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DE9929" w14:textId="24CFB401" w:rsidR="00F31849" w:rsidRPr="00887A2C" w:rsidRDefault="00F31849" w:rsidP="2CAE5441">
      <w:pPr>
        <w:jc w:val="both"/>
        <w:rPr>
          <w:b/>
          <w:bCs/>
        </w:rPr>
      </w:pPr>
    </w:p>
    <w:p w14:paraId="2F93859C" w14:textId="61546FE9" w:rsidR="00681BFF" w:rsidRDefault="000D3CE6" w:rsidP="00887A2C">
      <w:pPr>
        <w:pStyle w:val="Heading1"/>
        <w:numPr>
          <w:ilvl w:val="0"/>
          <w:numId w:val="0"/>
        </w:numPr>
        <w:ind w:left="72" w:hanging="72"/>
      </w:pPr>
      <w:bookmarkStart w:id="0" w:name="_Toc119238700"/>
      <w:r>
        <w:t>Appendix</w:t>
      </w:r>
      <w:r w:rsidR="00DC33B0">
        <w:t xml:space="preserve"> B: </w:t>
      </w:r>
      <w:r w:rsidR="00681BFF" w:rsidRPr="00681BFF">
        <w:t>Installation Guide</w:t>
      </w:r>
      <w:bookmarkEnd w:id="0"/>
    </w:p>
    <w:p w14:paraId="03AE3A88" w14:textId="175C04A6" w:rsidR="00044CE5" w:rsidRPr="00044CE5" w:rsidRDefault="00044CE5" w:rsidP="00044CE5">
      <w:r>
        <w:t>Below are the steps necessary to be able to interact with the front-end interface we developed.</w:t>
      </w:r>
      <w:r w:rsidR="00CC429E">
        <w:t xml:space="preserve">  These directions cover all steps needed, from installation to interacting with the tool.</w:t>
      </w:r>
    </w:p>
    <w:p w14:paraId="1C0E07F8" w14:textId="654A7E07" w:rsidR="00681BFF" w:rsidRDefault="00681BFF" w:rsidP="00681BFF">
      <w:pPr>
        <w:pStyle w:val="Heading2"/>
      </w:pPr>
      <w:bookmarkStart w:id="1" w:name="_Toc119238701"/>
      <w:r w:rsidRPr="00681BFF">
        <w:t>Neo4j and NeoDash</w:t>
      </w:r>
      <w:bookmarkEnd w:id="1"/>
    </w:p>
    <w:p w14:paraId="0D1CB5E4" w14:textId="77777777" w:rsidR="00681BFF" w:rsidRPr="002A476E" w:rsidRDefault="00681BFF" w:rsidP="00681BFF">
      <w:pPr>
        <w:rPr>
          <w:rFonts w:cstheme="minorHAnsi"/>
          <w:b/>
          <w:sz w:val="28"/>
          <w:szCs w:val="28"/>
        </w:rPr>
      </w:pPr>
      <w:r w:rsidRPr="002A476E">
        <w:rPr>
          <w:rFonts w:cstheme="minorHAnsi"/>
          <w:b/>
          <w:sz w:val="28"/>
          <w:szCs w:val="28"/>
        </w:rPr>
        <w:t>STEP 1-</w:t>
      </w:r>
    </w:p>
    <w:p w14:paraId="217A9544" w14:textId="2E164EA9" w:rsidR="00681BFF" w:rsidRPr="002A476E" w:rsidRDefault="00681BFF" w:rsidP="00681BFF">
      <w:pPr>
        <w:rPr>
          <w:rFonts w:cstheme="minorHAnsi"/>
        </w:rPr>
      </w:pPr>
      <w:r w:rsidRPr="002A476E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58262" behindDoc="0" locked="0" layoutInCell="1" allowOverlap="1" wp14:anchorId="49C16D4B" wp14:editId="5BD36892">
                <wp:simplePos x="0" y="0"/>
                <wp:positionH relativeFrom="column">
                  <wp:posOffset>2479040</wp:posOffset>
                </wp:positionH>
                <wp:positionV relativeFrom="paragraph">
                  <wp:posOffset>1479723</wp:posOffset>
                </wp:positionV>
                <wp:extent cx="299604" cy="105641"/>
                <wp:effectExtent l="19050" t="19050" r="24765" b="46990"/>
                <wp:wrapNone/>
                <wp:docPr id="33" name="Arrow: Left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9604" cy="105641"/>
                        </a:xfrm>
                        <a:prstGeom prst="leftArrow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340C69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Arrow: Left 33" o:spid="_x0000_s1026" type="#_x0000_t66" style="position:absolute;margin-left:195.2pt;margin-top:116.5pt;width:23.6pt;height:8.3pt;z-index:25165826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" adj="3808" filled="f" strokecolor="#345c7d [1604]" strokeweight="1pt"/>
            </w:pict>
          </mc:Fallback>
        </mc:AlternateContent>
      </w:r>
      <w:r w:rsidRPr="002A476E">
        <w:rPr>
          <w:rFonts w:cstheme="minorHAnsi"/>
        </w:rPr>
        <w:t xml:space="preserve">Open Web browser and search for </w:t>
      </w:r>
      <w:hyperlink r:id="rId12" w:history="1">
        <w:r w:rsidRPr="002A476E">
          <w:rPr>
            <w:rStyle w:val="Hyperlink"/>
            <w:rFonts w:cstheme="minorHAnsi"/>
          </w:rPr>
          <w:t>https://neo4j.com/download/</w:t>
        </w:r>
      </w:hyperlink>
      <w:r w:rsidRPr="002A476E">
        <w:rPr>
          <w:rFonts w:cstheme="minorHAnsi"/>
        </w:rPr>
        <w:t xml:space="preserve"> , Click on Download</w:t>
      </w:r>
      <w:r w:rsidR="008646CB" w:rsidRPr="002A476E">
        <w:rPr>
          <w:rFonts w:cstheme="minorHAnsi"/>
        </w:rPr>
        <w:t xml:space="preserve">  </w:t>
      </w:r>
      <w:sdt>
        <w:sdtPr>
          <w:rPr>
            <w:rFonts w:cstheme="minorHAnsi"/>
          </w:rPr>
          <w:id w:val="29461394"/>
          <w:citation/>
        </w:sdtPr>
        <w:sdtContent>
          <w:r w:rsidR="008646CB" w:rsidRPr="002A476E">
            <w:rPr>
              <w:rFonts w:cstheme="minorHAnsi"/>
            </w:rPr>
            <w:fldChar w:fldCharType="begin"/>
          </w:r>
          <w:r w:rsidR="008646CB" w:rsidRPr="002A476E">
            <w:rPr>
              <w:rFonts w:cstheme="minorHAnsi"/>
            </w:rPr>
            <w:instrText xml:space="preserve"> CITATION Neo2 \l 1033 </w:instrText>
          </w:r>
          <w:r w:rsidR="008646CB" w:rsidRPr="002A476E">
            <w:rPr>
              <w:rFonts w:cstheme="minorHAnsi"/>
            </w:rPr>
            <w:fldChar w:fldCharType="separate"/>
          </w:r>
          <w:r w:rsidR="008D1F84" w:rsidRPr="002A476E">
            <w:rPr>
              <w:rFonts w:cstheme="minorHAnsi"/>
            </w:rPr>
            <w:t>[28]</w:t>
          </w:r>
          <w:r w:rsidR="008646CB" w:rsidRPr="002A476E">
            <w:rPr>
              <w:rFonts w:cstheme="minorHAnsi"/>
            </w:rPr>
            <w:fldChar w:fldCharType="end"/>
          </w:r>
        </w:sdtContent>
      </w:sdt>
      <w:r w:rsidRPr="002A476E">
        <w:rPr>
          <w:rFonts w:cstheme="minorHAnsi"/>
          <w:noProof/>
        </w:rPr>
        <w:drawing>
          <wp:inline distT="0" distB="0" distL="0" distR="0" wp14:anchorId="0E615B60" wp14:editId="5CF4E45B">
            <wp:extent cx="4381500" cy="1925782"/>
            <wp:effectExtent l="38100" t="38100" r="38100" b="36830"/>
            <wp:docPr id="456" name="Picture 45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 rotWithShape="1">
                    <a:blip r:embed="rId13"/>
                    <a:srcRect t="8020" b="9091"/>
                    <a:stretch/>
                  </pic:blipFill>
                  <pic:spPr bwMode="auto">
                    <a:xfrm>
                      <a:off x="0" y="0"/>
                      <a:ext cx="4384559" cy="1927126"/>
                    </a:xfrm>
                    <a:prstGeom prst="rect">
                      <a:avLst/>
                    </a:prstGeom>
                    <a:ln w="381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2A476E">
        <w:rPr>
          <w:rFonts w:cstheme="minorHAnsi"/>
        </w:rPr>
        <w:t xml:space="preserve"> </w:t>
      </w:r>
    </w:p>
    <w:p w14:paraId="76BD1656" w14:textId="77777777" w:rsidR="00681BFF" w:rsidRPr="002A476E" w:rsidRDefault="00681BFF" w:rsidP="00681BFF">
      <w:pPr>
        <w:rPr>
          <w:rFonts w:cstheme="minorHAnsi"/>
        </w:rPr>
      </w:pPr>
      <w:r w:rsidRPr="002A476E">
        <w:rPr>
          <w:rFonts w:cstheme="minorHAnsi"/>
        </w:rPr>
        <w:t xml:space="preserve">Fill in the details and continue to download. </w:t>
      </w:r>
    </w:p>
    <w:p w14:paraId="4F0EC9C4" w14:textId="77777777" w:rsidR="00681BFF" w:rsidRPr="002A476E" w:rsidRDefault="00681BFF" w:rsidP="00681BFF">
      <w:pPr>
        <w:rPr>
          <w:rFonts w:cstheme="minorHAnsi"/>
        </w:rPr>
      </w:pPr>
      <w:r w:rsidRPr="002A476E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58263" behindDoc="0" locked="0" layoutInCell="1" allowOverlap="1" wp14:anchorId="0AFCA68A" wp14:editId="04F1D2C3">
                <wp:simplePos x="0" y="0"/>
                <wp:positionH relativeFrom="column">
                  <wp:posOffset>2361738</wp:posOffset>
                </wp:positionH>
                <wp:positionV relativeFrom="paragraph">
                  <wp:posOffset>1573299</wp:posOffset>
                </wp:positionV>
                <wp:extent cx="299604" cy="105641"/>
                <wp:effectExtent l="19050" t="19050" r="24765" b="46990"/>
                <wp:wrapNone/>
                <wp:docPr id="34" name="Arrow: Left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9604" cy="105641"/>
                        </a:xfrm>
                        <a:prstGeom prst="leftArrow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B298F1" id="Arrow: Left 34" o:spid="_x0000_s1026" type="#_x0000_t66" style="position:absolute;margin-left:185.95pt;margin-top:123.9pt;width:23.6pt;height:8.3pt;z-index:25165826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" adj="3808" filled="f" strokecolor="#345c7d [1604]" strokeweight="1pt"/>
            </w:pict>
          </mc:Fallback>
        </mc:AlternateContent>
      </w:r>
      <w:r w:rsidRPr="002A476E">
        <w:rPr>
          <w:rFonts w:cstheme="minorHAnsi"/>
          <w:noProof/>
        </w:rPr>
        <w:drawing>
          <wp:inline distT="0" distB="0" distL="0" distR="0" wp14:anchorId="6DAD6D49" wp14:editId="6C7E8A39">
            <wp:extent cx="4366260" cy="1662545"/>
            <wp:effectExtent l="38100" t="38100" r="34290" b="33020"/>
            <wp:docPr id="457" name="Picture 45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 rotWithShape="1">
                    <a:blip r:embed="rId14"/>
                    <a:srcRect t="7065" b="5185"/>
                    <a:stretch/>
                  </pic:blipFill>
                  <pic:spPr bwMode="auto">
                    <a:xfrm>
                      <a:off x="0" y="0"/>
                      <a:ext cx="4389945" cy="1671564"/>
                    </a:xfrm>
                    <a:prstGeom prst="rect">
                      <a:avLst/>
                    </a:prstGeom>
                    <a:ln w="381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076595" w14:textId="01CA0F73" w:rsidR="00B11EF9" w:rsidRPr="002A476E" w:rsidRDefault="00681BFF" w:rsidP="00681BFF">
      <w:pPr>
        <w:rPr>
          <w:rFonts w:cstheme="minorHAnsi"/>
          <w:b/>
        </w:rPr>
      </w:pPr>
      <w:r w:rsidRPr="002A476E">
        <w:rPr>
          <w:rFonts w:cstheme="minorHAnsi"/>
          <w:b/>
        </w:rPr>
        <w:t xml:space="preserve">On the next page, make sure you follow the instructions on the page. Make sure to copy the activation key. </w:t>
      </w:r>
    </w:p>
    <w:p w14:paraId="06A21CA6" w14:textId="77777777" w:rsidR="00681BFF" w:rsidRPr="002A476E" w:rsidRDefault="00681BFF" w:rsidP="00681BFF">
      <w:pPr>
        <w:rPr>
          <w:rFonts w:cstheme="minorHAnsi"/>
          <w:b/>
          <w:sz w:val="28"/>
          <w:szCs w:val="28"/>
        </w:rPr>
      </w:pPr>
      <w:r w:rsidRPr="002A476E">
        <w:rPr>
          <w:rFonts w:cstheme="minorHAnsi"/>
          <w:b/>
          <w:sz w:val="28"/>
          <w:szCs w:val="28"/>
        </w:rPr>
        <w:t>Step 2-</w:t>
      </w:r>
    </w:p>
    <w:p w14:paraId="1431B25F" w14:textId="77777777" w:rsidR="00681BFF" w:rsidRPr="002A476E" w:rsidRDefault="00681BFF" w:rsidP="00681BFF">
      <w:pPr>
        <w:rPr>
          <w:rFonts w:cstheme="minorHAnsi"/>
        </w:rPr>
      </w:pPr>
      <w:r w:rsidRPr="002A476E">
        <w:rPr>
          <w:rFonts w:cstheme="minorHAnsi"/>
        </w:rPr>
        <w:t xml:space="preserve">Start installing Neo4j </w:t>
      </w:r>
      <w:proofErr w:type="spellStart"/>
      <w:r w:rsidRPr="002A476E">
        <w:rPr>
          <w:rFonts w:cstheme="minorHAnsi"/>
        </w:rPr>
        <w:t>downlaoded</w:t>
      </w:r>
      <w:proofErr w:type="spellEnd"/>
      <w:r w:rsidRPr="002A476E">
        <w:rPr>
          <w:rFonts w:cstheme="minorHAnsi"/>
        </w:rPr>
        <w:t xml:space="preserve"> file. </w:t>
      </w:r>
    </w:p>
    <w:p w14:paraId="5194A47A" w14:textId="77777777" w:rsidR="00681BFF" w:rsidRPr="002A476E" w:rsidRDefault="00681BFF" w:rsidP="00681BFF">
      <w:pPr>
        <w:rPr>
          <w:rFonts w:cstheme="minorHAnsi"/>
        </w:rPr>
      </w:pPr>
      <w:r w:rsidRPr="002A476E">
        <w:rPr>
          <w:rFonts w:cstheme="minorHAnsi"/>
          <w:noProof/>
        </w:rPr>
        <w:lastRenderedPageBreak/>
        <w:drawing>
          <wp:inline distT="0" distB="0" distL="0" distR="0" wp14:anchorId="7A29CF6F" wp14:editId="7E60398A">
            <wp:extent cx="1884045" cy="1475174"/>
            <wp:effectExtent l="19050" t="19050" r="20955" b="10795"/>
            <wp:docPr id="458" name="Picture 458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, Word&#10;&#10;Description automatically generated"/>
                    <pic:cNvPicPr/>
                  </pic:nvPicPr>
                  <pic:blipFill rotWithShape="1">
                    <a:blip r:embed="rId15"/>
                    <a:srcRect l="34102" t="25131" r="34184" b="30725"/>
                    <a:stretch/>
                  </pic:blipFill>
                  <pic:spPr bwMode="auto">
                    <a:xfrm>
                      <a:off x="0" y="0"/>
                      <a:ext cx="1899141" cy="1486994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76BE7A" w14:textId="77777777" w:rsidR="00681BFF" w:rsidRPr="002A476E" w:rsidRDefault="00681BFF" w:rsidP="00681BFF">
      <w:pPr>
        <w:rPr>
          <w:rFonts w:cstheme="minorHAnsi"/>
        </w:rPr>
      </w:pPr>
      <w:r w:rsidRPr="002A476E">
        <w:rPr>
          <w:rFonts w:cstheme="minorHAnsi"/>
        </w:rPr>
        <w:t>After completing the installation, Run Neo4j.</w:t>
      </w:r>
    </w:p>
    <w:p w14:paraId="3C762636" w14:textId="77777777" w:rsidR="00681BFF" w:rsidRPr="002A476E" w:rsidRDefault="00681BFF" w:rsidP="00681BFF">
      <w:pPr>
        <w:rPr>
          <w:rFonts w:cstheme="minorHAnsi"/>
          <w:b/>
          <w:sz w:val="28"/>
          <w:szCs w:val="28"/>
        </w:rPr>
      </w:pPr>
    </w:p>
    <w:p w14:paraId="1BA4C1EE" w14:textId="77777777" w:rsidR="00681BFF" w:rsidRPr="002A476E" w:rsidRDefault="00681BFF" w:rsidP="00681BFF">
      <w:pPr>
        <w:rPr>
          <w:rFonts w:cstheme="minorHAnsi"/>
          <w:b/>
          <w:sz w:val="28"/>
          <w:szCs w:val="28"/>
        </w:rPr>
      </w:pPr>
      <w:r w:rsidRPr="002A476E">
        <w:rPr>
          <w:rFonts w:cstheme="minorHAnsi"/>
          <w:b/>
          <w:sz w:val="28"/>
          <w:szCs w:val="28"/>
        </w:rPr>
        <w:t>Step 3-</w:t>
      </w:r>
    </w:p>
    <w:p w14:paraId="1AB098E9" w14:textId="77777777" w:rsidR="00681BFF" w:rsidRPr="002A476E" w:rsidRDefault="00681BFF" w:rsidP="00681BFF">
      <w:pPr>
        <w:rPr>
          <w:rFonts w:cstheme="minorHAnsi"/>
        </w:rPr>
      </w:pPr>
      <w:r w:rsidRPr="002A476E">
        <w:rPr>
          <w:rFonts w:cstheme="minorHAnsi"/>
        </w:rPr>
        <w:t>After running Neo4j, Paste the activation key which was copied from the web.</w:t>
      </w:r>
    </w:p>
    <w:p w14:paraId="03E6E722" w14:textId="77777777" w:rsidR="00681BFF" w:rsidRPr="002A476E" w:rsidRDefault="00681BFF" w:rsidP="00681BFF">
      <w:pPr>
        <w:rPr>
          <w:rFonts w:cstheme="minorHAnsi"/>
          <w:b/>
        </w:rPr>
      </w:pPr>
      <w:r w:rsidRPr="002A476E">
        <w:rPr>
          <w:rFonts w:cstheme="minorHAnsi"/>
          <w:noProof/>
        </w:rPr>
        <w:drawing>
          <wp:inline distT="0" distB="0" distL="0" distR="0" wp14:anchorId="13191F11" wp14:editId="7B10407F">
            <wp:extent cx="4551218" cy="2320290"/>
            <wp:effectExtent l="38100" t="38100" r="40005" b="41910"/>
            <wp:docPr id="465" name="Picture 46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 rotWithShape="1">
                    <a:blip r:embed="rId16"/>
                    <a:srcRect l="9102" t="227" r="8974" b="7008"/>
                    <a:stretch/>
                  </pic:blipFill>
                  <pic:spPr bwMode="auto">
                    <a:xfrm>
                      <a:off x="0" y="0"/>
                      <a:ext cx="4567069" cy="2328371"/>
                    </a:xfrm>
                    <a:prstGeom prst="rect">
                      <a:avLst/>
                    </a:prstGeom>
                    <a:ln w="381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C3D6B4" w14:textId="77777777" w:rsidR="00B11EF9" w:rsidRPr="002A476E" w:rsidRDefault="00B11EF9" w:rsidP="00681BFF">
      <w:pPr>
        <w:rPr>
          <w:rFonts w:cstheme="minorHAnsi"/>
          <w:b/>
          <w:sz w:val="28"/>
          <w:szCs w:val="28"/>
        </w:rPr>
      </w:pPr>
    </w:p>
    <w:p w14:paraId="4C3DB793" w14:textId="1FD0F7EC" w:rsidR="00681BFF" w:rsidRPr="002A476E" w:rsidRDefault="00681BFF" w:rsidP="00681BFF">
      <w:pPr>
        <w:rPr>
          <w:rFonts w:cstheme="minorHAnsi"/>
          <w:b/>
          <w:sz w:val="28"/>
          <w:szCs w:val="28"/>
        </w:rPr>
      </w:pPr>
      <w:r w:rsidRPr="002A476E">
        <w:rPr>
          <w:rFonts w:cstheme="minorHAnsi"/>
          <w:b/>
          <w:sz w:val="28"/>
          <w:szCs w:val="28"/>
        </w:rPr>
        <w:t>Step 4- Creating Project or uploading an existing Project</w:t>
      </w:r>
    </w:p>
    <w:p w14:paraId="27634266" w14:textId="1EFA76A8" w:rsidR="00A53F04" w:rsidRDefault="00A53F04" w:rsidP="00681BFF">
      <w:pPr>
        <w:rPr>
          <w:rFonts w:cstheme="minorHAnsi"/>
        </w:rPr>
      </w:pPr>
      <w:r>
        <w:rPr>
          <w:rFonts w:cstheme="minorHAnsi"/>
        </w:rPr>
        <w:t xml:space="preserve">The </w:t>
      </w:r>
      <w:r w:rsidR="00B47A39">
        <w:rPr>
          <w:rFonts w:cstheme="minorHAnsi"/>
        </w:rPr>
        <w:t xml:space="preserve">project file can be downloaded from the GitHub repository. </w:t>
      </w:r>
      <w:r w:rsidR="003D45ED" w:rsidRPr="003D45ED">
        <w:rPr>
          <w:rFonts w:cstheme="minorHAnsi"/>
          <w:b/>
          <w:bCs/>
        </w:rPr>
        <w:t xml:space="preserve">To access </w:t>
      </w:r>
      <w:r w:rsidR="005E5DAD" w:rsidRPr="003D45ED">
        <w:rPr>
          <w:rFonts w:cstheme="minorHAnsi"/>
          <w:b/>
          <w:bCs/>
        </w:rPr>
        <w:t xml:space="preserve">GitHub </w:t>
      </w:r>
      <w:proofErr w:type="gramStart"/>
      <w:r w:rsidR="005E5DAD" w:rsidRPr="003D45ED">
        <w:rPr>
          <w:rFonts w:cstheme="minorHAnsi"/>
          <w:b/>
          <w:bCs/>
        </w:rPr>
        <w:t>repository</w:t>
      </w:r>
      <w:r w:rsidR="005E5DAD">
        <w:rPr>
          <w:rFonts w:cstheme="minorHAnsi"/>
        </w:rPr>
        <w:t>(</w:t>
      </w:r>
      <w:proofErr w:type="gramEnd"/>
      <w:sdt>
        <w:sdtPr>
          <w:rPr>
            <w:rFonts w:cstheme="minorHAnsi"/>
          </w:rPr>
          <w:id w:val="-1360577874"/>
          <w:citation/>
        </w:sdtPr>
        <w:sdtContent>
          <w:r w:rsidR="005E5DAD">
            <w:rPr>
              <w:rFonts w:cstheme="minorHAnsi"/>
            </w:rPr>
            <w:fldChar w:fldCharType="begin"/>
          </w:r>
          <w:r w:rsidR="005E5DAD">
            <w:rPr>
              <w:rFonts w:cstheme="minorHAnsi"/>
            </w:rPr>
            <w:instrText xml:space="preserve"> CITATION Tea \l 1033 </w:instrText>
          </w:r>
          <w:r w:rsidR="005E5DAD">
            <w:rPr>
              <w:rFonts w:cstheme="minorHAnsi"/>
            </w:rPr>
            <w:fldChar w:fldCharType="separate"/>
          </w:r>
          <w:r w:rsidR="008D1F84">
            <w:rPr>
              <w:rFonts w:cstheme="minorHAnsi"/>
              <w:noProof/>
            </w:rPr>
            <w:t xml:space="preserve"> [29]</w:t>
          </w:r>
          <w:r w:rsidR="005E5DAD">
            <w:rPr>
              <w:rFonts w:cstheme="minorHAnsi"/>
            </w:rPr>
            <w:fldChar w:fldCharType="end"/>
          </w:r>
        </w:sdtContent>
      </w:sdt>
      <w:r w:rsidR="005E5DAD">
        <w:rPr>
          <w:rFonts w:cstheme="minorHAnsi"/>
        </w:rPr>
        <w:t xml:space="preserve"> )</w:t>
      </w:r>
    </w:p>
    <w:p w14:paraId="2E92BA66" w14:textId="530241BB" w:rsidR="00B47A39" w:rsidRPr="00B47A39" w:rsidRDefault="00B47A39" w:rsidP="00681BFF">
      <w:pPr>
        <w:rPr>
          <w:rFonts w:cstheme="minorHAnsi"/>
        </w:rPr>
      </w:pPr>
      <w:r>
        <w:rPr>
          <w:rFonts w:cstheme="minorHAnsi"/>
        </w:rPr>
        <w:t xml:space="preserve">Download the GitHub repository and select the database folder. Then you can access the </w:t>
      </w:r>
      <w:r w:rsidRPr="00B47A39">
        <w:rPr>
          <w:rFonts w:cstheme="minorHAnsi"/>
        </w:rPr>
        <w:t>DAEN_690_Project</w:t>
      </w:r>
      <w:r>
        <w:rPr>
          <w:rFonts w:cstheme="minorHAnsi"/>
        </w:rPr>
        <w:t xml:space="preserve"> folder.</w:t>
      </w:r>
    </w:p>
    <w:p w14:paraId="25DAE950" w14:textId="616C37C1" w:rsidR="00B47A39" w:rsidRPr="00A53F04" w:rsidRDefault="00B47A39" w:rsidP="00681BFF">
      <w:pPr>
        <w:rPr>
          <w:rFonts w:cstheme="minorHAnsi"/>
        </w:rPr>
      </w:pPr>
      <w:r w:rsidRPr="002A476E">
        <w:rPr>
          <w:rFonts w:cstheme="minorHAnsi"/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64" behindDoc="0" locked="0" layoutInCell="1" allowOverlap="1" wp14:anchorId="0FA3C740" wp14:editId="1E2FC3AB">
                <wp:simplePos x="0" y="0"/>
                <wp:positionH relativeFrom="column">
                  <wp:posOffset>1154546</wp:posOffset>
                </wp:positionH>
                <wp:positionV relativeFrom="paragraph">
                  <wp:posOffset>1155353</wp:posOffset>
                </wp:positionV>
                <wp:extent cx="687532" cy="147205"/>
                <wp:effectExtent l="19050" t="19050" r="17780" b="43815"/>
                <wp:wrapNone/>
                <wp:docPr id="41" name="Arrow: Right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687532" cy="147205"/>
                        </a:xfrm>
                        <a:prstGeom prst="rightArrow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3461EA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41" o:spid="_x0000_s1026" type="#_x0000_t13" style="position:absolute;margin-left:90.9pt;margin-top:90.95pt;width:54.15pt;height:11.6pt;rotation:180;z-index:251658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" adj="19288" filled="f" strokecolor="white [3212]" strokeweight="1pt"/>
            </w:pict>
          </mc:Fallback>
        </mc:AlternateContent>
      </w:r>
      <w:r w:rsidRPr="002A476E">
        <w:rPr>
          <w:rFonts w:cstheme="minorHAnsi"/>
          <w:noProof/>
        </w:rPr>
        <w:drawing>
          <wp:inline distT="0" distB="0" distL="0" distR="0" wp14:anchorId="284CFEEA" wp14:editId="1A2DD428">
            <wp:extent cx="4932218" cy="2339450"/>
            <wp:effectExtent l="38100" t="38100" r="40005" b="4191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1" t="8289" r="-8" b="7381"/>
                    <a:stretch/>
                  </pic:blipFill>
                  <pic:spPr bwMode="auto">
                    <a:xfrm>
                      <a:off x="0" y="0"/>
                      <a:ext cx="4944904" cy="2345467"/>
                    </a:xfrm>
                    <a:prstGeom prst="rect">
                      <a:avLst/>
                    </a:prstGeom>
                    <a:ln w="381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1FA9F7" w14:textId="77777777" w:rsidR="00B11EF9" w:rsidRPr="002A476E" w:rsidRDefault="00B11EF9" w:rsidP="00681BFF">
      <w:pPr>
        <w:rPr>
          <w:rFonts w:cstheme="minorHAnsi"/>
        </w:rPr>
      </w:pPr>
    </w:p>
    <w:p w14:paraId="76B87364" w14:textId="2A10732F" w:rsidR="00681BFF" w:rsidRPr="002A476E" w:rsidRDefault="00681BFF" w:rsidP="00681BFF">
      <w:pPr>
        <w:rPr>
          <w:rFonts w:cstheme="minorHAnsi"/>
        </w:rPr>
      </w:pPr>
      <w:r w:rsidRPr="002A476E">
        <w:rPr>
          <w:rFonts w:cstheme="minorHAnsi"/>
        </w:rPr>
        <w:t xml:space="preserve">After </w:t>
      </w:r>
      <w:r w:rsidR="00B47A39" w:rsidRPr="002A476E">
        <w:rPr>
          <w:rFonts w:cstheme="minorHAnsi"/>
        </w:rPr>
        <w:t>downloading the GitHub repository</w:t>
      </w:r>
      <w:r w:rsidRPr="002A476E">
        <w:rPr>
          <w:rFonts w:cstheme="minorHAnsi"/>
        </w:rPr>
        <w:t xml:space="preserve">, </w:t>
      </w:r>
      <w:r w:rsidR="00346672" w:rsidRPr="002A476E">
        <w:rPr>
          <w:rFonts w:cstheme="minorHAnsi"/>
        </w:rPr>
        <w:t>to</w:t>
      </w:r>
      <w:r w:rsidRPr="002A476E">
        <w:rPr>
          <w:rFonts w:cstheme="minorHAnsi"/>
        </w:rPr>
        <w:t xml:space="preserve"> create or upload an existing project click on new and select Create project and select </w:t>
      </w:r>
      <w:r w:rsidR="00B47A39" w:rsidRPr="002A476E">
        <w:rPr>
          <w:rFonts w:cstheme="minorHAnsi"/>
        </w:rPr>
        <w:t>Create project from directory</w:t>
      </w:r>
      <w:r w:rsidRPr="002A476E">
        <w:rPr>
          <w:rFonts w:cstheme="minorHAnsi"/>
        </w:rPr>
        <w:t>.</w:t>
      </w:r>
    </w:p>
    <w:p w14:paraId="1D2FC03C" w14:textId="77777777" w:rsidR="00681BFF" w:rsidRPr="002A476E" w:rsidRDefault="00681BFF" w:rsidP="00681BFF">
      <w:pPr>
        <w:rPr>
          <w:rFonts w:cstheme="minorHAnsi"/>
        </w:rPr>
      </w:pPr>
      <w:r w:rsidRPr="002A476E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58260" behindDoc="0" locked="0" layoutInCell="1" allowOverlap="1" wp14:anchorId="6252080C" wp14:editId="4BDF8528">
                <wp:simplePos x="0" y="0"/>
                <wp:positionH relativeFrom="column">
                  <wp:posOffset>822873</wp:posOffset>
                </wp:positionH>
                <wp:positionV relativeFrom="paragraph">
                  <wp:posOffset>801516</wp:posOffset>
                </wp:positionV>
                <wp:extent cx="299604" cy="105641"/>
                <wp:effectExtent l="20638" t="17462" r="45402" b="26353"/>
                <wp:wrapNone/>
                <wp:docPr id="59" name="Arrow: Left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99604" cy="105641"/>
                        </a:xfrm>
                        <a:prstGeom prst="leftArrow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37937E" id="Arrow: Left 59" o:spid="_x0000_s1026" type="#_x0000_t66" style="position:absolute;margin-left:64.8pt;margin-top:63.1pt;width:23.6pt;height:8.3pt;rotation:90;z-index:2516582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" adj="3808" filled="f" strokecolor="#345c7d [1604]" strokeweight="1pt"/>
            </w:pict>
          </mc:Fallback>
        </mc:AlternateContent>
      </w:r>
      <w:r w:rsidRPr="002A476E">
        <w:rPr>
          <w:rFonts w:cstheme="minorHAnsi"/>
          <w:noProof/>
        </w:rPr>
        <w:drawing>
          <wp:inline distT="0" distB="0" distL="0" distR="0" wp14:anchorId="5B4EB32A" wp14:editId="2EE7D1D4">
            <wp:extent cx="5548745" cy="3046755"/>
            <wp:effectExtent l="38100" t="38100" r="33020" b="39370"/>
            <wp:docPr id="466" name="Picture 46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" name="Picture 466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3566" cy="3054893"/>
                    </a:xfrm>
                    <a:prstGeom prst="rect">
                      <a:avLst/>
                    </a:prstGeom>
                    <a:noFill/>
                    <a:ln w="381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EE8FD8" w14:textId="6058431A" w:rsidR="00681BFF" w:rsidRPr="002A476E" w:rsidRDefault="00681BFF" w:rsidP="00681BFF">
      <w:pPr>
        <w:rPr>
          <w:rFonts w:cstheme="minorHAnsi"/>
        </w:rPr>
      </w:pPr>
      <w:r w:rsidRPr="002A476E">
        <w:rPr>
          <w:rFonts w:cstheme="minorHAnsi"/>
        </w:rPr>
        <w:t>Select the project folder</w:t>
      </w:r>
      <w:r w:rsidR="00B47A39" w:rsidRPr="002A476E">
        <w:rPr>
          <w:rFonts w:cstheme="minorHAnsi"/>
        </w:rPr>
        <w:t xml:space="preserve"> which is downloaded from GitHub and then select the folder into Neo4j.</w:t>
      </w:r>
    </w:p>
    <w:p w14:paraId="1F1EEE3A" w14:textId="470FF544" w:rsidR="00681BFF" w:rsidRPr="002A476E" w:rsidRDefault="00D841E1" w:rsidP="00681BFF">
      <w:pPr>
        <w:rPr>
          <w:rFonts w:cstheme="minorHAnsi"/>
        </w:rPr>
      </w:pPr>
      <w:r w:rsidRPr="002A476E">
        <w:rPr>
          <w:rFonts w:cstheme="minorHAnsi"/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65" behindDoc="0" locked="0" layoutInCell="1" allowOverlap="1" wp14:anchorId="33AED651" wp14:editId="5F2670C8">
                <wp:simplePos x="0" y="0"/>
                <wp:positionH relativeFrom="column">
                  <wp:posOffset>3116234</wp:posOffset>
                </wp:positionH>
                <wp:positionV relativeFrom="paragraph">
                  <wp:posOffset>1769803</wp:posOffset>
                </wp:positionV>
                <wp:extent cx="394855" cy="131618"/>
                <wp:effectExtent l="19050" t="19050" r="24765" b="40005"/>
                <wp:wrapNone/>
                <wp:docPr id="42" name="Arrow: Right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394855" cy="131618"/>
                        </a:xfrm>
                        <a:prstGeom prst="rightArrow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377E0C" id="Arrow: Right 42" o:spid="_x0000_s1026" type="#_x0000_t13" style="position:absolute;margin-left:245.35pt;margin-top:139.35pt;width:31.1pt;height:10.35pt;rotation:180;z-index:25165826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" adj="18000" fillcolor="white [3212]" strokecolor="white [3212]" strokeweight="1pt"/>
            </w:pict>
          </mc:Fallback>
        </mc:AlternateContent>
      </w:r>
      <w:r w:rsidR="00B11EF9" w:rsidRPr="002A476E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58266" behindDoc="0" locked="0" layoutInCell="1" allowOverlap="1" wp14:anchorId="7EB7E2D7" wp14:editId="2F6921D6">
                <wp:simplePos x="0" y="0"/>
                <wp:positionH relativeFrom="column">
                  <wp:posOffset>2568748</wp:posOffset>
                </wp:positionH>
                <wp:positionV relativeFrom="paragraph">
                  <wp:posOffset>1764318</wp:posOffset>
                </wp:positionV>
                <wp:extent cx="504825" cy="126424"/>
                <wp:effectExtent l="0" t="0" r="28575" b="26035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126424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0C3021" id="Rectangle 43" o:spid="_x0000_s1026" style="position:absolute;margin-left:202.25pt;margin-top:138.9pt;width:39.75pt;height:9.95pt;z-index:25165826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" filled="f" strokecolor="white [3212]" strokeweight="1pt"/>
            </w:pict>
          </mc:Fallback>
        </mc:AlternateContent>
      </w:r>
      <w:r w:rsidR="00681BFF" w:rsidRPr="002A476E">
        <w:rPr>
          <w:rFonts w:cstheme="minorHAnsi"/>
          <w:noProof/>
        </w:rPr>
        <w:drawing>
          <wp:inline distT="0" distB="0" distL="0" distR="0" wp14:anchorId="23FE11A8" wp14:editId="5C605823">
            <wp:extent cx="5985806" cy="3027218"/>
            <wp:effectExtent l="38100" t="38100" r="34290" b="40005"/>
            <wp:docPr id="467" name="Picture 46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"/>
                    <pic:cNvPicPr/>
                  </pic:nvPicPr>
                  <pic:blipFill rotWithShape="1">
                    <a:blip r:embed="rId19"/>
                    <a:srcRect l="9092" t="829" r="9085" b="6961"/>
                    <a:stretch/>
                  </pic:blipFill>
                  <pic:spPr bwMode="auto">
                    <a:xfrm>
                      <a:off x="0" y="0"/>
                      <a:ext cx="6014402" cy="3041680"/>
                    </a:xfrm>
                    <a:prstGeom prst="rect">
                      <a:avLst/>
                    </a:prstGeom>
                    <a:ln w="381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AB121C" w14:textId="77777777" w:rsidR="00B11EF9" w:rsidRPr="002A476E" w:rsidRDefault="00B11EF9" w:rsidP="00681BFF">
      <w:pPr>
        <w:rPr>
          <w:rFonts w:cstheme="minorHAnsi"/>
          <w:b/>
          <w:sz w:val="28"/>
          <w:szCs w:val="28"/>
        </w:rPr>
      </w:pPr>
    </w:p>
    <w:p w14:paraId="72EFE3E9" w14:textId="20D3B7F9" w:rsidR="00B11EF9" w:rsidRPr="002A476E" w:rsidRDefault="00B11EF9" w:rsidP="00681BFF">
      <w:pPr>
        <w:rPr>
          <w:rFonts w:cstheme="minorHAnsi"/>
          <w:b/>
          <w:sz w:val="28"/>
          <w:szCs w:val="28"/>
        </w:rPr>
      </w:pPr>
    </w:p>
    <w:p w14:paraId="75459482" w14:textId="77777777" w:rsidR="000E7EC0" w:rsidRPr="002A476E" w:rsidRDefault="000E7EC0" w:rsidP="00681BFF">
      <w:pPr>
        <w:rPr>
          <w:rFonts w:cstheme="minorHAnsi"/>
          <w:b/>
          <w:sz w:val="28"/>
          <w:szCs w:val="28"/>
        </w:rPr>
      </w:pPr>
    </w:p>
    <w:p w14:paraId="00A5F4B3" w14:textId="75A5C127" w:rsidR="00681BFF" w:rsidRPr="002A476E" w:rsidRDefault="00681BFF" w:rsidP="00681BFF">
      <w:pPr>
        <w:rPr>
          <w:rFonts w:cstheme="minorHAnsi"/>
          <w:b/>
          <w:sz w:val="28"/>
          <w:szCs w:val="28"/>
        </w:rPr>
      </w:pPr>
      <w:r w:rsidRPr="002A476E">
        <w:rPr>
          <w:rFonts w:cstheme="minorHAnsi"/>
          <w:b/>
          <w:sz w:val="28"/>
          <w:szCs w:val="28"/>
        </w:rPr>
        <w:t>Step 5-</w:t>
      </w:r>
    </w:p>
    <w:p w14:paraId="79A93165" w14:textId="77777777" w:rsidR="00681BFF" w:rsidRPr="002A476E" w:rsidRDefault="00681BFF" w:rsidP="00681BFF">
      <w:pPr>
        <w:rPr>
          <w:rFonts w:cstheme="minorHAnsi"/>
        </w:rPr>
      </w:pPr>
      <w:r w:rsidRPr="002A476E">
        <w:rPr>
          <w:rFonts w:cstheme="minorHAnsi"/>
        </w:rPr>
        <w:t>After importing the project, create new DBMS from dumb.</w:t>
      </w:r>
    </w:p>
    <w:p w14:paraId="0035B4E1" w14:textId="349EDAAA" w:rsidR="00681BFF" w:rsidRPr="002A476E" w:rsidRDefault="00D841E1" w:rsidP="00681BFF">
      <w:pPr>
        <w:rPr>
          <w:rFonts w:cstheme="minorHAnsi"/>
        </w:rPr>
      </w:pPr>
      <w:r w:rsidRPr="002A476E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58259" behindDoc="0" locked="0" layoutInCell="1" allowOverlap="1" wp14:anchorId="1C6177EF" wp14:editId="1248FEEC">
                <wp:simplePos x="0" y="0"/>
                <wp:positionH relativeFrom="column">
                  <wp:posOffset>3393845</wp:posOffset>
                </wp:positionH>
                <wp:positionV relativeFrom="paragraph">
                  <wp:posOffset>1686618</wp:posOffset>
                </wp:positionV>
                <wp:extent cx="299604" cy="105641"/>
                <wp:effectExtent l="0" t="19050" r="43815" b="46990"/>
                <wp:wrapNone/>
                <wp:docPr id="60" name="Arrow: Left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99604" cy="105641"/>
                        </a:xfrm>
                        <a:prstGeom prst="leftArrow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603AE3" id="Arrow: Left 60" o:spid="_x0000_s1026" type="#_x0000_t66" style="position:absolute;margin-left:267.25pt;margin-top:132.8pt;width:23.6pt;height:8.3pt;rotation:180;z-index:25165825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" adj="3808" filled="f" strokecolor="#345c7d [1604]" strokeweight="1pt"/>
            </w:pict>
          </mc:Fallback>
        </mc:AlternateContent>
      </w:r>
      <w:r w:rsidRPr="002A476E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37EAE50A" wp14:editId="0EC1093A">
                <wp:simplePos x="0" y="0"/>
                <wp:positionH relativeFrom="column">
                  <wp:posOffset>3740034</wp:posOffset>
                </wp:positionH>
                <wp:positionV relativeFrom="paragraph">
                  <wp:posOffset>1664047</wp:posOffset>
                </wp:positionV>
                <wp:extent cx="969818" cy="145473"/>
                <wp:effectExtent l="0" t="0" r="20955" b="26035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9818" cy="14547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77091A4" id="Rectangle 61" o:spid="_x0000_s1026" style="position:absolute;margin-left:294.5pt;margin-top:131.05pt;width:76.35pt;height:11.45pt;z-index:25165824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" filled="f" strokecolor="#0d0d0d [3069]" strokeweight="1pt"/>
            </w:pict>
          </mc:Fallback>
        </mc:AlternateContent>
      </w:r>
      <w:r w:rsidR="00681BFF" w:rsidRPr="002A476E">
        <w:rPr>
          <w:rFonts w:cstheme="minorHAnsi"/>
          <w:noProof/>
        </w:rPr>
        <w:drawing>
          <wp:inline distT="0" distB="0" distL="0" distR="0" wp14:anchorId="3C6C2841" wp14:editId="416BA756">
            <wp:extent cx="4883727" cy="3110345"/>
            <wp:effectExtent l="38100" t="38100" r="31750" b="33020"/>
            <wp:docPr id="468" name="Picture 46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"/>
                    <pic:cNvPicPr/>
                  </pic:nvPicPr>
                  <pic:blipFill rotWithShape="1">
                    <a:blip r:embed="rId20"/>
                    <a:srcRect l="8858" t="207" r="8966" b="6750"/>
                    <a:stretch/>
                  </pic:blipFill>
                  <pic:spPr bwMode="auto">
                    <a:xfrm>
                      <a:off x="0" y="0"/>
                      <a:ext cx="4883727" cy="3110345"/>
                    </a:xfrm>
                    <a:prstGeom prst="rect">
                      <a:avLst/>
                    </a:prstGeom>
                    <a:ln w="381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68C7A6" w14:textId="77777777" w:rsidR="00681BFF" w:rsidRPr="002A476E" w:rsidRDefault="00681BFF" w:rsidP="00681BFF">
      <w:pPr>
        <w:rPr>
          <w:rFonts w:cstheme="minorHAnsi"/>
        </w:rPr>
      </w:pPr>
      <w:r w:rsidRPr="002A476E">
        <w:rPr>
          <w:rFonts w:cstheme="minorHAnsi"/>
        </w:rPr>
        <w:lastRenderedPageBreak/>
        <w:t xml:space="preserve">To create DBMS, </w:t>
      </w:r>
      <w:proofErr w:type="gramStart"/>
      <w:r w:rsidRPr="002A476E">
        <w:rPr>
          <w:rFonts w:cstheme="minorHAnsi"/>
        </w:rPr>
        <w:t>Give</w:t>
      </w:r>
      <w:proofErr w:type="gramEnd"/>
      <w:r w:rsidRPr="002A476E">
        <w:rPr>
          <w:rFonts w:cstheme="minorHAnsi"/>
        </w:rPr>
        <w:t xml:space="preserve"> a name and a password then select create. Make sure to change the version to 4.4.11.</w:t>
      </w:r>
    </w:p>
    <w:p w14:paraId="79BFEFB6" w14:textId="77777777" w:rsidR="00681BFF" w:rsidRPr="002A476E" w:rsidRDefault="00681BFF" w:rsidP="00681BFF">
      <w:pPr>
        <w:rPr>
          <w:rFonts w:cstheme="minorHAnsi"/>
        </w:rPr>
      </w:pPr>
      <w:r w:rsidRPr="002A476E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58258" behindDoc="0" locked="0" layoutInCell="1" allowOverlap="1" wp14:anchorId="6C115AC3" wp14:editId="6DA3AF84">
                <wp:simplePos x="0" y="0"/>
                <wp:positionH relativeFrom="column">
                  <wp:posOffset>1876887</wp:posOffset>
                </wp:positionH>
                <wp:positionV relativeFrom="paragraph">
                  <wp:posOffset>2077028</wp:posOffset>
                </wp:positionV>
                <wp:extent cx="299604" cy="105641"/>
                <wp:effectExtent l="19050" t="19050" r="24765" b="46990"/>
                <wp:wrapNone/>
                <wp:docPr id="62" name="Arrow: Left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9604" cy="105641"/>
                        </a:xfrm>
                        <a:prstGeom prst="leftArrow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8CBC3D" id="Arrow: Left 62" o:spid="_x0000_s1026" type="#_x0000_t66" style="position:absolute;margin-left:147.8pt;margin-top:163.55pt;width:23.6pt;height:8.3pt;z-index:25165825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" adj="3808" filled="f" strokecolor="#345c7d [1604]" strokeweight="1pt"/>
            </w:pict>
          </mc:Fallback>
        </mc:AlternateContent>
      </w:r>
      <w:r w:rsidRPr="002A476E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58251" behindDoc="0" locked="0" layoutInCell="1" allowOverlap="1" wp14:anchorId="0C126093" wp14:editId="380FA7C4">
                <wp:simplePos x="0" y="0"/>
                <wp:positionH relativeFrom="column">
                  <wp:posOffset>1517074</wp:posOffset>
                </wp:positionH>
                <wp:positionV relativeFrom="paragraph">
                  <wp:posOffset>1573645</wp:posOffset>
                </wp:positionV>
                <wp:extent cx="3144924" cy="609600"/>
                <wp:effectExtent l="19050" t="19050" r="17780" b="19050"/>
                <wp:wrapNone/>
                <wp:docPr id="63" name="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4924" cy="609600"/>
                        </a:xfrm>
                        <a:prstGeom prst="rect">
                          <a:avLst/>
                        </a:prstGeom>
                        <a:noFill/>
                        <a:ln w="28575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F1EB39" id="Rectangle 63" o:spid="_x0000_s1026" style="position:absolute;margin-left:119.45pt;margin-top:123.9pt;width:247.65pt;height:48pt;z-index:2516582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" filled="f" strokecolor="#345c7d [1604]" strokeweight="2.25pt"/>
            </w:pict>
          </mc:Fallback>
        </mc:AlternateContent>
      </w:r>
      <w:r w:rsidRPr="002A476E">
        <w:rPr>
          <w:rFonts w:cstheme="minorHAnsi"/>
          <w:noProof/>
        </w:rPr>
        <w:drawing>
          <wp:inline distT="0" distB="0" distL="0" distR="0" wp14:anchorId="4BA3E52A" wp14:editId="282B8AF1">
            <wp:extent cx="4890655" cy="3103418"/>
            <wp:effectExtent l="38100" t="38100" r="43815" b="40005"/>
            <wp:docPr id="469" name="Picture 46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screenshot of a computer&#10;&#10;Description automatically generated"/>
                    <pic:cNvPicPr/>
                  </pic:nvPicPr>
                  <pic:blipFill rotWithShape="1">
                    <a:blip r:embed="rId21"/>
                    <a:srcRect l="8975" t="414" r="8738" b="6757"/>
                    <a:stretch/>
                  </pic:blipFill>
                  <pic:spPr bwMode="auto">
                    <a:xfrm>
                      <a:off x="0" y="0"/>
                      <a:ext cx="4890825" cy="3103526"/>
                    </a:xfrm>
                    <a:prstGeom prst="rect">
                      <a:avLst/>
                    </a:prstGeom>
                    <a:ln w="381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B914A0" w14:textId="77777777" w:rsidR="000978C4" w:rsidRPr="002A476E" w:rsidRDefault="000978C4" w:rsidP="00681BFF">
      <w:pPr>
        <w:rPr>
          <w:rFonts w:cstheme="minorHAnsi"/>
          <w:b/>
          <w:sz w:val="28"/>
          <w:szCs w:val="28"/>
        </w:rPr>
      </w:pPr>
    </w:p>
    <w:p w14:paraId="26A3CA30" w14:textId="77777777" w:rsidR="000E7EC0" w:rsidRPr="002A476E" w:rsidRDefault="000E7EC0" w:rsidP="00681BFF">
      <w:pPr>
        <w:rPr>
          <w:rFonts w:cstheme="minorHAnsi"/>
          <w:b/>
          <w:sz w:val="28"/>
          <w:szCs w:val="28"/>
        </w:rPr>
      </w:pPr>
    </w:p>
    <w:p w14:paraId="107D825E" w14:textId="095F4341" w:rsidR="00681BFF" w:rsidRPr="002A476E" w:rsidRDefault="00681BFF" w:rsidP="00681BFF">
      <w:pPr>
        <w:rPr>
          <w:rFonts w:cstheme="minorHAnsi"/>
          <w:b/>
          <w:sz w:val="28"/>
          <w:szCs w:val="28"/>
        </w:rPr>
      </w:pPr>
      <w:r w:rsidRPr="002A476E">
        <w:rPr>
          <w:rFonts w:cstheme="minorHAnsi"/>
          <w:b/>
          <w:sz w:val="28"/>
          <w:szCs w:val="28"/>
        </w:rPr>
        <w:t>Step 6- Installing NeoDash</w:t>
      </w:r>
    </w:p>
    <w:p w14:paraId="39FF0E57" w14:textId="77777777" w:rsidR="00681BFF" w:rsidRPr="002A476E" w:rsidRDefault="00681BFF" w:rsidP="00681BFF">
      <w:pPr>
        <w:rPr>
          <w:rFonts w:cstheme="minorHAnsi"/>
        </w:rPr>
      </w:pPr>
      <w:r w:rsidRPr="002A476E">
        <w:rPr>
          <w:rFonts w:cstheme="minorHAnsi"/>
        </w:rPr>
        <w:t xml:space="preserve">Open </w:t>
      </w:r>
      <w:hyperlink r:id="rId22" w:history="1">
        <w:r w:rsidRPr="002A476E">
          <w:rPr>
            <w:rStyle w:val="Hyperlink"/>
            <w:rFonts w:cstheme="minorHAnsi"/>
          </w:rPr>
          <w:t>https://install.graphapp.io/</w:t>
        </w:r>
      </w:hyperlink>
      <w:r w:rsidRPr="002A476E">
        <w:rPr>
          <w:rFonts w:cstheme="minorHAnsi"/>
        </w:rPr>
        <w:t xml:space="preserve"> on the web browser and select NeoDash.</w:t>
      </w:r>
    </w:p>
    <w:p w14:paraId="5EDC6548" w14:textId="23DFBFCE" w:rsidR="00681BFF" w:rsidRPr="002A476E" w:rsidRDefault="00681BFF" w:rsidP="00681BFF">
      <w:pPr>
        <w:rPr>
          <w:rFonts w:cstheme="minorHAnsi"/>
        </w:rPr>
      </w:pPr>
      <w:r w:rsidRPr="002A476E">
        <w:rPr>
          <w:rFonts w:cstheme="minorHAnsi"/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57" behindDoc="0" locked="0" layoutInCell="1" allowOverlap="1" wp14:anchorId="0A33ECE0" wp14:editId="0146080F">
                <wp:simplePos x="0" y="0"/>
                <wp:positionH relativeFrom="column">
                  <wp:posOffset>4869815</wp:posOffset>
                </wp:positionH>
                <wp:positionV relativeFrom="paragraph">
                  <wp:posOffset>2711104</wp:posOffset>
                </wp:positionV>
                <wp:extent cx="299604" cy="105641"/>
                <wp:effectExtent l="19050" t="19050" r="24765" b="46990"/>
                <wp:wrapNone/>
                <wp:docPr id="448" name="Arrow: Left 4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9604" cy="105641"/>
                        </a:xfrm>
                        <a:prstGeom prst="leftArrow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09F186" id="Arrow: Left 448" o:spid="_x0000_s1026" type="#_x0000_t66" style="position:absolute;margin-left:383.45pt;margin-top:213.45pt;width:23.6pt;height:8.3pt;z-index:25165825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" adj="3808" filled="f" strokecolor="#345c7d [1604]" strokeweight="1pt"/>
            </w:pict>
          </mc:Fallback>
        </mc:AlternateContent>
      </w:r>
      <w:r w:rsidRPr="002A476E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442E8737" wp14:editId="480612C9">
                <wp:simplePos x="0" y="0"/>
                <wp:positionH relativeFrom="column">
                  <wp:posOffset>4107873</wp:posOffset>
                </wp:positionH>
                <wp:positionV relativeFrom="paragraph">
                  <wp:posOffset>1551940</wp:posOffset>
                </wp:positionV>
                <wp:extent cx="1039091" cy="1309255"/>
                <wp:effectExtent l="38100" t="38100" r="46990" b="43815"/>
                <wp:wrapNone/>
                <wp:docPr id="449" name="Rectangle 4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9091" cy="1309255"/>
                        </a:xfrm>
                        <a:prstGeom prst="rect">
                          <a:avLst/>
                        </a:prstGeom>
                        <a:noFill/>
                        <a:ln w="76200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6D8E93B" id="Rectangle 449" o:spid="_x0000_s1026" style="position:absolute;margin-left:323.45pt;margin-top:122.2pt;width:81.8pt;height:103.1pt;z-index:25165825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" filled="f" strokecolor="#0d0d0d [3069]" strokeweight="6pt"/>
            </w:pict>
          </mc:Fallback>
        </mc:AlternateContent>
      </w:r>
      <w:r w:rsidRPr="002A476E">
        <w:rPr>
          <w:rFonts w:cstheme="minorHAnsi"/>
          <w:noProof/>
        </w:rPr>
        <w:drawing>
          <wp:inline distT="0" distB="0" distL="0" distR="0" wp14:anchorId="2C0B7FA3" wp14:editId="7AAF7533">
            <wp:extent cx="5943600" cy="3343275"/>
            <wp:effectExtent l="38100" t="38100" r="38100" b="47625"/>
            <wp:docPr id="470" name="Picture 470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, Teams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ln w="381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63B8F6" w14:textId="11F4292D" w:rsidR="00681BFF" w:rsidRPr="002A476E" w:rsidRDefault="00681BFF" w:rsidP="00681BFF">
      <w:pPr>
        <w:rPr>
          <w:rFonts w:cstheme="minorHAnsi"/>
          <w:sz w:val="28"/>
          <w:szCs w:val="28"/>
        </w:rPr>
      </w:pPr>
      <w:r w:rsidRPr="002A476E">
        <w:rPr>
          <w:rFonts w:cstheme="minorHAnsi"/>
          <w:b/>
          <w:sz w:val="28"/>
          <w:szCs w:val="28"/>
        </w:rPr>
        <w:t xml:space="preserve">Step 7- Start Database and connect to </w:t>
      </w:r>
      <w:proofErr w:type="spellStart"/>
      <w:r w:rsidRPr="002A476E">
        <w:rPr>
          <w:rFonts w:cstheme="minorHAnsi"/>
          <w:b/>
          <w:sz w:val="28"/>
          <w:szCs w:val="28"/>
        </w:rPr>
        <w:t>Neodash</w:t>
      </w:r>
      <w:proofErr w:type="spellEnd"/>
    </w:p>
    <w:p w14:paraId="2BBB7189" w14:textId="77777777" w:rsidR="00681BFF" w:rsidRPr="002A476E" w:rsidRDefault="00681BFF" w:rsidP="00681BFF">
      <w:pPr>
        <w:rPr>
          <w:rFonts w:cstheme="minorHAnsi"/>
        </w:rPr>
      </w:pPr>
      <w:r w:rsidRPr="002A476E">
        <w:rPr>
          <w:rFonts w:cstheme="minorHAnsi"/>
        </w:rPr>
        <w:t xml:space="preserve">After installing </w:t>
      </w:r>
      <w:proofErr w:type="spellStart"/>
      <w:r w:rsidRPr="002A476E">
        <w:rPr>
          <w:rFonts w:cstheme="minorHAnsi"/>
        </w:rPr>
        <w:t>Neodash</w:t>
      </w:r>
      <w:proofErr w:type="spellEnd"/>
      <w:r w:rsidRPr="002A476E">
        <w:rPr>
          <w:rFonts w:cstheme="minorHAnsi"/>
        </w:rPr>
        <w:t>, Start the database.</w:t>
      </w:r>
    </w:p>
    <w:p w14:paraId="50FF6923" w14:textId="53834941" w:rsidR="00681BFF" w:rsidRPr="002A476E" w:rsidRDefault="00D841E1" w:rsidP="00681BFF">
      <w:pPr>
        <w:rPr>
          <w:rFonts w:cstheme="minorHAnsi"/>
        </w:rPr>
      </w:pPr>
      <w:r w:rsidRPr="002A476E">
        <w:rPr>
          <w:rFonts w:cstheme="minorHAnsi"/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56" behindDoc="0" locked="0" layoutInCell="1" allowOverlap="1" wp14:anchorId="52CAEE4F" wp14:editId="7904AA9D">
                <wp:simplePos x="0" y="0"/>
                <wp:positionH relativeFrom="column">
                  <wp:posOffset>3934720</wp:posOffset>
                </wp:positionH>
                <wp:positionV relativeFrom="paragraph">
                  <wp:posOffset>621059</wp:posOffset>
                </wp:positionV>
                <wp:extent cx="299604" cy="105412"/>
                <wp:effectExtent l="20638" t="0" r="45402" b="45403"/>
                <wp:wrapNone/>
                <wp:docPr id="450" name="Arrow: Left 4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299604" cy="105412"/>
                        </a:xfrm>
                        <a:prstGeom prst="leftArrow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778466" id="Arrow: Left 450" o:spid="_x0000_s1026" type="#_x0000_t66" style="position:absolute;margin-left:309.8pt;margin-top:48.9pt;width:23.6pt;height:8.3pt;rotation:-90;z-index:251658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" adj="3800" filled="f" strokecolor="#345c7d [1604]" strokeweight="1pt"/>
            </w:pict>
          </mc:Fallback>
        </mc:AlternateContent>
      </w:r>
      <w:r w:rsidRPr="002A476E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58253" behindDoc="0" locked="0" layoutInCell="1" allowOverlap="1" wp14:anchorId="03DC7B72" wp14:editId="3F4BDB43">
                <wp:simplePos x="0" y="0"/>
                <wp:positionH relativeFrom="column">
                  <wp:posOffset>3976023</wp:posOffset>
                </wp:positionH>
                <wp:positionV relativeFrom="paragraph">
                  <wp:posOffset>864120</wp:posOffset>
                </wp:positionV>
                <wp:extent cx="277091" cy="138545"/>
                <wp:effectExtent l="19050" t="19050" r="27940" b="13970"/>
                <wp:wrapNone/>
                <wp:docPr id="451" name="Rectangle 4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7091" cy="13854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D623C75" id="Rectangle 451" o:spid="_x0000_s1026" style="position:absolute;margin-left:313.05pt;margin-top:68.05pt;width:21.8pt;height:10.9pt;z-index:25165825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" filled="f" strokecolor="#345c7d [1604]" strokeweight="2.25pt"/>
            </w:pict>
          </mc:Fallback>
        </mc:AlternateContent>
      </w:r>
      <w:r w:rsidR="00000FDD" w:rsidRPr="002A476E">
        <w:rPr>
          <w:rFonts w:cstheme="minorHAnsi"/>
          <w:noProof/>
        </w:rPr>
        <w:drawing>
          <wp:inline distT="0" distB="0" distL="0" distR="0" wp14:anchorId="3FD0FB78" wp14:editId="34750F6D">
            <wp:extent cx="4911436" cy="3103418"/>
            <wp:effectExtent l="38100" t="38100" r="41910" b="40005"/>
            <wp:docPr id="478" name="Picture 47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screenshot of a computer&#10;&#10;Description automatically generated"/>
                    <pic:cNvPicPr/>
                  </pic:nvPicPr>
                  <pic:blipFill rotWithShape="1">
                    <a:blip r:embed="rId24"/>
                    <a:srcRect l="8857" t="415" r="8500" b="6750"/>
                    <a:stretch/>
                  </pic:blipFill>
                  <pic:spPr bwMode="auto">
                    <a:xfrm>
                      <a:off x="0" y="0"/>
                      <a:ext cx="4911959" cy="3103749"/>
                    </a:xfrm>
                    <a:prstGeom prst="rect">
                      <a:avLst/>
                    </a:prstGeom>
                    <a:ln w="381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681BFF" w:rsidRPr="002A476E">
        <w:rPr>
          <w:rFonts w:cstheme="minorHAnsi"/>
          <w:noProof/>
        </w:rPr>
        <w:drawing>
          <wp:inline distT="0" distB="0" distL="0" distR="0" wp14:anchorId="73154916" wp14:editId="4AFE85EE">
            <wp:extent cx="4911436" cy="3103418"/>
            <wp:effectExtent l="38100" t="38100" r="41910" b="40005"/>
            <wp:docPr id="471" name="Picture 47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screenshot of a computer&#10;&#10;Description automatically generated"/>
                    <pic:cNvPicPr/>
                  </pic:nvPicPr>
                  <pic:blipFill rotWithShape="1">
                    <a:blip r:embed="rId24"/>
                    <a:srcRect l="8857" t="415" r="8500" b="6750"/>
                    <a:stretch/>
                  </pic:blipFill>
                  <pic:spPr bwMode="auto">
                    <a:xfrm>
                      <a:off x="0" y="0"/>
                      <a:ext cx="4911959" cy="3103749"/>
                    </a:xfrm>
                    <a:prstGeom prst="rect">
                      <a:avLst/>
                    </a:prstGeom>
                    <a:ln w="381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7151C8" w14:textId="77777777" w:rsidR="00681BFF" w:rsidRPr="002A476E" w:rsidRDefault="00681BFF" w:rsidP="00681BFF">
      <w:pPr>
        <w:rPr>
          <w:rFonts w:cstheme="minorHAnsi"/>
        </w:rPr>
      </w:pPr>
      <w:r w:rsidRPr="002A476E">
        <w:rPr>
          <w:rFonts w:cstheme="minorHAnsi"/>
        </w:rPr>
        <w:t>Select Graph apps and open NeoDash.</w:t>
      </w:r>
    </w:p>
    <w:p w14:paraId="27417412" w14:textId="39CF82EA" w:rsidR="00681BFF" w:rsidRPr="002A476E" w:rsidRDefault="00D841E1" w:rsidP="00681BFF">
      <w:pPr>
        <w:rPr>
          <w:rFonts w:cstheme="minorHAnsi"/>
        </w:rPr>
      </w:pPr>
      <w:r w:rsidRPr="002A476E">
        <w:rPr>
          <w:rFonts w:cstheme="minorHAnsi"/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54" behindDoc="0" locked="0" layoutInCell="1" allowOverlap="1" wp14:anchorId="191E58F0" wp14:editId="00723932">
                <wp:simplePos x="0" y="0"/>
                <wp:positionH relativeFrom="column">
                  <wp:posOffset>2456930</wp:posOffset>
                </wp:positionH>
                <wp:positionV relativeFrom="paragraph">
                  <wp:posOffset>907126</wp:posOffset>
                </wp:positionV>
                <wp:extent cx="299604" cy="105641"/>
                <wp:effectExtent l="19050" t="19050" r="24765" b="46990"/>
                <wp:wrapNone/>
                <wp:docPr id="454" name="Arrow: Left 4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9604" cy="105641"/>
                        </a:xfrm>
                        <a:prstGeom prst="leftArrow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F75BB7" id="Arrow: Left 454" o:spid="_x0000_s1026" type="#_x0000_t66" style="position:absolute;margin-left:193.45pt;margin-top:71.45pt;width:23.6pt;height:8.3pt;z-index:25165825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" adj="3808" filled="f" strokecolor="#345c7d [1604]" strokeweight="1pt"/>
            </w:pict>
          </mc:Fallback>
        </mc:AlternateContent>
      </w:r>
      <w:r w:rsidR="00681BFF" w:rsidRPr="002A476E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58252" behindDoc="0" locked="0" layoutInCell="1" allowOverlap="1" wp14:anchorId="6293178D" wp14:editId="3FFB6187">
                <wp:simplePos x="0" y="0"/>
                <wp:positionH relativeFrom="column">
                  <wp:posOffset>331528</wp:posOffset>
                </wp:positionH>
                <wp:positionV relativeFrom="paragraph">
                  <wp:posOffset>1772401</wp:posOffset>
                </wp:positionV>
                <wp:extent cx="997528" cy="221384"/>
                <wp:effectExtent l="19050" t="19050" r="31750" b="45720"/>
                <wp:wrapNone/>
                <wp:docPr id="452" name="Rectangle 4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7528" cy="221384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30F9F2" id="Rectangle 452" o:spid="_x0000_s1026" style="position:absolute;margin-left:26.1pt;margin-top:139.55pt;width:78.55pt;height:17.45pt;z-index:2516582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" filled="f" strokecolor="white [3212]" strokeweight="4.5pt"/>
            </w:pict>
          </mc:Fallback>
        </mc:AlternateContent>
      </w:r>
      <w:r w:rsidR="00681BFF" w:rsidRPr="002A476E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58255" behindDoc="0" locked="0" layoutInCell="1" allowOverlap="1" wp14:anchorId="29D941B3" wp14:editId="0EBA38B6">
                <wp:simplePos x="0" y="0"/>
                <wp:positionH relativeFrom="column">
                  <wp:posOffset>699077</wp:posOffset>
                </wp:positionH>
                <wp:positionV relativeFrom="paragraph">
                  <wp:posOffset>2177068</wp:posOffset>
                </wp:positionV>
                <wp:extent cx="299604" cy="105641"/>
                <wp:effectExtent l="20638" t="17462" r="45402" b="26353"/>
                <wp:wrapNone/>
                <wp:docPr id="453" name="Arrow: Left 4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99604" cy="105641"/>
                        </a:xfrm>
                        <a:prstGeom prst="leftArrow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5976C26" w14:textId="77777777" w:rsidR="00681BFF" w:rsidRDefault="00681BFF" w:rsidP="00681BF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D941B3" id="Arrow: Left 453" o:spid="_x0000_s1026" type="#_x0000_t66" style="position:absolute;margin-left:55.05pt;margin-top:171.4pt;width:23.6pt;height:8.3pt;rotation:90;z-index:25165825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" adj="3808" filled="f" strokecolor="white [3212]" strokeweight="1pt">
                <v:textbox>
                  <w:txbxContent>
                    <w:p w14:paraId="35976C26" w14:textId="77777777" w:rsidR="00681BFF" w:rsidRDefault="00681BFF" w:rsidP="00681BFF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681BFF" w:rsidRPr="002A476E">
        <w:rPr>
          <w:rFonts w:cstheme="minorHAnsi"/>
        </w:rPr>
        <w:t xml:space="preserve"> </w:t>
      </w:r>
      <w:r w:rsidR="00681BFF" w:rsidRPr="002A476E">
        <w:rPr>
          <w:rFonts w:cstheme="minorHAnsi"/>
          <w:noProof/>
        </w:rPr>
        <w:drawing>
          <wp:inline distT="0" distB="0" distL="0" distR="0" wp14:anchorId="003C5E82" wp14:editId="42147E34">
            <wp:extent cx="4849091" cy="3103418"/>
            <wp:effectExtent l="38100" t="38100" r="46990" b="40005"/>
            <wp:docPr id="472" name="Picture 47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screenshot of a computer&#10;&#10;Description automatically generated with medium confidence"/>
                    <pic:cNvPicPr/>
                  </pic:nvPicPr>
                  <pic:blipFill rotWithShape="1">
                    <a:blip r:embed="rId25"/>
                    <a:srcRect l="9208" t="414" r="9205" b="6757"/>
                    <a:stretch/>
                  </pic:blipFill>
                  <pic:spPr bwMode="auto">
                    <a:xfrm>
                      <a:off x="0" y="0"/>
                      <a:ext cx="4849260" cy="3103526"/>
                    </a:xfrm>
                    <a:prstGeom prst="rect">
                      <a:avLst/>
                    </a:prstGeom>
                    <a:ln w="381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6565D9" w14:textId="1F33F4C2" w:rsidR="00681BFF" w:rsidRPr="002A476E" w:rsidRDefault="00681BFF" w:rsidP="00681BFF">
      <w:pPr>
        <w:rPr>
          <w:rFonts w:cstheme="minorHAnsi"/>
          <w:b/>
          <w:sz w:val="28"/>
          <w:szCs w:val="28"/>
        </w:rPr>
      </w:pPr>
      <w:r w:rsidRPr="002A476E">
        <w:rPr>
          <w:rFonts w:cstheme="minorHAnsi"/>
          <w:b/>
          <w:sz w:val="28"/>
          <w:szCs w:val="28"/>
        </w:rPr>
        <w:t xml:space="preserve">Step 8- Connect </w:t>
      </w:r>
      <w:proofErr w:type="spellStart"/>
      <w:r w:rsidRPr="002A476E">
        <w:rPr>
          <w:rFonts w:cstheme="minorHAnsi"/>
          <w:b/>
          <w:sz w:val="28"/>
          <w:szCs w:val="28"/>
        </w:rPr>
        <w:t>Neodash</w:t>
      </w:r>
      <w:proofErr w:type="spellEnd"/>
      <w:r w:rsidRPr="002A476E">
        <w:rPr>
          <w:rFonts w:cstheme="minorHAnsi"/>
          <w:b/>
          <w:sz w:val="28"/>
          <w:szCs w:val="28"/>
        </w:rPr>
        <w:t xml:space="preserve"> to Neo4j</w:t>
      </w:r>
    </w:p>
    <w:p w14:paraId="6400F61E" w14:textId="77777777" w:rsidR="00681BFF" w:rsidRPr="002A476E" w:rsidRDefault="00681BFF" w:rsidP="00681BFF">
      <w:pPr>
        <w:rPr>
          <w:rFonts w:cstheme="minorHAnsi"/>
        </w:rPr>
      </w:pPr>
      <w:r w:rsidRPr="002A476E">
        <w:rPr>
          <w:rFonts w:cstheme="minorHAnsi"/>
        </w:rPr>
        <w:t xml:space="preserve">Make sure that the database is in active Status and then open </w:t>
      </w:r>
      <w:proofErr w:type="spellStart"/>
      <w:r w:rsidRPr="002A476E">
        <w:rPr>
          <w:rFonts w:cstheme="minorHAnsi"/>
        </w:rPr>
        <w:t>Neodash</w:t>
      </w:r>
      <w:proofErr w:type="spellEnd"/>
      <w:r w:rsidRPr="002A476E">
        <w:rPr>
          <w:rFonts w:cstheme="minorHAnsi"/>
        </w:rPr>
        <w:t>.</w:t>
      </w:r>
    </w:p>
    <w:p w14:paraId="13EED742" w14:textId="77777777" w:rsidR="00681BFF" w:rsidRPr="002A476E" w:rsidRDefault="00681BFF" w:rsidP="00681BFF">
      <w:pPr>
        <w:rPr>
          <w:rFonts w:cstheme="minorHAnsi"/>
        </w:rPr>
      </w:pPr>
      <w:r w:rsidRPr="002A476E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58261" behindDoc="0" locked="0" layoutInCell="1" allowOverlap="1" wp14:anchorId="1D7B85F5" wp14:editId="26CEC9F1">
                <wp:simplePos x="0" y="0"/>
                <wp:positionH relativeFrom="column">
                  <wp:posOffset>2916382</wp:posOffset>
                </wp:positionH>
                <wp:positionV relativeFrom="paragraph">
                  <wp:posOffset>1474239</wp:posOffset>
                </wp:positionV>
                <wp:extent cx="299604" cy="105641"/>
                <wp:effectExtent l="19050" t="19050" r="24765" b="46990"/>
                <wp:wrapNone/>
                <wp:docPr id="455" name="Arrow: Left 4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9604" cy="105641"/>
                        </a:xfrm>
                        <a:prstGeom prst="leftArrow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B507E3" id="Arrow: Left 455" o:spid="_x0000_s1026" type="#_x0000_t66" style="position:absolute;margin-left:229.65pt;margin-top:116.1pt;width:23.6pt;height:8.3pt;z-index:25165826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" adj="3808" filled="f" strokecolor="#345c7d [1604]" strokeweight="1pt"/>
            </w:pict>
          </mc:Fallback>
        </mc:AlternateContent>
      </w:r>
      <w:r w:rsidRPr="002A476E">
        <w:rPr>
          <w:rFonts w:cstheme="minorHAnsi"/>
          <w:noProof/>
        </w:rPr>
        <w:drawing>
          <wp:inline distT="0" distB="0" distL="0" distR="0" wp14:anchorId="6625F665" wp14:editId="1CE0DFE2">
            <wp:extent cx="4911436" cy="3089564"/>
            <wp:effectExtent l="38100" t="38100" r="41910" b="34925"/>
            <wp:docPr id="473" name="Picture 47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&#10;&#10;Description automatically generated"/>
                    <pic:cNvPicPr/>
                  </pic:nvPicPr>
                  <pic:blipFill rotWithShape="1">
                    <a:blip r:embed="rId26"/>
                    <a:srcRect l="8975" t="207" r="8390" b="7380"/>
                    <a:stretch/>
                  </pic:blipFill>
                  <pic:spPr bwMode="auto">
                    <a:xfrm>
                      <a:off x="0" y="0"/>
                      <a:ext cx="4911521" cy="3089618"/>
                    </a:xfrm>
                    <a:prstGeom prst="rect">
                      <a:avLst/>
                    </a:prstGeom>
                    <a:ln w="381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C4CA34" w14:textId="77777777" w:rsidR="00681BFF" w:rsidRPr="002A476E" w:rsidRDefault="00681BFF" w:rsidP="00681BFF">
      <w:pPr>
        <w:rPr>
          <w:rFonts w:cstheme="minorHAnsi"/>
        </w:rPr>
      </w:pPr>
      <w:r w:rsidRPr="002A476E">
        <w:rPr>
          <w:rFonts w:cstheme="minorHAnsi"/>
        </w:rPr>
        <w:t>After Connecting the Neo4j Desktop, you should be able to use the dashboard.</w:t>
      </w:r>
    </w:p>
    <w:p w14:paraId="348E14D1" w14:textId="77777777" w:rsidR="00681BFF" w:rsidRPr="002A476E" w:rsidRDefault="00681BFF" w:rsidP="00681BFF">
      <w:pPr>
        <w:rPr>
          <w:rFonts w:cstheme="minorHAnsi"/>
        </w:rPr>
      </w:pPr>
      <w:r w:rsidRPr="002A476E">
        <w:rPr>
          <w:rFonts w:cstheme="minorHAnsi"/>
          <w:noProof/>
        </w:rPr>
        <w:lastRenderedPageBreak/>
        <w:drawing>
          <wp:inline distT="0" distB="0" distL="0" distR="0" wp14:anchorId="61987422" wp14:editId="2301D6FB">
            <wp:extent cx="5804207" cy="3680114"/>
            <wp:effectExtent l="38100" t="38100" r="44450" b="34925"/>
            <wp:docPr id="31" name="Picture 3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text, application&#10;&#10;Description automatically generated"/>
                    <pic:cNvPicPr/>
                  </pic:nvPicPr>
                  <pic:blipFill rotWithShape="1">
                    <a:blip r:embed="rId27"/>
                    <a:srcRect l="8858" t="622" r="8966" b="6750"/>
                    <a:stretch/>
                  </pic:blipFill>
                  <pic:spPr bwMode="auto">
                    <a:xfrm>
                      <a:off x="0" y="0"/>
                      <a:ext cx="5833535" cy="3698709"/>
                    </a:xfrm>
                    <a:prstGeom prst="rect">
                      <a:avLst/>
                    </a:prstGeom>
                    <a:ln w="381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AE8DCB" w14:textId="77777777" w:rsidR="00D841E1" w:rsidRPr="002A476E" w:rsidRDefault="00D841E1" w:rsidP="00DF2297">
      <w:pPr>
        <w:rPr>
          <w:rFonts w:cstheme="minorHAnsi"/>
          <w:b/>
          <w:sz w:val="28"/>
          <w:szCs w:val="28"/>
        </w:rPr>
      </w:pPr>
    </w:p>
    <w:p w14:paraId="63C4D642" w14:textId="369538BD" w:rsidR="00DF2297" w:rsidRPr="002A476E" w:rsidRDefault="00DF2297" w:rsidP="00DF2297">
      <w:pPr>
        <w:rPr>
          <w:rFonts w:cstheme="minorHAnsi"/>
          <w:b/>
          <w:sz w:val="28"/>
          <w:szCs w:val="28"/>
        </w:rPr>
      </w:pPr>
      <w:r w:rsidRPr="002A476E">
        <w:rPr>
          <w:rFonts w:cstheme="minorHAnsi"/>
          <w:b/>
          <w:sz w:val="28"/>
          <w:szCs w:val="28"/>
        </w:rPr>
        <w:t xml:space="preserve">Step 9 – </w:t>
      </w:r>
      <w:r w:rsidR="00105054" w:rsidRPr="002A476E">
        <w:rPr>
          <w:rFonts w:cstheme="minorHAnsi"/>
          <w:b/>
          <w:sz w:val="28"/>
          <w:szCs w:val="28"/>
        </w:rPr>
        <w:t>Accessing</w:t>
      </w:r>
      <w:r w:rsidRPr="002A476E">
        <w:rPr>
          <w:rFonts w:cstheme="minorHAnsi"/>
          <w:b/>
          <w:sz w:val="28"/>
          <w:szCs w:val="28"/>
        </w:rPr>
        <w:t xml:space="preserve"> Dashboard</w:t>
      </w:r>
    </w:p>
    <w:p w14:paraId="115C9256" w14:textId="77777777" w:rsidR="00DF2297" w:rsidRPr="002A476E" w:rsidRDefault="00DF2297" w:rsidP="00DF2297">
      <w:pPr>
        <w:rPr>
          <w:rFonts w:cstheme="minorHAnsi"/>
        </w:rPr>
      </w:pPr>
      <w:r w:rsidRPr="002A476E">
        <w:rPr>
          <w:rFonts w:cstheme="minorHAnsi"/>
        </w:rPr>
        <w:t>After connecting NeoDash to Neo4j, to access the dashboards upload them into NeoDash. Select upload on the left side of the NeoDash menu.</w:t>
      </w:r>
    </w:p>
    <w:p w14:paraId="3B4F4254" w14:textId="54FCA09A" w:rsidR="003C5282" w:rsidRPr="002A476E" w:rsidRDefault="00B14E55" w:rsidP="00DF2297">
      <w:pPr>
        <w:rPr>
          <w:rFonts w:cstheme="minorHAnsi"/>
        </w:rPr>
      </w:pPr>
      <w:r w:rsidRPr="002A476E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58267" behindDoc="0" locked="0" layoutInCell="1" allowOverlap="1" wp14:anchorId="58569240" wp14:editId="26709436">
                <wp:simplePos x="0" y="0"/>
                <wp:positionH relativeFrom="column">
                  <wp:posOffset>55072</wp:posOffset>
                </wp:positionH>
                <wp:positionV relativeFrom="paragraph">
                  <wp:posOffset>982172</wp:posOffset>
                </wp:positionV>
                <wp:extent cx="187036" cy="145473"/>
                <wp:effectExtent l="0" t="0" r="22860" b="26035"/>
                <wp:wrapNone/>
                <wp:docPr id="5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036" cy="145473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19DE8CE" w14:textId="77777777" w:rsidR="00DF2297" w:rsidRDefault="00DF2297" w:rsidP="00DF229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8569240" id="Rectangle 56" o:spid="_x0000_s1027" style="position:absolute;margin-left:4.35pt;margin-top:77.35pt;width:14.75pt;height:11.45pt;z-index:25165826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" filled="f" strokecolor="black [3213]" strokeweight="1.5pt">
                <v:textbox>
                  <w:txbxContent>
                    <w:p w14:paraId="019DE8CE" w14:textId="77777777" w:rsidR="00DF2297" w:rsidRDefault="00DF2297" w:rsidP="00DF2297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2A476E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58268" behindDoc="0" locked="0" layoutInCell="1" allowOverlap="1" wp14:anchorId="231992E5" wp14:editId="01789A19">
                <wp:simplePos x="0" y="0"/>
                <wp:positionH relativeFrom="column">
                  <wp:posOffset>283556</wp:posOffset>
                </wp:positionH>
                <wp:positionV relativeFrom="paragraph">
                  <wp:posOffset>947246</wp:posOffset>
                </wp:positionV>
                <wp:extent cx="540327" cy="214745"/>
                <wp:effectExtent l="19050" t="19050" r="12700" b="33020"/>
                <wp:wrapNone/>
                <wp:docPr id="55" name="Arrow: Right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540327" cy="214745"/>
                        </a:xfrm>
                        <a:prstGeom prst="rightArrow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234C51" id="Arrow: Right 55" o:spid="_x0000_s1026" type="#_x0000_t13" style="position:absolute;margin-left:22.35pt;margin-top:74.6pt;width:42.55pt;height:16.9pt;rotation:180;z-index:2516582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" adj="17308" filled="f" strokecolor="#345c7d [1604]" strokeweight="1pt"/>
            </w:pict>
          </mc:Fallback>
        </mc:AlternateContent>
      </w:r>
      <w:r w:rsidR="00DF2297" w:rsidRPr="002A476E">
        <w:rPr>
          <w:rFonts w:cstheme="minorHAnsi"/>
          <w:noProof/>
        </w:rPr>
        <w:drawing>
          <wp:inline distT="0" distB="0" distL="0" distR="0" wp14:anchorId="7DB6D0E2" wp14:editId="059A71D6">
            <wp:extent cx="4490605" cy="2859973"/>
            <wp:effectExtent l="38100" t="38100" r="43815" b="36195"/>
            <wp:docPr id="474" name="Picture 474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, website&#10;&#10;Description automatically generated"/>
                    <pic:cNvPicPr/>
                  </pic:nvPicPr>
                  <pic:blipFill rotWithShape="1">
                    <a:blip r:embed="rId28"/>
                    <a:srcRect l="8741" t="622" r="9083" b="6337"/>
                    <a:stretch/>
                  </pic:blipFill>
                  <pic:spPr bwMode="auto">
                    <a:xfrm>
                      <a:off x="0" y="0"/>
                      <a:ext cx="4495334" cy="2862985"/>
                    </a:xfrm>
                    <a:prstGeom prst="rect">
                      <a:avLst/>
                    </a:prstGeom>
                    <a:ln w="381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6FED2F" w14:textId="09A9347D" w:rsidR="00DF2297" w:rsidRPr="002A476E" w:rsidRDefault="00DF2297" w:rsidP="00DF2297">
      <w:pPr>
        <w:rPr>
          <w:rFonts w:cstheme="minorHAnsi"/>
        </w:rPr>
      </w:pPr>
      <w:r w:rsidRPr="002A476E">
        <w:rPr>
          <w:rFonts w:cstheme="minorHAnsi"/>
        </w:rPr>
        <w:t>And then select to upload from file.</w:t>
      </w:r>
    </w:p>
    <w:p w14:paraId="79956C95" w14:textId="4F0CFFEB" w:rsidR="00DF2297" w:rsidRPr="002A476E" w:rsidRDefault="00B14E55" w:rsidP="00DF2297">
      <w:pPr>
        <w:rPr>
          <w:rFonts w:cstheme="minorHAnsi"/>
        </w:rPr>
      </w:pPr>
      <w:r w:rsidRPr="002A476E">
        <w:rPr>
          <w:rFonts w:cstheme="minorHAnsi"/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70" behindDoc="0" locked="0" layoutInCell="1" allowOverlap="1" wp14:anchorId="4A0A50A8" wp14:editId="7BF584C3">
                <wp:simplePos x="0" y="0"/>
                <wp:positionH relativeFrom="column">
                  <wp:posOffset>2416984</wp:posOffset>
                </wp:positionH>
                <wp:positionV relativeFrom="paragraph">
                  <wp:posOffset>795250</wp:posOffset>
                </wp:positionV>
                <wp:extent cx="540327" cy="214745"/>
                <wp:effectExtent l="19050" t="19050" r="12700" b="33020"/>
                <wp:wrapNone/>
                <wp:docPr id="57" name="Arrow: Right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540327" cy="214745"/>
                        </a:xfrm>
                        <a:prstGeom prst="rightArrow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0EA131" id="Arrow: Right 57" o:spid="_x0000_s1026" type="#_x0000_t13" style="position:absolute;margin-left:190.3pt;margin-top:62.6pt;width:42.55pt;height:16.9pt;rotation:180;z-index:25165827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" adj="17308" filled="f" strokecolor="#345c7d [1604]" strokeweight="1pt"/>
            </w:pict>
          </mc:Fallback>
        </mc:AlternateContent>
      </w:r>
      <w:r w:rsidRPr="002A476E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58269" behindDoc="0" locked="0" layoutInCell="1" allowOverlap="1" wp14:anchorId="09A1367E" wp14:editId="36C90AB8">
                <wp:simplePos x="0" y="0"/>
                <wp:positionH relativeFrom="column">
                  <wp:posOffset>1593272</wp:posOffset>
                </wp:positionH>
                <wp:positionV relativeFrom="paragraph">
                  <wp:posOffset>810491</wp:posOffset>
                </wp:positionV>
                <wp:extent cx="810491" cy="166254"/>
                <wp:effectExtent l="0" t="0" r="27940" b="24765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0491" cy="166254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1F8E062" w14:textId="77777777" w:rsidR="00DF2297" w:rsidRDefault="00DF2297" w:rsidP="00DF229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A1367E" id="Rectangle 29" o:spid="_x0000_s1028" style="position:absolute;margin-left:125.45pt;margin-top:63.8pt;width:63.8pt;height:13.1pt;z-index:25165826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" filled="f" strokecolor="black [3213]" strokeweight="1.5pt">
                <v:textbox>
                  <w:txbxContent>
                    <w:p w14:paraId="21F8E062" w14:textId="77777777" w:rsidR="00DF2297" w:rsidRDefault="00DF2297" w:rsidP="00DF2297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DF2297" w:rsidRPr="002A476E">
        <w:rPr>
          <w:rFonts w:cstheme="minorHAnsi"/>
          <w:noProof/>
        </w:rPr>
        <w:drawing>
          <wp:inline distT="0" distB="0" distL="0" distR="0" wp14:anchorId="049A8A5D" wp14:editId="1CA0ADB2">
            <wp:extent cx="5398077" cy="3424971"/>
            <wp:effectExtent l="38100" t="38100" r="31750" b="42545"/>
            <wp:docPr id="475" name="Picture 47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&#10;&#10;Description automatically generated"/>
                    <pic:cNvPicPr/>
                  </pic:nvPicPr>
                  <pic:blipFill rotWithShape="1">
                    <a:blip r:embed="rId29"/>
                    <a:srcRect l="8624" t="414" r="8890" b="6544"/>
                    <a:stretch/>
                  </pic:blipFill>
                  <pic:spPr bwMode="auto">
                    <a:xfrm>
                      <a:off x="0" y="0"/>
                      <a:ext cx="5422161" cy="3440252"/>
                    </a:xfrm>
                    <a:prstGeom prst="rect">
                      <a:avLst/>
                    </a:prstGeom>
                    <a:ln w="381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B25C9E" w14:textId="7DCC1C90" w:rsidR="00DF2297" w:rsidRPr="002A476E" w:rsidRDefault="00DF2297" w:rsidP="00DF2297">
      <w:pPr>
        <w:rPr>
          <w:rFonts w:cstheme="minorHAnsi"/>
        </w:rPr>
      </w:pPr>
      <w:r w:rsidRPr="002A476E">
        <w:rPr>
          <w:rFonts w:cstheme="minorHAnsi"/>
        </w:rPr>
        <w:t xml:space="preserve">Select the Dashboard from the folder which was downloaded from GitHub. You can find the Dashboard files in the </w:t>
      </w:r>
      <w:proofErr w:type="spellStart"/>
      <w:r w:rsidRPr="002A476E">
        <w:rPr>
          <w:rFonts w:cstheme="minorHAnsi"/>
        </w:rPr>
        <w:t>DAEN_Project</w:t>
      </w:r>
      <w:proofErr w:type="spellEnd"/>
      <w:r w:rsidRPr="002A476E">
        <w:rPr>
          <w:rFonts w:cstheme="minorHAnsi"/>
        </w:rPr>
        <w:t xml:space="preserve"> folder. </w:t>
      </w:r>
      <w:sdt>
        <w:sdtPr>
          <w:rPr>
            <w:rFonts w:cstheme="minorHAnsi"/>
          </w:rPr>
          <w:id w:val="-1228759177"/>
          <w:citation/>
        </w:sdtPr>
        <w:sdtContent>
          <w:r w:rsidR="00B2503E" w:rsidRPr="002A476E">
            <w:rPr>
              <w:rFonts w:cstheme="minorHAnsi"/>
            </w:rPr>
            <w:fldChar w:fldCharType="begin"/>
          </w:r>
          <w:r w:rsidR="00B2503E" w:rsidRPr="002A476E">
            <w:rPr>
              <w:rFonts w:cstheme="minorHAnsi"/>
            </w:rPr>
            <w:instrText xml:space="preserve"> CITATION Tea \l 1033 </w:instrText>
          </w:r>
          <w:r w:rsidR="00B2503E" w:rsidRPr="002A476E">
            <w:rPr>
              <w:rFonts w:cstheme="minorHAnsi"/>
            </w:rPr>
            <w:fldChar w:fldCharType="separate"/>
          </w:r>
          <w:r w:rsidR="00B2503E" w:rsidRPr="002A476E">
            <w:rPr>
              <w:rFonts w:cstheme="minorHAnsi"/>
            </w:rPr>
            <w:t>[29]</w:t>
          </w:r>
          <w:r w:rsidR="00B2503E" w:rsidRPr="002A476E">
            <w:rPr>
              <w:rFonts w:cstheme="minorHAnsi"/>
            </w:rPr>
            <w:fldChar w:fldCharType="end"/>
          </w:r>
        </w:sdtContent>
      </w:sdt>
    </w:p>
    <w:p w14:paraId="0E4F71D6" w14:textId="56337F05" w:rsidR="00B2503E" w:rsidRPr="002A476E" w:rsidRDefault="00B2503E" w:rsidP="00DF2297">
      <w:pPr>
        <w:rPr>
          <w:rFonts w:cstheme="minorHAnsi"/>
        </w:rPr>
      </w:pPr>
      <w:r w:rsidRPr="002A476E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58273" behindDoc="0" locked="0" layoutInCell="1" allowOverlap="1" wp14:anchorId="06B1BB6C" wp14:editId="4AD5A26B">
                <wp:simplePos x="0" y="0"/>
                <wp:positionH relativeFrom="column">
                  <wp:posOffset>4097481</wp:posOffset>
                </wp:positionH>
                <wp:positionV relativeFrom="paragraph">
                  <wp:posOffset>2002905</wp:posOffset>
                </wp:positionV>
                <wp:extent cx="540327" cy="214745"/>
                <wp:effectExtent l="19050" t="19050" r="12700" b="33020"/>
                <wp:wrapNone/>
                <wp:docPr id="38" name="Arrow: Right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540327" cy="214745"/>
                        </a:xfrm>
                        <a:prstGeom prst="rightArrow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0C449D" id="Arrow: Right 38" o:spid="_x0000_s1026" type="#_x0000_t13" style="position:absolute;margin-left:322.65pt;margin-top:157.7pt;width:42.55pt;height:16.9pt;rotation:180;z-index:25165827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" adj="17308" fillcolor="white [3212]" strokecolor="white [3212]" strokeweight="1pt"/>
            </w:pict>
          </mc:Fallback>
        </mc:AlternateContent>
      </w:r>
      <w:r w:rsidRPr="002A476E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58272" behindDoc="0" locked="0" layoutInCell="1" allowOverlap="1" wp14:anchorId="601956C8" wp14:editId="1DFE494C">
                <wp:simplePos x="0" y="0"/>
                <wp:positionH relativeFrom="column">
                  <wp:posOffset>2576945</wp:posOffset>
                </wp:positionH>
                <wp:positionV relativeFrom="paragraph">
                  <wp:posOffset>1992919</wp:posOffset>
                </wp:positionV>
                <wp:extent cx="1454728" cy="173181"/>
                <wp:effectExtent l="19050" t="19050" r="12700" b="17780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4728" cy="173181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257BA4" id="Rectangle 35" o:spid="_x0000_s1026" style="position:absolute;margin-left:202.9pt;margin-top:156.9pt;width:114.55pt;height:13.65pt;z-index:251658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" filled="f" strokecolor="white [3212]" strokeweight="2.25pt"/>
            </w:pict>
          </mc:Fallback>
        </mc:AlternateContent>
      </w:r>
      <w:r w:rsidRPr="002A476E">
        <w:rPr>
          <w:rFonts w:cstheme="minorHAnsi"/>
          <w:noProof/>
        </w:rPr>
        <w:drawing>
          <wp:inline distT="0" distB="0" distL="0" distR="0" wp14:anchorId="4519A94E" wp14:editId="0CD22E8E">
            <wp:extent cx="5942906" cy="2749896"/>
            <wp:effectExtent l="38100" t="38100" r="39370" b="31750"/>
            <wp:docPr id="32" name="Picture 3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A screenshot of a computer&#10;&#10;Description automatically generated"/>
                    <pic:cNvPicPr/>
                  </pic:nvPicPr>
                  <pic:blipFill rotWithShape="1">
                    <a:blip r:embed="rId30"/>
                    <a:srcRect t="8497" b="9242"/>
                    <a:stretch/>
                  </pic:blipFill>
                  <pic:spPr bwMode="auto">
                    <a:xfrm>
                      <a:off x="0" y="0"/>
                      <a:ext cx="5943600" cy="2750217"/>
                    </a:xfrm>
                    <a:prstGeom prst="rect">
                      <a:avLst/>
                    </a:prstGeom>
                    <a:ln w="381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9CBE15" w14:textId="4E697DDF" w:rsidR="00B2503E" w:rsidRPr="002A476E" w:rsidRDefault="00B2503E" w:rsidP="00DF2297">
      <w:pPr>
        <w:rPr>
          <w:rFonts w:cstheme="minorHAnsi"/>
        </w:rPr>
      </w:pPr>
      <w:r w:rsidRPr="002A476E">
        <w:rPr>
          <w:rFonts w:cstheme="minorHAnsi"/>
        </w:rPr>
        <w:t xml:space="preserve">You can follow the following path to access the Dashboard </w:t>
      </w:r>
    </w:p>
    <w:p w14:paraId="400EA443" w14:textId="3D8DA33C" w:rsidR="00B2503E" w:rsidRPr="002A476E" w:rsidRDefault="00B2503E" w:rsidP="00DF2297">
      <w:pPr>
        <w:rPr>
          <w:rFonts w:cstheme="minorHAnsi"/>
        </w:rPr>
      </w:pPr>
      <w:r w:rsidRPr="002A476E">
        <w:rPr>
          <w:rFonts w:cstheme="minorHAnsi"/>
        </w:rPr>
        <w:t>[Team-Demystifiers-DAEN-690/Database Files/DAEN_690_Project/]</w:t>
      </w:r>
    </w:p>
    <w:p w14:paraId="5B16196A" w14:textId="618A82DC" w:rsidR="00B14E55" w:rsidRPr="002A476E" w:rsidRDefault="00DF2297" w:rsidP="00DF2297">
      <w:pPr>
        <w:rPr>
          <w:rFonts w:cstheme="minorHAnsi"/>
        </w:rPr>
      </w:pPr>
      <w:r w:rsidRPr="002A476E">
        <w:rPr>
          <w:rFonts w:cstheme="minorHAnsi"/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71" behindDoc="0" locked="0" layoutInCell="1" allowOverlap="1" wp14:anchorId="154DB492" wp14:editId="01D17E89">
                <wp:simplePos x="0" y="0"/>
                <wp:positionH relativeFrom="column">
                  <wp:posOffset>3074612</wp:posOffset>
                </wp:positionH>
                <wp:positionV relativeFrom="paragraph">
                  <wp:posOffset>1826260</wp:posOffset>
                </wp:positionV>
                <wp:extent cx="540327" cy="214745"/>
                <wp:effectExtent l="19050" t="19050" r="12700" b="33020"/>
                <wp:wrapNone/>
                <wp:docPr id="58" name="Arrow: Right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540327" cy="214745"/>
                        </a:xfrm>
                        <a:prstGeom prst="rightArrow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C5DFE1C" id="Arrow: Right 58" o:spid="_x0000_s1026" type="#_x0000_t13" style="position:absolute;margin-left:242.1pt;margin-top:143.8pt;width:42.55pt;height:16.9pt;rotation:180;z-index:25165827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" adj="17308" fillcolor="white [3212]" strokecolor="white [3212]" strokeweight="1pt"/>
            </w:pict>
          </mc:Fallback>
        </mc:AlternateContent>
      </w:r>
      <w:r w:rsidRPr="002A476E">
        <w:rPr>
          <w:rFonts w:cstheme="minorHAnsi"/>
          <w:noProof/>
        </w:rPr>
        <w:drawing>
          <wp:inline distT="0" distB="0" distL="0" distR="0" wp14:anchorId="007FA43C" wp14:editId="093F3735">
            <wp:extent cx="5888958" cy="3217718"/>
            <wp:effectExtent l="38100" t="38100" r="36195" b="40005"/>
            <wp:docPr id="476" name="Picture 47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&#10;&#10;Description automatically generated"/>
                    <pic:cNvPicPr/>
                  </pic:nvPicPr>
                  <pic:blipFill rotWithShape="1">
                    <a:blip r:embed="rId31"/>
                    <a:srcRect l="8975" t="622" r="9087" b="6548"/>
                    <a:stretch/>
                  </pic:blipFill>
                  <pic:spPr bwMode="auto">
                    <a:xfrm>
                      <a:off x="0" y="0"/>
                      <a:ext cx="5937203" cy="3244079"/>
                    </a:xfrm>
                    <a:prstGeom prst="rect">
                      <a:avLst/>
                    </a:prstGeom>
                    <a:ln w="381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D9E2A6" w14:textId="2D6371EB" w:rsidR="00DF2297" w:rsidRPr="002A476E" w:rsidRDefault="00DF2297" w:rsidP="00DF2297">
      <w:pPr>
        <w:rPr>
          <w:rFonts w:cstheme="minorHAnsi"/>
        </w:rPr>
      </w:pPr>
      <w:r w:rsidRPr="002A476E">
        <w:rPr>
          <w:rFonts w:cstheme="minorHAnsi"/>
        </w:rPr>
        <w:t xml:space="preserve">After selecting the dashboard Select Load Dashboard on the Top right side of the Pop-up. </w:t>
      </w:r>
    </w:p>
    <w:p w14:paraId="4FDC60E5" w14:textId="749B9B3D" w:rsidR="00B14E55" w:rsidRPr="002A476E" w:rsidRDefault="00DF2297" w:rsidP="00681BFF">
      <w:pPr>
        <w:rPr>
          <w:rFonts w:cstheme="minorHAnsi"/>
        </w:rPr>
      </w:pPr>
      <w:r w:rsidRPr="002A476E">
        <w:rPr>
          <w:rFonts w:cstheme="minorHAnsi"/>
        </w:rPr>
        <w:t>And you should be able to access the dashboard.</w:t>
      </w:r>
    </w:p>
    <w:p w14:paraId="518D1E97" w14:textId="6BCCEA57" w:rsidR="000E7EC0" w:rsidRDefault="00DF2297" w:rsidP="00681BFF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82B2D5A" wp14:editId="76067030">
            <wp:extent cx="5903768" cy="3745857"/>
            <wp:effectExtent l="38100" t="38100" r="40005" b="45720"/>
            <wp:docPr id="477" name="Picture 47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Graphical user interface, application&#10;&#10;Description automatically generated"/>
                    <pic:cNvPicPr/>
                  </pic:nvPicPr>
                  <pic:blipFill rotWithShape="1">
                    <a:blip r:embed="rId32"/>
                    <a:srcRect l="8858" t="622" r="8840" b="6543"/>
                    <a:stretch/>
                  </pic:blipFill>
                  <pic:spPr bwMode="auto">
                    <a:xfrm>
                      <a:off x="0" y="0"/>
                      <a:ext cx="5923028" cy="3758077"/>
                    </a:xfrm>
                    <a:prstGeom prst="rect">
                      <a:avLst/>
                    </a:prstGeom>
                    <a:ln w="381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12C7B4" w14:textId="77777777" w:rsidR="00B2503E" w:rsidRPr="00D841E1" w:rsidRDefault="00B2503E" w:rsidP="00681BFF">
      <w:pPr>
        <w:rPr>
          <w:rFonts w:ascii="Times New Roman" w:hAnsi="Times New Roman" w:cs="Times New Roman"/>
        </w:rPr>
      </w:pPr>
    </w:p>
    <w:sectPr w:rsidR="00B2503E" w:rsidRPr="00D841E1" w:rsidSect="00F85AA3">
      <w:footerReference w:type="default" r:id="rId33"/>
      <w:pgSz w:w="12240" w:h="15840" w:code="1"/>
      <w:pgMar w:top="1440" w:right="1440" w:bottom="1440" w:left="1440" w:header="432" w:footer="432" w:gutter="0"/>
      <w:pgNumType w:start="1"/>
      <w:cols w:space="720"/>
      <w:titlePg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BC1CEE" w14:textId="77777777" w:rsidR="00EC235D" w:rsidRDefault="00EC235D" w:rsidP="00AD4A1C">
      <w:r>
        <w:separator/>
      </w:r>
    </w:p>
  </w:endnote>
  <w:endnote w:type="continuationSeparator" w:id="0">
    <w:p w14:paraId="0D0487C5" w14:textId="77777777" w:rsidR="00EC235D" w:rsidRDefault="00EC235D" w:rsidP="00AD4A1C">
      <w:r>
        <w:continuationSeparator/>
      </w:r>
    </w:p>
  </w:endnote>
  <w:endnote w:type="continuationNotice" w:id="1">
    <w:p w14:paraId="05BB3B31" w14:textId="77777777" w:rsidR="00EC235D" w:rsidRDefault="00EC235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Symbol">
    <w:altName w:val="Cambria"/>
    <w:charset w:val="02"/>
    <w:family w:val="auto"/>
    <w:pitch w:val="default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Yu Mincho">
    <w:altName w:val="游明朝"/>
    <w:charset w:val="8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534998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BB718F" w14:textId="77777777" w:rsidR="00F02CA2" w:rsidRDefault="00765A4F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FDF2E8" w14:textId="77777777" w:rsidR="00EC235D" w:rsidRDefault="00EC235D" w:rsidP="00AD4A1C">
      <w:r>
        <w:separator/>
      </w:r>
    </w:p>
  </w:footnote>
  <w:footnote w:type="continuationSeparator" w:id="0">
    <w:p w14:paraId="1B6B6194" w14:textId="77777777" w:rsidR="00EC235D" w:rsidRDefault="00EC235D" w:rsidP="00AD4A1C">
      <w:r>
        <w:continuationSeparator/>
      </w:r>
    </w:p>
  </w:footnote>
  <w:footnote w:type="continuationNotice" w:id="1">
    <w:p w14:paraId="548C3A3C" w14:textId="77777777" w:rsidR="00EC235D" w:rsidRDefault="00EC235D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prCNWe55" int2:invalidationBookmarkName="" int2:hashCode="e0dMsLOcF3PXGS" int2:id="1mo68AUl"/>
    <int2:bookmark int2:bookmarkName="_Int_tuWmRgFR" int2:invalidationBookmarkName="" int2:hashCode="7i6/UTMFG/Oc1J" int2:id="9aTE5b70"/>
    <int2:bookmark int2:bookmarkName="_Int_KlH7rowM" int2:invalidationBookmarkName="" int2:hashCode="IK51sFBdkvgsl0" int2:id="HtImnZ4h"/>
    <int2:bookmark int2:bookmarkName="_Int_hN8XAHhY" int2:invalidationBookmarkName="" int2:hashCode="FhxCN58vOqq4SL" int2:id="jByDu8c1"/>
    <int2:bookmark int2:bookmarkName="_Int_itvmJKau" int2:invalidationBookmarkName="" int2:hashCode="3KKjJeR/dxf+gy" int2:id="m8Wc8Z8q"/>
    <int2:bookmark int2:bookmarkName="_Int_vGtsgKzD" int2:invalidationBookmarkName="" int2:hashCode="vs1atveM9SHFeM" int2:id="q1xLrsgg"/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A53"/>
    <w:multiLevelType w:val="multilevel"/>
    <w:tmpl w:val="B3EE6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C7157F"/>
    <w:multiLevelType w:val="multilevel"/>
    <w:tmpl w:val="A2BEE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7B5167"/>
    <w:multiLevelType w:val="hybridMultilevel"/>
    <w:tmpl w:val="5394C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917CB"/>
    <w:multiLevelType w:val="hybridMultilevel"/>
    <w:tmpl w:val="FC6A0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1E3BA0"/>
    <w:multiLevelType w:val="hybridMultilevel"/>
    <w:tmpl w:val="46C0B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391555"/>
    <w:multiLevelType w:val="hybridMultilevel"/>
    <w:tmpl w:val="FEFA8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C81413"/>
    <w:multiLevelType w:val="hybridMultilevel"/>
    <w:tmpl w:val="FD52E504"/>
    <w:lvl w:ilvl="0" w:tplc="91CE20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43C8B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D2898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E853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9059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572E7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5C9C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AC7F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8209A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0C4B2B"/>
    <w:multiLevelType w:val="hybridMultilevel"/>
    <w:tmpl w:val="F1EEFE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673568"/>
    <w:multiLevelType w:val="multilevel"/>
    <w:tmpl w:val="43C43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11EDFA7"/>
    <w:multiLevelType w:val="hybridMultilevel"/>
    <w:tmpl w:val="FFFFFFFF"/>
    <w:lvl w:ilvl="0" w:tplc="8FCABDD4">
      <w:start w:val="1"/>
      <w:numFmt w:val="decimal"/>
      <w:lvlText w:val="%1."/>
      <w:lvlJc w:val="left"/>
      <w:pPr>
        <w:ind w:left="720" w:hanging="360"/>
      </w:pPr>
    </w:lvl>
    <w:lvl w:ilvl="1" w:tplc="1098E756">
      <w:start w:val="1"/>
      <w:numFmt w:val="lowerLetter"/>
      <w:lvlText w:val="%2."/>
      <w:lvlJc w:val="left"/>
      <w:pPr>
        <w:ind w:left="1440" w:hanging="360"/>
      </w:pPr>
    </w:lvl>
    <w:lvl w:ilvl="2" w:tplc="57643190">
      <w:start w:val="1"/>
      <w:numFmt w:val="lowerRoman"/>
      <w:lvlText w:val="%3."/>
      <w:lvlJc w:val="right"/>
      <w:pPr>
        <w:ind w:left="2160" w:hanging="180"/>
      </w:pPr>
    </w:lvl>
    <w:lvl w:ilvl="3" w:tplc="ACEC4CFA">
      <w:start w:val="1"/>
      <w:numFmt w:val="decimal"/>
      <w:lvlText w:val="%4."/>
      <w:lvlJc w:val="left"/>
      <w:pPr>
        <w:ind w:left="2880" w:hanging="360"/>
      </w:pPr>
    </w:lvl>
    <w:lvl w:ilvl="4" w:tplc="9198EAA8">
      <w:start w:val="1"/>
      <w:numFmt w:val="lowerLetter"/>
      <w:lvlText w:val="%5."/>
      <w:lvlJc w:val="left"/>
      <w:pPr>
        <w:ind w:left="3600" w:hanging="360"/>
      </w:pPr>
    </w:lvl>
    <w:lvl w:ilvl="5" w:tplc="B824E06C">
      <w:start w:val="1"/>
      <w:numFmt w:val="lowerRoman"/>
      <w:lvlText w:val="%6."/>
      <w:lvlJc w:val="right"/>
      <w:pPr>
        <w:ind w:left="4320" w:hanging="180"/>
      </w:pPr>
    </w:lvl>
    <w:lvl w:ilvl="6" w:tplc="2B606F96">
      <w:start w:val="1"/>
      <w:numFmt w:val="decimal"/>
      <w:lvlText w:val="%7."/>
      <w:lvlJc w:val="left"/>
      <w:pPr>
        <w:ind w:left="5040" w:hanging="360"/>
      </w:pPr>
    </w:lvl>
    <w:lvl w:ilvl="7" w:tplc="3E18ADF8">
      <w:start w:val="1"/>
      <w:numFmt w:val="lowerLetter"/>
      <w:lvlText w:val="%8."/>
      <w:lvlJc w:val="left"/>
      <w:pPr>
        <w:ind w:left="5760" w:hanging="360"/>
      </w:pPr>
    </w:lvl>
    <w:lvl w:ilvl="8" w:tplc="AAB0A300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E42CC1"/>
    <w:multiLevelType w:val="hybridMultilevel"/>
    <w:tmpl w:val="62F021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B677A9"/>
    <w:multiLevelType w:val="multilevel"/>
    <w:tmpl w:val="DAC426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11A5466"/>
    <w:multiLevelType w:val="hybridMultilevel"/>
    <w:tmpl w:val="E312A53E"/>
    <w:lvl w:ilvl="0" w:tplc="E0969CCC">
      <w:start w:val="1"/>
      <w:numFmt w:val="decimal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735A6D"/>
    <w:multiLevelType w:val="hybridMultilevel"/>
    <w:tmpl w:val="042EB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445F94"/>
    <w:multiLevelType w:val="hybridMultilevel"/>
    <w:tmpl w:val="B5007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BF42B6"/>
    <w:multiLevelType w:val="hybridMultilevel"/>
    <w:tmpl w:val="14A8C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215147"/>
    <w:multiLevelType w:val="multilevel"/>
    <w:tmpl w:val="998C1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3C149A5"/>
    <w:multiLevelType w:val="hybridMultilevel"/>
    <w:tmpl w:val="993C1D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9C2C95"/>
    <w:multiLevelType w:val="hybridMultilevel"/>
    <w:tmpl w:val="FFFFFFFF"/>
    <w:lvl w:ilvl="0" w:tplc="2B640748">
      <w:start w:val="1"/>
      <w:numFmt w:val="decimal"/>
      <w:lvlText w:val="%1."/>
      <w:lvlJc w:val="left"/>
      <w:pPr>
        <w:ind w:left="720" w:hanging="360"/>
      </w:pPr>
    </w:lvl>
    <w:lvl w:ilvl="1" w:tplc="AFA4AA0E">
      <w:start w:val="1"/>
      <w:numFmt w:val="lowerLetter"/>
      <w:lvlText w:val="%2."/>
      <w:lvlJc w:val="left"/>
      <w:pPr>
        <w:ind w:left="1440" w:hanging="360"/>
      </w:pPr>
    </w:lvl>
    <w:lvl w:ilvl="2" w:tplc="60BECDB0">
      <w:start w:val="1"/>
      <w:numFmt w:val="lowerRoman"/>
      <w:lvlText w:val="%3."/>
      <w:lvlJc w:val="right"/>
      <w:pPr>
        <w:ind w:left="2160" w:hanging="180"/>
      </w:pPr>
    </w:lvl>
    <w:lvl w:ilvl="3" w:tplc="707A6052">
      <w:start w:val="1"/>
      <w:numFmt w:val="decimal"/>
      <w:lvlText w:val="%4."/>
      <w:lvlJc w:val="left"/>
      <w:pPr>
        <w:ind w:left="2880" w:hanging="360"/>
      </w:pPr>
    </w:lvl>
    <w:lvl w:ilvl="4" w:tplc="8662BF08">
      <w:start w:val="1"/>
      <w:numFmt w:val="lowerLetter"/>
      <w:lvlText w:val="%5."/>
      <w:lvlJc w:val="left"/>
      <w:pPr>
        <w:ind w:left="3600" w:hanging="360"/>
      </w:pPr>
    </w:lvl>
    <w:lvl w:ilvl="5" w:tplc="1B587E92">
      <w:start w:val="1"/>
      <w:numFmt w:val="lowerRoman"/>
      <w:lvlText w:val="%6."/>
      <w:lvlJc w:val="right"/>
      <w:pPr>
        <w:ind w:left="4320" w:hanging="180"/>
      </w:pPr>
    </w:lvl>
    <w:lvl w:ilvl="6" w:tplc="0B52B186">
      <w:start w:val="1"/>
      <w:numFmt w:val="decimal"/>
      <w:lvlText w:val="%7."/>
      <w:lvlJc w:val="left"/>
      <w:pPr>
        <w:ind w:left="5040" w:hanging="360"/>
      </w:pPr>
    </w:lvl>
    <w:lvl w:ilvl="7" w:tplc="E3C24424">
      <w:start w:val="1"/>
      <w:numFmt w:val="lowerLetter"/>
      <w:lvlText w:val="%8."/>
      <w:lvlJc w:val="left"/>
      <w:pPr>
        <w:ind w:left="5760" w:hanging="360"/>
      </w:pPr>
    </w:lvl>
    <w:lvl w:ilvl="8" w:tplc="9828BBDE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BB071B"/>
    <w:multiLevelType w:val="hybridMultilevel"/>
    <w:tmpl w:val="89563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BE107C"/>
    <w:multiLevelType w:val="hybridMultilevel"/>
    <w:tmpl w:val="41445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AB4A3E"/>
    <w:multiLevelType w:val="multilevel"/>
    <w:tmpl w:val="01F46A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10A6567"/>
    <w:multiLevelType w:val="hybridMultilevel"/>
    <w:tmpl w:val="61043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AA5AE1"/>
    <w:multiLevelType w:val="multilevel"/>
    <w:tmpl w:val="4310136A"/>
    <w:lvl w:ilvl="0">
      <w:start w:val="1"/>
      <w:numFmt w:val="decimal"/>
      <w:pStyle w:val="Heading1"/>
      <w:lvlText w:val="%1"/>
      <w:lvlJc w:val="left"/>
      <w:pPr>
        <w:ind w:left="7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16278068">
    <w:abstractNumId w:val="9"/>
  </w:num>
  <w:num w:numId="2" w16cid:durableId="528907500">
    <w:abstractNumId w:val="18"/>
  </w:num>
  <w:num w:numId="3" w16cid:durableId="1473718599">
    <w:abstractNumId w:val="23"/>
  </w:num>
  <w:num w:numId="4" w16cid:durableId="1449933593">
    <w:abstractNumId w:val="17"/>
  </w:num>
  <w:num w:numId="5" w16cid:durableId="414983504">
    <w:abstractNumId w:val="14"/>
  </w:num>
  <w:num w:numId="6" w16cid:durableId="737751214">
    <w:abstractNumId w:val="20"/>
  </w:num>
  <w:num w:numId="7" w16cid:durableId="1983458447">
    <w:abstractNumId w:val="22"/>
  </w:num>
  <w:num w:numId="8" w16cid:durableId="391855852">
    <w:abstractNumId w:val="13"/>
  </w:num>
  <w:num w:numId="9" w16cid:durableId="794837756">
    <w:abstractNumId w:val="2"/>
  </w:num>
  <w:num w:numId="10" w16cid:durableId="1489588051">
    <w:abstractNumId w:val="10"/>
  </w:num>
  <w:num w:numId="11" w16cid:durableId="897206697">
    <w:abstractNumId w:val="6"/>
  </w:num>
  <w:num w:numId="12" w16cid:durableId="1713381563">
    <w:abstractNumId w:val="4"/>
  </w:num>
  <w:num w:numId="13" w16cid:durableId="1968388735">
    <w:abstractNumId w:val="5"/>
  </w:num>
  <w:num w:numId="14" w16cid:durableId="170461456">
    <w:abstractNumId w:val="23"/>
    <w:lvlOverride w:ilvl="0">
      <w:startOverride w:val="3"/>
    </w:lvlOverride>
    <w:lvlOverride w:ilvl="1">
      <w:startOverride w:val="3"/>
    </w:lvlOverride>
  </w:num>
  <w:num w:numId="15" w16cid:durableId="1992174373">
    <w:abstractNumId w:val="19"/>
  </w:num>
  <w:num w:numId="16" w16cid:durableId="1142191120">
    <w:abstractNumId w:val="15"/>
  </w:num>
  <w:num w:numId="17" w16cid:durableId="1379358397">
    <w:abstractNumId w:val="21"/>
  </w:num>
  <w:num w:numId="18" w16cid:durableId="1240596534">
    <w:abstractNumId w:val="8"/>
  </w:num>
  <w:num w:numId="19" w16cid:durableId="1094089899">
    <w:abstractNumId w:val="3"/>
  </w:num>
  <w:num w:numId="20" w16cid:durableId="1533879353">
    <w:abstractNumId w:val="11"/>
  </w:num>
  <w:num w:numId="21" w16cid:durableId="665744223">
    <w:abstractNumId w:val="1"/>
  </w:num>
  <w:num w:numId="22" w16cid:durableId="494032263">
    <w:abstractNumId w:val="0"/>
  </w:num>
  <w:num w:numId="23" w16cid:durableId="1374310052">
    <w:abstractNumId w:val="16"/>
  </w:num>
  <w:num w:numId="24" w16cid:durableId="5401630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239365860">
    <w:abstractNumId w:val="12"/>
  </w:num>
  <w:num w:numId="26" w16cid:durableId="1126773380">
    <w:abstractNumId w:val="7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linkStyles/>
  <w:defaultTabStop w:val="720"/>
  <w:evenAndOddHeaders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M0NTWzMDE1MzM2MzBR0lEKTi0uzszPAykwM6gFAHFWp70tAAAA"/>
  </w:docVars>
  <w:rsids>
    <w:rsidRoot w:val="00DC3A26"/>
    <w:rsid w:val="00000A1B"/>
    <w:rsid w:val="00000DBB"/>
    <w:rsid w:val="00000EF2"/>
    <w:rsid w:val="00000FDD"/>
    <w:rsid w:val="00001079"/>
    <w:rsid w:val="00001887"/>
    <w:rsid w:val="000018E9"/>
    <w:rsid w:val="00001C4A"/>
    <w:rsid w:val="00001F27"/>
    <w:rsid w:val="0000267E"/>
    <w:rsid w:val="000026BC"/>
    <w:rsid w:val="00002C1D"/>
    <w:rsid w:val="00002CC8"/>
    <w:rsid w:val="00003225"/>
    <w:rsid w:val="00003762"/>
    <w:rsid w:val="00003861"/>
    <w:rsid w:val="00003B33"/>
    <w:rsid w:val="00003C69"/>
    <w:rsid w:val="00003CD6"/>
    <w:rsid w:val="00003D86"/>
    <w:rsid w:val="00003E74"/>
    <w:rsid w:val="000041E2"/>
    <w:rsid w:val="0000463A"/>
    <w:rsid w:val="00004717"/>
    <w:rsid w:val="0000607F"/>
    <w:rsid w:val="00006601"/>
    <w:rsid w:val="000068D8"/>
    <w:rsid w:val="00006A95"/>
    <w:rsid w:val="00006BDC"/>
    <w:rsid w:val="00006F89"/>
    <w:rsid w:val="000070CA"/>
    <w:rsid w:val="000101E2"/>
    <w:rsid w:val="0001057B"/>
    <w:rsid w:val="00010DBF"/>
    <w:rsid w:val="000120F3"/>
    <w:rsid w:val="00012511"/>
    <w:rsid w:val="0001265A"/>
    <w:rsid w:val="0001287C"/>
    <w:rsid w:val="00012998"/>
    <w:rsid w:val="00012C53"/>
    <w:rsid w:val="00012DE7"/>
    <w:rsid w:val="00013877"/>
    <w:rsid w:val="00013D38"/>
    <w:rsid w:val="000143A3"/>
    <w:rsid w:val="0001458C"/>
    <w:rsid w:val="0001489C"/>
    <w:rsid w:val="000148A2"/>
    <w:rsid w:val="00014969"/>
    <w:rsid w:val="00014BAA"/>
    <w:rsid w:val="00014C2C"/>
    <w:rsid w:val="0001524F"/>
    <w:rsid w:val="000152C0"/>
    <w:rsid w:val="000156FF"/>
    <w:rsid w:val="000158DA"/>
    <w:rsid w:val="00015AD0"/>
    <w:rsid w:val="00015DCB"/>
    <w:rsid w:val="00015E7A"/>
    <w:rsid w:val="00015EE8"/>
    <w:rsid w:val="00017331"/>
    <w:rsid w:val="000177C0"/>
    <w:rsid w:val="00017892"/>
    <w:rsid w:val="00017A7A"/>
    <w:rsid w:val="00017C39"/>
    <w:rsid w:val="00020642"/>
    <w:rsid w:val="00020685"/>
    <w:rsid w:val="000207E0"/>
    <w:rsid w:val="00020E31"/>
    <w:rsid w:val="000215B7"/>
    <w:rsid w:val="000218FD"/>
    <w:rsid w:val="000226BB"/>
    <w:rsid w:val="000226F9"/>
    <w:rsid w:val="000235BC"/>
    <w:rsid w:val="00023795"/>
    <w:rsid w:val="00024308"/>
    <w:rsid w:val="0002436C"/>
    <w:rsid w:val="00024456"/>
    <w:rsid w:val="0002448E"/>
    <w:rsid w:val="000246D8"/>
    <w:rsid w:val="00024B0B"/>
    <w:rsid w:val="00024B35"/>
    <w:rsid w:val="000251EA"/>
    <w:rsid w:val="00025830"/>
    <w:rsid w:val="00025B1E"/>
    <w:rsid w:val="00026863"/>
    <w:rsid w:val="00026899"/>
    <w:rsid w:val="00026978"/>
    <w:rsid w:val="000275E6"/>
    <w:rsid w:val="000277EF"/>
    <w:rsid w:val="00027A3C"/>
    <w:rsid w:val="00027C28"/>
    <w:rsid w:val="00027EAE"/>
    <w:rsid w:val="00030083"/>
    <w:rsid w:val="000309F4"/>
    <w:rsid w:val="00030D47"/>
    <w:rsid w:val="000317D9"/>
    <w:rsid w:val="00031A13"/>
    <w:rsid w:val="000325C0"/>
    <w:rsid w:val="00032639"/>
    <w:rsid w:val="00032D7A"/>
    <w:rsid w:val="00032E93"/>
    <w:rsid w:val="00032FC0"/>
    <w:rsid w:val="000343B7"/>
    <w:rsid w:val="00034619"/>
    <w:rsid w:val="000347A0"/>
    <w:rsid w:val="00035286"/>
    <w:rsid w:val="00035473"/>
    <w:rsid w:val="00035542"/>
    <w:rsid w:val="00035678"/>
    <w:rsid w:val="000359FB"/>
    <w:rsid w:val="0003609D"/>
    <w:rsid w:val="000366D9"/>
    <w:rsid w:val="000368CD"/>
    <w:rsid w:val="00036B7A"/>
    <w:rsid w:val="00036B8F"/>
    <w:rsid w:val="00036D11"/>
    <w:rsid w:val="00037115"/>
    <w:rsid w:val="000376EB"/>
    <w:rsid w:val="00037AAC"/>
    <w:rsid w:val="00037F3A"/>
    <w:rsid w:val="00037F4A"/>
    <w:rsid w:val="00037FB2"/>
    <w:rsid w:val="0004096B"/>
    <w:rsid w:val="00040F98"/>
    <w:rsid w:val="00041110"/>
    <w:rsid w:val="0004135E"/>
    <w:rsid w:val="0004302A"/>
    <w:rsid w:val="0004344B"/>
    <w:rsid w:val="00043D36"/>
    <w:rsid w:val="00044085"/>
    <w:rsid w:val="00044395"/>
    <w:rsid w:val="00044948"/>
    <w:rsid w:val="00044A3F"/>
    <w:rsid w:val="00044A86"/>
    <w:rsid w:val="00044B27"/>
    <w:rsid w:val="00044CE5"/>
    <w:rsid w:val="00045448"/>
    <w:rsid w:val="0004556D"/>
    <w:rsid w:val="00045603"/>
    <w:rsid w:val="00045DC1"/>
    <w:rsid w:val="00045F89"/>
    <w:rsid w:val="00045FD0"/>
    <w:rsid w:val="000461EE"/>
    <w:rsid w:val="000465BC"/>
    <w:rsid w:val="00046BF7"/>
    <w:rsid w:val="00046C24"/>
    <w:rsid w:val="00046D14"/>
    <w:rsid w:val="0005000C"/>
    <w:rsid w:val="000505B4"/>
    <w:rsid w:val="000509D6"/>
    <w:rsid w:val="00050D89"/>
    <w:rsid w:val="00051881"/>
    <w:rsid w:val="00051CEE"/>
    <w:rsid w:val="000523FC"/>
    <w:rsid w:val="0005266E"/>
    <w:rsid w:val="00053375"/>
    <w:rsid w:val="000534A3"/>
    <w:rsid w:val="0005372A"/>
    <w:rsid w:val="000537CF"/>
    <w:rsid w:val="00053D15"/>
    <w:rsid w:val="0005412C"/>
    <w:rsid w:val="00054775"/>
    <w:rsid w:val="00054A32"/>
    <w:rsid w:val="00054BE2"/>
    <w:rsid w:val="00054F0F"/>
    <w:rsid w:val="00055324"/>
    <w:rsid w:val="00055407"/>
    <w:rsid w:val="00055470"/>
    <w:rsid w:val="0005584E"/>
    <w:rsid w:val="00055A78"/>
    <w:rsid w:val="00056428"/>
    <w:rsid w:val="00056782"/>
    <w:rsid w:val="00056D09"/>
    <w:rsid w:val="000572E9"/>
    <w:rsid w:val="000575EB"/>
    <w:rsid w:val="000576A3"/>
    <w:rsid w:val="0005773F"/>
    <w:rsid w:val="00057B04"/>
    <w:rsid w:val="00060082"/>
    <w:rsid w:val="0006060E"/>
    <w:rsid w:val="00060A8C"/>
    <w:rsid w:val="00060BF4"/>
    <w:rsid w:val="00061D9C"/>
    <w:rsid w:val="00061DCF"/>
    <w:rsid w:val="00061DD1"/>
    <w:rsid w:val="000620B9"/>
    <w:rsid w:val="00062576"/>
    <w:rsid w:val="0006298D"/>
    <w:rsid w:val="00063325"/>
    <w:rsid w:val="00063AB8"/>
    <w:rsid w:val="00063BFD"/>
    <w:rsid w:val="000640EB"/>
    <w:rsid w:val="0006458B"/>
    <w:rsid w:val="00064CEA"/>
    <w:rsid w:val="0006555D"/>
    <w:rsid w:val="00065B0C"/>
    <w:rsid w:val="00066641"/>
    <w:rsid w:val="0006752C"/>
    <w:rsid w:val="000676F3"/>
    <w:rsid w:val="0006787F"/>
    <w:rsid w:val="000678B5"/>
    <w:rsid w:val="00067A74"/>
    <w:rsid w:val="00067ABC"/>
    <w:rsid w:val="00067D03"/>
    <w:rsid w:val="00070C76"/>
    <w:rsid w:val="0007112C"/>
    <w:rsid w:val="00071154"/>
    <w:rsid w:val="000711D1"/>
    <w:rsid w:val="00071595"/>
    <w:rsid w:val="00071D30"/>
    <w:rsid w:val="000728BA"/>
    <w:rsid w:val="00072DD9"/>
    <w:rsid w:val="0007332D"/>
    <w:rsid w:val="00073433"/>
    <w:rsid w:val="000737C3"/>
    <w:rsid w:val="00075075"/>
    <w:rsid w:val="00075DAF"/>
    <w:rsid w:val="00075F5A"/>
    <w:rsid w:val="000762DE"/>
    <w:rsid w:val="0007648A"/>
    <w:rsid w:val="00076D67"/>
    <w:rsid w:val="00077979"/>
    <w:rsid w:val="00077A5B"/>
    <w:rsid w:val="00080258"/>
    <w:rsid w:val="0008035B"/>
    <w:rsid w:val="000803AF"/>
    <w:rsid w:val="000808AC"/>
    <w:rsid w:val="0008165E"/>
    <w:rsid w:val="00081B3D"/>
    <w:rsid w:val="00082167"/>
    <w:rsid w:val="000822C3"/>
    <w:rsid w:val="000825E3"/>
    <w:rsid w:val="0008273E"/>
    <w:rsid w:val="000827CB"/>
    <w:rsid w:val="0008282E"/>
    <w:rsid w:val="00082ACE"/>
    <w:rsid w:val="00082BE5"/>
    <w:rsid w:val="000834E6"/>
    <w:rsid w:val="00084009"/>
    <w:rsid w:val="000840C6"/>
    <w:rsid w:val="00084657"/>
    <w:rsid w:val="000847B8"/>
    <w:rsid w:val="00084AE0"/>
    <w:rsid w:val="00084F97"/>
    <w:rsid w:val="00085455"/>
    <w:rsid w:val="000856CC"/>
    <w:rsid w:val="00085728"/>
    <w:rsid w:val="0008580D"/>
    <w:rsid w:val="00085BFC"/>
    <w:rsid w:val="00085DF9"/>
    <w:rsid w:val="00086829"/>
    <w:rsid w:val="000869DA"/>
    <w:rsid w:val="00086E99"/>
    <w:rsid w:val="00087911"/>
    <w:rsid w:val="00087BEE"/>
    <w:rsid w:val="00087E65"/>
    <w:rsid w:val="0009010B"/>
    <w:rsid w:val="00090B3B"/>
    <w:rsid w:val="00090DA2"/>
    <w:rsid w:val="000910EB"/>
    <w:rsid w:val="00091408"/>
    <w:rsid w:val="00091603"/>
    <w:rsid w:val="0009197B"/>
    <w:rsid w:val="00091CB3"/>
    <w:rsid w:val="000922D8"/>
    <w:rsid w:val="00092A2F"/>
    <w:rsid w:val="00092DB0"/>
    <w:rsid w:val="000930D0"/>
    <w:rsid w:val="00093A52"/>
    <w:rsid w:val="00093AA4"/>
    <w:rsid w:val="00093ABD"/>
    <w:rsid w:val="00093CC8"/>
    <w:rsid w:val="00093CCE"/>
    <w:rsid w:val="00093EE7"/>
    <w:rsid w:val="000941DB"/>
    <w:rsid w:val="000948C2"/>
    <w:rsid w:val="00094B26"/>
    <w:rsid w:val="00094D96"/>
    <w:rsid w:val="0009549E"/>
    <w:rsid w:val="0009581C"/>
    <w:rsid w:val="00095930"/>
    <w:rsid w:val="00095F68"/>
    <w:rsid w:val="000962B8"/>
    <w:rsid w:val="0009656F"/>
    <w:rsid w:val="000972B6"/>
    <w:rsid w:val="00097505"/>
    <w:rsid w:val="0009755F"/>
    <w:rsid w:val="000978C4"/>
    <w:rsid w:val="00097CE7"/>
    <w:rsid w:val="000A008D"/>
    <w:rsid w:val="000A010E"/>
    <w:rsid w:val="000A0568"/>
    <w:rsid w:val="000A07C8"/>
    <w:rsid w:val="000A08BE"/>
    <w:rsid w:val="000A092C"/>
    <w:rsid w:val="000A093D"/>
    <w:rsid w:val="000A0D9D"/>
    <w:rsid w:val="000A0DAC"/>
    <w:rsid w:val="000A1042"/>
    <w:rsid w:val="000A1273"/>
    <w:rsid w:val="000A1AF7"/>
    <w:rsid w:val="000A2592"/>
    <w:rsid w:val="000A2803"/>
    <w:rsid w:val="000A36A3"/>
    <w:rsid w:val="000A3870"/>
    <w:rsid w:val="000A3A8F"/>
    <w:rsid w:val="000A3C55"/>
    <w:rsid w:val="000A3E2B"/>
    <w:rsid w:val="000A4007"/>
    <w:rsid w:val="000A4053"/>
    <w:rsid w:val="000A4389"/>
    <w:rsid w:val="000A4473"/>
    <w:rsid w:val="000A4FD2"/>
    <w:rsid w:val="000A5544"/>
    <w:rsid w:val="000A589A"/>
    <w:rsid w:val="000A58C6"/>
    <w:rsid w:val="000A6264"/>
    <w:rsid w:val="000A6680"/>
    <w:rsid w:val="000A67CA"/>
    <w:rsid w:val="000A7279"/>
    <w:rsid w:val="000A7346"/>
    <w:rsid w:val="000A7451"/>
    <w:rsid w:val="000A7968"/>
    <w:rsid w:val="000B024A"/>
    <w:rsid w:val="000B05EC"/>
    <w:rsid w:val="000B0E68"/>
    <w:rsid w:val="000B13B6"/>
    <w:rsid w:val="000B1492"/>
    <w:rsid w:val="000B14BB"/>
    <w:rsid w:val="000B185C"/>
    <w:rsid w:val="000B1BD3"/>
    <w:rsid w:val="000B1CEA"/>
    <w:rsid w:val="000B203E"/>
    <w:rsid w:val="000B23C2"/>
    <w:rsid w:val="000B295F"/>
    <w:rsid w:val="000B3115"/>
    <w:rsid w:val="000B31C7"/>
    <w:rsid w:val="000B38CF"/>
    <w:rsid w:val="000B3910"/>
    <w:rsid w:val="000B4868"/>
    <w:rsid w:val="000B4BEC"/>
    <w:rsid w:val="000B4CB0"/>
    <w:rsid w:val="000B5477"/>
    <w:rsid w:val="000B5604"/>
    <w:rsid w:val="000B5980"/>
    <w:rsid w:val="000B5C71"/>
    <w:rsid w:val="000B5D66"/>
    <w:rsid w:val="000B5DAD"/>
    <w:rsid w:val="000B5F56"/>
    <w:rsid w:val="000B6292"/>
    <w:rsid w:val="000B643A"/>
    <w:rsid w:val="000B6524"/>
    <w:rsid w:val="000B67D4"/>
    <w:rsid w:val="000B6AF8"/>
    <w:rsid w:val="000B7BDA"/>
    <w:rsid w:val="000B7F89"/>
    <w:rsid w:val="000C020E"/>
    <w:rsid w:val="000C042C"/>
    <w:rsid w:val="000C0869"/>
    <w:rsid w:val="000C08DE"/>
    <w:rsid w:val="000C0911"/>
    <w:rsid w:val="000C0A2E"/>
    <w:rsid w:val="000C112C"/>
    <w:rsid w:val="000C11DA"/>
    <w:rsid w:val="000C13B8"/>
    <w:rsid w:val="000C29D1"/>
    <w:rsid w:val="000C317B"/>
    <w:rsid w:val="000C31A9"/>
    <w:rsid w:val="000C3452"/>
    <w:rsid w:val="000C3C5F"/>
    <w:rsid w:val="000C3FDD"/>
    <w:rsid w:val="000C47FA"/>
    <w:rsid w:val="000C4BC0"/>
    <w:rsid w:val="000C55D5"/>
    <w:rsid w:val="000C5D71"/>
    <w:rsid w:val="000C65DC"/>
    <w:rsid w:val="000C6EB6"/>
    <w:rsid w:val="000C717A"/>
    <w:rsid w:val="000C78AD"/>
    <w:rsid w:val="000D03D6"/>
    <w:rsid w:val="000D0447"/>
    <w:rsid w:val="000D095D"/>
    <w:rsid w:val="000D0984"/>
    <w:rsid w:val="000D09AD"/>
    <w:rsid w:val="000D1336"/>
    <w:rsid w:val="000D1723"/>
    <w:rsid w:val="000D1775"/>
    <w:rsid w:val="000D19A5"/>
    <w:rsid w:val="000D1FE4"/>
    <w:rsid w:val="000D24D4"/>
    <w:rsid w:val="000D29BA"/>
    <w:rsid w:val="000D2BA9"/>
    <w:rsid w:val="000D30E7"/>
    <w:rsid w:val="000D31F7"/>
    <w:rsid w:val="000D32BB"/>
    <w:rsid w:val="000D3CE6"/>
    <w:rsid w:val="000D3E9F"/>
    <w:rsid w:val="000D4C13"/>
    <w:rsid w:val="000D4C15"/>
    <w:rsid w:val="000D4CDE"/>
    <w:rsid w:val="000D4D87"/>
    <w:rsid w:val="000D4DDE"/>
    <w:rsid w:val="000D520A"/>
    <w:rsid w:val="000D5C86"/>
    <w:rsid w:val="000D5FF9"/>
    <w:rsid w:val="000D6182"/>
    <w:rsid w:val="000D6205"/>
    <w:rsid w:val="000D67EC"/>
    <w:rsid w:val="000D6A70"/>
    <w:rsid w:val="000D70E5"/>
    <w:rsid w:val="000E00E9"/>
    <w:rsid w:val="000E0560"/>
    <w:rsid w:val="000E14BB"/>
    <w:rsid w:val="000E18B4"/>
    <w:rsid w:val="000E1D46"/>
    <w:rsid w:val="000E1F18"/>
    <w:rsid w:val="000E2021"/>
    <w:rsid w:val="000E2855"/>
    <w:rsid w:val="000E2E22"/>
    <w:rsid w:val="000E2FF3"/>
    <w:rsid w:val="000E3702"/>
    <w:rsid w:val="000E3706"/>
    <w:rsid w:val="000E403D"/>
    <w:rsid w:val="000E4100"/>
    <w:rsid w:val="000E4664"/>
    <w:rsid w:val="000E4B02"/>
    <w:rsid w:val="000E512E"/>
    <w:rsid w:val="000E5E29"/>
    <w:rsid w:val="000E6CA5"/>
    <w:rsid w:val="000E6EB4"/>
    <w:rsid w:val="000E7CF6"/>
    <w:rsid w:val="000E7EC0"/>
    <w:rsid w:val="000F03F8"/>
    <w:rsid w:val="000F0B3A"/>
    <w:rsid w:val="000F167D"/>
    <w:rsid w:val="000F176B"/>
    <w:rsid w:val="000F188E"/>
    <w:rsid w:val="000F2146"/>
    <w:rsid w:val="000F2403"/>
    <w:rsid w:val="000F25E3"/>
    <w:rsid w:val="000F2867"/>
    <w:rsid w:val="000F2BB2"/>
    <w:rsid w:val="000F2BC9"/>
    <w:rsid w:val="000F2D0E"/>
    <w:rsid w:val="000F31E9"/>
    <w:rsid w:val="000F405E"/>
    <w:rsid w:val="000F4423"/>
    <w:rsid w:val="000F46FD"/>
    <w:rsid w:val="000F476E"/>
    <w:rsid w:val="000F4A96"/>
    <w:rsid w:val="000F4CCB"/>
    <w:rsid w:val="000F4CCD"/>
    <w:rsid w:val="000F5840"/>
    <w:rsid w:val="000F59CB"/>
    <w:rsid w:val="000F654A"/>
    <w:rsid w:val="000F7055"/>
    <w:rsid w:val="000F726F"/>
    <w:rsid w:val="000F73E7"/>
    <w:rsid w:val="000F77EF"/>
    <w:rsid w:val="000F7A28"/>
    <w:rsid w:val="00100189"/>
    <w:rsid w:val="001005F7"/>
    <w:rsid w:val="001006F4"/>
    <w:rsid w:val="0010097E"/>
    <w:rsid w:val="00100A72"/>
    <w:rsid w:val="00100C2D"/>
    <w:rsid w:val="0010128D"/>
    <w:rsid w:val="001012B3"/>
    <w:rsid w:val="00101E76"/>
    <w:rsid w:val="00102151"/>
    <w:rsid w:val="00102853"/>
    <w:rsid w:val="001029A4"/>
    <w:rsid w:val="00102B81"/>
    <w:rsid w:val="00102CB0"/>
    <w:rsid w:val="00103394"/>
    <w:rsid w:val="00103C78"/>
    <w:rsid w:val="00103EB4"/>
    <w:rsid w:val="0010478D"/>
    <w:rsid w:val="0010481D"/>
    <w:rsid w:val="00104A58"/>
    <w:rsid w:val="00104B7C"/>
    <w:rsid w:val="00104E22"/>
    <w:rsid w:val="00104EA3"/>
    <w:rsid w:val="00105054"/>
    <w:rsid w:val="00105D59"/>
    <w:rsid w:val="00105F22"/>
    <w:rsid w:val="00105F66"/>
    <w:rsid w:val="001064AA"/>
    <w:rsid w:val="00106598"/>
    <w:rsid w:val="001068D7"/>
    <w:rsid w:val="001068FF"/>
    <w:rsid w:val="001071D8"/>
    <w:rsid w:val="00107E28"/>
    <w:rsid w:val="00107FC3"/>
    <w:rsid w:val="001113D3"/>
    <w:rsid w:val="001120B3"/>
    <w:rsid w:val="00112A40"/>
    <w:rsid w:val="00112AA1"/>
    <w:rsid w:val="00112C0D"/>
    <w:rsid w:val="00112E1D"/>
    <w:rsid w:val="0011305E"/>
    <w:rsid w:val="0011309A"/>
    <w:rsid w:val="0011341C"/>
    <w:rsid w:val="00113630"/>
    <w:rsid w:val="00113DA9"/>
    <w:rsid w:val="001146EE"/>
    <w:rsid w:val="0011546F"/>
    <w:rsid w:val="001154EB"/>
    <w:rsid w:val="001157CC"/>
    <w:rsid w:val="00115D58"/>
    <w:rsid w:val="00116551"/>
    <w:rsid w:val="00116757"/>
    <w:rsid w:val="001168E1"/>
    <w:rsid w:val="0011748B"/>
    <w:rsid w:val="00117F42"/>
    <w:rsid w:val="00120265"/>
    <w:rsid w:val="0012099A"/>
    <w:rsid w:val="001209B2"/>
    <w:rsid w:val="00120AA4"/>
    <w:rsid w:val="00120FDB"/>
    <w:rsid w:val="0012205A"/>
    <w:rsid w:val="00122AAD"/>
    <w:rsid w:val="001234AB"/>
    <w:rsid w:val="001234B8"/>
    <w:rsid w:val="00123C9B"/>
    <w:rsid w:val="00124585"/>
    <w:rsid w:val="00124D3C"/>
    <w:rsid w:val="00124D52"/>
    <w:rsid w:val="001253BF"/>
    <w:rsid w:val="0012572C"/>
    <w:rsid w:val="001257B6"/>
    <w:rsid w:val="00125A59"/>
    <w:rsid w:val="00125A75"/>
    <w:rsid w:val="00125BCF"/>
    <w:rsid w:val="001265F0"/>
    <w:rsid w:val="001266E7"/>
    <w:rsid w:val="00126EF9"/>
    <w:rsid w:val="00126F55"/>
    <w:rsid w:val="00126F91"/>
    <w:rsid w:val="0012723E"/>
    <w:rsid w:val="0012724D"/>
    <w:rsid w:val="00130424"/>
    <w:rsid w:val="0013059B"/>
    <w:rsid w:val="00130F85"/>
    <w:rsid w:val="001314F9"/>
    <w:rsid w:val="00131565"/>
    <w:rsid w:val="001317D9"/>
    <w:rsid w:val="001325D5"/>
    <w:rsid w:val="00132D6E"/>
    <w:rsid w:val="001333DB"/>
    <w:rsid w:val="001334CD"/>
    <w:rsid w:val="00133685"/>
    <w:rsid w:val="0013371A"/>
    <w:rsid w:val="00133929"/>
    <w:rsid w:val="00134045"/>
    <w:rsid w:val="00134A89"/>
    <w:rsid w:val="00135A31"/>
    <w:rsid w:val="00135CF5"/>
    <w:rsid w:val="00135EBF"/>
    <w:rsid w:val="00136B44"/>
    <w:rsid w:val="00136CAF"/>
    <w:rsid w:val="00137AB8"/>
    <w:rsid w:val="00137D26"/>
    <w:rsid w:val="00137EA3"/>
    <w:rsid w:val="00141147"/>
    <w:rsid w:val="001411EE"/>
    <w:rsid w:val="00141247"/>
    <w:rsid w:val="00141274"/>
    <w:rsid w:val="001412CE"/>
    <w:rsid w:val="001418D0"/>
    <w:rsid w:val="00141917"/>
    <w:rsid w:val="00141A1B"/>
    <w:rsid w:val="00141B57"/>
    <w:rsid w:val="00141CA6"/>
    <w:rsid w:val="001434D5"/>
    <w:rsid w:val="001434E3"/>
    <w:rsid w:val="00143C54"/>
    <w:rsid w:val="00143DA3"/>
    <w:rsid w:val="001442B1"/>
    <w:rsid w:val="00144349"/>
    <w:rsid w:val="00144405"/>
    <w:rsid w:val="00144680"/>
    <w:rsid w:val="00144802"/>
    <w:rsid w:val="001448A8"/>
    <w:rsid w:val="00144AB9"/>
    <w:rsid w:val="00144E5F"/>
    <w:rsid w:val="00145117"/>
    <w:rsid w:val="001458FD"/>
    <w:rsid w:val="00145A32"/>
    <w:rsid w:val="00145A68"/>
    <w:rsid w:val="00145EAA"/>
    <w:rsid w:val="00146891"/>
    <w:rsid w:val="00146BA4"/>
    <w:rsid w:val="00146FCC"/>
    <w:rsid w:val="00147DF8"/>
    <w:rsid w:val="00147FBD"/>
    <w:rsid w:val="00150486"/>
    <w:rsid w:val="00150949"/>
    <w:rsid w:val="0015099C"/>
    <w:rsid w:val="00150B07"/>
    <w:rsid w:val="001510B7"/>
    <w:rsid w:val="00151135"/>
    <w:rsid w:val="0015136C"/>
    <w:rsid w:val="00151458"/>
    <w:rsid w:val="00151792"/>
    <w:rsid w:val="00151CDC"/>
    <w:rsid w:val="00151E62"/>
    <w:rsid w:val="0015202E"/>
    <w:rsid w:val="00152F37"/>
    <w:rsid w:val="0015368B"/>
    <w:rsid w:val="00153AAA"/>
    <w:rsid w:val="00153FE1"/>
    <w:rsid w:val="0015419E"/>
    <w:rsid w:val="001541BF"/>
    <w:rsid w:val="00154BC0"/>
    <w:rsid w:val="00154CE6"/>
    <w:rsid w:val="00154E2C"/>
    <w:rsid w:val="00154F5E"/>
    <w:rsid w:val="00155276"/>
    <w:rsid w:val="00155675"/>
    <w:rsid w:val="0015591A"/>
    <w:rsid w:val="00155AE5"/>
    <w:rsid w:val="00155BA3"/>
    <w:rsid w:val="00156491"/>
    <w:rsid w:val="00156D61"/>
    <w:rsid w:val="00156D79"/>
    <w:rsid w:val="00156E0E"/>
    <w:rsid w:val="00157004"/>
    <w:rsid w:val="00157241"/>
    <w:rsid w:val="001573E9"/>
    <w:rsid w:val="00157D38"/>
    <w:rsid w:val="00157E80"/>
    <w:rsid w:val="00160407"/>
    <w:rsid w:val="0016303B"/>
    <w:rsid w:val="00163097"/>
    <w:rsid w:val="00163204"/>
    <w:rsid w:val="001633D0"/>
    <w:rsid w:val="00163E72"/>
    <w:rsid w:val="00163E95"/>
    <w:rsid w:val="001645E3"/>
    <w:rsid w:val="00164647"/>
    <w:rsid w:val="0016470D"/>
    <w:rsid w:val="00164BCA"/>
    <w:rsid w:val="00164C97"/>
    <w:rsid w:val="0016506C"/>
    <w:rsid w:val="001651B8"/>
    <w:rsid w:val="00165F36"/>
    <w:rsid w:val="0016611A"/>
    <w:rsid w:val="00166183"/>
    <w:rsid w:val="0016648A"/>
    <w:rsid w:val="0016740B"/>
    <w:rsid w:val="00167D39"/>
    <w:rsid w:val="00170555"/>
    <w:rsid w:val="00170ED9"/>
    <w:rsid w:val="0017148D"/>
    <w:rsid w:val="001719D6"/>
    <w:rsid w:val="00171A71"/>
    <w:rsid w:val="00171B92"/>
    <w:rsid w:val="0017221E"/>
    <w:rsid w:val="00172746"/>
    <w:rsid w:val="00172D6B"/>
    <w:rsid w:val="00172F35"/>
    <w:rsid w:val="00172F8F"/>
    <w:rsid w:val="00173C3E"/>
    <w:rsid w:val="00174100"/>
    <w:rsid w:val="00174FEC"/>
    <w:rsid w:val="00175005"/>
    <w:rsid w:val="00175658"/>
    <w:rsid w:val="00176D62"/>
    <w:rsid w:val="00180152"/>
    <w:rsid w:val="001806C0"/>
    <w:rsid w:val="001809EC"/>
    <w:rsid w:val="00180CCB"/>
    <w:rsid w:val="00180D74"/>
    <w:rsid w:val="00181076"/>
    <w:rsid w:val="00181270"/>
    <w:rsid w:val="00181369"/>
    <w:rsid w:val="0018185B"/>
    <w:rsid w:val="00181A46"/>
    <w:rsid w:val="00181D38"/>
    <w:rsid w:val="00181DDC"/>
    <w:rsid w:val="001821C5"/>
    <w:rsid w:val="001823DA"/>
    <w:rsid w:val="0018292E"/>
    <w:rsid w:val="00182BD8"/>
    <w:rsid w:val="0018347A"/>
    <w:rsid w:val="00183615"/>
    <w:rsid w:val="001839BC"/>
    <w:rsid w:val="00183A5F"/>
    <w:rsid w:val="00184BAE"/>
    <w:rsid w:val="001858C8"/>
    <w:rsid w:val="00185FCF"/>
    <w:rsid w:val="00185FEA"/>
    <w:rsid w:val="00186487"/>
    <w:rsid w:val="0018657B"/>
    <w:rsid w:val="001868BE"/>
    <w:rsid w:val="00186FCD"/>
    <w:rsid w:val="00187CF9"/>
    <w:rsid w:val="00187E46"/>
    <w:rsid w:val="00190107"/>
    <w:rsid w:val="00190979"/>
    <w:rsid w:val="00190A94"/>
    <w:rsid w:val="00190AB7"/>
    <w:rsid w:val="00191174"/>
    <w:rsid w:val="0019143E"/>
    <w:rsid w:val="00191DDB"/>
    <w:rsid w:val="00192225"/>
    <w:rsid w:val="00192515"/>
    <w:rsid w:val="001926F4"/>
    <w:rsid w:val="00192D4C"/>
    <w:rsid w:val="00192DB1"/>
    <w:rsid w:val="0019318E"/>
    <w:rsid w:val="0019344F"/>
    <w:rsid w:val="0019362C"/>
    <w:rsid w:val="00193794"/>
    <w:rsid w:val="0019442D"/>
    <w:rsid w:val="001946B3"/>
    <w:rsid w:val="001947C8"/>
    <w:rsid w:val="0019484B"/>
    <w:rsid w:val="00194AB8"/>
    <w:rsid w:val="00195024"/>
    <w:rsid w:val="001951A0"/>
    <w:rsid w:val="00195465"/>
    <w:rsid w:val="00195E1E"/>
    <w:rsid w:val="001968CE"/>
    <w:rsid w:val="0019716E"/>
    <w:rsid w:val="00197E76"/>
    <w:rsid w:val="001A073A"/>
    <w:rsid w:val="001A0D90"/>
    <w:rsid w:val="001A0E16"/>
    <w:rsid w:val="001A1602"/>
    <w:rsid w:val="001A1CD8"/>
    <w:rsid w:val="001A1F0D"/>
    <w:rsid w:val="001A2E8B"/>
    <w:rsid w:val="001A2F49"/>
    <w:rsid w:val="001A31F3"/>
    <w:rsid w:val="001A37A2"/>
    <w:rsid w:val="001A4156"/>
    <w:rsid w:val="001A43A5"/>
    <w:rsid w:val="001A45A0"/>
    <w:rsid w:val="001A4A14"/>
    <w:rsid w:val="001A5BCE"/>
    <w:rsid w:val="001A5CD9"/>
    <w:rsid w:val="001A5CE0"/>
    <w:rsid w:val="001A5EFC"/>
    <w:rsid w:val="001A6E23"/>
    <w:rsid w:val="001A74C8"/>
    <w:rsid w:val="001A7D0F"/>
    <w:rsid w:val="001A7DE0"/>
    <w:rsid w:val="001B081F"/>
    <w:rsid w:val="001B093A"/>
    <w:rsid w:val="001B163E"/>
    <w:rsid w:val="001B225B"/>
    <w:rsid w:val="001B244D"/>
    <w:rsid w:val="001B2616"/>
    <w:rsid w:val="001B2D10"/>
    <w:rsid w:val="001B2D66"/>
    <w:rsid w:val="001B31C2"/>
    <w:rsid w:val="001B3314"/>
    <w:rsid w:val="001B3593"/>
    <w:rsid w:val="001B36C6"/>
    <w:rsid w:val="001B3F73"/>
    <w:rsid w:val="001B4199"/>
    <w:rsid w:val="001B4231"/>
    <w:rsid w:val="001B4AC4"/>
    <w:rsid w:val="001B568A"/>
    <w:rsid w:val="001B5963"/>
    <w:rsid w:val="001B5D00"/>
    <w:rsid w:val="001B5DCE"/>
    <w:rsid w:val="001B605D"/>
    <w:rsid w:val="001B6519"/>
    <w:rsid w:val="001B6564"/>
    <w:rsid w:val="001B7B65"/>
    <w:rsid w:val="001B7C71"/>
    <w:rsid w:val="001B7CA3"/>
    <w:rsid w:val="001B7E98"/>
    <w:rsid w:val="001C0576"/>
    <w:rsid w:val="001C0FDF"/>
    <w:rsid w:val="001C1394"/>
    <w:rsid w:val="001C16D5"/>
    <w:rsid w:val="001C1786"/>
    <w:rsid w:val="001C1936"/>
    <w:rsid w:val="001C1F3F"/>
    <w:rsid w:val="001C2234"/>
    <w:rsid w:val="001C22D1"/>
    <w:rsid w:val="001C2347"/>
    <w:rsid w:val="001C2369"/>
    <w:rsid w:val="001C273E"/>
    <w:rsid w:val="001C2764"/>
    <w:rsid w:val="001C2897"/>
    <w:rsid w:val="001C2A56"/>
    <w:rsid w:val="001C2DA8"/>
    <w:rsid w:val="001C2E2F"/>
    <w:rsid w:val="001C2E50"/>
    <w:rsid w:val="001C3104"/>
    <w:rsid w:val="001C3CA6"/>
    <w:rsid w:val="001C3CE9"/>
    <w:rsid w:val="001C4267"/>
    <w:rsid w:val="001C4379"/>
    <w:rsid w:val="001C471B"/>
    <w:rsid w:val="001C4CEA"/>
    <w:rsid w:val="001C4D11"/>
    <w:rsid w:val="001C5B79"/>
    <w:rsid w:val="001C6BA5"/>
    <w:rsid w:val="001C6D31"/>
    <w:rsid w:val="001C6F7B"/>
    <w:rsid w:val="001C70DB"/>
    <w:rsid w:val="001C7231"/>
    <w:rsid w:val="001C72AF"/>
    <w:rsid w:val="001C7356"/>
    <w:rsid w:val="001C78CA"/>
    <w:rsid w:val="001C7A68"/>
    <w:rsid w:val="001C7C9E"/>
    <w:rsid w:val="001D004C"/>
    <w:rsid w:val="001D0A57"/>
    <w:rsid w:val="001D1387"/>
    <w:rsid w:val="001D1877"/>
    <w:rsid w:val="001D1B5E"/>
    <w:rsid w:val="001D1C66"/>
    <w:rsid w:val="001D26D7"/>
    <w:rsid w:val="001D293B"/>
    <w:rsid w:val="001D2A88"/>
    <w:rsid w:val="001D2BEE"/>
    <w:rsid w:val="001D2CA3"/>
    <w:rsid w:val="001D432D"/>
    <w:rsid w:val="001D4B7F"/>
    <w:rsid w:val="001D4FBD"/>
    <w:rsid w:val="001D5243"/>
    <w:rsid w:val="001D566B"/>
    <w:rsid w:val="001D5AD8"/>
    <w:rsid w:val="001D5DE7"/>
    <w:rsid w:val="001D62EC"/>
    <w:rsid w:val="001D6B7A"/>
    <w:rsid w:val="001D6F18"/>
    <w:rsid w:val="001D7A34"/>
    <w:rsid w:val="001D7EC1"/>
    <w:rsid w:val="001E0212"/>
    <w:rsid w:val="001E030E"/>
    <w:rsid w:val="001E03D3"/>
    <w:rsid w:val="001E0436"/>
    <w:rsid w:val="001E05E8"/>
    <w:rsid w:val="001E0B3D"/>
    <w:rsid w:val="001E1E75"/>
    <w:rsid w:val="001E21D0"/>
    <w:rsid w:val="001E21EB"/>
    <w:rsid w:val="001E32A3"/>
    <w:rsid w:val="001E33EB"/>
    <w:rsid w:val="001E354D"/>
    <w:rsid w:val="001E35E7"/>
    <w:rsid w:val="001E3E46"/>
    <w:rsid w:val="001E3F08"/>
    <w:rsid w:val="001E4FCD"/>
    <w:rsid w:val="001E51B6"/>
    <w:rsid w:val="001E5589"/>
    <w:rsid w:val="001E5914"/>
    <w:rsid w:val="001E620A"/>
    <w:rsid w:val="001E690E"/>
    <w:rsid w:val="001E6F8D"/>
    <w:rsid w:val="001E6F9A"/>
    <w:rsid w:val="001E7BEE"/>
    <w:rsid w:val="001F0138"/>
    <w:rsid w:val="001F026D"/>
    <w:rsid w:val="001F06B9"/>
    <w:rsid w:val="001F0EA2"/>
    <w:rsid w:val="001F0F90"/>
    <w:rsid w:val="001F0FA1"/>
    <w:rsid w:val="001F15FB"/>
    <w:rsid w:val="001F1662"/>
    <w:rsid w:val="001F2215"/>
    <w:rsid w:val="001F2C3F"/>
    <w:rsid w:val="001F3086"/>
    <w:rsid w:val="001F334F"/>
    <w:rsid w:val="001F347F"/>
    <w:rsid w:val="001F4432"/>
    <w:rsid w:val="001F477E"/>
    <w:rsid w:val="001F47F6"/>
    <w:rsid w:val="001F48F2"/>
    <w:rsid w:val="001F493A"/>
    <w:rsid w:val="001F5444"/>
    <w:rsid w:val="001F57AB"/>
    <w:rsid w:val="001F654B"/>
    <w:rsid w:val="001F691F"/>
    <w:rsid w:val="001F6B60"/>
    <w:rsid w:val="001F7ACE"/>
    <w:rsid w:val="0020053D"/>
    <w:rsid w:val="002007B5"/>
    <w:rsid w:val="002017A9"/>
    <w:rsid w:val="00201929"/>
    <w:rsid w:val="00201DA7"/>
    <w:rsid w:val="0020225F"/>
    <w:rsid w:val="0020227C"/>
    <w:rsid w:val="00202D0F"/>
    <w:rsid w:val="002031EC"/>
    <w:rsid w:val="00203706"/>
    <w:rsid w:val="0020373A"/>
    <w:rsid w:val="00203FFB"/>
    <w:rsid w:val="002047A5"/>
    <w:rsid w:val="00204862"/>
    <w:rsid w:val="00205082"/>
    <w:rsid w:val="00206218"/>
    <w:rsid w:val="0020644C"/>
    <w:rsid w:val="00206555"/>
    <w:rsid w:val="0020703F"/>
    <w:rsid w:val="00207227"/>
    <w:rsid w:val="002072C0"/>
    <w:rsid w:val="002078C0"/>
    <w:rsid w:val="002107AA"/>
    <w:rsid w:val="00210C07"/>
    <w:rsid w:val="00211571"/>
    <w:rsid w:val="00211D29"/>
    <w:rsid w:val="00212517"/>
    <w:rsid w:val="002126F8"/>
    <w:rsid w:val="00213203"/>
    <w:rsid w:val="00213254"/>
    <w:rsid w:val="0021363E"/>
    <w:rsid w:val="00213AC8"/>
    <w:rsid w:val="002145CB"/>
    <w:rsid w:val="0021470D"/>
    <w:rsid w:val="002147F5"/>
    <w:rsid w:val="00214CCD"/>
    <w:rsid w:val="00215D95"/>
    <w:rsid w:val="0021642C"/>
    <w:rsid w:val="00216805"/>
    <w:rsid w:val="00216C88"/>
    <w:rsid w:val="00216E94"/>
    <w:rsid w:val="0021734B"/>
    <w:rsid w:val="00217550"/>
    <w:rsid w:val="00217959"/>
    <w:rsid w:val="00217BBA"/>
    <w:rsid w:val="00217F5B"/>
    <w:rsid w:val="002200B4"/>
    <w:rsid w:val="00220475"/>
    <w:rsid w:val="00220721"/>
    <w:rsid w:val="00220D3F"/>
    <w:rsid w:val="00220F88"/>
    <w:rsid w:val="00221199"/>
    <w:rsid w:val="00221200"/>
    <w:rsid w:val="00221497"/>
    <w:rsid w:val="00221717"/>
    <w:rsid w:val="00221A5F"/>
    <w:rsid w:val="00221ECD"/>
    <w:rsid w:val="00222176"/>
    <w:rsid w:val="002225C4"/>
    <w:rsid w:val="00222FA2"/>
    <w:rsid w:val="00222FC9"/>
    <w:rsid w:val="00223045"/>
    <w:rsid w:val="002231A7"/>
    <w:rsid w:val="002238CA"/>
    <w:rsid w:val="00224570"/>
    <w:rsid w:val="00224EBD"/>
    <w:rsid w:val="00224F9F"/>
    <w:rsid w:val="002250C6"/>
    <w:rsid w:val="00225480"/>
    <w:rsid w:val="0022549D"/>
    <w:rsid w:val="00225584"/>
    <w:rsid w:val="0022589D"/>
    <w:rsid w:val="00225C9A"/>
    <w:rsid w:val="00225D45"/>
    <w:rsid w:val="00226666"/>
    <w:rsid w:val="00226B59"/>
    <w:rsid w:val="002276CA"/>
    <w:rsid w:val="0022782F"/>
    <w:rsid w:val="00227BA4"/>
    <w:rsid w:val="00230001"/>
    <w:rsid w:val="0023015E"/>
    <w:rsid w:val="002305D6"/>
    <w:rsid w:val="0023074D"/>
    <w:rsid w:val="00230E1F"/>
    <w:rsid w:val="0023168F"/>
    <w:rsid w:val="002316B9"/>
    <w:rsid w:val="00231B95"/>
    <w:rsid w:val="00231D25"/>
    <w:rsid w:val="0023214D"/>
    <w:rsid w:val="0023276A"/>
    <w:rsid w:val="00232A73"/>
    <w:rsid w:val="00232C16"/>
    <w:rsid w:val="00232E93"/>
    <w:rsid w:val="002335DB"/>
    <w:rsid w:val="002338AF"/>
    <w:rsid w:val="00233B71"/>
    <w:rsid w:val="00233D67"/>
    <w:rsid w:val="00233E11"/>
    <w:rsid w:val="002347AE"/>
    <w:rsid w:val="00234900"/>
    <w:rsid w:val="00234D85"/>
    <w:rsid w:val="00235321"/>
    <w:rsid w:val="002358DB"/>
    <w:rsid w:val="002359C9"/>
    <w:rsid w:val="002361D2"/>
    <w:rsid w:val="002366A3"/>
    <w:rsid w:val="002368DB"/>
    <w:rsid w:val="00236FC4"/>
    <w:rsid w:val="002377EF"/>
    <w:rsid w:val="002378D3"/>
    <w:rsid w:val="00237DF5"/>
    <w:rsid w:val="002406A9"/>
    <w:rsid w:val="002408B4"/>
    <w:rsid w:val="002410F6"/>
    <w:rsid w:val="00241668"/>
    <w:rsid w:val="002427C0"/>
    <w:rsid w:val="00242B18"/>
    <w:rsid w:val="00242BD3"/>
    <w:rsid w:val="0024351B"/>
    <w:rsid w:val="00243AF6"/>
    <w:rsid w:val="00243B93"/>
    <w:rsid w:val="00244A2D"/>
    <w:rsid w:val="00244B63"/>
    <w:rsid w:val="00245028"/>
    <w:rsid w:val="002466C4"/>
    <w:rsid w:val="00246D6F"/>
    <w:rsid w:val="002471D7"/>
    <w:rsid w:val="00247A06"/>
    <w:rsid w:val="00247BA9"/>
    <w:rsid w:val="00247DC3"/>
    <w:rsid w:val="00247F81"/>
    <w:rsid w:val="0025008B"/>
    <w:rsid w:val="002502CA"/>
    <w:rsid w:val="002506EE"/>
    <w:rsid w:val="002507E0"/>
    <w:rsid w:val="002508C5"/>
    <w:rsid w:val="00250AEF"/>
    <w:rsid w:val="00250D47"/>
    <w:rsid w:val="00250F7E"/>
    <w:rsid w:val="00251328"/>
    <w:rsid w:val="002513D2"/>
    <w:rsid w:val="00251999"/>
    <w:rsid w:val="00251D38"/>
    <w:rsid w:val="00252019"/>
    <w:rsid w:val="0025237D"/>
    <w:rsid w:val="002526BE"/>
    <w:rsid w:val="00252D31"/>
    <w:rsid w:val="00253DB0"/>
    <w:rsid w:val="00254084"/>
    <w:rsid w:val="002544B5"/>
    <w:rsid w:val="00254B1D"/>
    <w:rsid w:val="00255151"/>
    <w:rsid w:val="00255564"/>
    <w:rsid w:val="002559FB"/>
    <w:rsid w:val="00256079"/>
    <w:rsid w:val="0025662D"/>
    <w:rsid w:val="00256B11"/>
    <w:rsid w:val="00256FA1"/>
    <w:rsid w:val="00257979"/>
    <w:rsid w:val="002603B0"/>
    <w:rsid w:val="00260834"/>
    <w:rsid w:val="002608FD"/>
    <w:rsid w:val="002619D6"/>
    <w:rsid w:val="00261DAA"/>
    <w:rsid w:val="00262294"/>
    <w:rsid w:val="0026291E"/>
    <w:rsid w:val="00263088"/>
    <w:rsid w:val="0026345A"/>
    <w:rsid w:val="002635EC"/>
    <w:rsid w:val="00263869"/>
    <w:rsid w:val="002640B3"/>
    <w:rsid w:val="00264236"/>
    <w:rsid w:val="00264B8B"/>
    <w:rsid w:val="00265294"/>
    <w:rsid w:val="00265342"/>
    <w:rsid w:val="0026574E"/>
    <w:rsid w:val="002660C7"/>
    <w:rsid w:val="002661F2"/>
    <w:rsid w:val="00266218"/>
    <w:rsid w:val="002663F1"/>
    <w:rsid w:val="00266437"/>
    <w:rsid w:val="00266A05"/>
    <w:rsid w:val="00266B93"/>
    <w:rsid w:val="00266C1A"/>
    <w:rsid w:val="00266D40"/>
    <w:rsid w:val="00267A65"/>
    <w:rsid w:val="00267F17"/>
    <w:rsid w:val="002701B4"/>
    <w:rsid w:val="00270209"/>
    <w:rsid w:val="0027048E"/>
    <w:rsid w:val="002707BE"/>
    <w:rsid w:val="002718A7"/>
    <w:rsid w:val="00271AA3"/>
    <w:rsid w:val="00271F2B"/>
    <w:rsid w:val="00272110"/>
    <w:rsid w:val="00272861"/>
    <w:rsid w:val="00272AFD"/>
    <w:rsid w:val="00272FAF"/>
    <w:rsid w:val="00273A58"/>
    <w:rsid w:val="00274E45"/>
    <w:rsid w:val="00275199"/>
    <w:rsid w:val="0027524E"/>
    <w:rsid w:val="002754A7"/>
    <w:rsid w:val="00275598"/>
    <w:rsid w:val="00275785"/>
    <w:rsid w:val="00275DE6"/>
    <w:rsid w:val="0027681C"/>
    <w:rsid w:val="00276CB7"/>
    <w:rsid w:val="00276D2F"/>
    <w:rsid w:val="002775A4"/>
    <w:rsid w:val="002777BF"/>
    <w:rsid w:val="00277AA2"/>
    <w:rsid w:val="0028022B"/>
    <w:rsid w:val="00280258"/>
    <w:rsid w:val="00280877"/>
    <w:rsid w:val="0028140E"/>
    <w:rsid w:val="0028226F"/>
    <w:rsid w:val="002827AB"/>
    <w:rsid w:val="002829DC"/>
    <w:rsid w:val="00283320"/>
    <w:rsid w:val="0028347F"/>
    <w:rsid w:val="002844AA"/>
    <w:rsid w:val="0028473B"/>
    <w:rsid w:val="002849AD"/>
    <w:rsid w:val="00284A59"/>
    <w:rsid w:val="002851D9"/>
    <w:rsid w:val="002853B3"/>
    <w:rsid w:val="002859CC"/>
    <w:rsid w:val="00285B74"/>
    <w:rsid w:val="00285B7C"/>
    <w:rsid w:val="00285F7E"/>
    <w:rsid w:val="002865DC"/>
    <w:rsid w:val="0028707D"/>
    <w:rsid w:val="00287900"/>
    <w:rsid w:val="00287D42"/>
    <w:rsid w:val="00287F2F"/>
    <w:rsid w:val="00290319"/>
    <w:rsid w:val="0029043E"/>
    <w:rsid w:val="002905A6"/>
    <w:rsid w:val="00290B58"/>
    <w:rsid w:val="00290CAF"/>
    <w:rsid w:val="00290D25"/>
    <w:rsid w:val="00290EEF"/>
    <w:rsid w:val="002913A4"/>
    <w:rsid w:val="0029148D"/>
    <w:rsid w:val="0029197B"/>
    <w:rsid w:val="00291B43"/>
    <w:rsid w:val="002921D0"/>
    <w:rsid w:val="002922B7"/>
    <w:rsid w:val="00292A2D"/>
    <w:rsid w:val="00292B2C"/>
    <w:rsid w:val="00293212"/>
    <w:rsid w:val="0029368C"/>
    <w:rsid w:val="002936A4"/>
    <w:rsid w:val="00293889"/>
    <w:rsid w:val="00294091"/>
    <w:rsid w:val="0029476F"/>
    <w:rsid w:val="002948D8"/>
    <w:rsid w:val="00294AD8"/>
    <w:rsid w:val="00295069"/>
    <w:rsid w:val="00295243"/>
    <w:rsid w:val="00295879"/>
    <w:rsid w:val="00296768"/>
    <w:rsid w:val="00296AD0"/>
    <w:rsid w:val="00296AFD"/>
    <w:rsid w:val="00296D1E"/>
    <w:rsid w:val="0029708C"/>
    <w:rsid w:val="0029760E"/>
    <w:rsid w:val="002977A6"/>
    <w:rsid w:val="00297AA1"/>
    <w:rsid w:val="002A0804"/>
    <w:rsid w:val="002A0822"/>
    <w:rsid w:val="002A1281"/>
    <w:rsid w:val="002A1743"/>
    <w:rsid w:val="002A22E0"/>
    <w:rsid w:val="002A2324"/>
    <w:rsid w:val="002A2DB8"/>
    <w:rsid w:val="002A317D"/>
    <w:rsid w:val="002A3447"/>
    <w:rsid w:val="002A3586"/>
    <w:rsid w:val="002A3766"/>
    <w:rsid w:val="002A416C"/>
    <w:rsid w:val="002A42B2"/>
    <w:rsid w:val="002A476E"/>
    <w:rsid w:val="002A4838"/>
    <w:rsid w:val="002A55F2"/>
    <w:rsid w:val="002A5937"/>
    <w:rsid w:val="002A596C"/>
    <w:rsid w:val="002A5AC9"/>
    <w:rsid w:val="002A604F"/>
    <w:rsid w:val="002A606D"/>
    <w:rsid w:val="002A632E"/>
    <w:rsid w:val="002A6461"/>
    <w:rsid w:val="002A67AB"/>
    <w:rsid w:val="002A6E83"/>
    <w:rsid w:val="002A6F74"/>
    <w:rsid w:val="002A73E7"/>
    <w:rsid w:val="002A7E6D"/>
    <w:rsid w:val="002B0543"/>
    <w:rsid w:val="002B07A9"/>
    <w:rsid w:val="002B08DB"/>
    <w:rsid w:val="002B0A5B"/>
    <w:rsid w:val="002B0CAE"/>
    <w:rsid w:val="002B1620"/>
    <w:rsid w:val="002B1640"/>
    <w:rsid w:val="002B1AF8"/>
    <w:rsid w:val="002B20B1"/>
    <w:rsid w:val="002B22B1"/>
    <w:rsid w:val="002B242F"/>
    <w:rsid w:val="002B2906"/>
    <w:rsid w:val="002B326B"/>
    <w:rsid w:val="002B341C"/>
    <w:rsid w:val="002B359C"/>
    <w:rsid w:val="002B40F1"/>
    <w:rsid w:val="002B411B"/>
    <w:rsid w:val="002B4411"/>
    <w:rsid w:val="002B4D51"/>
    <w:rsid w:val="002B51EB"/>
    <w:rsid w:val="002B546A"/>
    <w:rsid w:val="002B57AD"/>
    <w:rsid w:val="002B5801"/>
    <w:rsid w:val="002B5B84"/>
    <w:rsid w:val="002B5C18"/>
    <w:rsid w:val="002B5C6B"/>
    <w:rsid w:val="002B5D36"/>
    <w:rsid w:val="002B68A1"/>
    <w:rsid w:val="002B699C"/>
    <w:rsid w:val="002B70E6"/>
    <w:rsid w:val="002B720A"/>
    <w:rsid w:val="002B73D1"/>
    <w:rsid w:val="002B7CD5"/>
    <w:rsid w:val="002B7EC7"/>
    <w:rsid w:val="002C0436"/>
    <w:rsid w:val="002C0B0F"/>
    <w:rsid w:val="002C15BB"/>
    <w:rsid w:val="002C1729"/>
    <w:rsid w:val="002C18D3"/>
    <w:rsid w:val="002C1D3B"/>
    <w:rsid w:val="002C234E"/>
    <w:rsid w:val="002C2395"/>
    <w:rsid w:val="002C24BC"/>
    <w:rsid w:val="002C2BB9"/>
    <w:rsid w:val="002C3188"/>
    <w:rsid w:val="002C3211"/>
    <w:rsid w:val="002C3730"/>
    <w:rsid w:val="002C39B0"/>
    <w:rsid w:val="002C3E47"/>
    <w:rsid w:val="002C48BB"/>
    <w:rsid w:val="002C48D5"/>
    <w:rsid w:val="002C4A23"/>
    <w:rsid w:val="002C4A33"/>
    <w:rsid w:val="002C4C36"/>
    <w:rsid w:val="002C5249"/>
    <w:rsid w:val="002C55BD"/>
    <w:rsid w:val="002C5619"/>
    <w:rsid w:val="002C5916"/>
    <w:rsid w:val="002C5B50"/>
    <w:rsid w:val="002C5BF4"/>
    <w:rsid w:val="002C5DA0"/>
    <w:rsid w:val="002C5F58"/>
    <w:rsid w:val="002C6737"/>
    <w:rsid w:val="002C757C"/>
    <w:rsid w:val="002C75F7"/>
    <w:rsid w:val="002C776D"/>
    <w:rsid w:val="002C7983"/>
    <w:rsid w:val="002C7FA9"/>
    <w:rsid w:val="002D00FA"/>
    <w:rsid w:val="002D01AE"/>
    <w:rsid w:val="002D03C1"/>
    <w:rsid w:val="002D082B"/>
    <w:rsid w:val="002D1101"/>
    <w:rsid w:val="002D1728"/>
    <w:rsid w:val="002D1C9A"/>
    <w:rsid w:val="002D1D7B"/>
    <w:rsid w:val="002D25C5"/>
    <w:rsid w:val="002D2A49"/>
    <w:rsid w:val="002D3132"/>
    <w:rsid w:val="002D514B"/>
    <w:rsid w:val="002D5705"/>
    <w:rsid w:val="002D5C2E"/>
    <w:rsid w:val="002D6F80"/>
    <w:rsid w:val="002D7092"/>
    <w:rsid w:val="002D7410"/>
    <w:rsid w:val="002D7BF7"/>
    <w:rsid w:val="002D7F2C"/>
    <w:rsid w:val="002E0EE1"/>
    <w:rsid w:val="002E27B7"/>
    <w:rsid w:val="002E27C9"/>
    <w:rsid w:val="002E3740"/>
    <w:rsid w:val="002E39F9"/>
    <w:rsid w:val="002E3A6F"/>
    <w:rsid w:val="002E4021"/>
    <w:rsid w:val="002E4473"/>
    <w:rsid w:val="002E46AA"/>
    <w:rsid w:val="002E4931"/>
    <w:rsid w:val="002E49EA"/>
    <w:rsid w:val="002E4D84"/>
    <w:rsid w:val="002E5B5D"/>
    <w:rsid w:val="002E5B78"/>
    <w:rsid w:val="002E60ED"/>
    <w:rsid w:val="002E731D"/>
    <w:rsid w:val="002E7566"/>
    <w:rsid w:val="002F0627"/>
    <w:rsid w:val="002F0685"/>
    <w:rsid w:val="002F092C"/>
    <w:rsid w:val="002F0C28"/>
    <w:rsid w:val="002F0C98"/>
    <w:rsid w:val="002F164B"/>
    <w:rsid w:val="002F185B"/>
    <w:rsid w:val="002F1988"/>
    <w:rsid w:val="002F1E31"/>
    <w:rsid w:val="002F284C"/>
    <w:rsid w:val="002F28D7"/>
    <w:rsid w:val="002F292A"/>
    <w:rsid w:val="002F2AD1"/>
    <w:rsid w:val="002F3017"/>
    <w:rsid w:val="002F3075"/>
    <w:rsid w:val="002F32C4"/>
    <w:rsid w:val="002F3A87"/>
    <w:rsid w:val="002F3FC7"/>
    <w:rsid w:val="002F410C"/>
    <w:rsid w:val="002F456D"/>
    <w:rsid w:val="002F48F9"/>
    <w:rsid w:val="002F49A6"/>
    <w:rsid w:val="002F53D2"/>
    <w:rsid w:val="002F58E6"/>
    <w:rsid w:val="002F5F68"/>
    <w:rsid w:val="002F6208"/>
    <w:rsid w:val="002F62D7"/>
    <w:rsid w:val="002F6F24"/>
    <w:rsid w:val="002F735B"/>
    <w:rsid w:val="002F73AF"/>
    <w:rsid w:val="002F740A"/>
    <w:rsid w:val="002F7735"/>
    <w:rsid w:val="003009BF"/>
    <w:rsid w:val="00301433"/>
    <w:rsid w:val="00301570"/>
    <w:rsid w:val="00301698"/>
    <w:rsid w:val="003017EE"/>
    <w:rsid w:val="00301C15"/>
    <w:rsid w:val="00301CF6"/>
    <w:rsid w:val="003021C0"/>
    <w:rsid w:val="003023BD"/>
    <w:rsid w:val="003034E9"/>
    <w:rsid w:val="00303D4D"/>
    <w:rsid w:val="003042F9"/>
    <w:rsid w:val="003054E6"/>
    <w:rsid w:val="00305C7A"/>
    <w:rsid w:val="00306481"/>
    <w:rsid w:val="00306AC5"/>
    <w:rsid w:val="00307226"/>
    <w:rsid w:val="003073CD"/>
    <w:rsid w:val="00310267"/>
    <w:rsid w:val="003102A8"/>
    <w:rsid w:val="00310D12"/>
    <w:rsid w:val="00310FA8"/>
    <w:rsid w:val="003113D2"/>
    <w:rsid w:val="00311891"/>
    <w:rsid w:val="0031198B"/>
    <w:rsid w:val="003119F9"/>
    <w:rsid w:val="00311BDF"/>
    <w:rsid w:val="00311DFF"/>
    <w:rsid w:val="00312F1B"/>
    <w:rsid w:val="003131AA"/>
    <w:rsid w:val="00313710"/>
    <w:rsid w:val="00313896"/>
    <w:rsid w:val="0031401E"/>
    <w:rsid w:val="0031421A"/>
    <w:rsid w:val="00314EBB"/>
    <w:rsid w:val="00315BDC"/>
    <w:rsid w:val="00315C83"/>
    <w:rsid w:val="00315FDC"/>
    <w:rsid w:val="0031600B"/>
    <w:rsid w:val="003164AA"/>
    <w:rsid w:val="00316E58"/>
    <w:rsid w:val="00316E83"/>
    <w:rsid w:val="00316EE4"/>
    <w:rsid w:val="0031714A"/>
    <w:rsid w:val="0032016D"/>
    <w:rsid w:val="00320A33"/>
    <w:rsid w:val="0032115B"/>
    <w:rsid w:val="00321368"/>
    <w:rsid w:val="003216A5"/>
    <w:rsid w:val="0032179F"/>
    <w:rsid w:val="00321B71"/>
    <w:rsid w:val="00321D14"/>
    <w:rsid w:val="00322156"/>
    <w:rsid w:val="00322265"/>
    <w:rsid w:val="0032230A"/>
    <w:rsid w:val="003228B4"/>
    <w:rsid w:val="00322CBD"/>
    <w:rsid w:val="00323828"/>
    <w:rsid w:val="00323994"/>
    <w:rsid w:val="00323CC8"/>
    <w:rsid w:val="00323CFA"/>
    <w:rsid w:val="00323EA6"/>
    <w:rsid w:val="003242A9"/>
    <w:rsid w:val="003243B4"/>
    <w:rsid w:val="0032455E"/>
    <w:rsid w:val="00324652"/>
    <w:rsid w:val="0032471E"/>
    <w:rsid w:val="00324B82"/>
    <w:rsid w:val="00324C5F"/>
    <w:rsid w:val="00325B88"/>
    <w:rsid w:val="00325D82"/>
    <w:rsid w:val="00326E93"/>
    <w:rsid w:val="0032796A"/>
    <w:rsid w:val="003302AC"/>
    <w:rsid w:val="003302D9"/>
    <w:rsid w:val="003312E9"/>
    <w:rsid w:val="00331A05"/>
    <w:rsid w:val="003320CD"/>
    <w:rsid w:val="003324B2"/>
    <w:rsid w:val="003330A8"/>
    <w:rsid w:val="00333E4D"/>
    <w:rsid w:val="0033450D"/>
    <w:rsid w:val="0033494E"/>
    <w:rsid w:val="00334BA3"/>
    <w:rsid w:val="0033532C"/>
    <w:rsid w:val="00335550"/>
    <w:rsid w:val="00335687"/>
    <w:rsid w:val="0033568B"/>
    <w:rsid w:val="00335A21"/>
    <w:rsid w:val="00335C7D"/>
    <w:rsid w:val="00335C9F"/>
    <w:rsid w:val="003362AC"/>
    <w:rsid w:val="00336D8E"/>
    <w:rsid w:val="003371C8"/>
    <w:rsid w:val="00337964"/>
    <w:rsid w:val="00337E76"/>
    <w:rsid w:val="00337E81"/>
    <w:rsid w:val="003402D6"/>
    <w:rsid w:val="00340346"/>
    <w:rsid w:val="003403FB"/>
    <w:rsid w:val="0034049B"/>
    <w:rsid w:val="00340636"/>
    <w:rsid w:val="00340680"/>
    <w:rsid w:val="00340D59"/>
    <w:rsid w:val="00341113"/>
    <w:rsid w:val="00341632"/>
    <w:rsid w:val="00341648"/>
    <w:rsid w:val="0034229E"/>
    <w:rsid w:val="003425D5"/>
    <w:rsid w:val="00342D12"/>
    <w:rsid w:val="0034333B"/>
    <w:rsid w:val="003439B5"/>
    <w:rsid w:val="0034430B"/>
    <w:rsid w:val="00344A55"/>
    <w:rsid w:val="00344C6F"/>
    <w:rsid w:val="00345B21"/>
    <w:rsid w:val="00345DD8"/>
    <w:rsid w:val="00346666"/>
    <w:rsid w:val="00346672"/>
    <w:rsid w:val="003469AE"/>
    <w:rsid w:val="00346A5D"/>
    <w:rsid w:val="00346DDE"/>
    <w:rsid w:val="00350057"/>
    <w:rsid w:val="00350605"/>
    <w:rsid w:val="0035098D"/>
    <w:rsid w:val="00351218"/>
    <w:rsid w:val="00351539"/>
    <w:rsid w:val="00351DC2"/>
    <w:rsid w:val="003525EC"/>
    <w:rsid w:val="0035277C"/>
    <w:rsid w:val="00352B16"/>
    <w:rsid w:val="00352C45"/>
    <w:rsid w:val="00352CE1"/>
    <w:rsid w:val="0035380B"/>
    <w:rsid w:val="003540FF"/>
    <w:rsid w:val="003541F9"/>
    <w:rsid w:val="00354466"/>
    <w:rsid w:val="00354ACB"/>
    <w:rsid w:val="00354B19"/>
    <w:rsid w:val="0035529B"/>
    <w:rsid w:val="003552B2"/>
    <w:rsid w:val="003557F2"/>
    <w:rsid w:val="003558C1"/>
    <w:rsid w:val="00355CE5"/>
    <w:rsid w:val="003562C7"/>
    <w:rsid w:val="003563F6"/>
    <w:rsid w:val="00356614"/>
    <w:rsid w:val="00356BC9"/>
    <w:rsid w:val="003570C5"/>
    <w:rsid w:val="003572A1"/>
    <w:rsid w:val="00357434"/>
    <w:rsid w:val="003578A6"/>
    <w:rsid w:val="00357BB0"/>
    <w:rsid w:val="00360684"/>
    <w:rsid w:val="00360FF6"/>
    <w:rsid w:val="0036133B"/>
    <w:rsid w:val="003613C5"/>
    <w:rsid w:val="003613E4"/>
    <w:rsid w:val="00361576"/>
    <w:rsid w:val="00361661"/>
    <w:rsid w:val="00361A76"/>
    <w:rsid w:val="00361B65"/>
    <w:rsid w:val="003623C3"/>
    <w:rsid w:val="00362429"/>
    <w:rsid w:val="003630E8"/>
    <w:rsid w:val="00363122"/>
    <w:rsid w:val="00363212"/>
    <w:rsid w:val="003636C1"/>
    <w:rsid w:val="003637B1"/>
    <w:rsid w:val="003639F5"/>
    <w:rsid w:val="00363AE9"/>
    <w:rsid w:val="00363EA5"/>
    <w:rsid w:val="00363F12"/>
    <w:rsid w:val="003644A9"/>
    <w:rsid w:val="00364AEF"/>
    <w:rsid w:val="00364D5B"/>
    <w:rsid w:val="00364E1A"/>
    <w:rsid w:val="00364F80"/>
    <w:rsid w:val="0036522E"/>
    <w:rsid w:val="003658E6"/>
    <w:rsid w:val="00365B0B"/>
    <w:rsid w:val="00365F93"/>
    <w:rsid w:val="003664B8"/>
    <w:rsid w:val="00366CED"/>
    <w:rsid w:val="00366E62"/>
    <w:rsid w:val="0036788E"/>
    <w:rsid w:val="003678A8"/>
    <w:rsid w:val="0037015C"/>
    <w:rsid w:val="0037048D"/>
    <w:rsid w:val="003710CF"/>
    <w:rsid w:val="00371CFE"/>
    <w:rsid w:val="00371F10"/>
    <w:rsid w:val="00372922"/>
    <w:rsid w:val="00372CFC"/>
    <w:rsid w:val="00372E2A"/>
    <w:rsid w:val="00373209"/>
    <w:rsid w:val="00373587"/>
    <w:rsid w:val="00373598"/>
    <w:rsid w:val="003737DA"/>
    <w:rsid w:val="00373DFD"/>
    <w:rsid w:val="0037415B"/>
    <w:rsid w:val="0037580C"/>
    <w:rsid w:val="00375DCB"/>
    <w:rsid w:val="003762A9"/>
    <w:rsid w:val="00376A9F"/>
    <w:rsid w:val="00376D83"/>
    <w:rsid w:val="003774D7"/>
    <w:rsid w:val="00377F1D"/>
    <w:rsid w:val="003800F9"/>
    <w:rsid w:val="003803E3"/>
    <w:rsid w:val="0038055B"/>
    <w:rsid w:val="00380751"/>
    <w:rsid w:val="00380D6D"/>
    <w:rsid w:val="003810B5"/>
    <w:rsid w:val="00381633"/>
    <w:rsid w:val="00382A1B"/>
    <w:rsid w:val="00382DDB"/>
    <w:rsid w:val="003833E7"/>
    <w:rsid w:val="00383E70"/>
    <w:rsid w:val="00384A73"/>
    <w:rsid w:val="00384AFD"/>
    <w:rsid w:val="00384C24"/>
    <w:rsid w:val="00385063"/>
    <w:rsid w:val="003855FC"/>
    <w:rsid w:val="003856EF"/>
    <w:rsid w:val="00385BBB"/>
    <w:rsid w:val="00385F1C"/>
    <w:rsid w:val="00386183"/>
    <w:rsid w:val="003861F5"/>
    <w:rsid w:val="0038642A"/>
    <w:rsid w:val="00386A50"/>
    <w:rsid w:val="003877E6"/>
    <w:rsid w:val="00387FB8"/>
    <w:rsid w:val="00387FF0"/>
    <w:rsid w:val="003911C7"/>
    <w:rsid w:val="00391508"/>
    <w:rsid w:val="003917C7"/>
    <w:rsid w:val="00393A98"/>
    <w:rsid w:val="00393BC2"/>
    <w:rsid w:val="00393CB6"/>
    <w:rsid w:val="00393DC1"/>
    <w:rsid w:val="00393E1A"/>
    <w:rsid w:val="00394091"/>
    <w:rsid w:val="003943D6"/>
    <w:rsid w:val="00394D72"/>
    <w:rsid w:val="00394DE8"/>
    <w:rsid w:val="00394E16"/>
    <w:rsid w:val="003951C7"/>
    <w:rsid w:val="003955E7"/>
    <w:rsid w:val="003959DF"/>
    <w:rsid w:val="00396056"/>
    <w:rsid w:val="00397CA1"/>
    <w:rsid w:val="003A073D"/>
    <w:rsid w:val="003A0C1A"/>
    <w:rsid w:val="003A11C3"/>
    <w:rsid w:val="003A139E"/>
    <w:rsid w:val="003A13B0"/>
    <w:rsid w:val="003A14C5"/>
    <w:rsid w:val="003A14D0"/>
    <w:rsid w:val="003A168F"/>
    <w:rsid w:val="003A19D3"/>
    <w:rsid w:val="003A1FB1"/>
    <w:rsid w:val="003A217B"/>
    <w:rsid w:val="003A22F7"/>
    <w:rsid w:val="003A2389"/>
    <w:rsid w:val="003A2436"/>
    <w:rsid w:val="003A25D0"/>
    <w:rsid w:val="003A2646"/>
    <w:rsid w:val="003A3583"/>
    <w:rsid w:val="003A37FE"/>
    <w:rsid w:val="003A38FB"/>
    <w:rsid w:val="003A3E6F"/>
    <w:rsid w:val="003A426B"/>
    <w:rsid w:val="003A4BBE"/>
    <w:rsid w:val="003A4FD4"/>
    <w:rsid w:val="003A5082"/>
    <w:rsid w:val="003A5672"/>
    <w:rsid w:val="003A5A5D"/>
    <w:rsid w:val="003A5C42"/>
    <w:rsid w:val="003A604E"/>
    <w:rsid w:val="003A617D"/>
    <w:rsid w:val="003A622B"/>
    <w:rsid w:val="003A650F"/>
    <w:rsid w:val="003A764E"/>
    <w:rsid w:val="003A788C"/>
    <w:rsid w:val="003B03AA"/>
    <w:rsid w:val="003B0870"/>
    <w:rsid w:val="003B0B56"/>
    <w:rsid w:val="003B0BB7"/>
    <w:rsid w:val="003B0D6A"/>
    <w:rsid w:val="003B1313"/>
    <w:rsid w:val="003B15E5"/>
    <w:rsid w:val="003B1CFB"/>
    <w:rsid w:val="003B2815"/>
    <w:rsid w:val="003B29B3"/>
    <w:rsid w:val="003B2AD3"/>
    <w:rsid w:val="003B30B0"/>
    <w:rsid w:val="003B30D2"/>
    <w:rsid w:val="003B3129"/>
    <w:rsid w:val="003B3159"/>
    <w:rsid w:val="003B31A0"/>
    <w:rsid w:val="003B394C"/>
    <w:rsid w:val="003B4717"/>
    <w:rsid w:val="003B484C"/>
    <w:rsid w:val="003B4A93"/>
    <w:rsid w:val="003B4F5A"/>
    <w:rsid w:val="003B51EF"/>
    <w:rsid w:val="003B5469"/>
    <w:rsid w:val="003B6271"/>
    <w:rsid w:val="003B682E"/>
    <w:rsid w:val="003B6915"/>
    <w:rsid w:val="003B69ED"/>
    <w:rsid w:val="003B6AE6"/>
    <w:rsid w:val="003B6FE1"/>
    <w:rsid w:val="003B7EBD"/>
    <w:rsid w:val="003C07B6"/>
    <w:rsid w:val="003C0823"/>
    <w:rsid w:val="003C08AE"/>
    <w:rsid w:val="003C0E26"/>
    <w:rsid w:val="003C1114"/>
    <w:rsid w:val="003C146B"/>
    <w:rsid w:val="003C1A32"/>
    <w:rsid w:val="003C1D8E"/>
    <w:rsid w:val="003C20ED"/>
    <w:rsid w:val="003C22AF"/>
    <w:rsid w:val="003C241D"/>
    <w:rsid w:val="003C2AF6"/>
    <w:rsid w:val="003C39EE"/>
    <w:rsid w:val="003C3AF5"/>
    <w:rsid w:val="003C3B9E"/>
    <w:rsid w:val="003C3F0B"/>
    <w:rsid w:val="003C3FF3"/>
    <w:rsid w:val="003C4E73"/>
    <w:rsid w:val="003C5255"/>
    <w:rsid w:val="003C5282"/>
    <w:rsid w:val="003C5629"/>
    <w:rsid w:val="003C5B16"/>
    <w:rsid w:val="003C5D41"/>
    <w:rsid w:val="003C6504"/>
    <w:rsid w:val="003C658D"/>
    <w:rsid w:val="003C6759"/>
    <w:rsid w:val="003C6A24"/>
    <w:rsid w:val="003C6C1F"/>
    <w:rsid w:val="003C7BD9"/>
    <w:rsid w:val="003D0893"/>
    <w:rsid w:val="003D10AE"/>
    <w:rsid w:val="003D1178"/>
    <w:rsid w:val="003D1288"/>
    <w:rsid w:val="003D14CC"/>
    <w:rsid w:val="003D3080"/>
    <w:rsid w:val="003D355D"/>
    <w:rsid w:val="003D37ED"/>
    <w:rsid w:val="003D3996"/>
    <w:rsid w:val="003D45ED"/>
    <w:rsid w:val="003D4A4B"/>
    <w:rsid w:val="003D4B04"/>
    <w:rsid w:val="003D4E1C"/>
    <w:rsid w:val="003D519F"/>
    <w:rsid w:val="003D5599"/>
    <w:rsid w:val="003D5729"/>
    <w:rsid w:val="003D5C2F"/>
    <w:rsid w:val="003D5E5F"/>
    <w:rsid w:val="003D5EA2"/>
    <w:rsid w:val="003D6053"/>
    <w:rsid w:val="003D627A"/>
    <w:rsid w:val="003D6937"/>
    <w:rsid w:val="003D6AE1"/>
    <w:rsid w:val="003D7030"/>
    <w:rsid w:val="003D73B7"/>
    <w:rsid w:val="003D745B"/>
    <w:rsid w:val="003D7573"/>
    <w:rsid w:val="003D75FE"/>
    <w:rsid w:val="003D77E6"/>
    <w:rsid w:val="003E01EA"/>
    <w:rsid w:val="003E0432"/>
    <w:rsid w:val="003E0454"/>
    <w:rsid w:val="003E0652"/>
    <w:rsid w:val="003E0700"/>
    <w:rsid w:val="003E089E"/>
    <w:rsid w:val="003E15AE"/>
    <w:rsid w:val="003E1620"/>
    <w:rsid w:val="003E1697"/>
    <w:rsid w:val="003E1A0D"/>
    <w:rsid w:val="003E1A44"/>
    <w:rsid w:val="003E1D2B"/>
    <w:rsid w:val="003E2678"/>
    <w:rsid w:val="003E32BE"/>
    <w:rsid w:val="003E35F0"/>
    <w:rsid w:val="003E4823"/>
    <w:rsid w:val="003E48E6"/>
    <w:rsid w:val="003E496E"/>
    <w:rsid w:val="003E5310"/>
    <w:rsid w:val="003E5376"/>
    <w:rsid w:val="003E562E"/>
    <w:rsid w:val="003E5634"/>
    <w:rsid w:val="003E5799"/>
    <w:rsid w:val="003E5E22"/>
    <w:rsid w:val="003E609E"/>
    <w:rsid w:val="003E61AA"/>
    <w:rsid w:val="003E646C"/>
    <w:rsid w:val="003E65F3"/>
    <w:rsid w:val="003E66BF"/>
    <w:rsid w:val="003E683F"/>
    <w:rsid w:val="003E68B9"/>
    <w:rsid w:val="003E6C21"/>
    <w:rsid w:val="003E7502"/>
    <w:rsid w:val="003F04AB"/>
    <w:rsid w:val="003F09C8"/>
    <w:rsid w:val="003F0A75"/>
    <w:rsid w:val="003F0ADB"/>
    <w:rsid w:val="003F10DC"/>
    <w:rsid w:val="003F13C0"/>
    <w:rsid w:val="003F1AF4"/>
    <w:rsid w:val="003F2888"/>
    <w:rsid w:val="003F2D4F"/>
    <w:rsid w:val="003F2DAC"/>
    <w:rsid w:val="003F341C"/>
    <w:rsid w:val="003F35F1"/>
    <w:rsid w:val="003F3899"/>
    <w:rsid w:val="003F3D7C"/>
    <w:rsid w:val="003F41B7"/>
    <w:rsid w:val="003F4836"/>
    <w:rsid w:val="003F50DE"/>
    <w:rsid w:val="003F5466"/>
    <w:rsid w:val="003F5C87"/>
    <w:rsid w:val="003F5CEA"/>
    <w:rsid w:val="003F5E59"/>
    <w:rsid w:val="003F6355"/>
    <w:rsid w:val="003F6519"/>
    <w:rsid w:val="003F664C"/>
    <w:rsid w:val="003F66DD"/>
    <w:rsid w:val="003F6703"/>
    <w:rsid w:val="003F6B1E"/>
    <w:rsid w:val="003F6FC4"/>
    <w:rsid w:val="003F7202"/>
    <w:rsid w:val="003F75FA"/>
    <w:rsid w:val="003F76C2"/>
    <w:rsid w:val="003F7756"/>
    <w:rsid w:val="003F7A82"/>
    <w:rsid w:val="003F7B1D"/>
    <w:rsid w:val="003F7C41"/>
    <w:rsid w:val="00400A4A"/>
    <w:rsid w:val="00400B46"/>
    <w:rsid w:val="00401180"/>
    <w:rsid w:val="004017C7"/>
    <w:rsid w:val="00401B8E"/>
    <w:rsid w:val="00401E79"/>
    <w:rsid w:val="00402094"/>
    <w:rsid w:val="004022BF"/>
    <w:rsid w:val="004032C9"/>
    <w:rsid w:val="00403838"/>
    <w:rsid w:val="0040442E"/>
    <w:rsid w:val="0040444C"/>
    <w:rsid w:val="00404797"/>
    <w:rsid w:val="00404874"/>
    <w:rsid w:val="00404876"/>
    <w:rsid w:val="00404D99"/>
    <w:rsid w:val="00404FEC"/>
    <w:rsid w:val="004055F2"/>
    <w:rsid w:val="00405879"/>
    <w:rsid w:val="0040587B"/>
    <w:rsid w:val="00405943"/>
    <w:rsid w:val="004059F9"/>
    <w:rsid w:val="00405EDA"/>
    <w:rsid w:val="004060E6"/>
    <w:rsid w:val="0040635E"/>
    <w:rsid w:val="004063BB"/>
    <w:rsid w:val="004067A4"/>
    <w:rsid w:val="004067F4"/>
    <w:rsid w:val="0040741F"/>
    <w:rsid w:val="004076AF"/>
    <w:rsid w:val="00410FA4"/>
    <w:rsid w:val="00411137"/>
    <w:rsid w:val="00411336"/>
    <w:rsid w:val="00411D21"/>
    <w:rsid w:val="00411DAD"/>
    <w:rsid w:val="004124FD"/>
    <w:rsid w:val="004126B9"/>
    <w:rsid w:val="00413273"/>
    <w:rsid w:val="004134D8"/>
    <w:rsid w:val="00413852"/>
    <w:rsid w:val="00413CA9"/>
    <w:rsid w:val="00414F4F"/>
    <w:rsid w:val="00414F76"/>
    <w:rsid w:val="004166F7"/>
    <w:rsid w:val="0041793F"/>
    <w:rsid w:val="00417B05"/>
    <w:rsid w:val="00417F0A"/>
    <w:rsid w:val="004203D8"/>
    <w:rsid w:val="004205C9"/>
    <w:rsid w:val="00420AC2"/>
    <w:rsid w:val="00420F49"/>
    <w:rsid w:val="00421026"/>
    <w:rsid w:val="00421079"/>
    <w:rsid w:val="004212D3"/>
    <w:rsid w:val="00421437"/>
    <w:rsid w:val="0042165F"/>
    <w:rsid w:val="004216C5"/>
    <w:rsid w:val="004222A7"/>
    <w:rsid w:val="004223A9"/>
    <w:rsid w:val="00422410"/>
    <w:rsid w:val="00422BEE"/>
    <w:rsid w:val="004230E3"/>
    <w:rsid w:val="00423E0D"/>
    <w:rsid w:val="00424090"/>
    <w:rsid w:val="004242A0"/>
    <w:rsid w:val="004243F1"/>
    <w:rsid w:val="004245A4"/>
    <w:rsid w:val="00424F6D"/>
    <w:rsid w:val="0042540B"/>
    <w:rsid w:val="00425BE9"/>
    <w:rsid w:val="00425E7D"/>
    <w:rsid w:val="00425E96"/>
    <w:rsid w:val="0042798C"/>
    <w:rsid w:val="00430251"/>
    <w:rsid w:val="00430FF0"/>
    <w:rsid w:val="0043103F"/>
    <w:rsid w:val="004315F0"/>
    <w:rsid w:val="00431D97"/>
    <w:rsid w:val="00432226"/>
    <w:rsid w:val="00432292"/>
    <w:rsid w:val="004324FA"/>
    <w:rsid w:val="004327D3"/>
    <w:rsid w:val="00432B0F"/>
    <w:rsid w:val="00433418"/>
    <w:rsid w:val="0043370C"/>
    <w:rsid w:val="00433B55"/>
    <w:rsid w:val="00433F70"/>
    <w:rsid w:val="00433FAC"/>
    <w:rsid w:val="004341E3"/>
    <w:rsid w:val="00434418"/>
    <w:rsid w:val="004344FF"/>
    <w:rsid w:val="00434599"/>
    <w:rsid w:val="00434BBB"/>
    <w:rsid w:val="00434C57"/>
    <w:rsid w:val="0043506A"/>
    <w:rsid w:val="004350AA"/>
    <w:rsid w:val="0043520B"/>
    <w:rsid w:val="004353ED"/>
    <w:rsid w:val="00435573"/>
    <w:rsid w:val="0043644B"/>
    <w:rsid w:val="004364DE"/>
    <w:rsid w:val="0043693F"/>
    <w:rsid w:val="00437AC7"/>
    <w:rsid w:val="00437C5F"/>
    <w:rsid w:val="00437DB5"/>
    <w:rsid w:val="00440164"/>
    <w:rsid w:val="0044080A"/>
    <w:rsid w:val="004408FC"/>
    <w:rsid w:val="00440957"/>
    <w:rsid w:val="00440BC2"/>
    <w:rsid w:val="00441063"/>
    <w:rsid w:val="00441129"/>
    <w:rsid w:val="0044119B"/>
    <w:rsid w:val="004415B7"/>
    <w:rsid w:val="00441FEE"/>
    <w:rsid w:val="00442444"/>
    <w:rsid w:val="00442497"/>
    <w:rsid w:val="004426DA"/>
    <w:rsid w:val="004429BB"/>
    <w:rsid w:val="00443157"/>
    <w:rsid w:val="0044327C"/>
    <w:rsid w:val="00443BB0"/>
    <w:rsid w:val="0044463C"/>
    <w:rsid w:val="00444B8D"/>
    <w:rsid w:val="00445410"/>
    <w:rsid w:val="004457C5"/>
    <w:rsid w:val="004457FD"/>
    <w:rsid w:val="004459EC"/>
    <w:rsid w:val="004460AA"/>
    <w:rsid w:val="004469D9"/>
    <w:rsid w:val="00446B0A"/>
    <w:rsid w:val="00447340"/>
    <w:rsid w:val="00447950"/>
    <w:rsid w:val="004479D4"/>
    <w:rsid w:val="00447E4E"/>
    <w:rsid w:val="00450094"/>
    <w:rsid w:val="00450132"/>
    <w:rsid w:val="004504AD"/>
    <w:rsid w:val="004507F9"/>
    <w:rsid w:val="00450DFC"/>
    <w:rsid w:val="004511C5"/>
    <w:rsid w:val="00451609"/>
    <w:rsid w:val="004516EE"/>
    <w:rsid w:val="00451A99"/>
    <w:rsid w:val="00451AC5"/>
    <w:rsid w:val="00451CC9"/>
    <w:rsid w:val="004524CB"/>
    <w:rsid w:val="00452608"/>
    <w:rsid w:val="0045301B"/>
    <w:rsid w:val="0045330C"/>
    <w:rsid w:val="004535D0"/>
    <w:rsid w:val="00453653"/>
    <w:rsid w:val="004537E8"/>
    <w:rsid w:val="00453F9F"/>
    <w:rsid w:val="0045423C"/>
    <w:rsid w:val="004542F1"/>
    <w:rsid w:val="004542FB"/>
    <w:rsid w:val="00454432"/>
    <w:rsid w:val="0045452A"/>
    <w:rsid w:val="004548B6"/>
    <w:rsid w:val="00454A69"/>
    <w:rsid w:val="00454D9C"/>
    <w:rsid w:val="00454FAB"/>
    <w:rsid w:val="00455116"/>
    <w:rsid w:val="00455B7E"/>
    <w:rsid w:val="004560C9"/>
    <w:rsid w:val="004564C1"/>
    <w:rsid w:val="00456A2B"/>
    <w:rsid w:val="00456D10"/>
    <w:rsid w:val="00457250"/>
    <w:rsid w:val="004572F6"/>
    <w:rsid w:val="0045762C"/>
    <w:rsid w:val="004577F4"/>
    <w:rsid w:val="00457CF0"/>
    <w:rsid w:val="00457D4A"/>
    <w:rsid w:val="0046027F"/>
    <w:rsid w:val="004609D9"/>
    <w:rsid w:val="00461559"/>
    <w:rsid w:val="00461B2E"/>
    <w:rsid w:val="00461C9D"/>
    <w:rsid w:val="00461D9D"/>
    <w:rsid w:val="00461FD2"/>
    <w:rsid w:val="0046278D"/>
    <w:rsid w:val="004629F5"/>
    <w:rsid w:val="00462E40"/>
    <w:rsid w:val="00463227"/>
    <w:rsid w:val="00463AD4"/>
    <w:rsid w:val="00463AE9"/>
    <w:rsid w:val="00465402"/>
    <w:rsid w:val="0046549C"/>
    <w:rsid w:val="00465A24"/>
    <w:rsid w:val="00465BD8"/>
    <w:rsid w:val="004663F8"/>
    <w:rsid w:val="004664EF"/>
    <w:rsid w:val="0046695E"/>
    <w:rsid w:val="00466B3D"/>
    <w:rsid w:val="00467C91"/>
    <w:rsid w:val="00467ED3"/>
    <w:rsid w:val="004702C2"/>
    <w:rsid w:val="0047043F"/>
    <w:rsid w:val="00470566"/>
    <w:rsid w:val="00470828"/>
    <w:rsid w:val="00470848"/>
    <w:rsid w:val="00470AED"/>
    <w:rsid w:val="00470B70"/>
    <w:rsid w:val="0047123A"/>
    <w:rsid w:val="00471640"/>
    <w:rsid w:val="004727C9"/>
    <w:rsid w:val="00472ADA"/>
    <w:rsid w:val="00472DFE"/>
    <w:rsid w:val="0047307A"/>
    <w:rsid w:val="0047317E"/>
    <w:rsid w:val="0047349A"/>
    <w:rsid w:val="00473727"/>
    <w:rsid w:val="004737A3"/>
    <w:rsid w:val="00473E55"/>
    <w:rsid w:val="0047423E"/>
    <w:rsid w:val="004744DF"/>
    <w:rsid w:val="004754B3"/>
    <w:rsid w:val="004755F2"/>
    <w:rsid w:val="00475FF6"/>
    <w:rsid w:val="004763F6"/>
    <w:rsid w:val="00477251"/>
    <w:rsid w:val="00477447"/>
    <w:rsid w:val="004774DC"/>
    <w:rsid w:val="0047791B"/>
    <w:rsid w:val="00477E73"/>
    <w:rsid w:val="00480001"/>
    <w:rsid w:val="00480264"/>
    <w:rsid w:val="004803A5"/>
    <w:rsid w:val="004803AE"/>
    <w:rsid w:val="0048047A"/>
    <w:rsid w:val="004804D8"/>
    <w:rsid w:val="00480F86"/>
    <w:rsid w:val="0048107E"/>
    <w:rsid w:val="004816A3"/>
    <w:rsid w:val="0048172A"/>
    <w:rsid w:val="0048179E"/>
    <w:rsid w:val="00481951"/>
    <w:rsid w:val="00481D45"/>
    <w:rsid w:val="00481D5C"/>
    <w:rsid w:val="00481F99"/>
    <w:rsid w:val="004824CE"/>
    <w:rsid w:val="00482935"/>
    <w:rsid w:val="00482FE2"/>
    <w:rsid w:val="0048320A"/>
    <w:rsid w:val="00483A91"/>
    <w:rsid w:val="00483E33"/>
    <w:rsid w:val="00483F87"/>
    <w:rsid w:val="00484416"/>
    <w:rsid w:val="0048441C"/>
    <w:rsid w:val="00484BF5"/>
    <w:rsid w:val="00485802"/>
    <w:rsid w:val="00485CDB"/>
    <w:rsid w:val="00485E0F"/>
    <w:rsid w:val="00485FF2"/>
    <w:rsid w:val="00486175"/>
    <w:rsid w:val="004865AD"/>
    <w:rsid w:val="004866C2"/>
    <w:rsid w:val="00486E4A"/>
    <w:rsid w:val="00487182"/>
    <w:rsid w:val="00487DA8"/>
    <w:rsid w:val="0049041D"/>
    <w:rsid w:val="0049045A"/>
    <w:rsid w:val="00490569"/>
    <w:rsid w:val="004905C0"/>
    <w:rsid w:val="0049064F"/>
    <w:rsid w:val="004908DA"/>
    <w:rsid w:val="004912E8"/>
    <w:rsid w:val="00491544"/>
    <w:rsid w:val="00491E0C"/>
    <w:rsid w:val="004921D0"/>
    <w:rsid w:val="0049298B"/>
    <w:rsid w:val="004929A3"/>
    <w:rsid w:val="004930E0"/>
    <w:rsid w:val="00493706"/>
    <w:rsid w:val="00493795"/>
    <w:rsid w:val="00493827"/>
    <w:rsid w:val="00493C15"/>
    <w:rsid w:val="004940EC"/>
    <w:rsid w:val="00494240"/>
    <w:rsid w:val="00494B0E"/>
    <w:rsid w:val="00494C4C"/>
    <w:rsid w:val="00495415"/>
    <w:rsid w:val="004956F7"/>
    <w:rsid w:val="00495FF3"/>
    <w:rsid w:val="004960CC"/>
    <w:rsid w:val="0049634C"/>
    <w:rsid w:val="00496CE0"/>
    <w:rsid w:val="00496F36"/>
    <w:rsid w:val="00497592"/>
    <w:rsid w:val="004979E2"/>
    <w:rsid w:val="004A0010"/>
    <w:rsid w:val="004A00A1"/>
    <w:rsid w:val="004A04D4"/>
    <w:rsid w:val="004A08C9"/>
    <w:rsid w:val="004A0CDB"/>
    <w:rsid w:val="004A0E00"/>
    <w:rsid w:val="004A13DB"/>
    <w:rsid w:val="004A1447"/>
    <w:rsid w:val="004A2233"/>
    <w:rsid w:val="004A323B"/>
    <w:rsid w:val="004A35DC"/>
    <w:rsid w:val="004A3FFC"/>
    <w:rsid w:val="004A4EEC"/>
    <w:rsid w:val="004A5136"/>
    <w:rsid w:val="004A60C3"/>
    <w:rsid w:val="004A60D4"/>
    <w:rsid w:val="004A67F6"/>
    <w:rsid w:val="004A6B25"/>
    <w:rsid w:val="004A6F75"/>
    <w:rsid w:val="004A718D"/>
    <w:rsid w:val="004A777C"/>
    <w:rsid w:val="004A77B9"/>
    <w:rsid w:val="004A7CC3"/>
    <w:rsid w:val="004A7E3B"/>
    <w:rsid w:val="004B01BB"/>
    <w:rsid w:val="004B0677"/>
    <w:rsid w:val="004B13D1"/>
    <w:rsid w:val="004B1450"/>
    <w:rsid w:val="004B1B31"/>
    <w:rsid w:val="004B274B"/>
    <w:rsid w:val="004B2AD4"/>
    <w:rsid w:val="004B3071"/>
    <w:rsid w:val="004B403E"/>
    <w:rsid w:val="004B412A"/>
    <w:rsid w:val="004B467D"/>
    <w:rsid w:val="004B46E3"/>
    <w:rsid w:val="004B48FD"/>
    <w:rsid w:val="004B4E55"/>
    <w:rsid w:val="004B5AA4"/>
    <w:rsid w:val="004B5D27"/>
    <w:rsid w:val="004B5DF4"/>
    <w:rsid w:val="004B5E67"/>
    <w:rsid w:val="004B69D5"/>
    <w:rsid w:val="004B6BB4"/>
    <w:rsid w:val="004B6E59"/>
    <w:rsid w:val="004B70B3"/>
    <w:rsid w:val="004B70C8"/>
    <w:rsid w:val="004B7768"/>
    <w:rsid w:val="004B7D61"/>
    <w:rsid w:val="004C014E"/>
    <w:rsid w:val="004C0813"/>
    <w:rsid w:val="004C093E"/>
    <w:rsid w:val="004C104E"/>
    <w:rsid w:val="004C134B"/>
    <w:rsid w:val="004C1456"/>
    <w:rsid w:val="004C1A44"/>
    <w:rsid w:val="004C1CE7"/>
    <w:rsid w:val="004C1D5F"/>
    <w:rsid w:val="004C2346"/>
    <w:rsid w:val="004C3163"/>
    <w:rsid w:val="004C317C"/>
    <w:rsid w:val="004C3AFC"/>
    <w:rsid w:val="004C528E"/>
    <w:rsid w:val="004C5370"/>
    <w:rsid w:val="004C61CC"/>
    <w:rsid w:val="004C653B"/>
    <w:rsid w:val="004C6975"/>
    <w:rsid w:val="004C6BAB"/>
    <w:rsid w:val="004C75C2"/>
    <w:rsid w:val="004C7647"/>
    <w:rsid w:val="004C7B7A"/>
    <w:rsid w:val="004C7CD6"/>
    <w:rsid w:val="004C7D06"/>
    <w:rsid w:val="004C7E3D"/>
    <w:rsid w:val="004D04B4"/>
    <w:rsid w:val="004D06AD"/>
    <w:rsid w:val="004D099E"/>
    <w:rsid w:val="004D1450"/>
    <w:rsid w:val="004D168D"/>
    <w:rsid w:val="004D1878"/>
    <w:rsid w:val="004D2003"/>
    <w:rsid w:val="004D23FF"/>
    <w:rsid w:val="004D3A71"/>
    <w:rsid w:val="004D3F2C"/>
    <w:rsid w:val="004D42A1"/>
    <w:rsid w:val="004D4CD2"/>
    <w:rsid w:val="004D545F"/>
    <w:rsid w:val="004D5787"/>
    <w:rsid w:val="004D60B7"/>
    <w:rsid w:val="004D6196"/>
    <w:rsid w:val="004D639E"/>
    <w:rsid w:val="004D65CE"/>
    <w:rsid w:val="004D660B"/>
    <w:rsid w:val="004D6E70"/>
    <w:rsid w:val="004D6F0E"/>
    <w:rsid w:val="004D7CE6"/>
    <w:rsid w:val="004D7EBE"/>
    <w:rsid w:val="004E006B"/>
    <w:rsid w:val="004E1021"/>
    <w:rsid w:val="004E102D"/>
    <w:rsid w:val="004E1388"/>
    <w:rsid w:val="004E1638"/>
    <w:rsid w:val="004E19B2"/>
    <w:rsid w:val="004E19B9"/>
    <w:rsid w:val="004E1C17"/>
    <w:rsid w:val="004E1E89"/>
    <w:rsid w:val="004E1FF7"/>
    <w:rsid w:val="004E1FFF"/>
    <w:rsid w:val="004E23E0"/>
    <w:rsid w:val="004E25CD"/>
    <w:rsid w:val="004E2B3F"/>
    <w:rsid w:val="004E3342"/>
    <w:rsid w:val="004E3B0E"/>
    <w:rsid w:val="004E3DF8"/>
    <w:rsid w:val="004E3E35"/>
    <w:rsid w:val="004E417F"/>
    <w:rsid w:val="004E4426"/>
    <w:rsid w:val="004E4661"/>
    <w:rsid w:val="004E4929"/>
    <w:rsid w:val="004E4C12"/>
    <w:rsid w:val="004E513E"/>
    <w:rsid w:val="004E5707"/>
    <w:rsid w:val="004E5CC9"/>
    <w:rsid w:val="004E5EB5"/>
    <w:rsid w:val="004E6C67"/>
    <w:rsid w:val="004E6D2F"/>
    <w:rsid w:val="004E6D70"/>
    <w:rsid w:val="004E7558"/>
    <w:rsid w:val="004E765A"/>
    <w:rsid w:val="004E77EE"/>
    <w:rsid w:val="004E7A15"/>
    <w:rsid w:val="004E7E14"/>
    <w:rsid w:val="004F04C6"/>
    <w:rsid w:val="004F0532"/>
    <w:rsid w:val="004F0628"/>
    <w:rsid w:val="004F080F"/>
    <w:rsid w:val="004F0A1C"/>
    <w:rsid w:val="004F17C8"/>
    <w:rsid w:val="004F1977"/>
    <w:rsid w:val="004F1A1E"/>
    <w:rsid w:val="004F251D"/>
    <w:rsid w:val="004F348E"/>
    <w:rsid w:val="004F3B6F"/>
    <w:rsid w:val="004F3C35"/>
    <w:rsid w:val="004F3DD3"/>
    <w:rsid w:val="004F4447"/>
    <w:rsid w:val="004F44E9"/>
    <w:rsid w:val="004F4CA9"/>
    <w:rsid w:val="004F5808"/>
    <w:rsid w:val="004F6169"/>
    <w:rsid w:val="004F661C"/>
    <w:rsid w:val="004F7007"/>
    <w:rsid w:val="004F72B1"/>
    <w:rsid w:val="004F72BD"/>
    <w:rsid w:val="00500431"/>
    <w:rsid w:val="00500571"/>
    <w:rsid w:val="005006E3"/>
    <w:rsid w:val="00500764"/>
    <w:rsid w:val="00500961"/>
    <w:rsid w:val="00500B10"/>
    <w:rsid w:val="00501A9C"/>
    <w:rsid w:val="00502141"/>
    <w:rsid w:val="00502251"/>
    <w:rsid w:val="0050269D"/>
    <w:rsid w:val="005028FF"/>
    <w:rsid w:val="00504B65"/>
    <w:rsid w:val="00504BE3"/>
    <w:rsid w:val="00505723"/>
    <w:rsid w:val="0050598E"/>
    <w:rsid w:val="00505BB4"/>
    <w:rsid w:val="00505C6B"/>
    <w:rsid w:val="00506020"/>
    <w:rsid w:val="005061CA"/>
    <w:rsid w:val="005066F2"/>
    <w:rsid w:val="00506A80"/>
    <w:rsid w:val="005070F5"/>
    <w:rsid w:val="00507587"/>
    <w:rsid w:val="00507990"/>
    <w:rsid w:val="0051048E"/>
    <w:rsid w:val="00510AE3"/>
    <w:rsid w:val="00511160"/>
    <w:rsid w:val="0051122C"/>
    <w:rsid w:val="005114EA"/>
    <w:rsid w:val="00511CA7"/>
    <w:rsid w:val="00511F0D"/>
    <w:rsid w:val="0051215D"/>
    <w:rsid w:val="0051260C"/>
    <w:rsid w:val="00512C13"/>
    <w:rsid w:val="00512C1A"/>
    <w:rsid w:val="005131A8"/>
    <w:rsid w:val="00513237"/>
    <w:rsid w:val="00513283"/>
    <w:rsid w:val="00513858"/>
    <w:rsid w:val="00513F0A"/>
    <w:rsid w:val="005141FB"/>
    <w:rsid w:val="00514200"/>
    <w:rsid w:val="00514212"/>
    <w:rsid w:val="00514632"/>
    <w:rsid w:val="00514892"/>
    <w:rsid w:val="00514940"/>
    <w:rsid w:val="00514CCB"/>
    <w:rsid w:val="00514ECC"/>
    <w:rsid w:val="0051599C"/>
    <w:rsid w:val="00516F1E"/>
    <w:rsid w:val="00517112"/>
    <w:rsid w:val="00517A00"/>
    <w:rsid w:val="00517C78"/>
    <w:rsid w:val="00520861"/>
    <w:rsid w:val="00520B5F"/>
    <w:rsid w:val="00520F3F"/>
    <w:rsid w:val="005211B0"/>
    <w:rsid w:val="005214E0"/>
    <w:rsid w:val="005219E4"/>
    <w:rsid w:val="0052297C"/>
    <w:rsid w:val="00522AB6"/>
    <w:rsid w:val="00523B34"/>
    <w:rsid w:val="00523DC6"/>
    <w:rsid w:val="00524A45"/>
    <w:rsid w:val="00524F11"/>
    <w:rsid w:val="00526F17"/>
    <w:rsid w:val="00527EFD"/>
    <w:rsid w:val="00530306"/>
    <w:rsid w:val="0053053F"/>
    <w:rsid w:val="0053093B"/>
    <w:rsid w:val="005309C3"/>
    <w:rsid w:val="00530E54"/>
    <w:rsid w:val="005311CA"/>
    <w:rsid w:val="0053126A"/>
    <w:rsid w:val="0053132F"/>
    <w:rsid w:val="00531698"/>
    <w:rsid w:val="00531A16"/>
    <w:rsid w:val="00531FD7"/>
    <w:rsid w:val="00532CBE"/>
    <w:rsid w:val="005336BB"/>
    <w:rsid w:val="00533906"/>
    <w:rsid w:val="00533BF8"/>
    <w:rsid w:val="00533CB3"/>
    <w:rsid w:val="00533E7A"/>
    <w:rsid w:val="00534B5D"/>
    <w:rsid w:val="00534DEF"/>
    <w:rsid w:val="00535062"/>
    <w:rsid w:val="00535650"/>
    <w:rsid w:val="00535A23"/>
    <w:rsid w:val="00536A4B"/>
    <w:rsid w:val="00537369"/>
    <w:rsid w:val="00537406"/>
    <w:rsid w:val="00537D7E"/>
    <w:rsid w:val="00540B52"/>
    <w:rsid w:val="00540BBA"/>
    <w:rsid w:val="00540BD6"/>
    <w:rsid w:val="00540D67"/>
    <w:rsid w:val="005418D2"/>
    <w:rsid w:val="005419BF"/>
    <w:rsid w:val="00541FDC"/>
    <w:rsid w:val="005421A8"/>
    <w:rsid w:val="00542350"/>
    <w:rsid w:val="00542EF7"/>
    <w:rsid w:val="00543198"/>
    <w:rsid w:val="005435C1"/>
    <w:rsid w:val="00543B77"/>
    <w:rsid w:val="00543B8A"/>
    <w:rsid w:val="0054415B"/>
    <w:rsid w:val="00545624"/>
    <w:rsid w:val="00545958"/>
    <w:rsid w:val="00545A96"/>
    <w:rsid w:val="00545FA4"/>
    <w:rsid w:val="005460C3"/>
    <w:rsid w:val="005465C3"/>
    <w:rsid w:val="00546683"/>
    <w:rsid w:val="0054699F"/>
    <w:rsid w:val="00546C79"/>
    <w:rsid w:val="0054739A"/>
    <w:rsid w:val="00547789"/>
    <w:rsid w:val="00547ACE"/>
    <w:rsid w:val="005500CE"/>
    <w:rsid w:val="00550220"/>
    <w:rsid w:val="00550A8F"/>
    <w:rsid w:val="00550EBA"/>
    <w:rsid w:val="005511D8"/>
    <w:rsid w:val="00551947"/>
    <w:rsid w:val="0055197B"/>
    <w:rsid w:val="005519A8"/>
    <w:rsid w:val="00551CFA"/>
    <w:rsid w:val="00551DA4"/>
    <w:rsid w:val="00552764"/>
    <w:rsid w:val="00552CEB"/>
    <w:rsid w:val="00553C31"/>
    <w:rsid w:val="00553F96"/>
    <w:rsid w:val="005542E0"/>
    <w:rsid w:val="00554306"/>
    <w:rsid w:val="00554EBE"/>
    <w:rsid w:val="00555147"/>
    <w:rsid w:val="00555B1F"/>
    <w:rsid w:val="00555D58"/>
    <w:rsid w:val="005563D6"/>
    <w:rsid w:val="00556964"/>
    <w:rsid w:val="005569FF"/>
    <w:rsid w:val="00556BE1"/>
    <w:rsid w:val="00556C5B"/>
    <w:rsid w:val="00556E4D"/>
    <w:rsid w:val="00556FAE"/>
    <w:rsid w:val="0055745F"/>
    <w:rsid w:val="0055766C"/>
    <w:rsid w:val="00557CBD"/>
    <w:rsid w:val="005604F2"/>
    <w:rsid w:val="00560D66"/>
    <w:rsid w:val="00560F0C"/>
    <w:rsid w:val="00561B13"/>
    <w:rsid w:val="00561F30"/>
    <w:rsid w:val="005620AD"/>
    <w:rsid w:val="005624E7"/>
    <w:rsid w:val="00562C66"/>
    <w:rsid w:val="00563249"/>
    <w:rsid w:val="00563525"/>
    <w:rsid w:val="00563B20"/>
    <w:rsid w:val="0056429D"/>
    <w:rsid w:val="00564535"/>
    <w:rsid w:val="005645EA"/>
    <w:rsid w:val="00565029"/>
    <w:rsid w:val="005654D2"/>
    <w:rsid w:val="0056568F"/>
    <w:rsid w:val="00565D2C"/>
    <w:rsid w:val="00565ED7"/>
    <w:rsid w:val="00565EF5"/>
    <w:rsid w:val="00565F09"/>
    <w:rsid w:val="00566153"/>
    <w:rsid w:val="005663F5"/>
    <w:rsid w:val="0056663A"/>
    <w:rsid w:val="00566B2B"/>
    <w:rsid w:val="00566C5B"/>
    <w:rsid w:val="00570299"/>
    <w:rsid w:val="00570903"/>
    <w:rsid w:val="00570C95"/>
    <w:rsid w:val="00571110"/>
    <w:rsid w:val="005712F7"/>
    <w:rsid w:val="005717F6"/>
    <w:rsid w:val="00571AC4"/>
    <w:rsid w:val="00571D03"/>
    <w:rsid w:val="005725BE"/>
    <w:rsid w:val="005731C2"/>
    <w:rsid w:val="00573421"/>
    <w:rsid w:val="005737F8"/>
    <w:rsid w:val="00573DC7"/>
    <w:rsid w:val="00573DF4"/>
    <w:rsid w:val="00573EE3"/>
    <w:rsid w:val="00573F33"/>
    <w:rsid w:val="00573F76"/>
    <w:rsid w:val="00573FFB"/>
    <w:rsid w:val="005741C2"/>
    <w:rsid w:val="005744C7"/>
    <w:rsid w:val="005744E3"/>
    <w:rsid w:val="00574616"/>
    <w:rsid w:val="00574674"/>
    <w:rsid w:val="0057480D"/>
    <w:rsid w:val="00574DF3"/>
    <w:rsid w:val="00574E95"/>
    <w:rsid w:val="005757BF"/>
    <w:rsid w:val="00576088"/>
    <w:rsid w:val="0057621B"/>
    <w:rsid w:val="005766B5"/>
    <w:rsid w:val="0057700C"/>
    <w:rsid w:val="0057705F"/>
    <w:rsid w:val="00577885"/>
    <w:rsid w:val="00577912"/>
    <w:rsid w:val="0057798F"/>
    <w:rsid w:val="00577F06"/>
    <w:rsid w:val="005801BB"/>
    <w:rsid w:val="00580543"/>
    <w:rsid w:val="00580A0C"/>
    <w:rsid w:val="00580AC1"/>
    <w:rsid w:val="00580D75"/>
    <w:rsid w:val="005812C7"/>
    <w:rsid w:val="005831EE"/>
    <w:rsid w:val="00583361"/>
    <w:rsid w:val="00583661"/>
    <w:rsid w:val="00583D32"/>
    <w:rsid w:val="00584002"/>
    <w:rsid w:val="0058412C"/>
    <w:rsid w:val="00584CA8"/>
    <w:rsid w:val="00584F07"/>
    <w:rsid w:val="00584F91"/>
    <w:rsid w:val="005852B3"/>
    <w:rsid w:val="005853E5"/>
    <w:rsid w:val="005857ED"/>
    <w:rsid w:val="00585C12"/>
    <w:rsid w:val="005860E9"/>
    <w:rsid w:val="00586249"/>
    <w:rsid w:val="00586711"/>
    <w:rsid w:val="005869A1"/>
    <w:rsid w:val="00586C65"/>
    <w:rsid w:val="00586FC7"/>
    <w:rsid w:val="00587327"/>
    <w:rsid w:val="00587889"/>
    <w:rsid w:val="00587A15"/>
    <w:rsid w:val="00590247"/>
    <w:rsid w:val="00590564"/>
    <w:rsid w:val="0059098D"/>
    <w:rsid w:val="00590B63"/>
    <w:rsid w:val="00591111"/>
    <w:rsid w:val="00591347"/>
    <w:rsid w:val="0059139B"/>
    <w:rsid w:val="005918BB"/>
    <w:rsid w:val="00591D6C"/>
    <w:rsid w:val="00592125"/>
    <w:rsid w:val="00592552"/>
    <w:rsid w:val="00592AF2"/>
    <w:rsid w:val="0059332F"/>
    <w:rsid w:val="005937D4"/>
    <w:rsid w:val="00593AD7"/>
    <w:rsid w:val="00593EA1"/>
    <w:rsid w:val="00595A92"/>
    <w:rsid w:val="00595EC1"/>
    <w:rsid w:val="00595FD8"/>
    <w:rsid w:val="00596289"/>
    <w:rsid w:val="00596B02"/>
    <w:rsid w:val="00596CD2"/>
    <w:rsid w:val="00596CEF"/>
    <w:rsid w:val="00596F4B"/>
    <w:rsid w:val="005974D1"/>
    <w:rsid w:val="00597718"/>
    <w:rsid w:val="00597CC3"/>
    <w:rsid w:val="00597FDB"/>
    <w:rsid w:val="005A1A8C"/>
    <w:rsid w:val="005A1DEA"/>
    <w:rsid w:val="005A1FB7"/>
    <w:rsid w:val="005A2BAF"/>
    <w:rsid w:val="005A2E9D"/>
    <w:rsid w:val="005A35AD"/>
    <w:rsid w:val="005A36BA"/>
    <w:rsid w:val="005A3DF8"/>
    <w:rsid w:val="005A4114"/>
    <w:rsid w:val="005A4394"/>
    <w:rsid w:val="005A4F22"/>
    <w:rsid w:val="005A585E"/>
    <w:rsid w:val="005A5C7C"/>
    <w:rsid w:val="005A6B16"/>
    <w:rsid w:val="005A6EF0"/>
    <w:rsid w:val="005A7C36"/>
    <w:rsid w:val="005A7FE3"/>
    <w:rsid w:val="005B0545"/>
    <w:rsid w:val="005B082E"/>
    <w:rsid w:val="005B0CAB"/>
    <w:rsid w:val="005B18DE"/>
    <w:rsid w:val="005B1A51"/>
    <w:rsid w:val="005B1C00"/>
    <w:rsid w:val="005B2B3A"/>
    <w:rsid w:val="005B2C06"/>
    <w:rsid w:val="005B2E8A"/>
    <w:rsid w:val="005B3993"/>
    <w:rsid w:val="005B3DAB"/>
    <w:rsid w:val="005B455E"/>
    <w:rsid w:val="005B46A8"/>
    <w:rsid w:val="005B4A63"/>
    <w:rsid w:val="005B4F92"/>
    <w:rsid w:val="005B51BF"/>
    <w:rsid w:val="005B5815"/>
    <w:rsid w:val="005B5B41"/>
    <w:rsid w:val="005B5BD5"/>
    <w:rsid w:val="005B6406"/>
    <w:rsid w:val="005B6CD5"/>
    <w:rsid w:val="005B6E48"/>
    <w:rsid w:val="005B6EF3"/>
    <w:rsid w:val="005B76CE"/>
    <w:rsid w:val="005B78AE"/>
    <w:rsid w:val="005B7981"/>
    <w:rsid w:val="005B7E5C"/>
    <w:rsid w:val="005BA5CD"/>
    <w:rsid w:val="005C01BE"/>
    <w:rsid w:val="005C0327"/>
    <w:rsid w:val="005C091A"/>
    <w:rsid w:val="005C0BA6"/>
    <w:rsid w:val="005C0D4D"/>
    <w:rsid w:val="005C150B"/>
    <w:rsid w:val="005C1737"/>
    <w:rsid w:val="005C17C5"/>
    <w:rsid w:val="005C1E2A"/>
    <w:rsid w:val="005C2155"/>
    <w:rsid w:val="005C2336"/>
    <w:rsid w:val="005C2C6A"/>
    <w:rsid w:val="005C2E30"/>
    <w:rsid w:val="005C2F1F"/>
    <w:rsid w:val="005C2FD9"/>
    <w:rsid w:val="005C3521"/>
    <w:rsid w:val="005C3AA5"/>
    <w:rsid w:val="005C42CA"/>
    <w:rsid w:val="005C484F"/>
    <w:rsid w:val="005C4B35"/>
    <w:rsid w:val="005C4D68"/>
    <w:rsid w:val="005C4FAD"/>
    <w:rsid w:val="005C5059"/>
    <w:rsid w:val="005C53EC"/>
    <w:rsid w:val="005C61C1"/>
    <w:rsid w:val="005C6822"/>
    <w:rsid w:val="005C6EE1"/>
    <w:rsid w:val="005C7610"/>
    <w:rsid w:val="005C7674"/>
    <w:rsid w:val="005C785C"/>
    <w:rsid w:val="005D0094"/>
    <w:rsid w:val="005D037B"/>
    <w:rsid w:val="005D0396"/>
    <w:rsid w:val="005D046E"/>
    <w:rsid w:val="005D087C"/>
    <w:rsid w:val="005D0FB3"/>
    <w:rsid w:val="005D1916"/>
    <w:rsid w:val="005D1CA1"/>
    <w:rsid w:val="005D25C7"/>
    <w:rsid w:val="005D2744"/>
    <w:rsid w:val="005D2C26"/>
    <w:rsid w:val="005D2E54"/>
    <w:rsid w:val="005D3270"/>
    <w:rsid w:val="005D3735"/>
    <w:rsid w:val="005D39AA"/>
    <w:rsid w:val="005D3A9A"/>
    <w:rsid w:val="005D40A5"/>
    <w:rsid w:val="005D51EC"/>
    <w:rsid w:val="005D52F9"/>
    <w:rsid w:val="005D56E5"/>
    <w:rsid w:val="005D5775"/>
    <w:rsid w:val="005D63A5"/>
    <w:rsid w:val="005D651B"/>
    <w:rsid w:val="005D6895"/>
    <w:rsid w:val="005D6985"/>
    <w:rsid w:val="005D6AB3"/>
    <w:rsid w:val="005D6AFF"/>
    <w:rsid w:val="005D6D1E"/>
    <w:rsid w:val="005D731B"/>
    <w:rsid w:val="005D796D"/>
    <w:rsid w:val="005D7C1F"/>
    <w:rsid w:val="005D7F67"/>
    <w:rsid w:val="005E007E"/>
    <w:rsid w:val="005E0267"/>
    <w:rsid w:val="005E0997"/>
    <w:rsid w:val="005E0DBE"/>
    <w:rsid w:val="005E13FA"/>
    <w:rsid w:val="005E1596"/>
    <w:rsid w:val="005E2218"/>
    <w:rsid w:val="005E280E"/>
    <w:rsid w:val="005E2E6B"/>
    <w:rsid w:val="005E30A7"/>
    <w:rsid w:val="005E3147"/>
    <w:rsid w:val="005E346F"/>
    <w:rsid w:val="005E3572"/>
    <w:rsid w:val="005E362F"/>
    <w:rsid w:val="005E3A8E"/>
    <w:rsid w:val="005E3AD9"/>
    <w:rsid w:val="005E3FEE"/>
    <w:rsid w:val="005E4174"/>
    <w:rsid w:val="005E469E"/>
    <w:rsid w:val="005E48EC"/>
    <w:rsid w:val="005E4D06"/>
    <w:rsid w:val="005E4D3E"/>
    <w:rsid w:val="005E5147"/>
    <w:rsid w:val="005E5192"/>
    <w:rsid w:val="005E54EC"/>
    <w:rsid w:val="005E55AA"/>
    <w:rsid w:val="005E58C6"/>
    <w:rsid w:val="005E5CEF"/>
    <w:rsid w:val="005E5DAD"/>
    <w:rsid w:val="005E5EB0"/>
    <w:rsid w:val="005E6016"/>
    <w:rsid w:val="005E607A"/>
    <w:rsid w:val="005E63FE"/>
    <w:rsid w:val="005E661A"/>
    <w:rsid w:val="005E6FAC"/>
    <w:rsid w:val="005E701F"/>
    <w:rsid w:val="005E762F"/>
    <w:rsid w:val="005F0C89"/>
    <w:rsid w:val="005F112D"/>
    <w:rsid w:val="005F11BF"/>
    <w:rsid w:val="005F1256"/>
    <w:rsid w:val="005F1542"/>
    <w:rsid w:val="005F19F4"/>
    <w:rsid w:val="005F2695"/>
    <w:rsid w:val="005F2782"/>
    <w:rsid w:val="005F2D6C"/>
    <w:rsid w:val="005F2E86"/>
    <w:rsid w:val="005F2F70"/>
    <w:rsid w:val="005F32DF"/>
    <w:rsid w:val="005F33E7"/>
    <w:rsid w:val="005F3939"/>
    <w:rsid w:val="005F3A8B"/>
    <w:rsid w:val="005F3B51"/>
    <w:rsid w:val="005F3FDC"/>
    <w:rsid w:val="005F403B"/>
    <w:rsid w:val="005F45FB"/>
    <w:rsid w:val="005F45FC"/>
    <w:rsid w:val="005F535D"/>
    <w:rsid w:val="005F5385"/>
    <w:rsid w:val="005F6219"/>
    <w:rsid w:val="005F62A8"/>
    <w:rsid w:val="005F67E2"/>
    <w:rsid w:val="005F6E1F"/>
    <w:rsid w:val="005F75FD"/>
    <w:rsid w:val="005F7628"/>
    <w:rsid w:val="005F76C0"/>
    <w:rsid w:val="005F7A75"/>
    <w:rsid w:val="005F7A9A"/>
    <w:rsid w:val="00601855"/>
    <w:rsid w:val="00601974"/>
    <w:rsid w:val="00601A29"/>
    <w:rsid w:val="006023F1"/>
    <w:rsid w:val="00602522"/>
    <w:rsid w:val="00602713"/>
    <w:rsid w:val="00603034"/>
    <w:rsid w:val="00603D36"/>
    <w:rsid w:val="00603FEA"/>
    <w:rsid w:val="006040B5"/>
    <w:rsid w:val="00604382"/>
    <w:rsid w:val="006048FF"/>
    <w:rsid w:val="00604F76"/>
    <w:rsid w:val="006051BB"/>
    <w:rsid w:val="00605702"/>
    <w:rsid w:val="00605C02"/>
    <w:rsid w:val="00605D4D"/>
    <w:rsid w:val="0060622D"/>
    <w:rsid w:val="00606751"/>
    <w:rsid w:val="00606D62"/>
    <w:rsid w:val="006074C5"/>
    <w:rsid w:val="006076E3"/>
    <w:rsid w:val="00607E5C"/>
    <w:rsid w:val="00610256"/>
    <w:rsid w:val="006102D6"/>
    <w:rsid w:val="006104A1"/>
    <w:rsid w:val="00610E09"/>
    <w:rsid w:val="006111B7"/>
    <w:rsid w:val="00611684"/>
    <w:rsid w:val="00611C8B"/>
    <w:rsid w:val="00611D3F"/>
    <w:rsid w:val="00611DA3"/>
    <w:rsid w:val="00611E03"/>
    <w:rsid w:val="00611F16"/>
    <w:rsid w:val="00612B69"/>
    <w:rsid w:val="00612D99"/>
    <w:rsid w:val="00612F2C"/>
    <w:rsid w:val="00613497"/>
    <w:rsid w:val="00614314"/>
    <w:rsid w:val="00614AAB"/>
    <w:rsid w:val="00614B0F"/>
    <w:rsid w:val="00614CAA"/>
    <w:rsid w:val="00614FFE"/>
    <w:rsid w:val="00615215"/>
    <w:rsid w:val="006154AB"/>
    <w:rsid w:val="00616100"/>
    <w:rsid w:val="006162A4"/>
    <w:rsid w:val="0061655A"/>
    <w:rsid w:val="00616FC1"/>
    <w:rsid w:val="00617B06"/>
    <w:rsid w:val="00617CB7"/>
    <w:rsid w:val="0062046B"/>
    <w:rsid w:val="0062095B"/>
    <w:rsid w:val="00620BF3"/>
    <w:rsid w:val="00620E2F"/>
    <w:rsid w:val="00621086"/>
    <w:rsid w:val="0062112C"/>
    <w:rsid w:val="0062121A"/>
    <w:rsid w:val="0062216F"/>
    <w:rsid w:val="006227A0"/>
    <w:rsid w:val="00622A89"/>
    <w:rsid w:val="006234B6"/>
    <w:rsid w:val="006237DF"/>
    <w:rsid w:val="006237F9"/>
    <w:rsid w:val="006244E7"/>
    <w:rsid w:val="0062461E"/>
    <w:rsid w:val="006252A6"/>
    <w:rsid w:val="0062534D"/>
    <w:rsid w:val="00625716"/>
    <w:rsid w:val="00625A16"/>
    <w:rsid w:val="0062600B"/>
    <w:rsid w:val="00626190"/>
    <w:rsid w:val="00626567"/>
    <w:rsid w:val="00626572"/>
    <w:rsid w:val="006274B7"/>
    <w:rsid w:val="00630161"/>
    <w:rsid w:val="0063021A"/>
    <w:rsid w:val="006309F1"/>
    <w:rsid w:val="00631080"/>
    <w:rsid w:val="0063185A"/>
    <w:rsid w:val="00631C8A"/>
    <w:rsid w:val="00631E94"/>
    <w:rsid w:val="00631EBB"/>
    <w:rsid w:val="006321EB"/>
    <w:rsid w:val="006322B7"/>
    <w:rsid w:val="006323F2"/>
    <w:rsid w:val="006323FC"/>
    <w:rsid w:val="00632514"/>
    <w:rsid w:val="006325E2"/>
    <w:rsid w:val="00632CE9"/>
    <w:rsid w:val="00633089"/>
    <w:rsid w:val="006334A1"/>
    <w:rsid w:val="00633502"/>
    <w:rsid w:val="00634567"/>
    <w:rsid w:val="00634845"/>
    <w:rsid w:val="00634868"/>
    <w:rsid w:val="0063573F"/>
    <w:rsid w:val="00635B9F"/>
    <w:rsid w:val="00635C09"/>
    <w:rsid w:val="00635C59"/>
    <w:rsid w:val="00635CA8"/>
    <w:rsid w:val="00635E8B"/>
    <w:rsid w:val="00635F70"/>
    <w:rsid w:val="006365E3"/>
    <w:rsid w:val="00636763"/>
    <w:rsid w:val="00636770"/>
    <w:rsid w:val="00636AA4"/>
    <w:rsid w:val="00636C2C"/>
    <w:rsid w:val="00637344"/>
    <w:rsid w:val="00637BA3"/>
    <w:rsid w:val="00637F1E"/>
    <w:rsid w:val="00637FE3"/>
    <w:rsid w:val="006401F5"/>
    <w:rsid w:val="006403BD"/>
    <w:rsid w:val="00640DF4"/>
    <w:rsid w:val="006415B7"/>
    <w:rsid w:val="00641AB9"/>
    <w:rsid w:val="00641D06"/>
    <w:rsid w:val="00642A92"/>
    <w:rsid w:val="00642B96"/>
    <w:rsid w:val="00642DD0"/>
    <w:rsid w:val="00643262"/>
    <w:rsid w:val="006432DC"/>
    <w:rsid w:val="00643622"/>
    <w:rsid w:val="006439C6"/>
    <w:rsid w:val="00643B9A"/>
    <w:rsid w:val="00644EB0"/>
    <w:rsid w:val="0064540D"/>
    <w:rsid w:val="006455CF"/>
    <w:rsid w:val="0064573F"/>
    <w:rsid w:val="0064583C"/>
    <w:rsid w:val="006463A8"/>
    <w:rsid w:val="00646B56"/>
    <w:rsid w:val="00646F8D"/>
    <w:rsid w:val="006473A2"/>
    <w:rsid w:val="00647F7C"/>
    <w:rsid w:val="00650303"/>
    <w:rsid w:val="00650422"/>
    <w:rsid w:val="006507DC"/>
    <w:rsid w:val="00650E46"/>
    <w:rsid w:val="00651361"/>
    <w:rsid w:val="006514D8"/>
    <w:rsid w:val="00651917"/>
    <w:rsid w:val="00651D8B"/>
    <w:rsid w:val="00651E27"/>
    <w:rsid w:val="00652493"/>
    <w:rsid w:val="00652668"/>
    <w:rsid w:val="00652D49"/>
    <w:rsid w:val="00653264"/>
    <w:rsid w:val="006533B2"/>
    <w:rsid w:val="00653502"/>
    <w:rsid w:val="00653D6F"/>
    <w:rsid w:val="00654046"/>
    <w:rsid w:val="00654415"/>
    <w:rsid w:val="00654A69"/>
    <w:rsid w:val="00654AD5"/>
    <w:rsid w:val="00654D60"/>
    <w:rsid w:val="00655824"/>
    <w:rsid w:val="00656238"/>
    <w:rsid w:val="00657413"/>
    <w:rsid w:val="0065797D"/>
    <w:rsid w:val="006603AA"/>
    <w:rsid w:val="00660C66"/>
    <w:rsid w:val="00660FFF"/>
    <w:rsid w:val="00661134"/>
    <w:rsid w:val="00661172"/>
    <w:rsid w:val="006612FA"/>
    <w:rsid w:val="0066157A"/>
    <w:rsid w:val="0066162A"/>
    <w:rsid w:val="00661CBF"/>
    <w:rsid w:val="00661EE2"/>
    <w:rsid w:val="00661F57"/>
    <w:rsid w:val="00662633"/>
    <w:rsid w:val="00662C6E"/>
    <w:rsid w:val="006638BB"/>
    <w:rsid w:val="00663A2D"/>
    <w:rsid w:val="00663D3A"/>
    <w:rsid w:val="00663DE7"/>
    <w:rsid w:val="00664092"/>
    <w:rsid w:val="006649C7"/>
    <w:rsid w:val="00664CCD"/>
    <w:rsid w:val="00665A9C"/>
    <w:rsid w:val="00665EF2"/>
    <w:rsid w:val="0066622E"/>
    <w:rsid w:val="006672EB"/>
    <w:rsid w:val="006672F5"/>
    <w:rsid w:val="00667A24"/>
    <w:rsid w:val="00667C17"/>
    <w:rsid w:val="006700E2"/>
    <w:rsid w:val="0067095F"/>
    <w:rsid w:val="00671F63"/>
    <w:rsid w:val="00672597"/>
    <w:rsid w:val="006725A6"/>
    <w:rsid w:val="00672643"/>
    <w:rsid w:val="0067281A"/>
    <w:rsid w:val="0067323B"/>
    <w:rsid w:val="0067331F"/>
    <w:rsid w:val="00673924"/>
    <w:rsid w:val="00673E3E"/>
    <w:rsid w:val="00674025"/>
    <w:rsid w:val="00674183"/>
    <w:rsid w:val="00674541"/>
    <w:rsid w:val="00674BA3"/>
    <w:rsid w:val="0067532B"/>
    <w:rsid w:val="00675545"/>
    <w:rsid w:val="00675BDC"/>
    <w:rsid w:val="00676076"/>
    <w:rsid w:val="0067622F"/>
    <w:rsid w:val="00676342"/>
    <w:rsid w:val="00676673"/>
    <w:rsid w:val="00676ECD"/>
    <w:rsid w:val="00677624"/>
    <w:rsid w:val="00677CFD"/>
    <w:rsid w:val="00680268"/>
    <w:rsid w:val="00680A93"/>
    <w:rsid w:val="00680FC7"/>
    <w:rsid w:val="0068163D"/>
    <w:rsid w:val="006819FA"/>
    <w:rsid w:val="00681BFF"/>
    <w:rsid w:val="00681F47"/>
    <w:rsid w:val="00682238"/>
    <w:rsid w:val="00682EA1"/>
    <w:rsid w:val="00682ED0"/>
    <w:rsid w:val="006830BC"/>
    <w:rsid w:val="006833D5"/>
    <w:rsid w:val="0068351A"/>
    <w:rsid w:val="0068353B"/>
    <w:rsid w:val="00683566"/>
    <w:rsid w:val="00683950"/>
    <w:rsid w:val="00683DEA"/>
    <w:rsid w:val="00684C72"/>
    <w:rsid w:val="00684E21"/>
    <w:rsid w:val="00684FDC"/>
    <w:rsid w:val="00685059"/>
    <w:rsid w:val="006850C8"/>
    <w:rsid w:val="0068544E"/>
    <w:rsid w:val="0068598B"/>
    <w:rsid w:val="006859B3"/>
    <w:rsid w:val="00685C3C"/>
    <w:rsid w:val="00685FCA"/>
    <w:rsid w:val="00687230"/>
    <w:rsid w:val="00687516"/>
    <w:rsid w:val="00687A01"/>
    <w:rsid w:val="00690557"/>
    <w:rsid w:val="00690CB6"/>
    <w:rsid w:val="006911AD"/>
    <w:rsid w:val="006913B5"/>
    <w:rsid w:val="00691536"/>
    <w:rsid w:val="0069198C"/>
    <w:rsid w:val="00691B11"/>
    <w:rsid w:val="00691BE8"/>
    <w:rsid w:val="006920BA"/>
    <w:rsid w:val="0069233B"/>
    <w:rsid w:val="0069238C"/>
    <w:rsid w:val="0069242A"/>
    <w:rsid w:val="006927F9"/>
    <w:rsid w:val="00692A38"/>
    <w:rsid w:val="00692D65"/>
    <w:rsid w:val="0069305D"/>
    <w:rsid w:val="00693341"/>
    <w:rsid w:val="00693917"/>
    <w:rsid w:val="00693F31"/>
    <w:rsid w:val="00693FDD"/>
    <w:rsid w:val="00694135"/>
    <w:rsid w:val="006946FC"/>
    <w:rsid w:val="00694713"/>
    <w:rsid w:val="0069494C"/>
    <w:rsid w:val="006956D1"/>
    <w:rsid w:val="0069591F"/>
    <w:rsid w:val="00695DB4"/>
    <w:rsid w:val="00696837"/>
    <w:rsid w:val="00696E29"/>
    <w:rsid w:val="00697215"/>
    <w:rsid w:val="006977EA"/>
    <w:rsid w:val="00697A66"/>
    <w:rsid w:val="00697EBA"/>
    <w:rsid w:val="006A0BC5"/>
    <w:rsid w:val="006A1219"/>
    <w:rsid w:val="006A1257"/>
    <w:rsid w:val="006A1304"/>
    <w:rsid w:val="006A14D8"/>
    <w:rsid w:val="006A1746"/>
    <w:rsid w:val="006A2263"/>
    <w:rsid w:val="006A22BC"/>
    <w:rsid w:val="006A23B9"/>
    <w:rsid w:val="006A2508"/>
    <w:rsid w:val="006A25C2"/>
    <w:rsid w:val="006A2C6E"/>
    <w:rsid w:val="006A3275"/>
    <w:rsid w:val="006A37A3"/>
    <w:rsid w:val="006A3B8C"/>
    <w:rsid w:val="006A4CCB"/>
    <w:rsid w:val="006A4E1E"/>
    <w:rsid w:val="006A5041"/>
    <w:rsid w:val="006A53F1"/>
    <w:rsid w:val="006A55B0"/>
    <w:rsid w:val="006A5E6A"/>
    <w:rsid w:val="006A7291"/>
    <w:rsid w:val="006A776A"/>
    <w:rsid w:val="006A7932"/>
    <w:rsid w:val="006A7E16"/>
    <w:rsid w:val="006A7E2D"/>
    <w:rsid w:val="006A7E61"/>
    <w:rsid w:val="006B0C1B"/>
    <w:rsid w:val="006B0FF4"/>
    <w:rsid w:val="006B14B3"/>
    <w:rsid w:val="006B1CD2"/>
    <w:rsid w:val="006B1E42"/>
    <w:rsid w:val="006B2382"/>
    <w:rsid w:val="006B25A5"/>
    <w:rsid w:val="006B31EA"/>
    <w:rsid w:val="006B367D"/>
    <w:rsid w:val="006B3CF2"/>
    <w:rsid w:val="006B403B"/>
    <w:rsid w:val="006B41EC"/>
    <w:rsid w:val="006B4967"/>
    <w:rsid w:val="006B60EC"/>
    <w:rsid w:val="006B6395"/>
    <w:rsid w:val="006B67C3"/>
    <w:rsid w:val="006B6D83"/>
    <w:rsid w:val="006B6D92"/>
    <w:rsid w:val="006B6E99"/>
    <w:rsid w:val="006B750F"/>
    <w:rsid w:val="006B7628"/>
    <w:rsid w:val="006B770C"/>
    <w:rsid w:val="006C0865"/>
    <w:rsid w:val="006C0902"/>
    <w:rsid w:val="006C0904"/>
    <w:rsid w:val="006C0AC6"/>
    <w:rsid w:val="006C124E"/>
    <w:rsid w:val="006C127A"/>
    <w:rsid w:val="006C13F8"/>
    <w:rsid w:val="006C1A76"/>
    <w:rsid w:val="006C2894"/>
    <w:rsid w:val="006C3472"/>
    <w:rsid w:val="006C3480"/>
    <w:rsid w:val="006C3A22"/>
    <w:rsid w:val="006C4046"/>
    <w:rsid w:val="006C460C"/>
    <w:rsid w:val="006C47B9"/>
    <w:rsid w:val="006C5D41"/>
    <w:rsid w:val="006C6F55"/>
    <w:rsid w:val="006C72CB"/>
    <w:rsid w:val="006C7B15"/>
    <w:rsid w:val="006D02F4"/>
    <w:rsid w:val="006D0B71"/>
    <w:rsid w:val="006D10F8"/>
    <w:rsid w:val="006D1247"/>
    <w:rsid w:val="006D12BA"/>
    <w:rsid w:val="006D196F"/>
    <w:rsid w:val="006D198E"/>
    <w:rsid w:val="006D1DCC"/>
    <w:rsid w:val="006D2484"/>
    <w:rsid w:val="006D24B8"/>
    <w:rsid w:val="006D32CB"/>
    <w:rsid w:val="006D33C6"/>
    <w:rsid w:val="006D33E2"/>
    <w:rsid w:val="006D34F7"/>
    <w:rsid w:val="006D3BCE"/>
    <w:rsid w:val="006D3FFA"/>
    <w:rsid w:val="006D41DC"/>
    <w:rsid w:val="006D4451"/>
    <w:rsid w:val="006D4636"/>
    <w:rsid w:val="006D4851"/>
    <w:rsid w:val="006D4A98"/>
    <w:rsid w:val="006D4ABE"/>
    <w:rsid w:val="006D4ACF"/>
    <w:rsid w:val="006D4E84"/>
    <w:rsid w:val="006D51AE"/>
    <w:rsid w:val="006D52E3"/>
    <w:rsid w:val="006D5447"/>
    <w:rsid w:val="006D5B4D"/>
    <w:rsid w:val="006D5C3F"/>
    <w:rsid w:val="006D5DA7"/>
    <w:rsid w:val="006D5E2D"/>
    <w:rsid w:val="006D601C"/>
    <w:rsid w:val="006D6DE6"/>
    <w:rsid w:val="006D74D2"/>
    <w:rsid w:val="006D7C8B"/>
    <w:rsid w:val="006E011B"/>
    <w:rsid w:val="006E09FD"/>
    <w:rsid w:val="006E0C4D"/>
    <w:rsid w:val="006E0D03"/>
    <w:rsid w:val="006E0D21"/>
    <w:rsid w:val="006E12E9"/>
    <w:rsid w:val="006E14AD"/>
    <w:rsid w:val="006E20CC"/>
    <w:rsid w:val="006E2C57"/>
    <w:rsid w:val="006E2D03"/>
    <w:rsid w:val="006E303D"/>
    <w:rsid w:val="006E339C"/>
    <w:rsid w:val="006E33F4"/>
    <w:rsid w:val="006E3780"/>
    <w:rsid w:val="006E47E2"/>
    <w:rsid w:val="006E5988"/>
    <w:rsid w:val="006E59B4"/>
    <w:rsid w:val="006E59D8"/>
    <w:rsid w:val="006E5CD4"/>
    <w:rsid w:val="006E6077"/>
    <w:rsid w:val="006E6789"/>
    <w:rsid w:val="006E67A2"/>
    <w:rsid w:val="006E6C6C"/>
    <w:rsid w:val="006E6F3F"/>
    <w:rsid w:val="006E70AE"/>
    <w:rsid w:val="006E77E4"/>
    <w:rsid w:val="006E7BA7"/>
    <w:rsid w:val="006E7EB9"/>
    <w:rsid w:val="006F0435"/>
    <w:rsid w:val="006F0871"/>
    <w:rsid w:val="006F09D8"/>
    <w:rsid w:val="006F0A29"/>
    <w:rsid w:val="006F1351"/>
    <w:rsid w:val="006F1654"/>
    <w:rsid w:val="006F1CE8"/>
    <w:rsid w:val="006F2274"/>
    <w:rsid w:val="006F25EC"/>
    <w:rsid w:val="006F3420"/>
    <w:rsid w:val="006F3C64"/>
    <w:rsid w:val="006F3C65"/>
    <w:rsid w:val="006F41C5"/>
    <w:rsid w:val="006F41E4"/>
    <w:rsid w:val="006F48DB"/>
    <w:rsid w:val="006F5231"/>
    <w:rsid w:val="006F52B7"/>
    <w:rsid w:val="006F5496"/>
    <w:rsid w:val="006F54CC"/>
    <w:rsid w:val="006F576D"/>
    <w:rsid w:val="006F5951"/>
    <w:rsid w:val="006F5BEC"/>
    <w:rsid w:val="006F5F75"/>
    <w:rsid w:val="006F6545"/>
    <w:rsid w:val="006F7729"/>
    <w:rsid w:val="006F7A14"/>
    <w:rsid w:val="006F7D44"/>
    <w:rsid w:val="006F7E86"/>
    <w:rsid w:val="006F7EAE"/>
    <w:rsid w:val="00701441"/>
    <w:rsid w:val="0070169A"/>
    <w:rsid w:val="00702845"/>
    <w:rsid w:val="00702BB0"/>
    <w:rsid w:val="00702D5D"/>
    <w:rsid w:val="00702F85"/>
    <w:rsid w:val="007031B8"/>
    <w:rsid w:val="0070336D"/>
    <w:rsid w:val="007033BD"/>
    <w:rsid w:val="007036EA"/>
    <w:rsid w:val="00703DA2"/>
    <w:rsid w:val="00703DBC"/>
    <w:rsid w:val="00703FDA"/>
    <w:rsid w:val="00704206"/>
    <w:rsid w:val="00704617"/>
    <w:rsid w:val="007049E3"/>
    <w:rsid w:val="00705D09"/>
    <w:rsid w:val="00705E07"/>
    <w:rsid w:val="00706608"/>
    <w:rsid w:val="0070677A"/>
    <w:rsid w:val="00707AE0"/>
    <w:rsid w:val="00710F28"/>
    <w:rsid w:val="007120E5"/>
    <w:rsid w:val="0071216F"/>
    <w:rsid w:val="00712C20"/>
    <w:rsid w:val="00712EB2"/>
    <w:rsid w:val="007133EF"/>
    <w:rsid w:val="00713525"/>
    <w:rsid w:val="007139A3"/>
    <w:rsid w:val="00713D98"/>
    <w:rsid w:val="00713E14"/>
    <w:rsid w:val="007145EB"/>
    <w:rsid w:val="00714A8D"/>
    <w:rsid w:val="0071558C"/>
    <w:rsid w:val="00715E28"/>
    <w:rsid w:val="00716987"/>
    <w:rsid w:val="007169B7"/>
    <w:rsid w:val="00717167"/>
    <w:rsid w:val="00717E6B"/>
    <w:rsid w:val="00720386"/>
    <w:rsid w:val="0072042A"/>
    <w:rsid w:val="00720D01"/>
    <w:rsid w:val="00720D04"/>
    <w:rsid w:val="00721051"/>
    <w:rsid w:val="00721A16"/>
    <w:rsid w:val="00721EE1"/>
    <w:rsid w:val="00721F1A"/>
    <w:rsid w:val="0072218A"/>
    <w:rsid w:val="00722B7A"/>
    <w:rsid w:val="00723AEF"/>
    <w:rsid w:val="00723ECE"/>
    <w:rsid w:val="00723FB8"/>
    <w:rsid w:val="00724083"/>
    <w:rsid w:val="00724120"/>
    <w:rsid w:val="007241F4"/>
    <w:rsid w:val="00724645"/>
    <w:rsid w:val="00724C2D"/>
    <w:rsid w:val="00724CD7"/>
    <w:rsid w:val="0072511D"/>
    <w:rsid w:val="00725411"/>
    <w:rsid w:val="0072541D"/>
    <w:rsid w:val="007254E0"/>
    <w:rsid w:val="00725907"/>
    <w:rsid w:val="00725A74"/>
    <w:rsid w:val="00726D4B"/>
    <w:rsid w:val="00726FD1"/>
    <w:rsid w:val="00727254"/>
    <w:rsid w:val="007279AF"/>
    <w:rsid w:val="00727CD5"/>
    <w:rsid w:val="00727DCF"/>
    <w:rsid w:val="00727EE5"/>
    <w:rsid w:val="007304B3"/>
    <w:rsid w:val="0073050E"/>
    <w:rsid w:val="007318CB"/>
    <w:rsid w:val="00731AC3"/>
    <w:rsid w:val="00731B02"/>
    <w:rsid w:val="00731F04"/>
    <w:rsid w:val="00732552"/>
    <w:rsid w:val="007326BD"/>
    <w:rsid w:val="0073286F"/>
    <w:rsid w:val="00732B5E"/>
    <w:rsid w:val="00733191"/>
    <w:rsid w:val="0073319F"/>
    <w:rsid w:val="007332E8"/>
    <w:rsid w:val="00733A98"/>
    <w:rsid w:val="00733B3D"/>
    <w:rsid w:val="007342F9"/>
    <w:rsid w:val="0073470F"/>
    <w:rsid w:val="00734AF0"/>
    <w:rsid w:val="007354EE"/>
    <w:rsid w:val="0073584E"/>
    <w:rsid w:val="007359A7"/>
    <w:rsid w:val="00736057"/>
    <w:rsid w:val="007368C8"/>
    <w:rsid w:val="00736F78"/>
    <w:rsid w:val="0073749E"/>
    <w:rsid w:val="007376E1"/>
    <w:rsid w:val="007401A0"/>
    <w:rsid w:val="007405C4"/>
    <w:rsid w:val="007409F5"/>
    <w:rsid w:val="00740DF3"/>
    <w:rsid w:val="00741D54"/>
    <w:rsid w:val="00741F5E"/>
    <w:rsid w:val="0074260B"/>
    <w:rsid w:val="0074277F"/>
    <w:rsid w:val="0074353A"/>
    <w:rsid w:val="007439C8"/>
    <w:rsid w:val="007440AD"/>
    <w:rsid w:val="0074429F"/>
    <w:rsid w:val="00744B80"/>
    <w:rsid w:val="0074529D"/>
    <w:rsid w:val="00745317"/>
    <w:rsid w:val="00745423"/>
    <w:rsid w:val="007459EA"/>
    <w:rsid w:val="00746529"/>
    <w:rsid w:val="007466AF"/>
    <w:rsid w:val="00746FEA"/>
    <w:rsid w:val="007470BB"/>
    <w:rsid w:val="00747BCD"/>
    <w:rsid w:val="00747C2A"/>
    <w:rsid w:val="00747C49"/>
    <w:rsid w:val="00747C76"/>
    <w:rsid w:val="00750085"/>
    <w:rsid w:val="00750210"/>
    <w:rsid w:val="007505B6"/>
    <w:rsid w:val="00751D2E"/>
    <w:rsid w:val="007525A4"/>
    <w:rsid w:val="00752C4A"/>
    <w:rsid w:val="00753041"/>
    <w:rsid w:val="007539BD"/>
    <w:rsid w:val="00754237"/>
    <w:rsid w:val="00754249"/>
    <w:rsid w:val="00754A4E"/>
    <w:rsid w:val="007551F5"/>
    <w:rsid w:val="007552B7"/>
    <w:rsid w:val="007554C5"/>
    <w:rsid w:val="00755DF9"/>
    <w:rsid w:val="00755ECA"/>
    <w:rsid w:val="00756063"/>
    <w:rsid w:val="00757195"/>
    <w:rsid w:val="007571A3"/>
    <w:rsid w:val="007571EC"/>
    <w:rsid w:val="00757988"/>
    <w:rsid w:val="007600E5"/>
    <w:rsid w:val="007603E6"/>
    <w:rsid w:val="007606B3"/>
    <w:rsid w:val="007609E0"/>
    <w:rsid w:val="00760BC8"/>
    <w:rsid w:val="0076186F"/>
    <w:rsid w:val="00761E8C"/>
    <w:rsid w:val="00761FCE"/>
    <w:rsid w:val="0076202D"/>
    <w:rsid w:val="0076308F"/>
    <w:rsid w:val="007644B1"/>
    <w:rsid w:val="0076480A"/>
    <w:rsid w:val="00764FEE"/>
    <w:rsid w:val="0076544C"/>
    <w:rsid w:val="00765A4F"/>
    <w:rsid w:val="00765ADC"/>
    <w:rsid w:val="007661A1"/>
    <w:rsid w:val="007661DC"/>
    <w:rsid w:val="0076688F"/>
    <w:rsid w:val="00766CEE"/>
    <w:rsid w:val="00767250"/>
    <w:rsid w:val="0076763A"/>
    <w:rsid w:val="00767AD4"/>
    <w:rsid w:val="00767ADE"/>
    <w:rsid w:val="00767C99"/>
    <w:rsid w:val="00770108"/>
    <w:rsid w:val="007706CF"/>
    <w:rsid w:val="00770970"/>
    <w:rsid w:val="00771567"/>
    <w:rsid w:val="00771647"/>
    <w:rsid w:val="007717EB"/>
    <w:rsid w:val="00771E59"/>
    <w:rsid w:val="0077256B"/>
    <w:rsid w:val="0077293B"/>
    <w:rsid w:val="00772A97"/>
    <w:rsid w:val="00772ADB"/>
    <w:rsid w:val="00773032"/>
    <w:rsid w:val="007738AE"/>
    <w:rsid w:val="00773C22"/>
    <w:rsid w:val="00773CC9"/>
    <w:rsid w:val="00773D9E"/>
    <w:rsid w:val="00773DDC"/>
    <w:rsid w:val="0077453E"/>
    <w:rsid w:val="00774F3D"/>
    <w:rsid w:val="0077536B"/>
    <w:rsid w:val="007757FD"/>
    <w:rsid w:val="0077586B"/>
    <w:rsid w:val="00776384"/>
    <w:rsid w:val="00776B3F"/>
    <w:rsid w:val="00776E23"/>
    <w:rsid w:val="00776E2B"/>
    <w:rsid w:val="007771B4"/>
    <w:rsid w:val="00777246"/>
    <w:rsid w:val="007772B1"/>
    <w:rsid w:val="007775D1"/>
    <w:rsid w:val="0077784D"/>
    <w:rsid w:val="0077794F"/>
    <w:rsid w:val="00780241"/>
    <w:rsid w:val="007804E2"/>
    <w:rsid w:val="0078084B"/>
    <w:rsid w:val="00780950"/>
    <w:rsid w:val="007819CD"/>
    <w:rsid w:val="00781CE4"/>
    <w:rsid w:val="00782053"/>
    <w:rsid w:val="007821A6"/>
    <w:rsid w:val="00782310"/>
    <w:rsid w:val="00782674"/>
    <w:rsid w:val="00782C45"/>
    <w:rsid w:val="00783201"/>
    <w:rsid w:val="00783485"/>
    <w:rsid w:val="0078392C"/>
    <w:rsid w:val="00784266"/>
    <w:rsid w:val="00784A1E"/>
    <w:rsid w:val="007851CE"/>
    <w:rsid w:val="00785EC1"/>
    <w:rsid w:val="00785F4A"/>
    <w:rsid w:val="00785FAF"/>
    <w:rsid w:val="00786048"/>
    <w:rsid w:val="0078634A"/>
    <w:rsid w:val="007866F7"/>
    <w:rsid w:val="00786815"/>
    <w:rsid w:val="0078714A"/>
    <w:rsid w:val="00787F97"/>
    <w:rsid w:val="007901C3"/>
    <w:rsid w:val="007904AE"/>
    <w:rsid w:val="00790529"/>
    <w:rsid w:val="0079053B"/>
    <w:rsid w:val="007907B8"/>
    <w:rsid w:val="00791408"/>
    <w:rsid w:val="007915B4"/>
    <w:rsid w:val="0079205B"/>
    <w:rsid w:val="007929A4"/>
    <w:rsid w:val="007929C0"/>
    <w:rsid w:val="00792EF2"/>
    <w:rsid w:val="007936D0"/>
    <w:rsid w:val="00793917"/>
    <w:rsid w:val="00793E28"/>
    <w:rsid w:val="00793F36"/>
    <w:rsid w:val="007942B8"/>
    <w:rsid w:val="007943EE"/>
    <w:rsid w:val="00794FD6"/>
    <w:rsid w:val="00795498"/>
    <w:rsid w:val="00795B48"/>
    <w:rsid w:val="00795DB1"/>
    <w:rsid w:val="00795F6F"/>
    <w:rsid w:val="00796841"/>
    <w:rsid w:val="00796C3D"/>
    <w:rsid w:val="007A00AB"/>
    <w:rsid w:val="007A04D1"/>
    <w:rsid w:val="007A06AE"/>
    <w:rsid w:val="007A09D3"/>
    <w:rsid w:val="007A130F"/>
    <w:rsid w:val="007A14A0"/>
    <w:rsid w:val="007A171A"/>
    <w:rsid w:val="007A1B5E"/>
    <w:rsid w:val="007A2228"/>
    <w:rsid w:val="007A235D"/>
    <w:rsid w:val="007A2555"/>
    <w:rsid w:val="007A2990"/>
    <w:rsid w:val="007A3127"/>
    <w:rsid w:val="007A3362"/>
    <w:rsid w:val="007A3674"/>
    <w:rsid w:val="007A3A02"/>
    <w:rsid w:val="007A3DF3"/>
    <w:rsid w:val="007A43D7"/>
    <w:rsid w:val="007A48B1"/>
    <w:rsid w:val="007A5045"/>
    <w:rsid w:val="007A5F4B"/>
    <w:rsid w:val="007A669C"/>
    <w:rsid w:val="007A6945"/>
    <w:rsid w:val="007A6A37"/>
    <w:rsid w:val="007A6B00"/>
    <w:rsid w:val="007A6C8B"/>
    <w:rsid w:val="007A7646"/>
    <w:rsid w:val="007A775E"/>
    <w:rsid w:val="007A78E8"/>
    <w:rsid w:val="007A7A5C"/>
    <w:rsid w:val="007B010E"/>
    <w:rsid w:val="007B03BE"/>
    <w:rsid w:val="007B0B3D"/>
    <w:rsid w:val="007B129C"/>
    <w:rsid w:val="007B133F"/>
    <w:rsid w:val="007B236B"/>
    <w:rsid w:val="007B2610"/>
    <w:rsid w:val="007B2C8E"/>
    <w:rsid w:val="007B4557"/>
    <w:rsid w:val="007B4A42"/>
    <w:rsid w:val="007B5248"/>
    <w:rsid w:val="007B55E4"/>
    <w:rsid w:val="007B5721"/>
    <w:rsid w:val="007B5EA2"/>
    <w:rsid w:val="007B5ED1"/>
    <w:rsid w:val="007B6337"/>
    <w:rsid w:val="007B65E5"/>
    <w:rsid w:val="007B67D3"/>
    <w:rsid w:val="007B68A3"/>
    <w:rsid w:val="007B7276"/>
    <w:rsid w:val="007B74D0"/>
    <w:rsid w:val="007B7B6E"/>
    <w:rsid w:val="007C0516"/>
    <w:rsid w:val="007C0E3D"/>
    <w:rsid w:val="007C10C9"/>
    <w:rsid w:val="007C1A34"/>
    <w:rsid w:val="007C1B9B"/>
    <w:rsid w:val="007C1EF6"/>
    <w:rsid w:val="007C2342"/>
    <w:rsid w:val="007C2675"/>
    <w:rsid w:val="007C2874"/>
    <w:rsid w:val="007C2A1B"/>
    <w:rsid w:val="007C2BE9"/>
    <w:rsid w:val="007C2E30"/>
    <w:rsid w:val="007C3908"/>
    <w:rsid w:val="007C44B9"/>
    <w:rsid w:val="007C474A"/>
    <w:rsid w:val="007C47AF"/>
    <w:rsid w:val="007C4B4B"/>
    <w:rsid w:val="007C4D38"/>
    <w:rsid w:val="007C5169"/>
    <w:rsid w:val="007C520C"/>
    <w:rsid w:val="007C58A4"/>
    <w:rsid w:val="007C5C4B"/>
    <w:rsid w:val="007C5EA3"/>
    <w:rsid w:val="007C5ED9"/>
    <w:rsid w:val="007C60BB"/>
    <w:rsid w:val="007C657B"/>
    <w:rsid w:val="007C6D87"/>
    <w:rsid w:val="007C6DCE"/>
    <w:rsid w:val="007C7287"/>
    <w:rsid w:val="007C797B"/>
    <w:rsid w:val="007C7BCF"/>
    <w:rsid w:val="007C7CDC"/>
    <w:rsid w:val="007C7EE1"/>
    <w:rsid w:val="007D009D"/>
    <w:rsid w:val="007D0A28"/>
    <w:rsid w:val="007D0AC7"/>
    <w:rsid w:val="007D0D79"/>
    <w:rsid w:val="007D12BF"/>
    <w:rsid w:val="007D17BD"/>
    <w:rsid w:val="007D1D50"/>
    <w:rsid w:val="007D21F3"/>
    <w:rsid w:val="007D2713"/>
    <w:rsid w:val="007D2BBD"/>
    <w:rsid w:val="007D39AE"/>
    <w:rsid w:val="007D4F1A"/>
    <w:rsid w:val="007D5103"/>
    <w:rsid w:val="007D5873"/>
    <w:rsid w:val="007D5B77"/>
    <w:rsid w:val="007D5D51"/>
    <w:rsid w:val="007D6A15"/>
    <w:rsid w:val="007D6C1A"/>
    <w:rsid w:val="007D6DE6"/>
    <w:rsid w:val="007D6F22"/>
    <w:rsid w:val="007D716C"/>
    <w:rsid w:val="007D727B"/>
    <w:rsid w:val="007D7376"/>
    <w:rsid w:val="007D75E1"/>
    <w:rsid w:val="007D79F5"/>
    <w:rsid w:val="007D7C3B"/>
    <w:rsid w:val="007D7F81"/>
    <w:rsid w:val="007E06AF"/>
    <w:rsid w:val="007E11B5"/>
    <w:rsid w:val="007E1246"/>
    <w:rsid w:val="007E19C4"/>
    <w:rsid w:val="007E1AD8"/>
    <w:rsid w:val="007E1B58"/>
    <w:rsid w:val="007E23A2"/>
    <w:rsid w:val="007E26D5"/>
    <w:rsid w:val="007E293C"/>
    <w:rsid w:val="007E309C"/>
    <w:rsid w:val="007E32C3"/>
    <w:rsid w:val="007E342E"/>
    <w:rsid w:val="007E3C04"/>
    <w:rsid w:val="007E419B"/>
    <w:rsid w:val="007E41D4"/>
    <w:rsid w:val="007E41E0"/>
    <w:rsid w:val="007E462F"/>
    <w:rsid w:val="007E4933"/>
    <w:rsid w:val="007E521F"/>
    <w:rsid w:val="007E5375"/>
    <w:rsid w:val="007E56B5"/>
    <w:rsid w:val="007E584D"/>
    <w:rsid w:val="007E5A8C"/>
    <w:rsid w:val="007E5F28"/>
    <w:rsid w:val="007E60F8"/>
    <w:rsid w:val="007E6401"/>
    <w:rsid w:val="007E6502"/>
    <w:rsid w:val="007E6827"/>
    <w:rsid w:val="007E68D2"/>
    <w:rsid w:val="007E6A26"/>
    <w:rsid w:val="007E722F"/>
    <w:rsid w:val="007E7988"/>
    <w:rsid w:val="007E7B98"/>
    <w:rsid w:val="007F0847"/>
    <w:rsid w:val="007F0BBB"/>
    <w:rsid w:val="007F0BDF"/>
    <w:rsid w:val="007F0BE3"/>
    <w:rsid w:val="007F0F7F"/>
    <w:rsid w:val="007F0F86"/>
    <w:rsid w:val="007F1817"/>
    <w:rsid w:val="007F212E"/>
    <w:rsid w:val="007F2235"/>
    <w:rsid w:val="007F28CD"/>
    <w:rsid w:val="007F297F"/>
    <w:rsid w:val="007F2B07"/>
    <w:rsid w:val="007F353B"/>
    <w:rsid w:val="007F3B46"/>
    <w:rsid w:val="007F3F86"/>
    <w:rsid w:val="007F40DD"/>
    <w:rsid w:val="007F412D"/>
    <w:rsid w:val="007F48E1"/>
    <w:rsid w:val="007F5215"/>
    <w:rsid w:val="007F5D6A"/>
    <w:rsid w:val="007F652B"/>
    <w:rsid w:val="007F65A6"/>
    <w:rsid w:val="007F7800"/>
    <w:rsid w:val="007F78A5"/>
    <w:rsid w:val="007F7914"/>
    <w:rsid w:val="007F79D6"/>
    <w:rsid w:val="007F7A23"/>
    <w:rsid w:val="00800095"/>
    <w:rsid w:val="008009E6"/>
    <w:rsid w:val="00800C27"/>
    <w:rsid w:val="00800C5F"/>
    <w:rsid w:val="0080133D"/>
    <w:rsid w:val="0080185C"/>
    <w:rsid w:val="00801D84"/>
    <w:rsid w:val="00802070"/>
    <w:rsid w:val="0080221B"/>
    <w:rsid w:val="008026C1"/>
    <w:rsid w:val="00803688"/>
    <w:rsid w:val="00803B7B"/>
    <w:rsid w:val="008045AD"/>
    <w:rsid w:val="00804646"/>
    <w:rsid w:val="0080490E"/>
    <w:rsid w:val="00804994"/>
    <w:rsid w:val="00804ABA"/>
    <w:rsid w:val="008054BF"/>
    <w:rsid w:val="008058D7"/>
    <w:rsid w:val="00805E9C"/>
    <w:rsid w:val="00806CD5"/>
    <w:rsid w:val="0080721C"/>
    <w:rsid w:val="00807708"/>
    <w:rsid w:val="008078A1"/>
    <w:rsid w:val="00807B06"/>
    <w:rsid w:val="00807C89"/>
    <w:rsid w:val="00810956"/>
    <w:rsid w:val="008114E5"/>
    <w:rsid w:val="008118C9"/>
    <w:rsid w:val="00811BC1"/>
    <w:rsid w:val="00811CD0"/>
    <w:rsid w:val="00811F17"/>
    <w:rsid w:val="00812190"/>
    <w:rsid w:val="008127D8"/>
    <w:rsid w:val="00812B94"/>
    <w:rsid w:val="00813088"/>
    <w:rsid w:val="008130ED"/>
    <w:rsid w:val="00813188"/>
    <w:rsid w:val="008131B3"/>
    <w:rsid w:val="008134E9"/>
    <w:rsid w:val="00813628"/>
    <w:rsid w:val="00813664"/>
    <w:rsid w:val="008138D1"/>
    <w:rsid w:val="00813A4E"/>
    <w:rsid w:val="00813CD1"/>
    <w:rsid w:val="008146EB"/>
    <w:rsid w:val="008152B1"/>
    <w:rsid w:val="00815412"/>
    <w:rsid w:val="00815C4F"/>
    <w:rsid w:val="00815FE6"/>
    <w:rsid w:val="00816040"/>
    <w:rsid w:val="0081672C"/>
    <w:rsid w:val="00817054"/>
    <w:rsid w:val="00817457"/>
    <w:rsid w:val="00817D40"/>
    <w:rsid w:val="00817DDB"/>
    <w:rsid w:val="00817FE9"/>
    <w:rsid w:val="00820232"/>
    <w:rsid w:val="008203F1"/>
    <w:rsid w:val="008205E2"/>
    <w:rsid w:val="00820843"/>
    <w:rsid w:val="00820B58"/>
    <w:rsid w:val="00820C2A"/>
    <w:rsid w:val="00820D76"/>
    <w:rsid w:val="00820FD8"/>
    <w:rsid w:val="008212A3"/>
    <w:rsid w:val="0082278F"/>
    <w:rsid w:val="00822CA1"/>
    <w:rsid w:val="00822FF8"/>
    <w:rsid w:val="0082337F"/>
    <w:rsid w:val="0082378E"/>
    <w:rsid w:val="008243C7"/>
    <w:rsid w:val="008243E3"/>
    <w:rsid w:val="0082467D"/>
    <w:rsid w:val="00824742"/>
    <w:rsid w:val="0082474F"/>
    <w:rsid w:val="008248D1"/>
    <w:rsid w:val="00824CA3"/>
    <w:rsid w:val="00825235"/>
    <w:rsid w:val="00825295"/>
    <w:rsid w:val="00827270"/>
    <w:rsid w:val="008275A9"/>
    <w:rsid w:val="008277D9"/>
    <w:rsid w:val="008278BD"/>
    <w:rsid w:val="00827D73"/>
    <w:rsid w:val="00827F7C"/>
    <w:rsid w:val="008300D6"/>
    <w:rsid w:val="0083056B"/>
    <w:rsid w:val="0083080C"/>
    <w:rsid w:val="00830C98"/>
    <w:rsid w:val="008312B9"/>
    <w:rsid w:val="00831753"/>
    <w:rsid w:val="00831986"/>
    <w:rsid w:val="008319CA"/>
    <w:rsid w:val="00831C44"/>
    <w:rsid w:val="0083279B"/>
    <w:rsid w:val="008328A6"/>
    <w:rsid w:val="00832DE6"/>
    <w:rsid w:val="0083378A"/>
    <w:rsid w:val="00833A01"/>
    <w:rsid w:val="00833AAC"/>
    <w:rsid w:val="00834033"/>
    <w:rsid w:val="00834329"/>
    <w:rsid w:val="008343DA"/>
    <w:rsid w:val="00835C52"/>
    <w:rsid w:val="00836041"/>
    <w:rsid w:val="00836AE2"/>
    <w:rsid w:val="00836B07"/>
    <w:rsid w:val="00836D54"/>
    <w:rsid w:val="0083763A"/>
    <w:rsid w:val="00837649"/>
    <w:rsid w:val="00837781"/>
    <w:rsid w:val="008379C4"/>
    <w:rsid w:val="00837AD2"/>
    <w:rsid w:val="00840703"/>
    <w:rsid w:val="00840ECA"/>
    <w:rsid w:val="00840F2A"/>
    <w:rsid w:val="0084107D"/>
    <w:rsid w:val="00841423"/>
    <w:rsid w:val="00841673"/>
    <w:rsid w:val="0084191E"/>
    <w:rsid w:val="00842AC7"/>
    <w:rsid w:val="008441F6"/>
    <w:rsid w:val="008446A8"/>
    <w:rsid w:val="00844CBF"/>
    <w:rsid w:val="0084652D"/>
    <w:rsid w:val="00846B63"/>
    <w:rsid w:val="008472AA"/>
    <w:rsid w:val="008476FA"/>
    <w:rsid w:val="00847A23"/>
    <w:rsid w:val="00847A79"/>
    <w:rsid w:val="00847CEF"/>
    <w:rsid w:val="00847F12"/>
    <w:rsid w:val="008517F0"/>
    <w:rsid w:val="0085194C"/>
    <w:rsid w:val="00851BA0"/>
    <w:rsid w:val="00851DA7"/>
    <w:rsid w:val="00852127"/>
    <w:rsid w:val="0085288B"/>
    <w:rsid w:val="008532CF"/>
    <w:rsid w:val="00853808"/>
    <w:rsid w:val="008540B8"/>
    <w:rsid w:val="008547C8"/>
    <w:rsid w:val="008548E0"/>
    <w:rsid w:val="008555F4"/>
    <w:rsid w:val="00855623"/>
    <w:rsid w:val="00855E30"/>
    <w:rsid w:val="00856565"/>
    <w:rsid w:val="008565FE"/>
    <w:rsid w:val="00856709"/>
    <w:rsid w:val="00856BFA"/>
    <w:rsid w:val="00856C01"/>
    <w:rsid w:val="00856DD7"/>
    <w:rsid w:val="00857535"/>
    <w:rsid w:val="008576C1"/>
    <w:rsid w:val="00857868"/>
    <w:rsid w:val="00857BD6"/>
    <w:rsid w:val="00857D89"/>
    <w:rsid w:val="00857F7B"/>
    <w:rsid w:val="00857FE2"/>
    <w:rsid w:val="00860F94"/>
    <w:rsid w:val="00861667"/>
    <w:rsid w:val="008616F0"/>
    <w:rsid w:val="00861F20"/>
    <w:rsid w:val="00861F27"/>
    <w:rsid w:val="008622B2"/>
    <w:rsid w:val="00862AF4"/>
    <w:rsid w:val="00862D54"/>
    <w:rsid w:val="00862F28"/>
    <w:rsid w:val="00863AB0"/>
    <w:rsid w:val="008646CB"/>
    <w:rsid w:val="008649B0"/>
    <w:rsid w:val="00864B9A"/>
    <w:rsid w:val="00864F6D"/>
    <w:rsid w:val="00866778"/>
    <w:rsid w:val="00866952"/>
    <w:rsid w:val="00866982"/>
    <w:rsid w:val="00866EFA"/>
    <w:rsid w:val="00867DBA"/>
    <w:rsid w:val="00867F3C"/>
    <w:rsid w:val="00870415"/>
    <w:rsid w:val="008707D1"/>
    <w:rsid w:val="00870883"/>
    <w:rsid w:val="00870A32"/>
    <w:rsid w:val="00870A6C"/>
    <w:rsid w:val="0087107C"/>
    <w:rsid w:val="00871195"/>
    <w:rsid w:val="00871204"/>
    <w:rsid w:val="00871234"/>
    <w:rsid w:val="008714C4"/>
    <w:rsid w:val="00871983"/>
    <w:rsid w:val="00871D6F"/>
    <w:rsid w:val="00871F2D"/>
    <w:rsid w:val="008727A9"/>
    <w:rsid w:val="008728A6"/>
    <w:rsid w:val="00872934"/>
    <w:rsid w:val="00872ECC"/>
    <w:rsid w:val="00872F67"/>
    <w:rsid w:val="00873975"/>
    <w:rsid w:val="0087422F"/>
    <w:rsid w:val="008750AD"/>
    <w:rsid w:val="0087529A"/>
    <w:rsid w:val="0087550E"/>
    <w:rsid w:val="00875C29"/>
    <w:rsid w:val="00875D62"/>
    <w:rsid w:val="00876430"/>
    <w:rsid w:val="00876763"/>
    <w:rsid w:val="00876A1D"/>
    <w:rsid w:val="00876C67"/>
    <w:rsid w:val="00876D07"/>
    <w:rsid w:val="008773EE"/>
    <w:rsid w:val="00877E07"/>
    <w:rsid w:val="00880818"/>
    <w:rsid w:val="0088131A"/>
    <w:rsid w:val="00881637"/>
    <w:rsid w:val="00881699"/>
    <w:rsid w:val="00881976"/>
    <w:rsid w:val="00882101"/>
    <w:rsid w:val="008824A8"/>
    <w:rsid w:val="0088254E"/>
    <w:rsid w:val="0088313F"/>
    <w:rsid w:val="00883E1E"/>
    <w:rsid w:val="00884D7E"/>
    <w:rsid w:val="0088625F"/>
    <w:rsid w:val="0088636A"/>
    <w:rsid w:val="00886519"/>
    <w:rsid w:val="0088673A"/>
    <w:rsid w:val="00886D0B"/>
    <w:rsid w:val="00886D33"/>
    <w:rsid w:val="00886F04"/>
    <w:rsid w:val="00886F7F"/>
    <w:rsid w:val="0088728D"/>
    <w:rsid w:val="00887A2C"/>
    <w:rsid w:val="00887F16"/>
    <w:rsid w:val="00890049"/>
    <w:rsid w:val="008909F4"/>
    <w:rsid w:val="008914B9"/>
    <w:rsid w:val="00891DCA"/>
    <w:rsid w:val="008921CD"/>
    <w:rsid w:val="0089241F"/>
    <w:rsid w:val="00892481"/>
    <w:rsid w:val="0089343E"/>
    <w:rsid w:val="0089372A"/>
    <w:rsid w:val="00893DD4"/>
    <w:rsid w:val="00893E61"/>
    <w:rsid w:val="00893F89"/>
    <w:rsid w:val="00894267"/>
    <w:rsid w:val="008942BA"/>
    <w:rsid w:val="008942FF"/>
    <w:rsid w:val="00894356"/>
    <w:rsid w:val="00894661"/>
    <w:rsid w:val="008946D4"/>
    <w:rsid w:val="008952EB"/>
    <w:rsid w:val="00895589"/>
    <w:rsid w:val="0089575D"/>
    <w:rsid w:val="008959D5"/>
    <w:rsid w:val="008959F8"/>
    <w:rsid w:val="00895B11"/>
    <w:rsid w:val="00896240"/>
    <w:rsid w:val="008966A9"/>
    <w:rsid w:val="0089692D"/>
    <w:rsid w:val="00896C07"/>
    <w:rsid w:val="0089740B"/>
    <w:rsid w:val="00897442"/>
    <w:rsid w:val="0089764E"/>
    <w:rsid w:val="008A08E9"/>
    <w:rsid w:val="008A0F05"/>
    <w:rsid w:val="008A11CE"/>
    <w:rsid w:val="008A1234"/>
    <w:rsid w:val="008A371D"/>
    <w:rsid w:val="008A3A78"/>
    <w:rsid w:val="008A3AAE"/>
    <w:rsid w:val="008A3C67"/>
    <w:rsid w:val="008A3D28"/>
    <w:rsid w:val="008A429B"/>
    <w:rsid w:val="008A43FC"/>
    <w:rsid w:val="008A499C"/>
    <w:rsid w:val="008A4CA2"/>
    <w:rsid w:val="008A5120"/>
    <w:rsid w:val="008A5D0A"/>
    <w:rsid w:val="008A5F51"/>
    <w:rsid w:val="008A60D5"/>
    <w:rsid w:val="008A63B3"/>
    <w:rsid w:val="008A69CF"/>
    <w:rsid w:val="008A6E90"/>
    <w:rsid w:val="008A6F19"/>
    <w:rsid w:val="008A787B"/>
    <w:rsid w:val="008A7D31"/>
    <w:rsid w:val="008A7EBB"/>
    <w:rsid w:val="008B026C"/>
    <w:rsid w:val="008B0381"/>
    <w:rsid w:val="008B05B0"/>
    <w:rsid w:val="008B0F0C"/>
    <w:rsid w:val="008B0FBD"/>
    <w:rsid w:val="008B1071"/>
    <w:rsid w:val="008B1575"/>
    <w:rsid w:val="008B15AC"/>
    <w:rsid w:val="008B1944"/>
    <w:rsid w:val="008B23E1"/>
    <w:rsid w:val="008B2C0E"/>
    <w:rsid w:val="008B306C"/>
    <w:rsid w:val="008B3A6A"/>
    <w:rsid w:val="008B3DC8"/>
    <w:rsid w:val="008B44EC"/>
    <w:rsid w:val="008B46DB"/>
    <w:rsid w:val="008B4712"/>
    <w:rsid w:val="008B6051"/>
    <w:rsid w:val="008B614E"/>
    <w:rsid w:val="008B67C2"/>
    <w:rsid w:val="008B6D86"/>
    <w:rsid w:val="008B6E8F"/>
    <w:rsid w:val="008B6F9A"/>
    <w:rsid w:val="008B72C7"/>
    <w:rsid w:val="008B78FA"/>
    <w:rsid w:val="008B7BC5"/>
    <w:rsid w:val="008C0127"/>
    <w:rsid w:val="008C0DA5"/>
    <w:rsid w:val="008C0E65"/>
    <w:rsid w:val="008C1A46"/>
    <w:rsid w:val="008C1D6C"/>
    <w:rsid w:val="008C2425"/>
    <w:rsid w:val="008C2973"/>
    <w:rsid w:val="008C2AA9"/>
    <w:rsid w:val="008C2AC9"/>
    <w:rsid w:val="008C2C33"/>
    <w:rsid w:val="008C2D1D"/>
    <w:rsid w:val="008C4246"/>
    <w:rsid w:val="008C4256"/>
    <w:rsid w:val="008C4523"/>
    <w:rsid w:val="008C5A50"/>
    <w:rsid w:val="008C5DA8"/>
    <w:rsid w:val="008C5E5C"/>
    <w:rsid w:val="008C5EDF"/>
    <w:rsid w:val="008C68CC"/>
    <w:rsid w:val="008C6AFB"/>
    <w:rsid w:val="008C6E61"/>
    <w:rsid w:val="008C767D"/>
    <w:rsid w:val="008C79CA"/>
    <w:rsid w:val="008C7BB3"/>
    <w:rsid w:val="008C7DD9"/>
    <w:rsid w:val="008D0050"/>
    <w:rsid w:val="008D04E6"/>
    <w:rsid w:val="008D0648"/>
    <w:rsid w:val="008D0956"/>
    <w:rsid w:val="008D0E70"/>
    <w:rsid w:val="008D13D0"/>
    <w:rsid w:val="008D144A"/>
    <w:rsid w:val="008D181F"/>
    <w:rsid w:val="008D1DD7"/>
    <w:rsid w:val="008D1F84"/>
    <w:rsid w:val="008D2965"/>
    <w:rsid w:val="008D3582"/>
    <w:rsid w:val="008D36AD"/>
    <w:rsid w:val="008D3CEE"/>
    <w:rsid w:val="008D4F3C"/>
    <w:rsid w:val="008D50A0"/>
    <w:rsid w:val="008D54FC"/>
    <w:rsid w:val="008D5694"/>
    <w:rsid w:val="008D5898"/>
    <w:rsid w:val="008D590D"/>
    <w:rsid w:val="008D5BD9"/>
    <w:rsid w:val="008D66AE"/>
    <w:rsid w:val="008D6A56"/>
    <w:rsid w:val="008D736C"/>
    <w:rsid w:val="008D75C1"/>
    <w:rsid w:val="008D7B67"/>
    <w:rsid w:val="008D7D95"/>
    <w:rsid w:val="008E05C1"/>
    <w:rsid w:val="008E074A"/>
    <w:rsid w:val="008E0B46"/>
    <w:rsid w:val="008E0D77"/>
    <w:rsid w:val="008E1544"/>
    <w:rsid w:val="008E1937"/>
    <w:rsid w:val="008E19DD"/>
    <w:rsid w:val="008E1C5B"/>
    <w:rsid w:val="008E2944"/>
    <w:rsid w:val="008E33A7"/>
    <w:rsid w:val="008E33B1"/>
    <w:rsid w:val="008E35A6"/>
    <w:rsid w:val="008E36E9"/>
    <w:rsid w:val="008E3955"/>
    <w:rsid w:val="008E3AD6"/>
    <w:rsid w:val="008E3C35"/>
    <w:rsid w:val="008E3D02"/>
    <w:rsid w:val="008E5A97"/>
    <w:rsid w:val="008E5D66"/>
    <w:rsid w:val="008E5EC8"/>
    <w:rsid w:val="008E5F2F"/>
    <w:rsid w:val="008E7BFD"/>
    <w:rsid w:val="008E7F37"/>
    <w:rsid w:val="008F0286"/>
    <w:rsid w:val="008F02B9"/>
    <w:rsid w:val="008F0CE5"/>
    <w:rsid w:val="008F0D95"/>
    <w:rsid w:val="008F1627"/>
    <w:rsid w:val="008F17B1"/>
    <w:rsid w:val="008F19E9"/>
    <w:rsid w:val="008F1E20"/>
    <w:rsid w:val="008F2043"/>
    <w:rsid w:val="008F22C6"/>
    <w:rsid w:val="008F23EA"/>
    <w:rsid w:val="008F23F6"/>
    <w:rsid w:val="008F254D"/>
    <w:rsid w:val="008F2B44"/>
    <w:rsid w:val="008F3532"/>
    <w:rsid w:val="008F4153"/>
    <w:rsid w:val="008F4233"/>
    <w:rsid w:val="008F43FE"/>
    <w:rsid w:val="008F49D4"/>
    <w:rsid w:val="008F4C02"/>
    <w:rsid w:val="008F4F1F"/>
    <w:rsid w:val="008F4FBA"/>
    <w:rsid w:val="008F556D"/>
    <w:rsid w:val="008F5668"/>
    <w:rsid w:val="008F58D6"/>
    <w:rsid w:val="008F5D97"/>
    <w:rsid w:val="008F5DA4"/>
    <w:rsid w:val="008F5EC0"/>
    <w:rsid w:val="008F63EE"/>
    <w:rsid w:val="008F6481"/>
    <w:rsid w:val="008F6EB4"/>
    <w:rsid w:val="008F6F04"/>
    <w:rsid w:val="008F7075"/>
    <w:rsid w:val="008F70BC"/>
    <w:rsid w:val="008F77F9"/>
    <w:rsid w:val="009001F4"/>
    <w:rsid w:val="00900F68"/>
    <w:rsid w:val="0090145A"/>
    <w:rsid w:val="00901E04"/>
    <w:rsid w:val="00902479"/>
    <w:rsid w:val="00902908"/>
    <w:rsid w:val="00902E23"/>
    <w:rsid w:val="0090317E"/>
    <w:rsid w:val="0090366C"/>
    <w:rsid w:val="00903D38"/>
    <w:rsid w:val="00903DC1"/>
    <w:rsid w:val="009042E2"/>
    <w:rsid w:val="009048BF"/>
    <w:rsid w:val="00904B52"/>
    <w:rsid w:val="00904CAE"/>
    <w:rsid w:val="00904FEA"/>
    <w:rsid w:val="009051FD"/>
    <w:rsid w:val="00905373"/>
    <w:rsid w:val="009057B5"/>
    <w:rsid w:val="00905983"/>
    <w:rsid w:val="00906286"/>
    <w:rsid w:val="0090652C"/>
    <w:rsid w:val="00906911"/>
    <w:rsid w:val="00906A83"/>
    <w:rsid w:val="00906E1A"/>
    <w:rsid w:val="00907CAF"/>
    <w:rsid w:val="00910152"/>
    <w:rsid w:val="00910254"/>
    <w:rsid w:val="009102E1"/>
    <w:rsid w:val="0091043F"/>
    <w:rsid w:val="009105AA"/>
    <w:rsid w:val="00910C5D"/>
    <w:rsid w:val="00910FC4"/>
    <w:rsid w:val="0091109D"/>
    <w:rsid w:val="009113D3"/>
    <w:rsid w:val="00911BEE"/>
    <w:rsid w:val="00913019"/>
    <w:rsid w:val="009130D3"/>
    <w:rsid w:val="00913865"/>
    <w:rsid w:val="009139A7"/>
    <w:rsid w:val="00913C87"/>
    <w:rsid w:val="00913CAD"/>
    <w:rsid w:val="00913E0F"/>
    <w:rsid w:val="009140CD"/>
    <w:rsid w:val="009143D8"/>
    <w:rsid w:val="0091455E"/>
    <w:rsid w:val="00914FCB"/>
    <w:rsid w:val="00915D9A"/>
    <w:rsid w:val="00915DBC"/>
    <w:rsid w:val="0091611E"/>
    <w:rsid w:val="00916202"/>
    <w:rsid w:val="0091630C"/>
    <w:rsid w:val="009166AD"/>
    <w:rsid w:val="00916845"/>
    <w:rsid w:val="00917316"/>
    <w:rsid w:val="009173FE"/>
    <w:rsid w:val="009179C1"/>
    <w:rsid w:val="00917AE6"/>
    <w:rsid w:val="0092069A"/>
    <w:rsid w:val="009206C0"/>
    <w:rsid w:val="0092094A"/>
    <w:rsid w:val="00920DDA"/>
    <w:rsid w:val="00921194"/>
    <w:rsid w:val="0092203A"/>
    <w:rsid w:val="00922278"/>
    <w:rsid w:val="00922741"/>
    <w:rsid w:val="00922774"/>
    <w:rsid w:val="00922DB8"/>
    <w:rsid w:val="00922FA2"/>
    <w:rsid w:val="009230B1"/>
    <w:rsid w:val="00923D63"/>
    <w:rsid w:val="009240A0"/>
    <w:rsid w:val="009241B2"/>
    <w:rsid w:val="009245C2"/>
    <w:rsid w:val="00924A1A"/>
    <w:rsid w:val="00924E00"/>
    <w:rsid w:val="009258BD"/>
    <w:rsid w:val="00925F05"/>
    <w:rsid w:val="00926628"/>
    <w:rsid w:val="00926F0A"/>
    <w:rsid w:val="00927342"/>
    <w:rsid w:val="00927B32"/>
    <w:rsid w:val="00927DC6"/>
    <w:rsid w:val="00927DD4"/>
    <w:rsid w:val="009304D0"/>
    <w:rsid w:val="00930612"/>
    <w:rsid w:val="00930662"/>
    <w:rsid w:val="00930B14"/>
    <w:rsid w:val="00930C85"/>
    <w:rsid w:val="00930D2E"/>
    <w:rsid w:val="0093134E"/>
    <w:rsid w:val="009315E5"/>
    <w:rsid w:val="00932144"/>
    <w:rsid w:val="0093244F"/>
    <w:rsid w:val="00932A7F"/>
    <w:rsid w:val="00932C25"/>
    <w:rsid w:val="009331DB"/>
    <w:rsid w:val="009332C7"/>
    <w:rsid w:val="00933DBB"/>
    <w:rsid w:val="00933EAC"/>
    <w:rsid w:val="00934ABA"/>
    <w:rsid w:val="00934BD4"/>
    <w:rsid w:val="00934E52"/>
    <w:rsid w:val="0093507C"/>
    <w:rsid w:val="00935C53"/>
    <w:rsid w:val="00936186"/>
    <w:rsid w:val="00936533"/>
    <w:rsid w:val="009366EB"/>
    <w:rsid w:val="00936BB2"/>
    <w:rsid w:val="00936D08"/>
    <w:rsid w:val="00936DAC"/>
    <w:rsid w:val="00937046"/>
    <w:rsid w:val="00937159"/>
    <w:rsid w:val="009373FB"/>
    <w:rsid w:val="009376E1"/>
    <w:rsid w:val="00937A5E"/>
    <w:rsid w:val="00937D8E"/>
    <w:rsid w:val="00937FDA"/>
    <w:rsid w:val="00940110"/>
    <w:rsid w:val="009402DB"/>
    <w:rsid w:val="00940BF5"/>
    <w:rsid w:val="009410DD"/>
    <w:rsid w:val="0094168D"/>
    <w:rsid w:val="009417A0"/>
    <w:rsid w:val="00941FF0"/>
    <w:rsid w:val="00942375"/>
    <w:rsid w:val="00942641"/>
    <w:rsid w:val="009428B3"/>
    <w:rsid w:val="00942CBB"/>
    <w:rsid w:val="00943AE7"/>
    <w:rsid w:val="00943AFA"/>
    <w:rsid w:val="00943BBD"/>
    <w:rsid w:val="009443F3"/>
    <w:rsid w:val="00944FEA"/>
    <w:rsid w:val="0094596F"/>
    <w:rsid w:val="00945CB3"/>
    <w:rsid w:val="009461A0"/>
    <w:rsid w:val="009466C4"/>
    <w:rsid w:val="00946DA8"/>
    <w:rsid w:val="00946DB4"/>
    <w:rsid w:val="0094704E"/>
    <w:rsid w:val="00947805"/>
    <w:rsid w:val="00947B2C"/>
    <w:rsid w:val="00950542"/>
    <w:rsid w:val="0095056D"/>
    <w:rsid w:val="00951A44"/>
    <w:rsid w:val="00952733"/>
    <w:rsid w:val="00952821"/>
    <w:rsid w:val="00952CD4"/>
    <w:rsid w:val="009531F0"/>
    <w:rsid w:val="0095377B"/>
    <w:rsid w:val="00953FDC"/>
    <w:rsid w:val="0095477C"/>
    <w:rsid w:val="00955404"/>
    <w:rsid w:val="00955745"/>
    <w:rsid w:val="00955873"/>
    <w:rsid w:val="00955897"/>
    <w:rsid w:val="00955F9A"/>
    <w:rsid w:val="009560CD"/>
    <w:rsid w:val="00956379"/>
    <w:rsid w:val="00956B15"/>
    <w:rsid w:val="00957622"/>
    <w:rsid w:val="009579D1"/>
    <w:rsid w:val="00957D8B"/>
    <w:rsid w:val="00957E05"/>
    <w:rsid w:val="0096014C"/>
    <w:rsid w:val="00960CAB"/>
    <w:rsid w:val="00960E4B"/>
    <w:rsid w:val="0096103A"/>
    <w:rsid w:val="00961779"/>
    <w:rsid w:val="009618A1"/>
    <w:rsid w:val="00961AF7"/>
    <w:rsid w:val="00961CEF"/>
    <w:rsid w:val="00961E89"/>
    <w:rsid w:val="00962706"/>
    <w:rsid w:val="00962AEE"/>
    <w:rsid w:val="00962D16"/>
    <w:rsid w:val="00962D76"/>
    <w:rsid w:val="00962DFB"/>
    <w:rsid w:val="00963414"/>
    <w:rsid w:val="0096379B"/>
    <w:rsid w:val="00963A71"/>
    <w:rsid w:val="00964388"/>
    <w:rsid w:val="00964BB2"/>
    <w:rsid w:val="00964E28"/>
    <w:rsid w:val="00964EE1"/>
    <w:rsid w:val="00965447"/>
    <w:rsid w:val="0096586D"/>
    <w:rsid w:val="00965918"/>
    <w:rsid w:val="00965ED2"/>
    <w:rsid w:val="00965ED9"/>
    <w:rsid w:val="0096628B"/>
    <w:rsid w:val="00966682"/>
    <w:rsid w:val="00966D03"/>
    <w:rsid w:val="00967A40"/>
    <w:rsid w:val="00967EFB"/>
    <w:rsid w:val="00970EF0"/>
    <w:rsid w:val="00970F42"/>
    <w:rsid w:val="009715E5"/>
    <w:rsid w:val="009718F8"/>
    <w:rsid w:val="00971C1D"/>
    <w:rsid w:val="00971CB4"/>
    <w:rsid w:val="00971F6D"/>
    <w:rsid w:val="00972372"/>
    <w:rsid w:val="009723F9"/>
    <w:rsid w:val="009726D3"/>
    <w:rsid w:val="00972786"/>
    <w:rsid w:val="00973762"/>
    <w:rsid w:val="00973AF8"/>
    <w:rsid w:val="0097462D"/>
    <w:rsid w:val="009748E3"/>
    <w:rsid w:val="0097521D"/>
    <w:rsid w:val="00975684"/>
    <w:rsid w:val="009756D3"/>
    <w:rsid w:val="0097576E"/>
    <w:rsid w:val="009762FE"/>
    <w:rsid w:val="00976512"/>
    <w:rsid w:val="00976634"/>
    <w:rsid w:val="0097665D"/>
    <w:rsid w:val="00977A45"/>
    <w:rsid w:val="009801AD"/>
    <w:rsid w:val="00980294"/>
    <w:rsid w:val="00980597"/>
    <w:rsid w:val="00980674"/>
    <w:rsid w:val="009807DB"/>
    <w:rsid w:val="00980861"/>
    <w:rsid w:val="00980D1F"/>
    <w:rsid w:val="00981289"/>
    <w:rsid w:val="00981688"/>
    <w:rsid w:val="00982280"/>
    <w:rsid w:val="00982286"/>
    <w:rsid w:val="00982595"/>
    <w:rsid w:val="00982C26"/>
    <w:rsid w:val="00982F39"/>
    <w:rsid w:val="00983481"/>
    <w:rsid w:val="009837C6"/>
    <w:rsid w:val="00984498"/>
    <w:rsid w:val="00984BD6"/>
    <w:rsid w:val="00984C3F"/>
    <w:rsid w:val="0098536A"/>
    <w:rsid w:val="00985ABB"/>
    <w:rsid w:val="00985BD5"/>
    <w:rsid w:val="0098662C"/>
    <w:rsid w:val="009877D0"/>
    <w:rsid w:val="00987987"/>
    <w:rsid w:val="0099003B"/>
    <w:rsid w:val="00990384"/>
    <w:rsid w:val="00990501"/>
    <w:rsid w:val="00990A04"/>
    <w:rsid w:val="00990FB4"/>
    <w:rsid w:val="0099178B"/>
    <w:rsid w:val="009922B6"/>
    <w:rsid w:val="00992773"/>
    <w:rsid w:val="00993673"/>
    <w:rsid w:val="00994064"/>
    <w:rsid w:val="009947C8"/>
    <w:rsid w:val="00994AF6"/>
    <w:rsid w:val="00994C42"/>
    <w:rsid w:val="00994CBA"/>
    <w:rsid w:val="0099528D"/>
    <w:rsid w:val="009953AB"/>
    <w:rsid w:val="00995EAD"/>
    <w:rsid w:val="00995FA8"/>
    <w:rsid w:val="0099696F"/>
    <w:rsid w:val="00996B07"/>
    <w:rsid w:val="009971B5"/>
    <w:rsid w:val="009975F3"/>
    <w:rsid w:val="00997C1D"/>
    <w:rsid w:val="00997DA8"/>
    <w:rsid w:val="00997EB6"/>
    <w:rsid w:val="009A0181"/>
    <w:rsid w:val="009A0317"/>
    <w:rsid w:val="009A04B9"/>
    <w:rsid w:val="009A0B8F"/>
    <w:rsid w:val="009A0FC1"/>
    <w:rsid w:val="009A134A"/>
    <w:rsid w:val="009A2B99"/>
    <w:rsid w:val="009A2BDE"/>
    <w:rsid w:val="009A3358"/>
    <w:rsid w:val="009A3886"/>
    <w:rsid w:val="009A3905"/>
    <w:rsid w:val="009A3ADB"/>
    <w:rsid w:val="009A3FC1"/>
    <w:rsid w:val="009A436E"/>
    <w:rsid w:val="009A4815"/>
    <w:rsid w:val="009A4A83"/>
    <w:rsid w:val="009A4D5D"/>
    <w:rsid w:val="009A4D9E"/>
    <w:rsid w:val="009A4E2D"/>
    <w:rsid w:val="009A4F21"/>
    <w:rsid w:val="009A4FE2"/>
    <w:rsid w:val="009A538F"/>
    <w:rsid w:val="009A5B18"/>
    <w:rsid w:val="009A5BA4"/>
    <w:rsid w:val="009A5F0D"/>
    <w:rsid w:val="009A5F82"/>
    <w:rsid w:val="009A5FAE"/>
    <w:rsid w:val="009A6765"/>
    <w:rsid w:val="009A6956"/>
    <w:rsid w:val="009A6A01"/>
    <w:rsid w:val="009A6F61"/>
    <w:rsid w:val="009A722D"/>
    <w:rsid w:val="009A7717"/>
    <w:rsid w:val="009B0800"/>
    <w:rsid w:val="009B093F"/>
    <w:rsid w:val="009B0FB9"/>
    <w:rsid w:val="009B13E1"/>
    <w:rsid w:val="009B1799"/>
    <w:rsid w:val="009B1935"/>
    <w:rsid w:val="009B1A52"/>
    <w:rsid w:val="009B2501"/>
    <w:rsid w:val="009B2A31"/>
    <w:rsid w:val="009B2A9F"/>
    <w:rsid w:val="009B2C21"/>
    <w:rsid w:val="009B3041"/>
    <w:rsid w:val="009B30BC"/>
    <w:rsid w:val="009B38BA"/>
    <w:rsid w:val="009B3E49"/>
    <w:rsid w:val="009B50C3"/>
    <w:rsid w:val="009B5743"/>
    <w:rsid w:val="009B696F"/>
    <w:rsid w:val="009B6D30"/>
    <w:rsid w:val="009B6F5B"/>
    <w:rsid w:val="009C0543"/>
    <w:rsid w:val="009C0582"/>
    <w:rsid w:val="009C0AF9"/>
    <w:rsid w:val="009C121C"/>
    <w:rsid w:val="009C1C01"/>
    <w:rsid w:val="009C1E17"/>
    <w:rsid w:val="009C2302"/>
    <w:rsid w:val="009C2E6D"/>
    <w:rsid w:val="009C32C8"/>
    <w:rsid w:val="009C3445"/>
    <w:rsid w:val="009C36C7"/>
    <w:rsid w:val="009C3A6F"/>
    <w:rsid w:val="009C43E8"/>
    <w:rsid w:val="009C448D"/>
    <w:rsid w:val="009C4CAF"/>
    <w:rsid w:val="009C4FCE"/>
    <w:rsid w:val="009C51E2"/>
    <w:rsid w:val="009C5273"/>
    <w:rsid w:val="009C5E8E"/>
    <w:rsid w:val="009C6233"/>
    <w:rsid w:val="009C63B2"/>
    <w:rsid w:val="009C6926"/>
    <w:rsid w:val="009C6A1C"/>
    <w:rsid w:val="009C70BA"/>
    <w:rsid w:val="009D02AF"/>
    <w:rsid w:val="009D0522"/>
    <w:rsid w:val="009D0718"/>
    <w:rsid w:val="009D089E"/>
    <w:rsid w:val="009D112D"/>
    <w:rsid w:val="009D1200"/>
    <w:rsid w:val="009D1264"/>
    <w:rsid w:val="009D20AE"/>
    <w:rsid w:val="009D31D3"/>
    <w:rsid w:val="009D394B"/>
    <w:rsid w:val="009D3AA5"/>
    <w:rsid w:val="009D3B7F"/>
    <w:rsid w:val="009D3E83"/>
    <w:rsid w:val="009D42C9"/>
    <w:rsid w:val="009D438E"/>
    <w:rsid w:val="009D4459"/>
    <w:rsid w:val="009D4542"/>
    <w:rsid w:val="009D4582"/>
    <w:rsid w:val="009D46E9"/>
    <w:rsid w:val="009D4B76"/>
    <w:rsid w:val="009D4CAB"/>
    <w:rsid w:val="009D4F80"/>
    <w:rsid w:val="009D5367"/>
    <w:rsid w:val="009D5574"/>
    <w:rsid w:val="009D5A06"/>
    <w:rsid w:val="009D5F8C"/>
    <w:rsid w:val="009D6014"/>
    <w:rsid w:val="009D6278"/>
    <w:rsid w:val="009D6453"/>
    <w:rsid w:val="009D6B21"/>
    <w:rsid w:val="009D6BF9"/>
    <w:rsid w:val="009D72E0"/>
    <w:rsid w:val="009D7597"/>
    <w:rsid w:val="009D7879"/>
    <w:rsid w:val="009D7944"/>
    <w:rsid w:val="009E123E"/>
    <w:rsid w:val="009E1666"/>
    <w:rsid w:val="009E1F36"/>
    <w:rsid w:val="009E200E"/>
    <w:rsid w:val="009E228B"/>
    <w:rsid w:val="009E22B9"/>
    <w:rsid w:val="009E25EB"/>
    <w:rsid w:val="009E276B"/>
    <w:rsid w:val="009E2928"/>
    <w:rsid w:val="009E2BE4"/>
    <w:rsid w:val="009E2D20"/>
    <w:rsid w:val="009E31EF"/>
    <w:rsid w:val="009E3616"/>
    <w:rsid w:val="009E398B"/>
    <w:rsid w:val="009E3DCC"/>
    <w:rsid w:val="009E3DEA"/>
    <w:rsid w:val="009E41D9"/>
    <w:rsid w:val="009E445F"/>
    <w:rsid w:val="009E44D2"/>
    <w:rsid w:val="009E4939"/>
    <w:rsid w:val="009E4F74"/>
    <w:rsid w:val="009E52C8"/>
    <w:rsid w:val="009E5DDA"/>
    <w:rsid w:val="009E6178"/>
    <w:rsid w:val="009E6467"/>
    <w:rsid w:val="009E6AC2"/>
    <w:rsid w:val="009E6B8A"/>
    <w:rsid w:val="009E70FF"/>
    <w:rsid w:val="009E713A"/>
    <w:rsid w:val="009E72F6"/>
    <w:rsid w:val="009E74DF"/>
    <w:rsid w:val="009F0499"/>
    <w:rsid w:val="009F063A"/>
    <w:rsid w:val="009F06C4"/>
    <w:rsid w:val="009F0B9F"/>
    <w:rsid w:val="009F1D50"/>
    <w:rsid w:val="009F1E19"/>
    <w:rsid w:val="009F1E7D"/>
    <w:rsid w:val="009F2472"/>
    <w:rsid w:val="009F24E7"/>
    <w:rsid w:val="009F28B4"/>
    <w:rsid w:val="009F31FD"/>
    <w:rsid w:val="009F3520"/>
    <w:rsid w:val="009F37D1"/>
    <w:rsid w:val="009F380B"/>
    <w:rsid w:val="009F3AAE"/>
    <w:rsid w:val="009F3D69"/>
    <w:rsid w:val="009F43AE"/>
    <w:rsid w:val="009F4675"/>
    <w:rsid w:val="009F4AB0"/>
    <w:rsid w:val="009F51DB"/>
    <w:rsid w:val="009F5260"/>
    <w:rsid w:val="009F538C"/>
    <w:rsid w:val="009F5D80"/>
    <w:rsid w:val="009F5EF7"/>
    <w:rsid w:val="009F67D8"/>
    <w:rsid w:val="009F70B8"/>
    <w:rsid w:val="009F75B7"/>
    <w:rsid w:val="009F775C"/>
    <w:rsid w:val="009F7E6D"/>
    <w:rsid w:val="00A000C3"/>
    <w:rsid w:val="00A003A8"/>
    <w:rsid w:val="00A006CF"/>
    <w:rsid w:val="00A00AF1"/>
    <w:rsid w:val="00A00E0B"/>
    <w:rsid w:val="00A01175"/>
    <w:rsid w:val="00A01661"/>
    <w:rsid w:val="00A0174B"/>
    <w:rsid w:val="00A0239E"/>
    <w:rsid w:val="00A02D36"/>
    <w:rsid w:val="00A031E6"/>
    <w:rsid w:val="00A0332F"/>
    <w:rsid w:val="00A03AEA"/>
    <w:rsid w:val="00A03CB8"/>
    <w:rsid w:val="00A04F5D"/>
    <w:rsid w:val="00A04F76"/>
    <w:rsid w:val="00A05202"/>
    <w:rsid w:val="00A0541C"/>
    <w:rsid w:val="00A055F4"/>
    <w:rsid w:val="00A05738"/>
    <w:rsid w:val="00A05A24"/>
    <w:rsid w:val="00A05CEB"/>
    <w:rsid w:val="00A05D23"/>
    <w:rsid w:val="00A06EBD"/>
    <w:rsid w:val="00A074AD"/>
    <w:rsid w:val="00A07DCC"/>
    <w:rsid w:val="00A07DDB"/>
    <w:rsid w:val="00A10453"/>
    <w:rsid w:val="00A105EA"/>
    <w:rsid w:val="00A10602"/>
    <w:rsid w:val="00A10615"/>
    <w:rsid w:val="00A106AF"/>
    <w:rsid w:val="00A10C06"/>
    <w:rsid w:val="00A10E45"/>
    <w:rsid w:val="00A10EB7"/>
    <w:rsid w:val="00A10EF9"/>
    <w:rsid w:val="00A11004"/>
    <w:rsid w:val="00A1128B"/>
    <w:rsid w:val="00A11CBD"/>
    <w:rsid w:val="00A11FA5"/>
    <w:rsid w:val="00A123EA"/>
    <w:rsid w:val="00A12ED2"/>
    <w:rsid w:val="00A13B35"/>
    <w:rsid w:val="00A13B37"/>
    <w:rsid w:val="00A1405D"/>
    <w:rsid w:val="00A14947"/>
    <w:rsid w:val="00A14F2E"/>
    <w:rsid w:val="00A14F34"/>
    <w:rsid w:val="00A1517C"/>
    <w:rsid w:val="00A1522B"/>
    <w:rsid w:val="00A154B7"/>
    <w:rsid w:val="00A154FC"/>
    <w:rsid w:val="00A1583B"/>
    <w:rsid w:val="00A15A2E"/>
    <w:rsid w:val="00A16629"/>
    <w:rsid w:val="00A171B0"/>
    <w:rsid w:val="00A17508"/>
    <w:rsid w:val="00A175A3"/>
    <w:rsid w:val="00A1773F"/>
    <w:rsid w:val="00A17D31"/>
    <w:rsid w:val="00A17E7C"/>
    <w:rsid w:val="00A20CC5"/>
    <w:rsid w:val="00A21211"/>
    <w:rsid w:val="00A21448"/>
    <w:rsid w:val="00A21DA7"/>
    <w:rsid w:val="00A222E1"/>
    <w:rsid w:val="00A227F5"/>
    <w:rsid w:val="00A22976"/>
    <w:rsid w:val="00A22C90"/>
    <w:rsid w:val="00A22FD1"/>
    <w:rsid w:val="00A23593"/>
    <w:rsid w:val="00A23B6B"/>
    <w:rsid w:val="00A242E7"/>
    <w:rsid w:val="00A243F8"/>
    <w:rsid w:val="00A24613"/>
    <w:rsid w:val="00A24686"/>
    <w:rsid w:val="00A251D9"/>
    <w:rsid w:val="00A2559D"/>
    <w:rsid w:val="00A25693"/>
    <w:rsid w:val="00A257B3"/>
    <w:rsid w:val="00A267CD"/>
    <w:rsid w:val="00A2699D"/>
    <w:rsid w:val="00A26B79"/>
    <w:rsid w:val="00A26CDE"/>
    <w:rsid w:val="00A273DC"/>
    <w:rsid w:val="00A279DC"/>
    <w:rsid w:val="00A27AA2"/>
    <w:rsid w:val="00A30209"/>
    <w:rsid w:val="00A30307"/>
    <w:rsid w:val="00A30D54"/>
    <w:rsid w:val="00A30FAD"/>
    <w:rsid w:val="00A31347"/>
    <w:rsid w:val="00A313E2"/>
    <w:rsid w:val="00A3143C"/>
    <w:rsid w:val="00A3144F"/>
    <w:rsid w:val="00A3158F"/>
    <w:rsid w:val="00A317C1"/>
    <w:rsid w:val="00A317F5"/>
    <w:rsid w:val="00A31BAA"/>
    <w:rsid w:val="00A320A8"/>
    <w:rsid w:val="00A32216"/>
    <w:rsid w:val="00A326FB"/>
    <w:rsid w:val="00A328C1"/>
    <w:rsid w:val="00A335DE"/>
    <w:rsid w:val="00A33B96"/>
    <w:rsid w:val="00A33F06"/>
    <w:rsid w:val="00A33FAB"/>
    <w:rsid w:val="00A3410D"/>
    <w:rsid w:val="00A34318"/>
    <w:rsid w:val="00A34764"/>
    <w:rsid w:val="00A34B2A"/>
    <w:rsid w:val="00A34B62"/>
    <w:rsid w:val="00A35882"/>
    <w:rsid w:val="00A35925"/>
    <w:rsid w:val="00A36232"/>
    <w:rsid w:val="00A36484"/>
    <w:rsid w:val="00A36FA9"/>
    <w:rsid w:val="00A37036"/>
    <w:rsid w:val="00A372A2"/>
    <w:rsid w:val="00A375BC"/>
    <w:rsid w:val="00A37B2B"/>
    <w:rsid w:val="00A4005A"/>
    <w:rsid w:val="00A40F89"/>
    <w:rsid w:val="00A415FB"/>
    <w:rsid w:val="00A41A4D"/>
    <w:rsid w:val="00A41D0C"/>
    <w:rsid w:val="00A41D48"/>
    <w:rsid w:val="00A4233A"/>
    <w:rsid w:val="00A42503"/>
    <w:rsid w:val="00A42602"/>
    <w:rsid w:val="00A42727"/>
    <w:rsid w:val="00A42B15"/>
    <w:rsid w:val="00A430C5"/>
    <w:rsid w:val="00A43273"/>
    <w:rsid w:val="00A432E3"/>
    <w:rsid w:val="00A43404"/>
    <w:rsid w:val="00A434D4"/>
    <w:rsid w:val="00A43518"/>
    <w:rsid w:val="00A435DE"/>
    <w:rsid w:val="00A436A2"/>
    <w:rsid w:val="00A44019"/>
    <w:rsid w:val="00A447BD"/>
    <w:rsid w:val="00A447CD"/>
    <w:rsid w:val="00A455A0"/>
    <w:rsid w:val="00A45CC6"/>
    <w:rsid w:val="00A468B7"/>
    <w:rsid w:val="00A46DD1"/>
    <w:rsid w:val="00A4727D"/>
    <w:rsid w:val="00A472C4"/>
    <w:rsid w:val="00A473EE"/>
    <w:rsid w:val="00A474DD"/>
    <w:rsid w:val="00A503D7"/>
    <w:rsid w:val="00A509CE"/>
    <w:rsid w:val="00A50F10"/>
    <w:rsid w:val="00A510AE"/>
    <w:rsid w:val="00A519CB"/>
    <w:rsid w:val="00A51A66"/>
    <w:rsid w:val="00A51B9E"/>
    <w:rsid w:val="00A51C79"/>
    <w:rsid w:val="00A52C8B"/>
    <w:rsid w:val="00A52CFC"/>
    <w:rsid w:val="00A52D3D"/>
    <w:rsid w:val="00A53092"/>
    <w:rsid w:val="00A53CEA"/>
    <w:rsid w:val="00A53F04"/>
    <w:rsid w:val="00A5400A"/>
    <w:rsid w:val="00A5418D"/>
    <w:rsid w:val="00A5440F"/>
    <w:rsid w:val="00A5463D"/>
    <w:rsid w:val="00A555CC"/>
    <w:rsid w:val="00A55FDF"/>
    <w:rsid w:val="00A5625A"/>
    <w:rsid w:val="00A56C1E"/>
    <w:rsid w:val="00A56D6F"/>
    <w:rsid w:val="00A57831"/>
    <w:rsid w:val="00A600FD"/>
    <w:rsid w:val="00A60B1C"/>
    <w:rsid w:val="00A60E7A"/>
    <w:rsid w:val="00A6146C"/>
    <w:rsid w:val="00A61A78"/>
    <w:rsid w:val="00A61B74"/>
    <w:rsid w:val="00A620A6"/>
    <w:rsid w:val="00A621B8"/>
    <w:rsid w:val="00A6232C"/>
    <w:rsid w:val="00A628F9"/>
    <w:rsid w:val="00A633FE"/>
    <w:rsid w:val="00A6396D"/>
    <w:rsid w:val="00A646F1"/>
    <w:rsid w:val="00A64CF4"/>
    <w:rsid w:val="00A64F33"/>
    <w:rsid w:val="00A650FC"/>
    <w:rsid w:val="00A6514B"/>
    <w:rsid w:val="00A6528E"/>
    <w:rsid w:val="00A654CE"/>
    <w:rsid w:val="00A65654"/>
    <w:rsid w:val="00A66321"/>
    <w:rsid w:val="00A666ED"/>
    <w:rsid w:val="00A66829"/>
    <w:rsid w:val="00A7023B"/>
    <w:rsid w:val="00A702BE"/>
    <w:rsid w:val="00A70450"/>
    <w:rsid w:val="00A704A6"/>
    <w:rsid w:val="00A70606"/>
    <w:rsid w:val="00A70982"/>
    <w:rsid w:val="00A70DE0"/>
    <w:rsid w:val="00A70E42"/>
    <w:rsid w:val="00A710E3"/>
    <w:rsid w:val="00A713B3"/>
    <w:rsid w:val="00A71A7C"/>
    <w:rsid w:val="00A72363"/>
    <w:rsid w:val="00A7254F"/>
    <w:rsid w:val="00A72CB2"/>
    <w:rsid w:val="00A730AC"/>
    <w:rsid w:val="00A73502"/>
    <w:rsid w:val="00A735B3"/>
    <w:rsid w:val="00A73DB1"/>
    <w:rsid w:val="00A74053"/>
    <w:rsid w:val="00A7413B"/>
    <w:rsid w:val="00A74C6A"/>
    <w:rsid w:val="00A75151"/>
    <w:rsid w:val="00A75409"/>
    <w:rsid w:val="00A75B5D"/>
    <w:rsid w:val="00A7684F"/>
    <w:rsid w:val="00A76D32"/>
    <w:rsid w:val="00A771E5"/>
    <w:rsid w:val="00A77EDE"/>
    <w:rsid w:val="00A804BF"/>
    <w:rsid w:val="00A80A91"/>
    <w:rsid w:val="00A81086"/>
    <w:rsid w:val="00A8110A"/>
    <w:rsid w:val="00A811B9"/>
    <w:rsid w:val="00A811DE"/>
    <w:rsid w:val="00A813AA"/>
    <w:rsid w:val="00A818F9"/>
    <w:rsid w:val="00A81BFD"/>
    <w:rsid w:val="00A81FEA"/>
    <w:rsid w:val="00A82259"/>
    <w:rsid w:val="00A832FF"/>
    <w:rsid w:val="00A8334F"/>
    <w:rsid w:val="00A839FC"/>
    <w:rsid w:val="00A83ADA"/>
    <w:rsid w:val="00A83EA9"/>
    <w:rsid w:val="00A83EBB"/>
    <w:rsid w:val="00A83F26"/>
    <w:rsid w:val="00A863D5"/>
    <w:rsid w:val="00A86584"/>
    <w:rsid w:val="00A869D4"/>
    <w:rsid w:val="00A86A44"/>
    <w:rsid w:val="00A87155"/>
    <w:rsid w:val="00A87425"/>
    <w:rsid w:val="00A879C7"/>
    <w:rsid w:val="00A87B7E"/>
    <w:rsid w:val="00A87DA7"/>
    <w:rsid w:val="00A905F9"/>
    <w:rsid w:val="00A90601"/>
    <w:rsid w:val="00A906C7"/>
    <w:rsid w:val="00A90E2A"/>
    <w:rsid w:val="00A91580"/>
    <w:rsid w:val="00A9200F"/>
    <w:rsid w:val="00A920CD"/>
    <w:rsid w:val="00A92E79"/>
    <w:rsid w:val="00A93615"/>
    <w:rsid w:val="00A936E3"/>
    <w:rsid w:val="00A93883"/>
    <w:rsid w:val="00A93958"/>
    <w:rsid w:val="00A939B1"/>
    <w:rsid w:val="00A9480E"/>
    <w:rsid w:val="00A94B5A"/>
    <w:rsid w:val="00A94F78"/>
    <w:rsid w:val="00A94FBF"/>
    <w:rsid w:val="00A9590B"/>
    <w:rsid w:val="00A95B99"/>
    <w:rsid w:val="00A95BED"/>
    <w:rsid w:val="00A960B1"/>
    <w:rsid w:val="00A9648C"/>
    <w:rsid w:val="00A96638"/>
    <w:rsid w:val="00A967C0"/>
    <w:rsid w:val="00A96A26"/>
    <w:rsid w:val="00A96C2C"/>
    <w:rsid w:val="00A9702C"/>
    <w:rsid w:val="00A97810"/>
    <w:rsid w:val="00A97A4F"/>
    <w:rsid w:val="00A97B7F"/>
    <w:rsid w:val="00AA0604"/>
    <w:rsid w:val="00AA07C1"/>
    <w:rsid w:val="00AA0FDC"/>
    <w:rsid w:val="00AA24DD"/>
    <w:rsid w:val="00AA28F6"/>
    <w:rsid w:val="00AA2964"/>
    <w:rsid w:val="00AA2B4C"/>
    <w:rsid w:val="00AA2EF7"/>
    <w:rsid w:val="00AA35C4"/>
    <w:rsid w:val="00AA3731"/>
    <w:rsid w:val="00AA3EAA"/>
    <w:rsid w:val="00AA3FE9"/>
    <w:rsid w:val="00AA40F3"/>
    <w:rsid w:val="00AA41E9"/>
    <w:rsid w:val="00AA45B8"/>
    <w:rsid w:val="00AA4697"/>
    <w:rsid w:val="00AA4C81"/>
    <w:rsid w:val="00AA5AF1"/>
    <w:rsid w:val="00AA5B05"/>
    <w:rsid w:val="00AA5E77"/>
    <w:rsid w:val="00AA60AF"/>
    <w:rsid w:val="00AA6120"/>
    <w:rsid w:val="00AA6479"/>
    <w:rsid w:val="00AA64EC"/>
    <w:rsid w:val="00AA64FD"/>
    <w:rsid w:val="00AA7265"/>
    <w:rsid w:val="00AA79DB"/>
    <w:rsid w:val="00AA7C6F"/>
    <w:rsid w:val="00AB0596"/>
    <w:rsid w:val="00AB0747"/>
    <w:rsid w:val="00AB0C94"/>
    <w:rsid w:val="00AB0F1B"/>
    <w:rsid w:val="00AB13A5"/>
    <w:rsid w:val="00AB159A"/>
    <w:rsid w:val="00AB1883"/>
    <w:rsid w:val="00AB247A"/>
    <w:rsid w:val="00AB2933"/>
    <w:rsid w:val="00AB2A05"/>
    <w:rsid w:val="00AB2F07"/>
    <w:rsid w:val="00AB305B"/>
    <w:rsid w:val="00AB3142"/>
    <w:rsid w:val="00AB34F4"/>
    <w:rsid w:val="00AB382E"/>
    <w:rsid w:val="00AB3D79"/>
    <w:rsid w:val="00AB433E"/>
    <w:rsid w:val="00AB56B3"/>
    <w:rsid w:val="00AB5711"/>
    <w:rsid w:val="00AB585D"/>
    <w:rsid w:val="00AB58F2"/>
    <w:rsid w:val="00AB59DC"/>
    <w:rsid w:val="00AB5AD4"/>
    <w:rsid w:val="00AB6CE7"/>
    <w:rsid w:val="00AB6D97"/>
    <w:rsid w:val="00AB7EAE"/>
    <w:rsid w:val="00AC018D"/>
    <w:rsid w:val="00AC0265"/>
    <w:rsid w:val="00AC0593"/>
    <w:rsid w:val="00AC1256"/>
    <w:rsid w:val="00AC15F4"/>
    <w:rsid w:val="00AC291F"/>
    <w:rsid w:val="00AC2D48"/>
    <w:rsid w:val="00AC2F3E"/>
    <w:rsid w:val="00AC3891"/>
    <w:rsid w:val="00AC3ADE"/>
    <w:rsid w:val="00AC3B51"/>
    <w:rsid w:val="00AC41EE"/>
    <w:rsid w:val="00AC4785"/>
    <w:rsid w:val="00AC47FE"/>
    <w:rsid w:val="00AC48E2"/>
    <w:rsid w:val="00AC52FA"/>
    <w:rsid w:val="00AC59A6"/>
    <w:rsid w:val="00AC5F68"/>
    <w:rsid w:val="00AC67D4"/>
    <w:rsid w:val="00AC6AB7"/>
    <w:rsid w:val="00AC6E5B"/>
    <w:rsid w:val="00AC714A"/>
    <w:rsid w:val="00AC71BB"/>
    <w:rsid w:val="00AC7D26"/>
    <w:rsid w:val="00AD03E3"/>
    <w:rsid w:val="00AD088C"/>
    <w:rsid w:val="00AD090E"/>
    <w:rsid w:val="00AD0C13"/>
    <w:rsid w:val="00AD0CC1"/>
    <w:rsid w:val="00AD0E59"/>
    <w:rsid w:val="00AD1086"/>
    <w:rsid w:val="00AD1CE6"/>
    <w:rsid w:val="00AD1F06"/>
    <w:rsid w:val="00AD1FB9"/>
    <w:rsid w:val="00AD230A"/>
    <w:rsid w:val="00AD3F1F"/>
    <w:rsid w:val="00AD44F5"/>
    <w:rsid w:val="00AD45AC"/>
    <w:rsid w:val="00AD471E"/>
    <w:rsid w:val="00AD4A1C"/>
    <w:rsid w:val="00AD4C0D"/>
    <w:rsid w:val="00AD4D3E"/>
    <w:rsid w:val="00AD4D53"/>
    <w:rsid w:val="00AD51B5"/>
    <w:rsid w:val="00AD57BA"/>
    <w:rsid w:val="00AD6328"/>
    <w:rsid w:val="00AD6737"/>
    <w:rsid w:val="00AD722B"/>
    <w:rsid w:val="00AE0417"/>
    <w:rsid w:val="00AE0577"/>
    <w:rsid w:val="00AE1011"/>
    <w:rsid w:val="00AE2395"/>
    <w:rsid w:val="00AE2874"/>
    <w:rsid w:val="00AE2DD0"/>
    <w:rsid w:val="00AE3030"/>
    <w:rsid w:val="00AE31FF"/>
    <w:rsid w:val="00AE3274"/>
    <w:rsid w:val="00AE35BE"/>
    <w:rsid w:val="00AE3867"/>
    <w:rsid w:val="00AE498D"/>
    <w:rsid w:val="00AE4EFE"/>
    <w:rsid w:val="00AE5396"/>
    <w:rsid w:val="00AE55C4"/>
    <w:rsid w:val="00AE57BD"/>
    <w:rsid w:val="00AE586D"/>
    <w:rsid w:val="00AE5B10"/>
    <w:rsid w:val="00AE6652"/>
    <w:rsid w:val="00AE6D1D"/>
    <w:rsid w:val="00AE77C0"/>
    <w:rsid w:val="00AE783B"/>
    <w:rsid w:val="00AE7DC0"/>
    <w:rsid w:val="00AF0275"/>
    <w:rsid w:val="00AF057B"/>
    <w:rsid w:val="00AF0834"/>
    <w:rsid w:val="00AF0BD0"/>
    <w:rsid w:val="00AF0CBE"/>
    <w:rsid w:val="00AF0EA9"/>
    <w:rsid w:val="00AF13DA"/>
    <w:rsid w:val="00AF16F9"/>
    <w:rsid w:val="00AF262E"/>
    <w:rsid w:val="00AF2C00"/>
    <w:rsid w:val="00AF2FE3"/>
    <w:rsid w:val="00AF2FEF"/>
    <w:rsid w:val="00AF37D8"/>
    <w:rsid w:val="00AF419A"/>
    <w:rsid w:val="00AF41F2"/>
    <w:rsid w:val="00AF465A"/>
    <w:rsid w:val="00AF4D26"/>
    <w:rsid w:val="00AF4DA0"/>
    <w:rsid w:val="00AF535A"/>
    <w:rsid w:val="00AF5AF6"/>
    <w:rsid w:val="00AF5CB5"/>
    <w:rsid w:val="00AF5F14"/>
    <w:rsid w:val="00AF5F8F"/>
    <w:rsid w:val="00AF6F33"/>
    <w:rsid w:val="00AF7082"/>
    <w:rsid w:val="00AF7BDC"/>
    <w:rsid w:val="00B009FD"/>
    <w:rsid w:val="00B012BF"/>
    <w:rsid w:val="00B01DF1"/>
    <w:rsid w:val="00B0215F"/>
    <w:rsid w:val="00B02E29"/>
    <w:rsid w:val="00B02EA6"/>
    <w:rsid w:val="00B034CB"/>
    <w:rsid w:val="00B03AEC"/>
    <w:rsid w:val="00B04378"/>
    <w:rsid w:val="00B04A63"/>
    <w:rsid w:val="00B04B57"/>
    <w:rsid w:val="00B053B8"/>
    <w:rsid w:val="00B0558A"/>
    <w:rsid w:val="00B05721"/>
    <w:rsid w:val="00B05A4A"/>
    <w:rsid w:val="00B05BD5"/>
    <w:rsid w:val="00B05ECE"/>
    <w:rsid w:val="00B06142"/>
    <w:rsid w:val="00B06776"/>
    <w:rsid w:val="00B06C58"/>
    <w:rsid w:val="00B0704E"/>
    <w:rsid w:val="00B070BE"/>
    <w:rsid w:val="00B0728D"/>
    <w:rsid w:val="00B07E96"/>
    <w:rsid w:val="00B101DB"/>
    <w:rsid w:val="00B1050D"/>
    <w:rsid w:val="00B1084B"/>
    <w:rsid w:val="00B10CD0"/>
    <w:rsid w:val="00B10DFA"/>
    <w:rsid w:val="00B10E33"/>
    <w:rsid w:val="00B113FB"/>
    <w:rsid w:val="00B11472"/>
    <w:rsid w:val="00B11551"/>
    <w:rsid w:val="00B116F0"/>
    <w:rsid w:val="00B11EF9"/>
    <w:rsid w:val="00B122EC"/>
    <w:rsid w:val="00B1255B"/>
    <w:rsid w:val="00B12806"/>
    <w:rsid w:val="00B128E8"/>
    <w:rsid w:val="00B12F93"/>
    <w:rsid w:val="00B13C95"/>
    <w:rsid w:val="00B147D0"/>
    <w:rsid w:val="00B14E55"/>
    <w:rsid w:val="00B15067"/>
    <w:rsid w:val="00B153CB"/>
    <w:rsid w:val="00B15748"/>
    <w:rsid w:val="00B15C70"/>
    <w:rsid w:val="00B1646F"/>
    <w:rsid w:val="00B1692E"/>
    <w:rsid w:val="00B16F98"/>
    <w:rsid w:val="00B173BB"/>
    <w:rsid w:val="00B17C3B"/>
    <w:rsid w:val="00B17D70"/>
    <w:rsid w:val="00B2054A"/>
    <w:rsid w:val="00B20B9D"/>
    <w:rsid w:val="00B20C16"/>
    <w:rsid w:val="00B213D9"/>
    <w:rsid w:val="00B21816"/>
    <w:rsid w:val="00B21F38"/>
    <w:rsid w:val="00B221D1"/>
    <w:rsid w:val="00B22763"/>
    <w:rsid w:val="00B22E0D"/>
    <w:rsid w:val="00B22F31"/>
    <w:rsid w:val="00B23295"/>
    <w:rsid w:val="00B23395"/>
    <w:rsid w:val="00B237EF"/>
    <w:rsid w:val="00B2389F"/>
    <w:rsid w:val="00B23BA0"/>
    <w:rsid w:val="00B24090"/>
    <w:rsid w:val="00B2413E"/>
    <w:rsid w:val="00B24165"/>
    <w:rsid w:val="00B248B5"/>
    <w:rsid w:val="00B2503E"/>
    <w:rsid w:val="00B25CAE"/>
    <w:rsid w:val="00B2666E"/>
    <w:rsid w:val="00B26FF5"/>
    <w:rsid w:val="00B270FB"/>
    <w:rsid w:val="00B27437"/>
    <w:rsid w:val="00B2774E"/>
    <w:rsid w:val="00B3006C"/>
    <w:rsid w:val="00B300A5"/>
    <w:rsid w:val="00B300D1"/>
    <w:rsid w:val="00B30601"/>
    <w:rsid w:val="00B306B9"/>
    <w:rsid w:val="00B30863"/>
    <w:rsid w:val="00B308D7"/>
    <w:rsid w:val="00B30A66"/>
    <w:rsid w:val="00B30BD5"/>
    <w:rsid w:val="00B30FDD"/>
    <w:rsid w:val="00B312CF"/>
    <w:rsid w:val="00B31378"/>
    <w:rsid w:val="00B319DD"/>
    <w:rsid w:val="00B31A46"/>
    <w:rsid w:val="00B31F34"/>
    <w:rsid w:val="00B32019"/>
    <w:rsid w:val="00B324BC"/>
    <w:rsid w:val="00B3298D"/>
    <w:rsid w:val="00B32D1A"/>
    <w:rsid w:val="00B32E76"/>
    <w:rsid w:val="00B333A8"/>
    <w:rsid w:val="00B33D28"/>
    <w:rsid w:val="00B33DE1"/>
    <w:rsid w:val="00B348F0"/>
    <w:rsid w:val="00B34FDA"/>
    <w:rsid w:val="00B35300"/>
    <w:rsid w:val="00B35325"/>
    <w:rsid w:val="00B3590B"/>
    <w:rsid w:val="00B35B76"/>
    <w:rsid w:val="00B35DF1"/>
    <w:rsid w:val="00B35E7C"/>
    <w:rsid w:val="00B36055"/>
    <w:rsid w:val="00B3667C"/>
    <w:rsid w:val="00B369D2"/>
    <w:rsid w:val="00B3793F"/>
    <w:rsid w:val="00B37DA0"/>
    <w:rsid w:val="00B4000C"/>
    <w:rsid w:val="00B40D54"/>
    <w:rsid w:val="00B41716"/>
    <w:rsid w:val="00B4245D"/>
    <w:rsid w:val="00B4265E"/>
    <w:rsid w:val="00B42B25"/>
    <w:rsid w:val="00B42D0A"/>
    <w:rsid w:val="00B42E7A"/>
    <w:rsid w:val="00B42EC8"/>
    <w:rsid w:val="00B43140"/>
    <w:rsid w:val="00B43EED"/>
    <w:rsid w:val="00B4413E"/>
    <w:rsid w:val="00B443FA"/>
    <w:rsid w:val="00B4448D"/>
    <w:rsid w:val="00B44973"/>
    <w:rsid w:val="00B44F01"/>
    <w:rsid w:val="00B45735"/>
    <w:rsid w:val="00B45A9B"/>
    <w:rsid w:val="00B45C3D"/>
    <w:rsid w:val="00B46492"/>
    <w:rsid w:val="00B466CD"/>
    <w:rsid w:val="00B46D9E"/>
    <w:rsid w:val="00B46F7E"/>
    <w:rsid w:val="00B47589"/>
    <w:rsid w:val="00B47A39"/>
    <w:rsid w:val="00B47C83"/>
    <w:rsid w:val="00B500C4"/>
    <w:rsid w:val="00B50126"/>
    <w:rsid w:val="00B502CD"/>
    <w:rsid w:val="00B50512"/>
    <w:rsid w:val="00B5165A"/>
    <w:rsid w:val="00B5169D"/>
    <w:rsid w:val="00B5186B"/>
    <w:rsid w:val="00B51E98"/>
    <w:rsid w:val="00B51F37"/>
    <w:rsid w:val="00B52391"/>
    <w:rsid w:val="00B5241D"/>
    <w:rsid w:val="00B524ED"/>
    <w:rsid w:val="00B52F11"/>
    <w:rsid w:val="00B53685"/>
    <w:rsid w:val="00B53763"/>
    <w:rsid w:val="00B5394C"/>
    <w:rsid w:val="00B539F5"/>
    <w:rsid w:val="00B54798"/>
    <w:rsid w:val="00B54D28"/>
    <w:rsid w:val="00B54D45"/>
    <w:rsid w:val="00B551E3"/>
    <w:rsid w:val="00B55476"/>
    <w:rsid w:val="00B55ED0"/>
    <w:rsid w:val="00B55F80"/>
    <w:rsid w:val="00B5614A"/>
    <w:rsid w:val="00B5649B"/>
    <w:rsid w:val="00B568BC"/>
    <w:rsid w:val="00B56ABB"/>
    <w:rsid w:val="00B56C26"/>
    <w:rsid w:val="00B56D7E"/>
    <w:rsid w:val="00B571AD"/>
    <w:rsid w:val="00B572C5"/>
    <w:rsid w:val="00B57652"/>
    <w:rsid w:val="00B5768E"/>
    <w:rsid w:val="00B57E68"/>
    <w:rsid w:val="00B60515"/>
    <w:rsid w:val="00B60562"/>
    <w:rsid w:val="00B60784"/>
    <w:rsid w:val="00B608A1"/>
    <w:rsid w:val="00B60EC2"/>
    <w:rsid w:val="00B60FF4"/>
    <w:rsid w:val="00B61054"/>
    <w:rsid w:val="00B612DB"/>
    <w:rsid w:val="00B6139E"/>
    <w:rsid w:val="00B61DE2"/>
    <w:rsid w:val="00B61EA9"/>
    <w:rsid w:val="00B624D0"/>
    <w:rsid w:val="00B62696"/>
    <w:rsid w:val="00B62B08"/>
    <w:rsid w:val="00B62BA8"/>
    <w:rsid w:val="00B62F0C"/>
    <w:rsid w:val="00B630A4"/>
    <w:rsid w:val="00B633B3"/>
    <w:rsid w:val="00B6342A"/>
    <w:rsid w:val="00B64018"/>
    <w:rsid w:val="00B645BD"/>
    <w:rsid w:val="00B658EB"/>
    <w:rsid w:val="00B65DBB"/>
    <w:rsid w:val="00B6629B"/>
    <w:rsid w:val="00B66A04"/>
    <w:rsid w:val="00B66DF9"/>
    <w:rsid w:val="00B67093"/>
    <w:rsid w:val="00B6715A"/>
    <w:rsid w:val="00B677CF"/>
    <w:rsid w:val="00B679DC"/>
    <w:rsid w:val="00B71387"/>
    <w:rsid w:val="00B716B6"/>
    <w:rsid w:val="00B71C5A"/>
    <w:rsid w:val="00B71DAA"/>
    <w:rsid w:val="00B71F91"/>
    <w:rsid w:val="00B71F99"/>
    <w:rsid w:val="00B733A3"/>
    <w:rsid w:val="00B734D9"/>
    <w:rsid w:val="00B734E9"/>
    <w:rsid w:val="00B73A29"/>
    <w:rsid w:val="00B73CF8"/>
    <w:rsid w:val="00B740E0"/>
    <w:rsid w:val="00B740F0"/>
    <w:rsid w:val="00B743E1"/>
    <w:rsid w:val="00B75143"/>
    <w:rsid w:val="00B7580B"/>
    <w:rsid w:val="00B76011"/>
    <w:rsid w:val="00B76249"/>
    <w:rsid w:val="00B76373"/>
    <w:rsid w:val="00B7650C"/>
    <w:rsid w:val="00B76992"/>
    <w:rsid w:val="00B77943"/>
    <w:rsid w:val="00B779B3"/>
    <w:rsid w:val="00B804E3"/>
    <w:rsid w:val="00B80EE6"/>
    <w:rsid w:val="00B813A9"/>
    <w:rsid w:val="00B81623"/>
    <w:rsid w:val="00B821B3"/>
    <w:rsid w:val="00B821FD"/>
    <w:rsid w:val="00B82D62"/>
    <w:rsid w:val="00B83BD6"/>
    <w:rsid w:val="00B84B13"/>
    <w:rsid w:val="00B84FEC"/>
    <w:rsid w:val="00B854C5"/>
    <w:rsid w:val="00B86061"/>
    <w:rsid w:val="00B8694B"/>
    <w:rsid w:val="00B86D92"/>
    <w:rsid w:val="00B86F6B"/>
    <w:rsid w:val="00B87192"/>
    <w:rsid w:val="00B87225"/>
    <w:rsid w:val="00B872E2"/>
    <w:rsid w:val="00B87338"/>
    <w:rsid w:val="00B87C66"/>
    <w:rsid w:val="00B901F9"/>
    <w:rsid w:val="00B904A3"/>
    <w:rsid w:val="00B908D5"/>
    <w:rsid w:val="00B90BEE"/>
    <w:rsid w:val="00B90F2F"/>
    <w:rsid w:val="00B9132B"/>
    <w:rsid w:val="00B91C4D"/>
    <w:rsid w:val="00B9221A"/>
    <w:rsid w:val="00B923B7"/>
    <w:rsid w:val="00B928B2"/>
    <w:rsid w:val="00B92A99"/>
    <w:rsid w:val="00B93082"/>
    <w:rsid w:val="00B93118"/>
    <w:rsid w:val="00B9319C"/>
    <w:rsid w:val="00B9397B"/>
    <w:rsid w:val="00B93A3F"/>
    <w:rsid w:val="00B9491D"/>
    <w:rsid w:val="00B94B4C"/>
    <w:rsid w:val="00B95030"/>
    <w:rsid w:val="00B953EE"/>
    <w:rsid w:val="00B95608"/>
    <w:rsid w:val="00B9576A"/>
    <w:rsid w:val="00B96902"/>
    <w:rsid w:val="00B9760F"/>
    <w:rsid w:val="00B97759"/>
    <w:rsid w:val="00BA0417"/>
    <w:rsid w:val="00BA0915"/>
    <w:rsid w:val="00BA15B3"/>
    <w:rsid w:val="00BA1C06"/>
    <w:rsid w:val="00BA1C1D"/>
    <w:rsid w:val="00BA2163"/>
    <w:rsid w:val="00BA2305"/>
    <w:rsid w:val="00BA2C92"/>
    <w:rsid w:val="00BA301B"/>
    <w:rsid w:val="00BA33F1"/>
    <w:rsid w:val="00BA4943"/>
    <w:rsid w:val="00BA49E2"/>
    <w:rsid w:val="00BA4E46"/>
    <w:rsid w:val="00BA4FE5"/>
    <w:rsid w:val="00BA50F6"/>
    <w:rsid w:val="00BA5371"/>
    <w:rsid w:val="00BA5930"/>
    <w:rsid w:val="00BA5A47"/>
    <w:rsid w:val="00BA5AC1"/>
    <w:rsid w:val="00BA635D"/>
    <w:rsid w:val="00BA683A"/>
    <w:rsid w:val="00BA6E65"/>
    <w:rsid w:val="00BA6EC0"/>
    <w:rsid w:val="00BA7299"/>
    <w:rsid w:val="00BA732F"/>
    <w:rsid w:val="00BA742A"/>
    <w:rsid w:val="00BA75E5"/>
    <w:rsid w:val="00BA76D1"/>
    <w:rsid w:val="00BA7CDC"/>
    <w:rsid w:val="00BA7F38"/>
    <w:rsid w:val="00BA7FCF"/>
    <w:rsid w:val="00BB0257"/>
    <w:rsid w:val="00BB103F"/>
    <w:rsid w:val="00BB1180"/>
    <w:rsid w:val="00BB1D8C"/>
    <w:rsid w:val="00BB1FE2"/>
    <w:rsid w:val="00BB287A"/>
    <w:rsid w:val="00BB2D3D"/>
    <w:rsid w:val="00BB30C1"/>
    <w:rsid w:val="00BB33EA"/>
    <w:rsid w:val="00BB367A"/>
    <w:rsid w:val="00BB381C"/>
    <w:rsid w:val="00BB38C2"/>
    <w:rsid w:val="00BB4604"/>
    <w:rsid w:val="00BB472B"/>
    <w:rsid w:val="00BB4865"/>
    <w:rsid w:val="00BB4E0E"/>
    <w:rsid w:val="00BB5066"/>
    <w:rsid w:val="00BB5EAE"/>
    <w:rsid w:val="00BB5F89"/>
    <w:rsid w:val="00BB6276"/>
    <w:rsid w:val="00BB6803"/>
    <w:rsid w:val="00BB68FC"/>
    <w:rsid w:val="00BB6CC5"/>
    <w:rsid w:val="00BB7058"/>
    <w:rsid w:val="00BB7DEC"/>
    <w:rsid w:val="00BB7F1C"/>
    <w:rsid w:val="00BB7FA1"/>
    <w:rsid w:val="00BC0E11"/>
    <w:rsid w:val="00BC202F"/>
    <w:rsid w:val="00BC2F5F"/>
    <w:rsid w:val="00BC40D8"/>
    <w:rsid w:val="00BC44C7"/>
    <w:rsid w:val="00BC4DC3"/>
    <w:rsid w:val="00BC513A"/>
    <w:rsid w:val="00BC5273"/>
    <w:rsid w:val="00BC580A"/>
    <w:rsid w:val="00BC5E06"/>
    <w:rsid w:val="00BC5EA1"/>
    <w:rsid w:val="00BC6006"/>
    <w:rsid w:val="00BC62FF"/>
    <w:rsid w:val="00BC631E"/>
    <w:rsid w:val="00BC6B1E"/>
    <w:rsid w:val="00BC747C"/>
    <w:rsid w:val="00BC7706"/>
    <w:rsid w:val="00BC7D29"/>
    <w:rsid w:val="00BD0B33"/>
    <w:rsid w:val="00BD0DEE"/>
    <w:rsid w:val="00BD0EE6"/>
    <w:rsid w:val="00BD11A9"/>
    <w:rsid w:val="00BD11CB"/>
    <w:rsid w:val="00BD18C3"/>
    <w:rsid w:val="00BD18F3"/>
    <w:rsid w:val="00BD1A9F"/>
    <w:rsid w:val="00BD1EAB"/>
    <w:rsid w:val="00BD244D"/>
    <w:rsid w:val="00BD2494"/>
    <w:rsid w:val="00BD2736"/>
    <w:rsid w:val="00BD35F9"/>
    <w:rsid w:val="00BD3EA4"/>
    <w:rsid w:val="00BD3FCB"/>
    <w:rsid w:val="00BD41F4"/>
    <w:rsid w:val="00BD4408"/>
    <w:rsid w:val="00BD4514"/>
    <w:rsid w:val="00BD485B"/>
    <w:rsid w:val="00BD53A9"/>
    <w:rsid w:val="00BD5D50"/>
    <w:rsid w:val="00BD61CF"/>
    <w:rsid w:val="00BD6509"/>
    <w:rsid w:val="00BD6760"/>
    <w:rsid w:val="00BD68EC"/>
    <w:rsid w:val="00BD6934"/>
    <w:rsid w:val="00BD6F29"/>
    <w:rsid w:val="00BD6FA9"/>
    <w:rsid w:val="00BE07CF"/>
    <w:rsid w:val="00BE0B89"/>
    <w:rsid w:val="00BE0C6F"/>
    <w:rsid w:val="00BE0EE6"/>
    <w:rsid w:val="00BE114B"/>
    <w:rsid w:val="00BE148B"/>
    <w:rsid w:val="00BE199A"/>
    <w:rsid w:val="00BE1B78"/>
    <w:rsid w:val="00BE22F9"/>
    <w:rsid w:val="00BE2FD3"/>
    <w:rsid w:val="00BE3CBD"/>
    <w:rsid w:val="00BE40E9"/>
    <w:rsid w:val="00BE429E"/>
    <w:rsid w:val="00BE4442"/>
    <w:rsid w:val="00BE4E5A"/>
    <w:rsid w:val="00BE5845"/>
    <w:rsid w:val="00BE6D72"/>
    <w:rsid w:val="00BE77D3"/>
    <w:rsid w:val="00BF0642"/>
    <w:rsid w:val="00BF0CA8"/>
    <w:rsid w:val="00BF1556"/>
    <w:rsid w:val="00BF16EC"/>
    <w:rsid w:val="00BF2436"/>
    <w:rsid w:val="00BF2E79"/>
    <w:rsid w:val="00BF30AA"/>
    <w:rsid w:val="00BF34E5"/>
    <w:rsid w:val="00BF3735"/>
    <w:rsid w:val="00BF43E5"/>
    <w:rsid w:val="00BF487B"/>
    <w:rsid w:val="00BF48F7"/>
    <w:rsid w:val="00BF4D3F"/>
    <w:rsid w:val="00BF4EBB"/>
    <w:rsid w:val="00BF5183"/>
    <w:rsid w:val="00BF5937"/>
    <w:rsid w:val="00BF5BC6"/>
    <w:rsid w:val="00BF5DE6"/>
    <w:rsid w:val="00BF6070"/>
    <w:rsid w:val="00BF60F2"/>
    <w:rsid w:val="00BF650A"/>
    <w:rsid w:val="00BF66B8"/>
    <w:rsid w:val="00BF696C"/>
    <w:rsid w:val="00BF727E"/>
    <w:rsid w:val="00BF72CE"/>
    <w:rsid w:val="00C00091"/>
    <w:rsid w:val="00C00713"/>
    <w:rsid w:val="00C0072C"/>
    <w:rsid w:val="00C00765"/>
    <w:rsid w:val="00C00920"/>
    <w:rsid w:val="00C00B71"/>
    <w:rsid w:val="00C00C01"/>
    <w:rsid w:val="00C00C5A"/>
    <w:rsid w:val="00C0113F"/>
    <w:rsid w:val="00C012AE"/>
    <w:rsid w:val="00C0156F"/>
    <w:rsid w:val="00C016D0"/>
    <w:rsid w:val="00C02132"/>
    <w:rsid w:val="00C0253D"/>
    <w:rsid w:val="00C02628"/>
    <w:rsid w:val="00C027BE"/>
    <w:rsid w:val="00C0292D"/>
    <w:rsid w:val="00C02C1C"/>
    <w:rsid w:val="00C02F11"/>
    <w:rsid w:val="00C038B8"/>
    <w:rsid w:val="00C03A6B"/>
    <w:rsid w:val="00C045B1"/>
    <w:rsid w:val="00C0474A"/>
    <w:rsid w:val="00C05C1E"/>
    <w:rsid w:val="00C05F2F"/>
    <w:rsid w:val="00C06296"/>
    <w:rsid w:val="00C06311"/>
    <w:rsid w:val="00C0631E"/>
    <w:rsid w:val="00C06A87"/>
    <w:rsid w:val="00C06C68"/>
    <w:rsid w:val="00C07162"/>
    <w:rsid w:val="00C07756"/>
    <w:rsid w:val="00C07B47"/>
    <w:rsid w:val="00C07C0E"/>
    <w:rsid w:val="00C07E7B"/>
    <w:rsid w:val="00C100FF"/>
    <w:rsid w:val="00C1066E"/>
    <w:rsid w:val="00C1167B"/>
    <w:rsid w:val="00C1180C"/>
    <w:rsid w:val="00C11AC4"/>
    <w:rsid w:val="00C123E3"/>
    <w:rsid w:val="00C1266B"/>
    <w:rsid w:val="00C12C5E"/>
    <w:rsid w:val="00C12C63"/>
    <w:rsid w:val="00C12C91"/>
    <w:rsid w:val="00C1338A"/>
    <w:rsid w:val="00C13EB9"/>
    <w:rsid w:val="00C13F89"/>
    <w:rsid w:val="00C145A0"/>
    <w:rsid w:val="00C14C99"/>
    <w:rsid w:val="00C159D1"/>
    <w:rsid w:val="00C159D9"/>
    <w:rsid w:val="00C15F44"/>
    <w:rsid w:val="00C16765"/>
    <w:rsid w:val="00C16A0E"/>
    <w:rsid w:val="00C16D08"/>
    <w:rsid w:val="00C16FBD"/>
    <w:rsid w:val="00C17082"/>
    <w:rsid w:val="00C17608"/>
    <w:rsid w:val="00C17F85"/>
    <w:rsid w:val="00C20551"/>
    <w:rsid w:val="00C20628"/>
    <w:rsid w:val="00C20A93"/>
    <w:rsid w:val="00C20BB1"/>
    <w:rsid w:val="00C215F0"/>
    <w:rsid w:val="00C216AF"/>
    <w:rsid w:val="00C21735"/>
    <w:rsid w:val="00C21929"/>
    <w:rsid w:val="00C21D00"/>
    <w:rsid w:val="00C220C0"/>
    <w:rsid w:val="00C220E4"/>
    <w:rsid w:val="00C22532"/>
    <w:rsid w:val="00C23214"/>
    <w:rsid w:val="00C232C0"/>
    <w:rsid w:val="00C23303"/>
    <w:rsid w:val="00C236BC"/>
    <w:rsid w:val="00C23D9D"/>
    <w:rsid w:val="00C241FD"/>
    <w:rsid w:val="00C24D7C"/>
    <w:rsid w:val="00C24DC9"/>
    <w:rsid w:val="00C24E8D"/>
    <w:rsid w:val="00C25185"/>
    <w:rsid w:val="00C259F7"/>
    <w:rsid w:val="00C263BC"/>
    <w:rsid w:val="00C2691E"/>
    <w:rsid w:val="00C26CAE"/>
    <w:rsid w:val="00C26E22"/>
    <w:rsid w:val="00C26F1B"/>
    <w:rsid w:val="00C27E52"/>
    <w:rsid w:val="00C3062B"/>
    <w:rsid w:val="00C30815"/>
    <w:rsid w:val="00C30FEA"/>
    <w:rsid w:val="00C31332"/>
    <w:rsid w:val="00C31541"/>
    <w:rsid w:val="00C31B52"/>
    <w:rsid w:val="00C31D8B"/>
    <w:rsid w:val="00C31E2B"/>
    <w:rsid w:val="00C32433"/>
    <w:rsid w:val="00C3289E"/>
    <w:rsid w:val="00C32D87"/>
    <w:rsid w:val="00C33262"/>
    <w:rsid w:val="00C34553"/>
    <w:rsid w:val="00C34643"/>
    <w:rsid w:val="00C34BE6"/>
    <w:rsid w:val="00C34FA8"/>
    <w:rsid w:val="00C35497"/>
    <w:rsid w:val="00C35533"/>
    <w:rsid w:val="00C35DC3"/>
    <w:rsid w:val="00C35E17"/>
    <w:rsid w:val="00C35F7B"/>
    <w:rsid w:val="00C36820"/>
    <w:rsid w:val="00C36D16"/>
    <w:rsid w:val="00C3713F"/>
    <w:rsid w:val="00C37C94"/>
    <w:rsid w:val="00C400B7"/>
    <w:rsid w:val="00C41119"/>
    <w:rsid w:val="00C413F7"/>
    <w:rsid w:val="00C4145A"/>
    <w:rsid w:val="00C41B77"/>
    <w:rsid w:val="00C42156"/>
    <w:rsid w:val="00C422AC"/>
    <w:rsid w:val="00C423C6"/>
    <w:rsid w:val="00C423D2"/>
    <w:rsid w:val="00C42ADD"/>
    <w:rsid w:val="00C431C7"/>
    <w:rsid w:val="00C4389D"/>
    <w:rsid w:val="00C43C0A"/>
    <w:rsid w:val="00C43F63"/>
    <w:rsid w:val="00C4405C"/>
    <w:rsid w:val="00C447F6"/>
    <w:rsid w:val="00C44960"/>
    <w:rsid w:val="00C44CE6"/>
    <w:rsid w:val="00C44F20"/>
    <w:rsid w:val="00C44FD1"/>
    <w:rsid w:val="00C4554D"/>
    <w:rsid w:val="00C458E4"/>
    <w:rsid w:val="00C45B88"/>
    <w:rsid w:val="00C46063"/>
    <w:rsid w:val="00C46152"/>
    <w:rsid w:val="00C4641D"/>
    <w:rsid w:val="00C46545"/>
    <w:rsid w:val="00C46EE1"/>
    <w:rsid w:val="00C470FF"/>
    <w:rsid w:val="00C4745A"/>
    <w:rsid w:val="00C474A5"/>
    <w:rsid w:val="00C4790C"/>
    <w:rsid w:val="00C47FDB"/>
    <w:rsid w:val="00C503FF"/>
    <w:rsid w:val="00C50647"/>
    <w:rsid w:val="00C514CA"/>
    <w:rsid w:val="00C51695"/>
    <w:rsid w:val="00C51915"/>
    <w:rsid w:val="00C51F98"/>
    <w:rsid w:val="00C52D1D"/>
    <w:rsid w:val="00C537BE"/>
    <w:rsid w:val="00C541E3"/>
    <w:rsid w:val="00C543B1"/>
    <w:rsid w:val="00C5446C"/>
    <w:rsid w:val="00C54A97"/>
    <w:rsid w:val="00C54BB0"/>
    <w:rsid w:val="00C54C63"/>
    <w:rsid w:val="00C54D8C"/>
    <w:rsid w:val="00C552EB"/>
    <w:rsid w:val="00C558AB"/>
    <w:rsid w:val="00C55EF0"/>
    <w:rsid w:val="00C55F0B"/>
    <w:rsid w:val="00C55F35"/>
    <w:rsid w:val="00C55F3C"/>
    <w:rsid w:val="00C56086"/>
    <w:rsid w:val="00C561A2"/>
    <w:rsid w:val="00C5664C"/>
    <w:rsid w:val="00C56940"/>
    <w:rsid w:val="00C56957"/>
    <w:rsid w:val="00C56B22"/>
    <w:rsid w:val="00C56DA0"/>
    <w:rsid w:val="00C56E30"/>
    <w:rsid w:val="00C56FF0"/>
    <w:rsid w:val="00C570E3"/>
    <w:rsid w:val="00C5775E"/>
    <w:rsid w:val="00C60CBE"/>
    <w:rsid w:val="00C61926"/>
    <w:rsid w:val="00C61B91"/>
    <w:rsid w:val="00C620B4"/>
    <w:rsid w:val="00C62239"/>
    <w:rsid w:val="00C626A4"/>
    <w:rsid w:val="00C62A0D"/>
    <w:rsid w:val="00C62AE2"/>
    <w:rsid w:val="00C62BD4"/>
    <w:rsid w:val="00C62D17"/>
    <w:rsid w:val="00C63117"/>
    <w:rsid w:val="00C631EE"/>
    <w:rsid w:val="00C6339D"/>
    <w:rsid w:val="00C639F8"/>
    <w:rsid w:val="00C63A9B"/>
    <w:rsid w:val="00C63F8F"/>
    <w:rsid w:val="00C64102"/>
    <w:rsid w:val="00C647FF"/>
    <w:rsid w:val="00C64DFE"/>
    <w:rsid w:val="00C65945"/>
    <w:rsid w:val="00C65B37"/>
    <w:rsid w:val="00C65F1B"/>
    <w:rsid w:val="00C65FBA"/>
    <w:rsid w:val="00C66015"/>
    <w:rsid w:val="00C66F03"/>
    <w:rsid w:val="00C700BB"/>
    <w:rsid w:val="00C7098F"/>
    <w:rsid w:val="00C70C22"/>
    <w:rsid w:val="00C72670"/>
    <w:rsid w:val="00C728B3"/>
    <w:rsid w:val="00C730F1"/>
    <w:rsid w:val="00C73B64"/>
    <w:rsid w:val="00C740F6"/>
    <w:rsid w:val="00C742F3"/>
    <w:rsid w:val="00C74387"/>
    <w:rsid w:val="00C7457F"/>
    <w:rsid w:val="00C746F0"/>
    <w:rsid w:val="00C7504B"/>
    <w:rsid w:val="00C7510C"/>
    <w:rsid w:val="00C754EC"/>
    <w:rsid w:val="00C75AE0"/>
    <w:rsid w:val="00C75DCE"/>
    <w:rsid w:val="00C76199"/>
    <w:rsid w:val="00C761D7"/>
    <w:rsid w:val="00C7624B"/>
    <w:rsid w:val="00C76609"/>
    <w:rsid w:val="00C76BC2"/>
    <w:rsid w:val="00C77121"/>
    <w:rsid w:val="00C773CC"/>
    <w:rsid w:val="00C777C7"/>
    <w:rsid w:val="00C7798C"/>
    <w:rsid w:val="00C77F44"/>
    <w:rsid w:val="00C80057"/>
    <w:rsid w:val="00C807EB"/>
    <w:rsid w:val="00C80A3A"/>
    <w:rsid w:val="00C817B3"/>
    <w:rsid w:val="00C818EE"/>
    <w:rsid w:val="00C81EA3"/>
    <w:rsid w:val="00C82281"/>
    <w:rsid w:val="00C82556"/>
    <w:rsid w:val="00C829DF"/>
    <w:rsid w:val="00C82C83"/>
    <w:rsid w:val="00C82D2A"/>
    <w:rsid w:val="00C82E92"/>
    <w:rsid w:val="00C83070"/>
    <w:rsid w:val="00C83144"/>
    <w:rsid w:val="00C83265"/>
    <w:rsid w:val="00C840AB"/>
    <w:rsid w:val="00C84625"/>
    <w:rsid w:val="00C84880"/>
    <w:rsid w:val="00C84946"/>
    <w:rsid w:val="00C84A0C"/>
    <w:rsid w:val="00C84C53"/>
    <w:rsid w:val="00C8501C"/>
    <w:rsid w:val="00C85E72"/>
    <w:rsid w:val="00C8655D"/>
    <w:rsid w:val="00C86BE9"/>
    <w:rsid w:val="00C86DF7"/>
    <w:rsid w:val="00C8747C"/>
    <w:rsid w:val="00C878BD"/>
    <w:rsid w:val="00C87E92"/>
    <w:rsid w:val="00C90186"/>
    <w:rsid w:val="00C90685"/>
    <w:rsid w:val="00C90815"/>
    <w:rsid w:val="00C908AD"/>
    <w:rsid w:val="00C9100C"/>
    <w:rsid w:val="00C9190B"/>
    <w:rsid w:val="00C91A97"/>
    <w:rsid w:val="00C91E33"/>
    <w:rsid w:val="00C9201B"/>
    <w:rsid w:val="00C92227"/>
    <w:rsid w:val="00C92282"/>
    <w:rsid w:val="00C9229A"/>
    <w:rsid w:val="00C92505"/>
    <w:rsid w:val="00C92519"/>
    <w:rsid w:val="00C9277C"/>
    <w:rsid w:val="00C93B62"/>
    <w:rsid w:val="00C9426F"/>
    <w:rsid w:val="00C944B4"/>
    <w:rsid w:val="00C94B85"/>
    <w:rsid w:val="00C94F0B"/>
    <w:rsid w:val="00C95131"/>
    <w:rsid w:val="00C958A3"/>
    <w:rsid w:val="00C96427"/>
    <w:rsid w:val="00C9674C"/>
    <w:rsid w:val="00C96E5E"/>
    <w:rsid w:val="00C96F18"/>
    <w:rsid w:val="00C97286"/>
    <w:rsid w:val="00C97598"/>
    <w:rsid w:val="00C975DF"/>
    <w:rsid w:val="00CA04BC"/>
    <w:rsid w:val="00CA04CB"/>
    <w:rsid w:val="00CA0671"/>
    <w:rsid w:val="00CA0AC9"/>
    <w:rsid w:val="00CA0C4F"/>
    <w:rsid w:val="00CA0D10"/>
    <w:rsid w:val="00CA0D57"/>
    <w:rsid w:val="00CA0EB1"/>
    <w:rsid w:val="00CA113D"/>
    <w:rsid w:val="00CA13C9"/>
    <w:rsid w:val="00CA142E"/>
    <w:rsid w:val="00CA1CA6"/>
    <w:rsid w:val="00CA2313"/>
    <w:rsid w:val="00CA2449"/>
    <w:rsid w:val="00CA249B"/>
    <w:rsid w:val="00CA37AC"/>
    <w:rsid w:val="00CA3CBD"/>
    <w:rsid w:val="00CA4825"/>
    <w:rsid w:val="00CA4A4A"/>
    <w:rsid w:val="00CA4D08"/>
    <w:rsid w:val="00CA4D23"/>
    <w:rsid w:val="00CA55B2"/>
    <w:rsid w:val="00CA5919"/>
    <w:rsid w:val="00CA5C3E"/>
    <w:rsid w:val="00CA5FB3"/>
    <w:rsid w:val="00CA63BE"/>
    <w:rsid w:val="00CA6A7D"/>
    <w:rsid w:val="00CA6A91"/>
    <w:rsid w:val="00CA704E"/>
    <w:rsid w:val="00CA76B8"/>
    <w:rsid w:val="00CA77F0"/>
    <w:rsid w:val="00CA7BB5"/>
    <w:rsid w:val="00CA7D83"/>
    <w:rsid w:val="00CB01FB"/>
    <w:rsid w:val="00CB056E"/>
    <w:rsid w:val="00CB084C"/>
    <w:rsid w:val="00CB0D8B"/>
    <w:rsid w:val="00CB1E34"/>
    <w:rsid w:val="00CB2D03"/>
    <w:rsid w:val="00CB2D51"/>
    <w:rsid w:val="00CB2E45"/>
    <w:rsid w:val="00CB39EB"/>
    <w:rsid w:val="00CB3B7C"/>
    <w:rsid w:val="00CB3D97"/>
    <w:rsid w:val="00CB4446"/>
    <w:rsid w:val="00CB44B3"/>
    <w:rsid w:val="00CB453B"/>
    <w:rsid w:val="00CB47C5"/>
    <w:rsid w:val="00CB5009"/>
    <w:rsid w:val="00CB5145"/>
    <w:rsid w:val="00CB54C3"/>
    <w:rsid w:val="00CB5A3B"/>
    <w:rsid w:val="00CB5BBB"/>
    <w:rsid w:val="00CB5C57"/>
    <w:rsid w:val="00CB5D9C"/>
    <w:rsid w:val="00CB5FDB"/>
    <w:rsid w:val="00CB65BA"/>
    <w:rsid w:val="00CB68B6"/>
    <w:rsid w:val="00CB6B19"/>
    <w:rsid w:val="00CB6ECA"/>
    <w:rsid w:val="00CB6F56"/>
    <w:rsid w:val="00CB71CA"/>
    <w:rsid w:val="00CB7BA4"/>
    <w:rsid w:val="00CB7FBE"/>
    <w:rsid w:val="00CC0164"/>
    <w:rsid w:val="00CC0211"/>
    <w:rsid w:val="00CC02D3"/>
    <w:rsid w:val="00CC0461"/>
    <w:rsid w:val="00CC04E1"/>
    <w:rsid w:val="00CC0C1D"/>
    <w:rsid w:val="00CC0E27"/>
    <w:rsid w:val="00CC11FE"/>
    <w:rsid w:val="00CC123C"/>
    <w:rsid w:val="00CC1BCF"/>
    <w:rsid w:val="00CC1D71"/>
    <w:rsid w:val="00CC2224"/>
    <w:rsid w:val="00CC24D9"/>
    <w:rsid w:val="00CC26B2"/>
    <w:rsid w:val="00CC2CD9"/>
    <w:rsid w:val="00CC31C5"/>
    <w:rsid w:val="00CC33A5"/>
    <w:rsid w:val="00CC33C0"/>
    <w:rsid w:val="00CC34FD"/>
    <w:rsid w:val="00CC3807"/>
    <w:rsid w:val="00CC3BBE"/>
    <w:rsid w:val="00CC4002"/>
    <w:rsid w:val="00CC4148"/>
    <w:rsid w:val="00CC429E"/>
    <w:rsid w:val="00CC45A5"/>
    <w:rsid w:val="00CC488C"/>
    <w:rsid w:val="00CC4DF6"/>
    <w:rsid w:val="00CC4EB2"/>
    <w:rsid w:val="00CC5E20"/>
    <w:rsid w:val="00CC6031"/>
    <w:rsid w:val="00CC61F3"/>
    <w:rsid w:val="00CC62F5"/>
    <w:rsid w:val="00CC6607"/>
    <w:rsid w:val="00CC6644"/>
    <w:rsid w:val="00CC6F6A"/>
    <w:rsid w:val="00CC77C4"/>
    <w:rsid w:val="00CC7974"/>
    <w:rsid w:val="00CC7A68"/>
    <w:rsid w:val="00CC7CA3"/>
    <w:rsid w:val="00CD02D0"/>
    <w:rsid w:val="00CD0A1B"/>
    <w:rsid w:val="00CD0C9B"/>
    <w:rsid w:val="00CD0F4C"/>
    <w:rsid w:val="00CD1283"/>
    <w:rsid w:val="00CD12B3"/>
    <w:rsid w:val="00CD12DC"/>
    <w:rsid w:val="00CD18D0"/>
    <w:rsid w:val="00CD18F2"/>
    <w:rsid w:val="00CD1992"/>
    <w:rsid w:val="00CD3527"/>
    <w:rsid w:val="00CD35A6"/>
    <w:rsid w:val="00CD3B6D"/>
    <w:rsid w:val="00CD3BB5"/>
    <w:rsid w:val="00CD3D8B"/>
    <w:rsid w:val="00CD3E31"/>
    <w:rsid w:val="00CD44C8"/>
    <w:rsid w:val="00CD45AF"/>
    <w:rsid w:val="00CD4A62"/>
    <w:rsid w:val="00CD4C3D"/>
    <w:rsid w:val="00CD565D"/>
    <w:rsid w:val="00CD5934"/>
    <w:rsid w:val="00CD5C3D"/>
    <w:rsid w:val="00CD66D6"/>
    <w:rsid w:val="00CD67C1"/>
    <w:rsid w:val="00CD6F6E"/>
    <w:rsid w:val="00CD731F"/>
    <w:rsid w:val="00CD73E9"/>
    <w:rsid w:val="00CD78AC"/>
    <w:rsid w:val="00CE0267"/>
    <w:rsid w:val="00CE06B2"/>
    <w:rsid w:val="00CE0F6F"/>
    <w:rsid w:val="00CE11FB"/>
    <w:rsid w:val="00CE136E"/>
    <w:rsid w:val="00CE15B1"/>
    <w:rsid w:val="00CE188F"/>
    <w:rsid w:val="00CE1E1A"/>
    <w:rsid w:val="00CE2367"/>
    <w:rsid w:val="00CE2447"/>
    <w:rsid w:val="00CE2732"/>
    <w:rsid w:val="00CE27C8"/>
    <w:rsid w:val="00CE3304"/>
    <w:rsid w:val="00CE3796"/>
    <w:rsid w:val="00CE3EDF"/>
    <w:rsid w:val="00CE3F59"/>
    <w:rsid w:val="00CE3FCB"/>
    <w:rsid w:val="00CE4575"/>
    <w:rsid w:val="00CE4622"/>
    <w:rsid w:val="00CE471E"/>
    <w:rsid w:val="00CE48D6"/>
    <w:rsid w:val="00CE4D62"/>
    <w:rsid w:val="00CE5005"/>
    <w:rsid w:val="00CE5309"/>
    <w:rsid w:val="00CE55CC"/>
    <w:rsid w:val="00CE618A"/>
    <w:rsid w:val="00CE67F1"/>
    <w:rsid w:val="00CE7418"/>
    <w:rsid w:val="00CE7F0C"/>
    <w:rsid w:val="00CF017A"/>
    <w:rsid w:val="00CF01C6"/>
    <w:rsid w:val="00CF100D"/>
    <w:rsid w:val="00CF136D"/>
    <w:rsid w:val="00CF1735"/>
    <w:rsid w:val="00CF1AC3"/>
    <w:rsid w:val="00CF1C32"/>
    <w:rsid w:val="00CF255C"/>
    <w:rsid w:val="00CF2645"/>
    <w:rsid w:val="00CF28B8"/>
    <w:rsid w:val="00CF2A0B"/>
    <w:rsid w:val="00CF2B63"/>
    <w:rsid w:val="00CF2E65"/>
    <w:rsid w:val="00CF2F2B"/>
    <w:rsid w:val="00CF31CF"/>
    <w:rsid w:val="00CF34EB"/>
    <w:rsid w:val="00CF35BA"/>
    <w:rsid w:val="00CF4044"/>
    <w:rsid w:val="00CF4D44"/>
    <w:rsid w:val="00CF4F2F"/>
    <w:rsid w:val="00CF516D"/>
    <w:rsid w:val="00CF5BDA"/>
    <w:rsid w:val="00CF5E56"/>
    <w:rsid w:val="00CF66F4"/>
    <w:rsid w:val="00CF7095"/>
    <w:rsid w:val="00CF7C3C"/>
    <w:rsid w:val="00D00537"/>
    <w:rsid w:val="00D0098B"/>
    <w:rsid w:val="00D00A4E"/>
    <w:rsid w:val="00D015A6"/>
    <w:rsid w:val="00D01999"/>
    <w:rsid w:val="00D01CB9"/>
    <w:rsid w:val="00D01EB1"/>
    <w:rsid w:val="00D02C2A"/>
    <w:rsid w:val="00D02DCB"/>
    <w:rsid w:val="00D0317C"/>
    <w:rsid w:val="00D044E2"/>
    <w:rsid w:val="00D04683"/>
    <w:rsid w:val="00D0567E"/>
    <w:rsid w:val="00D058BE"/>
    <w:rsid w:val="00D05C8D"/>
    <w:rsid w:val="00D05CD9"/>
    <w:rsid w:val="00D05F22"/>
    <w:rsid w:val="00D061C3"/>
    <w:rsid w:val="00D0677E"/>
    <w:rsid w:val="00D06A70"/>
    <w:rsid w:val="00D06A9D"/>
    <w:rsid w:val="00D07343"/>
    <w:rsid w:val="00D0738C"/>
    <w:rsid w:val="00D074AF"/>
    <w:rsid w:val="00D074EA"/>
    <w:rsid w:val="00D0797C"/>
    <w:rsid w:val="00D07FB0"/>
    <w:rsid w:val="00D10059"/>
    <w:rsid w:val="00D100AD"/>
    <w:rsid w:val="00D1029E"/>
    <w:rsid w:val="00D10C08"/>
    <w:rsid w:val="00D10CB3"/>
    <w:rsid w:val="00D10D6C"/>
    <w:rsid w:val="00D1275A"/>
    <w:rsid w:val="00D12A69"/>
    <w:rsid w:val="00D12D48"/>
    <w:rsid w:val="00D12D7B"/>
    <w:rsid w:val="00D13090"/>
    <w:rsid w:val="00D133B7"/>
    <w:rsid w:val="00D13491"/>
    <w:rsid w:val="00D13522"/>
    <w:rsid w:val="00D135A1"/>
    <w:rsid w:val="00D14515"/>
    <w:rsid w:val="00D14D9F"/>
    <w:rsid w:val="00D15A05"/>
    <w:rsid w:val="00D15A7F"/>
    <w:rsid w:val="00D161D6"/>
    <w:rsid w:val="00D162D6"/>
    <w:rsid w:val="00D1636C"/>
    <w:rsid w:val="00D164C0"/>
    <w:rsid w:val="00D166A8"/>
    <w:rsid w:val="00D16E2B"/>
    <w:rsid w:val="00D16EF6"/>
    <w:rsid w:val="00D16F0E"/>
    <w:rsid w:val="00D1709D"/>
    <w:rsid w:val="00D1726A"/>
    <w:rsid w:val="00D202D2"/>
    <w:rsid w:val="00D213FE"/>
    <w:rsid w:val="00D21522"/>
    <w:rsid w:val="00D21831"/>
    <w:rsid w:val="00D21A09"/>
    <w:rsid w:val="00D21B9B"/>
    <w:rsid w:val="00D21DBD"/>
    <w:rsid w:val="00D221A7"/>
    <w:rsid w:val="00D2281D"/>
    <w:rsid w:val="00D22E2E"/>
    <w:rsid w:val="00D23294"/>
    <w:rsid w:val="00D2335A"/>
    <w:rsid w:val="00D2343A"/>
    <w:rsid w:val="00D2353F"/>
    <w:rsid w:val="00D2387A"/>
    <w:rsid w:val="00D239AC"/>
    <w:rsid w:val="00D243E2"/>
    <w:rsid w:val="00D245B0"/>
    <w:rsid w:val="00D248DF"/>
    <w:rsid w:val="00D24AAD"/>
    <w:rsid w:val="00D24BC8"/>
    <w:rsid w:val="00D24D35"/>
    <w:rsid w:val="00D25308"/>
    <w:rsid w:val="00D256A4"/>
    <w:rsid w:val="00D256D3"/>
    <w:rsid w:val="00D25757"/>
    <w:rsid w:val="00D25F78"/>
    <w:rsid w:val="00D26011"/>
    <w:rsid w:val="00D27DDE"/>
    <w:rsid w:val="00D3000C"/>
    <w:rsid w:val="00D30324"/>
    <w:rsid w:val="00D30A20"/>
    <w:rsid w:val="00D31124"/>
    <w:rsid w:val="00D31563"/>
    <w:rsid w:val="00D32103"/>
    <w:rsid w:val="00D322AA"/>
    <w:rsid w:val="00D327D5"/>
    <w:rsid w:val="00D329CC"/>
    <w:rsid w:val="00D32B02"/>
    <w:rsid w:val="00D33797"/>
    <w:rsid w:val="00D33842"/>
    <w:rsid w:val="00D33A7C"/>
    <w:rsid w:val="00D3414C"/>
    <w:rsid w:val="00D34859"/>
    <w:rsid w:val="00D348CB"/>
    <w:rsid w:val="00D34C3E"/>
    <w:rsid w:val="00D3553D"/>
    <w:rsid w:val="00D3567D"/>
    <w:rsid w:val="00D35A44"/>
    <w:rsid w:val="00D35B13"/>
    <w:rsid w:val="00D35F5B"/>
    <w:rsid w:val="00D366DF"/>
    <w:rsid w:val="00D367F7"/>
    <w:rsid w:val="00D36A13"/>
    <w:rsid w:val="00D36C0E"/>
    <w:rsid w:val="00D374FB"/>
    <w:rsid w:val="00D37C62"/>
    <w:rsid w:val="00D401C9"/>
    <w:rsid w:val="00D401DB"/>
    <w:rsid w:val="00D40BC5"/>
    <w:rsid w:val="00D41235"/>
    <w:rsid w:val="00D41679"/>
    <w:rsid w:val="00D41800"/>
    <w:rsid w:val="00D418C7"/>
    <w:rsid w:val="00D41FDC"/>
    <w:rsid w:val="00D42368"/>
    <w:rsid w:val="00D42529"/>
    <w:rsid w:val="00D427AD"/>
    <w:rsid w:val="00D42AE1"/>
    <w:rsid w:val="00D42B70"/>
    <w:rsid w:val="00D4300D"/>
    <w:rsid w:val="00D43473"/>
    <w:rsid w:val="00D4348C"/>
    <w:rsid w:val="00D439B1"/>
    <w:rsid w:val="00D4400B"/>
    <w:rsid w:val="00D44515"/>
    <w:rsid w:val="00D44844"/>
    <w:rsid w:val="00D44FCE"/>
    <w:rsid w:val="00D459D8"/>
    <w:rsid w:val="00D45DD0"/>
    <w:rsid w:val="00D45EB5"/>
    <w:rsid w:val="00D45F65"/>
    <w:rsid w:val="00D461EE"/>
    <w:rsid w:val="00D466B1"/>
    <w:rsid w:val="00D46C20"/>
    <w:rsid w:val="00D47533"/>
    <w:rsid w:val="00D4799C"/>
    <w:rsid w:val="00D47F19"/>
    <w:rsid w:val="00D50202"/>
    <w:rsid w:val="00D503C5"/>
    <w:rsid w:val="00D50AC8"/>
    <w:rsid w:val="00D5135B"/>
    <w:rsid w:val="00D518EA"/>
    <w:rsid w:val="00D51D67"/>
    <w:rsid w:val="00D5204D"/>
    <w:rsid w:val="00D52456"/>
    <w:rsid w:val="00D52860"/>
    <w:rsid w:val="00D53232"/>
    <w:rsid w:val="00D54AB9"/>
    <w:rsid w:val="00D54BE2"/>
    <w:rsid w:val="00D54E4F"/>
    <w:rsid w:val="00D54F88"/>
    <w:rsid w:val="00D559F1"/>
    <w:rsid w:val="00D55AFA"/>
    <w:rsid w:val="00D55E62"/>
    <w:rsid w:val="00D565B8"/>
    <w:rsid w:val="00D57090"/>
    <w:rsid w:val="00D5709B"/>
    <w:rsid w:val="00D57280"/>
    <w:rsid w:val="00D60F87"/>
    <w:rsid w:val="00D61123"/>
    <w:rsid w:val="00D61174"/>
    <w:rsid w:val="00D6180A"/>
    <w:rsid w:val="00D618B9"/>
    <w:rsid w:val="00D61A55"/>
    <w:rsid w:val="00D61CB7"/>
    <w:rsid w:val="00D61EFE"/>
    <w:rsid w:val="00D62F9C"/>
    <w:rsid w:val="00D6369E"/>
    <w:rsid w:val="00D638CF"/>
    <w:rsid w:val="00D63F83"/>
    <w:rsid w:val="00D6414D"/>
    <w:rsid w:val="00D64754"/>
    <w:rsid w:val="00D648F9"/>
    <w:rsid w:val="00D64B38"/>
    <w:rsid w:val="00D65003"/>
    <w:rsid w:val="00D652D9"/>
    <w:rsid w:val="00D654DB"/>
    <w:rsid w:val="00D6560A"/>
    <w:rsid w:val="00D65632"/>
    <w:rsid w:val="00D659F7"/>
    <w:rsid w:val="00D65FC2"/>
    <w:rsid w:val="00D6636A"/>
    <w:rsid w:val="00D66954"/>
    <w:rsid w:val="00D66956"/>
    <w:rsid w:val="00D66B4A"/>
    <w:rsid w:val="00D67125"/>
    <w:rsid w:val="00D67328"/>
    <w:rsid w:val="00D6778C"/>
    <w:rsid w:val="00D67996"/>
    <w:rsid w:val="00D705D3"/>
    <w:rsid w:val="00D70940"/>
    <w:rsid w:val="00D70941"/>
    <w:rsid w:val="00D70C82"/>
    <w:rsid w:val="00D70F2E"/>
    <w:rsid w:val="00D71057"/>
    <w:rsid w:val="00D710FB"/>
    <w:rsid w:val="00D714BE"/>
    <w:rsid w:val="00D71D81"/>
    <w:rsid w:val="00D71F9D"/>
    <w:rsid w:val="00D723FD"/>
    <w:rsid w:val="00D72675"/>
    <w:rsid w:val="00D72733"/>
    <w:rsid w:val="00D72744"/>
    <w:rsid w:val="00D72830"/>
    <w:rsid w:val="00D72D9B"/>
    <w:rsid w:val="00D72DDE"/>
    <w:rsid w:val="00D7337A"/>
    <w:rsid w:val="00D737CC"/>
    <w:rsid w:val="00D73800"/>
    <w:rsid w:val="00D73DA4"/>
    <w:rsid w:val="00D744E3"/>
    <w:rsid w:val="00D748E8"/>
    <w:rsid w:val="00D74942"/>
    <w:rsid w:val="00D74A0F"/>
    <w:rsid w:val="00D74EED"/>
    <w:rsid w:val="00D75427"/>
    <w:rsid w:val="00D757AA"/>
    <w:rsid w:val="00D7588B"/>
    <w:rsid w:val="00D75BF9"/>
    <w:rsid w:val="00D766E7"/>
    <w:rsid w:val="00D76893"/>
    <w:rsid w:val="00D76E8C"/>
    <w:rsid w:val="00D76EB4"/>
    <w:rsid w:val="00D77461"/>
    <w:rsid w:val="00D77730"/>
    <w:rsid w:val="00D77753"/>
    <w:rsid w:val="00D779A4"/>
    <w:rsid w:val="00D77A5D"/>
    <w:rsid w:val="00D77DAB"/>
    <w:rsid w:val="00D77E0C"/>
    <w:rsid w:val="00D80BEC"/>
    <w:rsid w:val="00D8127B"/>
    <w:rsid w:val="00D82040"/>
    <w:rsid w:val="00D82067"/>
    <w:rsid w:val="00D820A4"/>
    <w:rsid w:val="00D82108"/>
    <w:rsid w:val="00D8221A"/>
    <w:rsid w:val="00D834CA"/>
    <w:rsid w:val="00D84131"/>
    <w:rsid w:val="00D841CA"/>
    <w:rsid w:val="00D841E1"/>
    <w:rsid w:val="00D841F0"/>
    <w:rsid w:val="00D84601"/>
    <w:rsid w:val="00D8473A"/>
    <w:rsid w:val="00D8486C"/>
    <w:rsid w:val="00D848B4"/>
    <w:rsid w:val="00D8533B"/>
    <w:rsid w:val="00D85C6B"/>
    <w:rsid w:val="00D8610D"/>
    <w:rsid w:val="00D86424"/>
    <w:rsid w:val="00D86BCC"/>
    <w:rsid w:val="00D876B4"/>
    <w:rsid w:val="00D879D7"/>
    <w:rsid w:val="00D87ADD"/>
    <w:rsid w:val="00D90A15"/>
    <w:rsid w:val="00D90B01"/>
    <w:rsid w:val="00D90BE0"/>
    <w:rsid w:val="00D919B8"/>
    <w:rsid w:val="00D91A3A"/>
    <w:rsid w:val="00D9232A"/>
    <w:rsid w:val="00D92851"/>
    <w:rsid w:val="00D933BC"/>
    <w:rsid w:val="00D93467"/>
    <w:rsid w:val="00D9396B"/>
    <w:rsid w:val="00D93B1C"/>
    <w:rsid w:val="00D93ED1"/>
    <w:rsid w:val="00D9404B"/>
    <w:rsid w:val="00D947BD"/>
    <w:rsid w:val="00D947CA"/>
    <w:rsid w:val="00D95D16"/>
    <w:rsid w:val="00D96082"/>
    <w:rsid w:val="00D96B14"/>
    <w:rsid w:val="00D9742C"/>
    <w:rsid w:val="00D975D7"/>
    <w:rsid w:val="00D97DB6"/>
    <w:rsid w:val="00DA07BA"/>
    <w:rsid w:val="00DA175D"/>
    <w:rsid w:val="00DA1C7B"/>
    <w:rsid w:val="00DA1D70"/>
    <w:rsid w:val="00DA2222"/>
    <w:rsid w:val="00DA24AD"/>
    <w:rsid w:val="00DA24B2"/>
    <w:rsid w:val="00DA24E3"/>
    <w:rsid w:val="00DA25F8"/>
    <w:rsid w:val="00DA27C6"/>
    <w:rsid w:val="00DA296D"/>
    <w:rsid w:val="00DA2996"/>
    <w:rsid w:val="00DA29FF"/>
    <w:rsid w:val="00DA2A83"/>
    <w:rsid w:val="00DA2E10"/>
    <w:rsid w:val="00DA36F8"/>
    <w:rsid w:val="00DA3B35"/>
    <w:rsid w:val="00DA4149"/>
    <w:rsid w:val="00DA445B"/>
    <w:rsid w:val="00DA4B4B"/>
    <w:rsid w:val="00DA4F3B"/>
    <w:rsid w:val="00DA5061"/>
    <w:rsid w:val="00DA58BE"/>
    <w:rsid w:val="00DA5915"/>
    <w:rsid w:val="00DA5E6B"/>
    <w:rsid w:val="00DA5F75"/>
    <w:rsid w:val="00DB04A2"/>
    <w:rsid w:val="00DB05B5"/>
    <w:rsid w:val="00DB08DA"/>
    <w:rsid w:val="00DB0B71"/>
    <w:rsid w:val="00DB0F6B"/>
    <w:rsid w:val="00DB150B"/>
    <w:rsid w:val="00DB1BC0"/>
    <w:rsid w:val="00DB1F30"/>
    <w:rsid w:val="00DB234C"/>
    <w:rsid w:val="00DB243D"/>
    <w:rsid w:val="00DB2E02"/>
    <w:rsid w:val="00DB35AD"/>
    <w:rsid w:val="00DB39F8"/>
    <w:rsid w:val="00DB3AB6"/>
    <w:rsid w:val="00DB3E12"/>
    <w:rsid w:val="00DB4174"/>
    <w:rsid w:val="00DB421C"/>
    <w:rsid w:val="00DB4716"/>
    <w:rsid w:val="00DB4B0D"/>
    <w:rsid w:val="00DB4B32"/>
    <w:rsid w:val="00DB5219"/>
    <w:rsid w:val="00DB54A7"/>
    <w:rsid w:val="00DB56CC"/>
    <w:rsid w:val="00DB5DD0"/>
    <w:rsid w:val="00DB630C"/>
    <w:rsid w:val="00DB63C4"/>
    <w:rsid w:val="00DB6801"/>
    <w:rsid w:val="00DB725D"/>
    <w:rsid w:val="00DB73DB"/>
    <w:rsid w:val="00DB7642"/>
    <w:rsid w:val="00DB7C93"/>
    <w:rsid w:val="00DB7E5D"/>
    <w:rsid w:val="00DC152A"/>
    <w:rsid w:val="00DC162E"/>
    <w:rsid w:val="00DC19F8"/>
    <w:rsid w:val="00DC20B0"/>
    <w:rsid w:val="00DC235D"/>
    <w:rsid w:val="00DC261B"/>
    <w:rsid w:val="00DC2946"/>
    <w:rsid w:val="00DC32F2"/>
    <w:rsid w:val="00DC33B0"/>
    <w:rsid w:val="00DC3A26"/>
    <w:rsid w:val="00DC3C90"/>
    <w:rsid w:val="00DC42C3"/>
    <w:rsid w:val="00DC44FD"/>
    <w:rsid w:val="00DC4686"/>
    <w:rsid w:val="00DC47B5"/>
    <w:rsid w:val="00DC4C68"/>
    <w:rsid w:val="00DC5C45"/>
    <w:rsid w:val="00DC7064"/>
    <w:rsid w:val="00DC76A4"/>
    <w:rsid w:val="00DC7B1F"/>
    <w:rsid w:val="00DC7D89"/>
    <w:rsid w:val="00DD018E"/>
    <w:rsid w:val="00DD049D"/>
    <w:rsid w:val="00DD1258"/>
    <w:rsid w:val="00DD13DA"/>
    <w:rsid w:val="00DD1766"/>
    <w:rsid w:val="00DD17E4"/>
    <w:rsid w:val="00DD1F25"/>
    <w:rsid w:val="00DD213B"/>
    <w:rsid w:val="00DD23FC"/>
    <w:rsid w:val="00DD26AE"/>
    <w:rsid w:val="00DD287B"/>
    <w:rsid w:val="00DD2A94"/>
    <w:rsid w:val="00DD3730"/>
    <w:rsid w:val="00DD3D78"/>
    <w:rsid w:val="00DD3ED3"/>
    <w:rsid w:val="00DD3F16"/>
    <w:rsid w:val="00DD4515"/>
    <w:rsid w:val="00DD525E"/>
    <w:rsid w:val="00DD5C13"/>
    <w:rsid w:val="00DD5CB0"/>
    <w:rsid w:val="00DD5F11"/>
    <w:rsid w:val="00DD6455"/>
    <w:rsid w:val="00DD6696"/>
    <w:rsid w:val="00DD6DCA"/>
    <w:rsid w:val="00DD6EE6"/>
    <w:rsid w:val="00DD6EF8"/>
    <w:rsid w:val="00DD7047"/>
    <w:rsid w:val="00DD7884"/>
    <w:rsid w:val="00DD7CA0"/>
    <w:rsid w:val="00DE014E"/>
    <w:rsid w:val="00DE0D2B"/>
    <w:rsid w:val="00DE0FCB"/>
    <w:rsid w:val="00DE1199"/>
    <w:rsid w:val="00DE13A0"/>
    <w:rsid w:val="00DE1913"/>
    <w:rsid w:val="00DE1942"/>
    <w:rsid w:val="00DE240F"/>
    <w:rsid w:val="00DE278A"/>
    <w:rsid w:val="00DE334D"/>
    <w:rsid w:val="00DE37DE"/>
    <w:rsid w:val="00DE3909"/>
    <w:rsid w:val="00DE3BFA"/>
    <w:rsid w:val="00DE3C80"/>
    <w:rsid w:val="00DE4123"/>
    <w:rsid w:val="00DE4176"/>
    <w:rsid w:val="00DE4A2E"/>
    <w:rsid w:val="00DE4D5D"/>
    <w:rsid w:val="00DE4D60"/>
    <w:rsid w:val="00DE52EB"/>
    <w:rsid w:val="00DE5369"/>
    <w:rsid w:val="00DE53F0"/>
    <w:rsid w:val="00DE5A6B"/>
    <w:rsid w:val="00DE667A"/>
    <w:rsid w:val="00DE7317"/>
    <w:rsid w:val="00DE733D"/>
    <w:rsid w:val="00DE7C34"/>
    <w:rsid w:val="00DF009E"/>
    <w:rsid w:val="00DF1422"/>
    <w:rsid w:val="00DF188E"/>
    <w:rsid w:val="00DF1B99"/>
    <w:rsid w:val="00DF20EB"/>
    <w:rsid w:val="00DF2297"/>
    <w:rsid w:val="00DF2663"/>
    <w:rsid w:val="00DF2C5B"/>
    <w:rsid w:val="00DF2E3B"/>
    <w:rsid w:val="00DF3856"/>
    <w:rsid w:val="00DF4383"/>
    <w:rsid w:val="00DF4AB0"/>
    <w:rsid w:val="00DF4AC1"/>
    <w:rsid w:val="00DF5530"/>
    <w:rsid w:val="00DF5561"/>
    <w:rsid w:val="00DF56F3"/>
    <w:rsid w:val="00DF5B3E"/>
    <w:rsid w:val="00DF6B6A"/>
    <w:rsid w:val="00DF6E7C"/>
    <w:rsid w:val="00DF7E1B"/>
    <w:rsid w:val="00E00311"/>
    <w:rsid w:val="00E00732"/>
    <w:rsid w:val="00E00786"/>
    <w:rsid w:val="00E008E6"/>
    <w:rsid w:val="00E00D0F"/>
    <w:rsid w:val="00E00F31"/>
    <w:rsid w:val="00E01527"/>
    <w:rsid w:val="00E025D8"/>
    <w:rsid w:val="00E026AE"/>
    <w:rsid w:val="00E030FA"/>
    <w:rsid w:val="00E032F2"/>
    <w:rsid w:val="00E03CE5"/>
    <w:rsid w:val="00E03F0E"/>
    <w:rsid w:val="00E046C4"/>
    <w:rsid w:val="00E046FE"/>
    <w:rsid w:val="00E04AA3"/>
    <w:rsid w:val="00E04E6E"/>
    <w:rsid w:val="00E05430"/>
    <w:rsid w:val="00E05517"/>
    <w:rsid w:val="00E05770"/>
    <w:rsid w:val="00E0584E"/>
    <w:rsid w:val="00E05C49"/>
    <w:rsid w:val="00E05EF2"/>
    <w:rsid w:val="00E0648A"/>
    <w:rsid w:val="00E06568"/>
    <w:rsid w:val="00E06643"/>
    <w:rsid w:val="00E072EF"/>
    <w:rsid w:val="00E07702"/>
    <w:rsid w:val="00E07BA4"/>
    <w:rsid w:val="00E07F74"/>
    <w:rsid w:val="00E1002F"/>
    <w:rsid w:val="00E10623"/>
    <w:rsid w:val="00E10CFF"/>
    <w:rsid w:val="00E10F24"/>
    <w:rsid w:val="00E11667"/>
    <w:rsid w:val="00E11CA7"/>
    <w:rsid w:val="00E1215C"/>
    <w:rsid w:val="00E12784"/>
    <w:rsid w:val="00E129BF"/>
    <w:rsid w:val="00E12CC9"/>
    <w:rsid w:val="00E12DD4"/>
    <w:rsid w:val="00E12F5C"/>
    <w:rsid w:val="00E13110"/>
    <w:rsid w:val="00E1394B"/>
    <w:rsid w:val="00E13A80"/>
    <w:rsid w:val="00E13E56"/>
    <w:rsid w:val="00E14046"/>
    <w:rsid w:val="00E140B7"/>
    <w:rsid w:val="00E14216"/>
    <w:rsid w:val="00E14504"/>
    <w:rsid w:val="00E1497C"/>
    <w:rsid w:val="00E14A5A"/>
    <w:rsid w:val="00E14E43"/>
    <w:rsid w:val="00E14EC1"/>
    <w:rsid w:val="00E14F64"/>
    <w:rsid w:val="00E151A9"/>
    <w:rsid w:val="00E153EE"/>
    <w:rsid w:val="00E16518"/>
    <w:rsid w:val="00E16ED7"/>
    <w:rsid w:val="00E1744B"/>
    <w:rsid w:val="00E17493"/>
    <w:rsid w:val="00E178D1"/>
    <w:rsid w:val="00E17A9C"/>
    <w:rsid w:val="00E17DF2"/>
    <w:rsid w:val="00E202A8"/>
    <w:rsid w:val="00E203C0"/>
    <w:rsid w:val="00E203EE"/>
    <w:rsid w:val="00E204E9"/>
    <w:rsid w:val="00E205ED"/>
    <w:rsid w:val="00E20BF8"/>
    <w:rsid w:val="00E20E87"/>
    <w:rsid w:val="00E21F12"/>
    <w:rsid w:val="00E229A3"/>
    <w:rsid w:val="00E22BC1"/>
    <w:rsid w:val="00E22F2F"/>
    <w:rsid w:val="00E233C2"/>
    <w:rsid w:val="00E23607"/>
    <w:rsid w:val="00E239FF"/>
    <w:rsid w:val="00E23B9E"/>
    <w:rsid w:val="00E23D18"/>
    <w:rsid w:val="00E242CC"/>
    <w:rsid w:val="00E24599"/>
    <w:rsid w:val="00E2476E"/>
    <w:rsid w:val="00E24CB8"/>
    <w:rsid w:val="00E24E73"/>
    <w:rsid w:val="00E24FCF"/>
    <w:rsid w:val="00E24FD8"/>
    <w:rsid w:val="00E25247"/>
    <w:rsid w:val="00E25750"/>
    <w:rsid w:val="00E25D78"/>
    <w:rsid w:val="00E26254"/>
    <w:rsid w:val="00E2626B"/>
    <w:rsid w:val="00E264D9"/>
    <w:rsid w:val="00E264F6"/>
    <w:rsid w:val="00E273AA"/>
    <w:rsid w:val="00E27476"/>
    <w:rsid w:val="00E27477"/>
    <w:rsid w:val="00E274C5"/>
    <w:rsid w:val="00E27721"/>
    <w:rsid w:val="00E2787A"/>
    <w:rsid w:val="00E27952"/>
    <w:rsid w:val="00E27EC5"/>
    <w:rsid w:val="00E27F24"/>
    <w:rsid w:val="00E30271"/>
    <w:rsid w:val="00E30783"/>
    <w:rsid w:val="00E30949"/>
    <w:rsid w:val="00E31054"/>
    <w:rsid w:val="00E318B6"/>
    <w:rsid w:val="00E31DF3"/>
    <w:rsid w:val="00E31FA6"/>
    <w:rsid w:val="00E31FD3"/>
    <w:rsid w:val="00E32105"/>
    <w:rsid w:val="00E322D4"/>
    <w:rsid w:val="00E32308"/>
    <w:rsid w:val="00E32332"/>
    <w:rsid w:val="00E323BD"/>
    <w:rsid w:val="00E32550"/>
    <w:rsid w:val="00E32702"/>
    <w:rsid w:val="00E32B04"/>
    <w:rsid w:val="00E32B40"/>
    <w:rsid w:val="00E32DD7"/>
    <w:rsid w:val="00E332F3"/>
    <w:rsid w:val="00E335BA"/>
    <w:rsid w:val="00E336B6"/>
    <w:rsid w:val="00E34007"/>
    <w:rsid w:val="00E3442D"/>
    <w:rsid w:val="00E34621"/>
    <w:rsid w:val="00E3474A"/>
    <w:rsid w:val="00E348C3"/>
    <w:rsid w:val="00E34AB7"/>
    <w:rsid w:val="00E35747"/>
    <w:rsid w:val="00E35D9A"/>
    <w:rsid w:val="00E35E8E"/>
    <w:rsid w:val="00E36556"/>
    <w:rsid w:val="00E36BB7"/>
    <w:rsid w:val="00E36E27"/>
    <w:rsid w:val="00E37B3D"/>
    <w:rsid w:val="00E40218"/>
    <w:rsid w:val="00E40507"/>
    <w:rsid w:val="00E4095F"/>
    <w:rsid w:val="00E409DC"/>
    <w:rsid w:val="00E40E86"/>
    <w:rsid w:val="00E41078"/>
    <w:rsid w:val="00E412AC"/>
    <w:rsid w:val="00E415FC"/>
    <w:rsid w:val="00E41B07"/>
    <w:rsid w:val="00E41E33"/>
    <w:rsid w:val="00E421A4"/>
    <w:rsid w:val="00E423AC"/>
    <w:rsid w:val="00E4249F"/>
    <w:rsid w:val="00E4279D"/>
    <w:rsid w:val="00E42BF4"/>
    <w:rsid w:val="00E42ECC"/>
    <w:rsid w:val="00E43640"/>
    <w:rsid w:val="00E441FA"/>
    <w:rsid w:val="00E45FE9"/>
    <w:rsid w:val="00E460A4"/>
    <w:rsid w:val="00E4614B"/>
    <w:rsid w:val="00E46B56"/>
    <w:rsid w:val="00E471B9"/>
    <w:rsid w:val="00E476CA"/>
    <w:rsid w:val="00E4783F"/>
    <w:rsid w:val="00E4798A"/>
    <w:rsid w:val="00E47ED3"/>
    <w:rsid w:val="00E50213"/>
    <w:rsid w:val="00E5025E"/>
    <w:rsid w:val="00E50C38"/>
    <w:rsid w:val="00E51567"/>
    <w:rsid w:val="00E51D61"/>
    <w:rsid w:val="00E51D6D"/>
    <w:rsid w:val="00E51DC0"/>
    <w:rsid w:val="00E520B3"/>
    <w:rsid w:val="00E52404"/>
    <w:rsid w:val="00E5257D"/>
    <w:rsid w:val="00E52716"/>
    <w:rsid w:val="00E5284B"/>
    <w:rsid w:val="00E53950"/>
    <w:rsid w:val="00E53DCD"/>
    <w:rsid w:val="00E53EE9"/>
    <w:rsid w:val="00E55710"/>
    <w:rsid w:val="00E55B77"/>
    <w:rsid w:val="00E55DF2"/>
    <w:rsid w:val="00E5625F"/>
    <w:rsid w:val="00E569BE"/>
    <w:rsid w:val="00E576AC"/>
    <w:rsid w:val="00E57813"/>
    <w:rsid w:val="00E57A44"/>
    <w:rsid w:val="00E57EA5"/>
    <w:rsid w:val="00E60BEA"/>
    <w:rsid w:val="00E60E68"/>
    <w:rsid w:val="00E613FB"/>
    <w:rsid w:val="00E61645"/>
    <w:rsid w:val="00E61D98"/>
    <w:rsid w:val="00E62403"/>
    <w:rsid w:val="00E625CA"/>
    <w:rsid w:val="00E62A6C"/>
    <w:rsid w:val="00E62C57"/>
    <w:rsid w:val="00E62C5D"/>
    <w:rsid w:val="00E62D9F"/>
    <w:rsid w:val="00E636AA"/>
    <w:rsid w:val="00E638C9"/>
    <w:rsid w:val="00E63C06"/>
    <w:rsid w:val="00E63D4B"/>
    <w:rsid w:val="00E640DA"/>
    <w:rsid w:val="00E6499A"/>
    <w:rsid w:val="00E65B18"/>
    <w:rsid w:val="00E65B8F"/>
    <w:rsid w:val="00E65DAE"/>
    <w:rsid w:val="00E65F38"/>
    <w:rsid w:val="00E6644A"/>
    <w:rsid w:val="00E66588"/>
    <w:rsid w:val="00E66EB3"/>
    <w:rsid w:val="00E66F86"/>
    <w:rsid w:val="00E67704"/>
    <w:rsid w:val="00E67C3C"/>
    <w:rsid w:val="00E67E20"/>
    <w:rsid w:val="00E67E70"/>
    <w:rsid w:val="00E709F6"/>
    <w:rsid w:val="00E70D14"/>
    <w:rsid w:val="00E70D64"/>
    <w:rsid w:val="00E70E1C"/>
    <w:rsid w:val="00E7134D"/>
    <w:rsid w:val="00E71386"/>
    <w:rsid w:val="00E71B64"/>
    <w:rsid w:val="00E720CC"/>
    <w:rsid w:val="00E727BD"/>
    <w:rsid w:val="00E73147"/>
    <w:rsid w:val="00E73F95"/>
    <w:rsid w:val="00E74068"/>
    <w:rsid w:val="00E74FAA"/>
    <w:rsid w:val="00E74FBA"/>
    <w:rsid w:val="00E75014"/>
    <w:rsid w:val="00E75933"/>
    <w:rsid w:val="00E75A1D"/>
    <w:rsid w:val="00E75A2B"/>
    <w:rsid w:val="00E75BB7"/>
    <w:rsid w:val="00E766FC"/>
    <w:rsid w:val="00E76C22"/>
    <w:rsid w:val="00E76DDF"/>
    <w:rsid w:val="00E76EDE"/>
    <w:rsid w:val="00E77534"/>
    <w:rsid w:val="00E77669"/>
    <w:rsid w:val="00E7787E"/>
    <w:rsid w:val="00E77E40"/>
    <w:rsid w:val="00E805DA"/>
    <w:rsid w:val="00E8105F"/>
    <w:rsid w:val="00E81104"/>
    <w:rsid w:val="00E81151"/>
    <w:rsid w:val="00E816B1"/>
    <w:rsid w:val="00E8185F"/>
    <w:rsid w:val="00E8195C"/>
    <w:rsid w:val="00E81A27"/>
    <w:rsid w:val="00E82C42"/>
    <w:rsid w:val="00E83216"/>
    <w:rsid w:val="00E8334D"/>
    <w:rsid w:val="00E84F85"/>
    <w:rsid w:val="00E85207"/>
    <w:rsid w:val="00E85BB4"/>
    <w:rsid w:val="00E85D29"/>
    <w:rsid w:val="00E861E2"/>
    <w:rsid w:val="00E864A2"/>
    <w:rsid w:val="00E8699A"/>
    <w:rsid w:val="00E8794D"/>
    <w:rsid w:val="00E87BA5"/>
    <w:rsid w:val="00E9011D"/>
    <w:rsid w:val="00E90644"/>
    <w:rsid w:val="00E90AF5"/>
    <w:rsid w:val="00E90C40"/>
    <w:rsid w:val="00E913B4"/>
    <w:rsid w:val="00E9161E"/>
    <w:rsid w:val="00E91900"/>
    <w:rsid w:val="00E919B2"/>
    <w:rsid w:val="00E91A0F"/>
    <w:rsid w:val="00E923E7"/>
    <w:rsid w:val="00E927ED"/>
    <w:rsid w:val="00E92A09"/>
    <w:rsid w:val="00E92A19"/>
    <w:rsid w:val="00E92B88"/>
    <w:rsid w:val="00E92C4E"/>
    <w:rsid w:val="00E93312"/>
    <w:rsid w:val="00E936B4"/>
    <w:rsid w:val="00E93B68"/>
    <w:rsid w:val="00E93B89"/>
    <w:rsid w:val="00E93F1D"/>
    <w:rsid w:val="00E93F6F"/>
    <w:rsid w:val="00E94CD1"/>
    <w:rsid w:val="00E94D77"/>
    <w:rsid w:val="00E9501B"/>
    <w:rsid w:val="00E96724"/>
    <w:rsid w:val="00E96D84"/>
    <w:rsid w:val="00E97B3A"/>
    <w:rsid w:val="00E97BDC"/>
    <w:rsid w:val="00E97C14"/>
    <w:rsid w:val="00E97E02"/>
    <w:rsid w:val="00EA020B"/>
    <w:rsid w:val="00EA02FC"/>
    <w:rsid w:val="00EA0ABA"/>
    <w:rsid w:val="00EA24BB"/>
    <w:rsid w:val="00EA24DA"/>
    <w:rsid w:val="00EA25E3"/>
    <w:rsid w:val="00EA261D"/>
    <w:rsid w:val="00EA2A06"/>
    <w:rsid w:val="00EA3051"/>
    <w:rsid w:val="00EA37A8"/>
    <w:rsid w:val="00EA3FA4"/>
    <w:rsid w:val="00EA42A0"/>
    <w:rsid w:val="00EA440A"/>
    <w:rsid w:val="00EA4804"/>
    <w:rsid w:val="00EA4829"/>
    <w:rsid w:val="00EA5E8A"/>
    <w:rsid w:val="00EA6372"/>
    <w:rsid w:val="00EA68AD"/>
    <w:rsid w:val="00EA6A31"/>
    <w:rsid w:val="00EA6D0E"/>
    <w:rsid w:val="00EA7686"/>
    <w:rsid w:val="00EA7AC8"/>
    <w:rsid w:val="00EB0429"/>
    <w:rsid w:val="00EB057A"/>
    <w:rsid w:val="00EB0A81"/>
    <w:rsid w:val="00EB0C2D"/>
    <w:rsid w:val="00EB1424"/>
    <w:rsid w:val="00EB20CD"/>
    <w:rsid w:val="00EB21B1"/>
    <w:rsid w:val="00EB2301"/>
    <w:rsid w:val="00EB25E0"/>
    <w:rsid w:val="00EB2668"/>
    <w:rsid w:val="00EB3191"/>
    <w:rsid w:val="00EB3381"/>
    <w:rsid w:val="00EB33E9"/>
    <w:rsid w:val="00EB3618"/>
    <w:rsid w:val="00EB3BC2"/>
    <w:rsid w:val="00EB3BF0"/>
    <w:rsid w:val="00EB423D"/>
    <w:rsid w:val="00EB4E88"/>
    <w:rsid w:val="00EB50A8"/>
    <w:rsid w:val="00EB54B7"/>
    <w:rsid w:val="00EB59B0"/>
    <w:rsid w:val="00EB5F7C"/>
    <w:rsid w:val="00EB607E"/>
    <w:rsid w:val="00EB638B"/>
    <w:rsid w:val="00EB6574"/>
    <w:rsid w:val="00EB67F7"/>
    <w:rsid w:val="00EB6A49"/>
    <w:rsid w:val="00EB6B0C"/>
    <w:rsid w:val="00EB6C0E"/>
    <w:rsid w:val="00EB6CE5"/>
    <w:rsid w:val="00EB717D"/>
    <w:rsid w:val="00EB73E1"/>
    <w:rsid w:val="00EB7630"/>
    <w:rsid w:val="00EB765B"/>
    <w:rsid w:val="00EC012D"/>
    <w:rsid w:val="00EC047E"/>
    <w:rsid w:val="00EC0810"/>
    <w:rsid w:val="00EC08A8"/>
    <w:rsid w:val="00EC0E54"/>
    <w:rsid w:val="00EC1A2C"/>
    <w:rsid w:val="00EC1A76"/>
    <w:rsid w:val="00EC1C03"/>
    <w:rsid w:val="00EC1CDA"/>
    <w:rsid w:val="00EC20BF"/>
    <w:rsid w:val="00EC235D"/>
    <w:rsid w:val="00EC2AAE"/>
    <w:rsid w:val="00EC2AC0"/>
    <w:rsid w:val="00EC2BFB"/>
    <w:rsid w:val="00EC2E1B"/>
    <w:rsid w:val="00EC3518"/>
    <w:rsid w:val="00EC3522"/>
    <w:rsid w:val="00EC3D2C"/>
    <w:rsid w:val="00EC3DFD"/>
    <w:rsid w:val="00EC3FC3"/>
    <w:rsid w:val="00EC41FD"/>
    <w:rsid w:val="00EC49AA"/>
    <w:rsid w:val="00EC57BA"/>
    <w:rsid w:val="00EC58CD"/>
    <w:rsid w:val="00EC5BE4"/>
    <w:rsid w:val="00EC5C5D"/>
    <w:rsid w:val="00EC5FA1"/>
    <w:rsid w:val="00EC62CE"/>
    <w:rsid w:val="00EC6403"/>
    <w:rsid w:val="00EC6EFA"/>
    <w:rsid w:val="00EC7073"/>
    <w:rsid w:val="00EC7413"/>
    <w:rsid w:val="00ED067B"/>
    <w:rsid w:val="00ED07F7"/>
    <w:rsid w:val="00ED0ABF"/>
    <w:rsid w:val="00ED0AE8"/>
    <w:rsid w:val="00ED0AF5"/>
    <w:rsid w:val="00ED0C6D"/>
    <w:rsid w:val="00ED0D92"/>
    <w:rsid w:val="00ED11DE"/>
    <w:rsid w:val="00ED1346"/>
    <w:rsid w:val="00ED1473"/>
    <w:rsid w:val="00ED169A"/>
    <w:rsid w:val="00ED16E4"/>
    <w:rsid w:val="00ED1B55"/>
    <w:rsid w:val="00ED1CF4"/>
    <w:rsid w:val="00ED2D82"/>
    <w:rsid w:val="00ED2FE7"/>
    <w:rsid w:val="00ED3035"/>
    <w:rsid w:val="00ED314D"/>
    <w:rsid w:val="00ED3499"/>
    <w:rsid w:val="00ED363E"/>
    <w:rsid w:val="00ED384F"/>
    <w:rsid w:val="00ED4EF3"/>
    <w:rsid w:val="00ED5A2C"/>
    <w:rsid w:val="00ED5EDF"/>
    <w:rsid w:val="00ED62F8"/>
    <w:rsid w:val="00ED6339"/>
    <w:rsid w:val="00ED6366"/>
    <w:rsid w:val="00ED668E"/>
    <w:rsid w:val="00ED6A19"/>
    <w:rsid w:val="00ED6CE8"/>
    <w:rsid w:val="00ED6E7B"/>
    <w:rsid w:val="00ED7858"/>
    <w:rsid w:val="00ED7884"/>
    <w:rsid w:val="00EE0088"/>
    <w:rsid w:val="00EE0149"/>
    <w:rsid w:val="00EE04E0"/>
    <w:rsid w:val="00EE06A9"/>
    <w:rsid w:val="00EE07DA"/>
    <w:rsid w:val="00EE0A62"/>
    <w:rsid w:val="00EE0A86"/>
    <w:rsid w:val="00EE0D6F"/>
    <w:rsid w:val="00EE0E34"/>
    <w:rsid w:val="00EE12D4"/>
    <w:rsid w:val="00EE1999"/>
    <w:rsid w:val="00EE280B"/>
    <w:rsid w:val="00EE42BC"/>
    <w:rsid w:val="00EE4703"/>
    <w:rsid w:val="00EE4921"/>
    <w:rsid w:val="00EE4D89"/>
    <w:rsid w:val="00EE5705"/>
    <w:rsid w:val="00EE5972"/>
    <w:rsid w:val="00EE60AE"/>
    <w:rsid w:val="00EE63A5"/>
    <w:rsid w:val="00EE63C5"/>
    <w:rsid w:val="00EE65A1"/>
    <w:rsid w:val="00EE6808"/>
    <w:rsid w:val="00EE6910"/>
    <w:rsid w:val="00EE6AD4"/>
    <w:rsid w:val="00EE74D4"/>
    <w:rsid w:val="00EE77C2"/>
    <w:rsid w:val="00EE78F4"/>
    <w:rsid w:val="00EF02C8"/>
    <w:rsid w:val="00EF034C"/>
    <w:rsid w:val="00EF0674"/>
    <w:rsid w:val="00EF06A4"/>
    <w:rsid w:val="00EF0701"/>
    <w:rsid w:val="00EF0BB8"/>
    <w:rsid w:val="00EF0C17"/>
    <w:rsid w:val="00EF0F6F"/>
    <w:rsid w:val="00EF1427"/>
    <w:rsid w:val="00EF194E"/>
    <w:rsid w:val="00EF1AD1"/>
    <w:rsid w:val="00EF1ED8"/>
    <w:rsid w:val="00EF2838"/>
    <w:rsid w:val="00EF2BAA"/>
    <w:rsid w:val="00EF30C9"/>
    <w:rsid w:val="00EF4161"/>
    <w:rsid w:val="00EF4223"/>
    <w:rsid w:val="00EF4535"/>
    <w:rsid w:val="00EF4C9C"/>
    <w:rsid w:val="00EF4D79"/>
    <w:rsid w:val="00EF4EAE"/>
    <w:rsid w:val="00EF50FA"/>
    <w:rsid w:val="00EF53DF"/>
    <w:rsid w:val="00EF5440"/>
    <w:rsid w:val="00EF5494"/>
    <w:rsid w:val="00EF570B"/>
    <w:rsid w:val="00EF58F6"/>
    <w:rsid w:val="00EF5A34"/>
    <w:rsid w:val="00EF68AF"/>
    <w:rsid w:val="00EF7349"/>
    <w:rsid w:val="00EF753D"/>
    <w:rsid w:val="00EF7BBD"/>
    <w:rsid w:val="00F007B7"/>
    <w:rsid w:val="00F00865"/>
    <w:rsid w:val="00F00AAE"/>
    <w:rsid w:val="00F0117D"/>
    <w:rsid w:val="00F012DC"/>
    <w:rsid w:val="00F01340"/>
    <w:rsid w:val="00F0164D"/>
    <w:rsid w:val="00F01BE9"/>
    <w:rsid w:val="00F02286"/>
    <w:rsid w:val="00F022E2"/>
    <w:rsid w:val="00F02CA2"/>
    <w:rsid w:val="00F035D8"/>
    <w:rsid w:val="00F03625"/>
    <w:rsid w:val="00F03E00"/>
    <w:rsid w:val="00F04539"/>
    <w:rsid w:val="00F048C9"/>
    <w:rsid w:val="00F04993"/>
    <w:rsid w:val="00F04A6D"/>
    <w:rsid w:val="00F05166"/>
    <w:rsid w:val="00F0529C"/>
    <w:rsid w:val="00F055CE"/>
    <w:rsid w:val="00F0561A"/>
    <w:rsid w:val="00F05C66"/>
    <w:rsid w:val="00F05E21"/>
    <w:rsid w:val="00F06442"/>
    <w:rsid w:val="00F06A94"/>
    <w:rsid w:val="00F06BDA"/>
    <w:rsid w:val="00F074AC"/>
    <w:rsid w:val="00F07609"/>
    <w:rsid w:val="00F07ACF"/>
    <w:rsid w:val="00F07C5D"/>
    <w:rsid w:val="00F07CBA"/>
    <w:rsid w:val="00F07E9F"/>
    <w:rsid w:val="00F10539"/>
    <w:rsid w:val="00F105A1"/>
    <w:rsid w:val="00F1169B"/>
    <w:rsid w:val="00F118DB"/>
    <w:rsid w:val="00F1193D"/>
    <w:rsid w:val="00F11B4A"/>
    <w:rsid w:val="00F11E13"/>
    <w:rsid w:val="00F11FF3"/>
    <w:rsid w:val="00F125B8"/>
    <w:rsid w:val="00F12908"/>
    <w:rsid w:val="00F13373"/>
    <w:rsid w:val="00F13469"/>
    <w:rsid w:val="00F13A1F"/>
    <w:rsid w:val="00F14524"/>
    <w:rsid w:val="00F14D67"/>
    <w:rsid w:val="00F15861"/>
    <w:rsid w:val="00F16743"/>
    <w:rsid w:val="00F168F2"/>
    <w:rsid w:val="00F16A6F"/>
    <w:rsid w:val="00F16EEE"/>
    <w:rsid w:val="00F176E2"/>
    <w:rsid w:val="00F17CDF"/>
    <w:rsid w:val="00F17DD7"/>
    <w:rsid w:val="00F206B6"/>
    <w:rsid w:val="00F20912"/>
    <w:rsid w:val="00F2094F"/>
    <w:rsid w:val="00F20DB6"/>
    <w:rsid w:val="00F20FEA"/>
    <w:rsid w:val="00F216F2"/>
    <w:rsid w:val="00F21781"/>
    <w:rsid w:val="00F21D99"/>
    <w:rsid w:val="00F22069"/>
    <w:rsid w:val="00F22453"/>
    <w:rsid w:val="00F2253B"/>
    <w:rsid w:val="00F226A3"/>
    <w:rsid w:val="00F22FDE"/>
    <w:rsid w:val="00F234E5"/>
    <w:rsid w:val="00F237ED"/>
    <w:rsid w:val="00F239E9"/>
    <w:rsid w:val="00F23E8C"/>
    <w:rsid w:val="00F240E6"/>
    <w:rsid w:val="00F24701"/>
    <w:rsid w:val="00F24F3C"/>
    <w:rsid w:val="00F24F6F"/>
    <w:rsid w:val="00F2578F"/>
    <w:rsid w:val="00F25AFF"/>
    <w:rsid w:val="00F25CEC"/>
    <w:rsid w:val="00F25E6C"/>
    <w:rsid w:val="00F26387"/>
    <w:rsid w:val="00F26FDB"/>
    <w:rsid w:val="00F27A3E"/>
    <w:rsid w:val="00F27C2F"/>
    <w:rsid w:val="00F27D26"/>
    <w:rsid w:val="00F30415"/>
    <w:rsid w:val="00F3050B"/>
    <w:rsid w:val="00F30854"/>
    <w:rsid w:val="00F30B30"/>
    <w:rsid w:val="00F30BF3"/>
    <w:rsid w:val="00F30E57"/>
    <w:rsid w:val="00F30F2C"/>
    <w:rsid w:val="00F31031"/>
    <w:rsid w:val="00F3134F"/>
    <w:rsid w:val="00F31507"/>
    <w:rsid w:val="00F315DE"/>
    <w:rsid w:val="00F31849"/>
    <w:rsid w:val="00F3249D"/>
    <w:rsid w:val="00F3253C"/>
    <w:rsid w:val="00F32817"/>
    <w:rsid w:val="00F32F30"/>
    <w:rsid w:val="00F32FE7"/>
    <w:rsid w:val="00F33068"/>
    <w:rsid w:val="00F33CAE"/>
    <w:rsid w:val="00F33EE8"/>
    <w:rsid w:val="00F34055"/>
    <w:rsid w:val="00F342B4"/>
    <w:rsid w:val="00F3459B"/>
    <w:rsid w:val="00F3482C"/>
    <w:rsid w:val="00F34D4C"/>
    <w:rsid w:val="00F3508A"/>
    <w:rsid w:val="00F35153"/>
    <w:rsid w:val="00F35203"/>
    <w:rsid w:val="00F3527C"/>
    <w:rsid w:val="00F354DA"/>
    <w:rsid w:val="00F360E6"/>
    <w:rsid w:val="00F36525"/>
    <w:rsid w:val="00F366BC"/>
    <w:rsid w:val="00F366E1"/>
    <w:rsid w:val="00F369EF"/>
    <w:rsid w:val="00F36A32"/>
    <w:rsid w:val="00F37C2A"/>
    <w:rsid w:val="00F37C65"/>
    <w:rsid w:val="00F40388"/>
    <w:rsid w:val="00F40603"/>
    <w:rsid w:val="00F40B1A"/>
    <w:rsid w:val="00F41860"/>
    <w:rsid w:val="00F41F11"/>
    <w:rsid w:val="00F42193"/>
    <w:rsid w:val="00F429FF"/>
    <w:rsid w:val="00F42BD6"/>
    <w:rsid w:val="00F42E49"/>
    <w:rsid w:val="00F4358F"/>
    <w:rsid w:val="00F4378A"/>
    <w:rsid w:val="00F43ED3"/>
    <w:rsid w:val="00F43EF2"/>
    <w:rsid w:val="00F43FAB"/>
    <w:rsid w:val="00F4401E"/>
    <w:rsid w:val="00F44526"/>
    <w:rsid w:val="00F44895"/>
    <w:rsid w:val="00F448EE"/>
    <w:rsid w:val="00F44BA2"/>
    <w:rsid w:val="00F45137"/>
    <w:rsid w:val="00F45455"/>
    <w:rsid w:val="00F45CB7"/>
    <w:rsid w:val="00F45E9E"/>
    <w:rsid w:val="00F45F04"/>
    <w:rsid w:val="00F4631C"/>
    <w:rsid w:val="00F468E7"/>
    <w:rsid w:val="00F46B99"/>
    <w:rsid w:val="00F46C20"/>
    <w:rsid w:val="00F4709B"/>
    <w:rsid w:val="00F4718A"/>
    <w:rsid w:val="00F47573"/>
    <w:rsid w:val="00F47920"/>
    <w:rsid w:val="00F47B9A"/>
    <w:rsid w:val="00F47EB9"/>
    <w:rsid w:val="00F50659"/>
    <w:rsid w:val="00F50F58"/>
    <w:rsid w:val="00F51323"/>
    <w:rsid w:val="00F5189F"/>
    <w:rsid w:val="00F5199C"/>
    <w:rsid w:val="00F51A6C"/>
    <w:rsid w:val="00F51D98"/>
    <w:rsid w:val="00F51E5B"/>
    <w:rsid w:val="00F51F00"/>
    <w:rsid w:val="00F536AB"/>
    <w:rsid w:val="00F53C53"/>
    <w:rsid w:val="00F5428E"/>
    <w:rsid w:val="00F55169"/>
    <w:rsid w:val="00F553A9"/>
    <w:rsid w:val="00F55C2E"/>
    <w:rsid w:val="00F56099"/>
    <w:rsid w:val="00F560D6"/>
    <w:rsid w:val="00F56460"/>
    <w:rsid w:val="00F56560"/>
    <w:rsid w:val="00F56750"/>
    <w:rsid w:val="00F56B4F"/>
    <w:rsid w:val="00F56C31"/>
    <w:rsid w:val="00F57089"/>
    <w:rsid w:val="00F57325"/>
    <w:rsid w:val="00F5769C"/>
    <w:rsid w:val="00F5793A"/>
    <w:rsid w:val="00F57DAA"/>
    <w:rsid w:val="00F60007"/>
    <w:rsid w:val="00F60050"/>
    <w:rsid w:val="00F605F7"/>
    <w:rsid w:val="00F607E3"/>
    <w:rsid w:val="00F60A17"/>
    <w:rsid w:val="00F60A20"/>
    <w:rsid w:val="00F60C22"/>
    <w:rsid w:val="00F60DD1"/>
    <w:rsid w:val="00F61AC4"/>
    <w:rsid w:val="00F61D63"/>
    <w:rsid w:val="00F62096"/>
    <w:rsid w:val="00F62351"/>
    <w:rsid w:val="00F62456"/>
    <w:rsid w:val="00F624AD"/>
    <w:rsid w:val="00F62D77"/>
    <w:rsid w:val="00F6327F"/>
    <w:rsid w:val="00F63936"/>
    <w:rsid w:val="00F64190"/>
    <w:rsid w:val="00F64815"/>
    <w:rsid w:val="00F64A4F"/>
    <w:rsid w:val="00F64C7F"/>
    <w:rsid w:val="00F64DD3"/>
    <w:rsid w:val="00F653B6"/>
    <w:rsid w:val="00F6591D"/>
    <w:rsid w:val="00F6604A"/>
    <w:rsid w:val="00F664DB"/>
    <w:rsid w:val="00F671D6"/>
    <w:rsid w:val="00F673C8"/>
    <w:rsid w:val="00F677DA"/>
    <w:rsid w:val="00F702EC"/>
    <w:rsid w:val="00F70486"/>
    <w:rsid w:val="00F70A70"/>
    <w:rsid w:val="00F70D4A"/>
    <w:rsid w:val="00F70DF8"/>
    <w:rsid w:val="00F71223"/>
    <w:rsid w:val="00F71290"/>
    <w:rsid w:val="00F717C9"/>
    <w:rsid w:val="00F718D0"/>
    <w:rsid w:val="00F71C86"/>
    <w:rsid w:val="00F7201D"/>
    <w:rsid w:val="00F72B51"/>
    <w:rsid w:val="00F733CE"/>
    <w:rsid w:val="00F7355B"/>
    <w:rsid w:val="00F7357F"/>
    <w:rsid w:val="00F7383E"/>
    <w:rsid w:val="00F73B7D"/>
    <w:rsid w:val="00F74314"/>
    <w:rsid w:val="00F74378"/>
    <w:rsid w:val="00F74536"/>
    <w:rsid w:val="00F74D91"/>
    <w:rsid w:val="00F75032"/>
    <w:rsid w:val="00F7516B"/>
    <w:rsid w:val="00F751CE"/>
    <w:rsid w:val="00F75C8B"/>
    <w:rsid w:val="00F75DCA"/>
    <w:rsid w:val="00F761DB"/>
    <w:rsid w:val="00F7632B"/>
    <w:rsid w:val="00F76E37"/>
    <w:rsid w:val="00F778E2"/>
    <w:rsid w:val="00F77D13"/>
    <w:rsid w:val="00F80375"/>
    <w:rsid w:val="00F811A3"/>
    <w:rsid w:val="00F815EB"/>
    <w:rsid w:val="00F81BD4"/>
    <w:rsid w:val="00F82194"/>
    <w:rsid w:val="00F82EFD"/>
    <w:rsid w:val="00F83A27"/>
    <w:rsid w:val="00F83F22"/>
    <w:rsid w:val="00F83F72"/>
    <w:rsid w:val="00F83F7D"/>
    <w:rsid w:val="00F844A9"/>
    <w:rsid w:val="00F84690"/>
    <w:rsid w:val="00F84896"/>
    <w:rsid w:val="00F84981"/>
    <w:rsid w:val="00F84C1B"/>
    <w:rsid w:val="00F856BA"/>
    <w:rsid w:val="00F85A9E"/>
    <w:rsid w:val="00F85AA3"/>
    <w:rsid w:val="00F86C3A"/>
    <w:rsid w:val="00F873B0"/>
    <w:rsid w:val="00F875CC"/>
    <w:rsid w:val="00F8766B"/>
    <w:rsid w:val="00F8779C"/>
    <w:rsid w:val="00F87C16"/>
    <w:rsid w:val="00F9065D"/>
    <w:rsid w:val="00F90C30"/>
    <w:rsid w:val="00F90F5E"/>
    <w:rsid w:val="00F91611"/>
    <w:rsid w:val="00F916D8"/>
    <w:rsid w:val="00F91888"/>
    <w:rsid w:val="00F91FB1"/>
    <w:rsid w:val="00F92313"/>
    <w:rsid w:val="00F92BE5"/>
    <w:rsid w:val="00F92BFF"/>
    <w:rsid w:val="00F92FD8"/>
    <w:rsid w:val="00F93832"/>
    <w:rsid w:val="00F93A55"/>
    <w:rsid w:val="00F93ADD"/>
    <w:rsid w:val="00F93FCA"/>
    <w:rsid w:val="00F94616"/>
    <w:rsid w:val="00F9479C"/>
    <w:rsid w:val="00F94A6A"/>
    <w:rsid w:val="00F94C01"/>
    <w:rsid w:val="00F9570F"/>
    <w:rsid w:val="00F96317"/>
    <w:rsid w:val="00F96D63"/>
    <w:rsid w:val="00F96FCD"/>
    <w:rsid w:val="00F973BF"/>
    <w:rsid w:val="00F97734"/>
    <w:rsid w:val="00F97C70"/>
    <w:rsid w:val="00F97D04"/>
    <w:rsid w:val="00FA0B8D"/>
    <w:rsid w:val="00FA0DAB"/>
    <w:rsid w:val="00FA0E9B"/>
    <w:rsid w:val="00FA1136"/>
    <w:rsid w:val="00FA16E9"/>
    <w:rsid w:val="00FA18A8"/>
    <w:rsid w:val="00FA2B1D"/>
    <w:rsid w:val="00FA2D20"/>
    <w:rsid w:val="00FA2D29"/>
    <w:rsid w:val="00FA2F47"/>
    <w:rsid w:val="00FA30C7"/>
    <w:rsid w:val="00FA33AE"/>
    <w:rsid w:val="00FA35A1"/>
    <w:rsid w:val="00FA4100"/>
    <w:rsid w:val="00FA4601"/>
    <w:rsid w:val="00FA4809"/>
    <w:rsid w:val="00FA4BB1"/>
    <w:rsid w:val="00FA4C7C"/>
    <w:rsid w:val="00FA5049"/>
    <w:rsid w:val="00FA510C"/>
    <w:rsid w:val="00FA5158"/>
    <w:rsid w:val="00FA5B54"/>
    <w:rsid w:val="00FA5FA9"/>
    <w:rsid w:val="00FA637E"/>
    <w:rsid w:val="00FA65C8"/>
    <w:rsid w:val="00FA6641"/>
    <w:rsid w:val="00FA6681"/>
    <w:rsid w:val="00FA6767"/>
    <w:rsid w:val="00FA7328"/>
    <w:rsid w:val="00FA737A"/>
    <w:rsid w:val="00FA7403"/>
    <w:rsid w:val="00FA7787"/>
    <w:rsid w:val="00FA78F2"/>
    <w:rsid w:val="00FA7EDD"/>
    <w:rsid w:val="00FB03EA"/>
    <w:rsid w:val="00FB056E"/>
    <w:rsid w:val="00FB125B"/>
    <w:rsid w:val="00FB12AD"/>
    <w:rsid w:val="00FB1504"/>
    <w:rsid w:val="00FB1D70"/>
    <w:rsid w:val="00FB268B"/>
    <w:rsid w:val="00FB2C05"/>
    <w:rsid w:val="00FB2C1B"/>
    <w:rsid w:val="00FB2FE8"/>
    <w:rsid w:val="00FB4290"/>
    <w:rsid w:val="00FB44E8"/>
    <w:rsid w:val="00FB4EE1"/>
    <w:rsid w:val="00FB55F1"/>
    <w:rsid w:val="00FB57CC"/>
    <w:rsid w:val="00FB5A59"/>
    <w:rsid w:val="00FB5A70"/>
    <w:rsid w:val="00FB6608"/>
    <w:rsid w:val="00FB687B"/>
    <w:rsid w:val="00FB6AA5"/>
    <w:rsid w:val="00FB7007"/>
    <w:rsid w:val="00FC0131"/>
    <w:rsid w:val="00FC0AB2"/>
    <w:rsid w:val="00FC0E36"/>
    <w:rsid w:val="00FC1117"/>
    <w:rsid w:val="00FC1C1B"/>
    <w:rsid w:val="00FC1D91"/>
    <w:rsid w:val="00FC200F"/>
    <w:rsid w:val="00FC2569"/>
    <w:rsid w:val="00FC25D2"/>
    <w:rsid w:val="00FC2B7F"/>
    <w:rsid w:val="00FC3125"/>
    <w:rsid w:val="00FC31FA"/>
    <w:rsid w:val="00FC32EC"/>
    <w:rsid w:val="00FC34BA"/>
    <w:rsid w:val="00FC3CE8"/>
    <w:rsid w:val="00FC40D4"/>
    <w:rsid w:val="00FC416B"/>
    <w:rsid w:val="00FC4A9D"/>
    <w:rsid w:val="00FC4E18"/>
    <w:rsid w:val="00FC512E"/>
    <w:rsid w:val="00FC5284"/>
    <w:rsid w:val="00FC5D92"/>
    <w:rsid w:val="00FC615B"/>
    <w:rsid w:val="00FC655E"/>
    <w:rsid w:val="00FC6A4D"/>
    <w:rsid w:val="00FC77CC"/>
    <w:rsid w:val="00FC7C2E"/>
    <w:rsid w:val="00FD0543"/>
    <w:rsid w:val="00FD0690"/>
    <w:rsid w:val="00FD06B2"/>
    <w:rsid w:val="00FD06D0"/>
    <w:rsid w:val="00FD0BBA"/>
    <w:rsid w:val="00FD15B1"/>
    <w:rsid w:val="00FD2336"/>
    <w:rsid w:val="00FD23B4"/>
    <w:rsid w:val="00FD2459"/>
    <w:rsid w:val="00FD26AB"/>
    <w:rsid w:val="00FD27D7"/>
    <w:rsid w:val="00FD28F4"/>
    <w:rsid w:val="00FD2E76"/>
    <w:rsid w:val="00FD3289"/>
    <w:rsid w:val="00FD34A1"/>
    <w:rsid w:val="00FD34CE"/>
    <w:rsid w:val="00FD353A"/>
    <w:rsid w:val="00FD3651"/>
    <w:rsid w:val="00FD37B2"/>
    <w:rsid w:val="00FD39BF"/>
    <w:rsid w:val="00FD3EB0"/>
    <w:rsid w:val="00FD4440"/>
    <w:rsid w:val="00FD53FE"/>
    <w:rsid w:val="00FD557E"/>
    <w:rsid w:val="00FD5BDE"/>
    <w:rsid w:val="00FD642A"/>
    <w:rsid w:val="00FD6B25"/>
    <w:rsid w:val="00FD75A1"/>
    <w:rsid w:val="00FE01D8"/>
    <w:rsid w:val="00FE0218"/>
    <w:rsid w:val="00FE1804"/>
    <w:rsid w:val="00FE1B55"/>
    <w:rsid w:val="00FE1CCE"/>
    <w:rsid w:val="00FE1E1A"/>
    <w:rsid w:val="00FE2681"/>
    <w:rsid w:val="00FE2699"/>
    <w:rsid w:val="00FE2854"/>
    <w:rsid w:val="00FE28DB"/>
    <w:rsid w:val="00FE2BC8"/>
    <w:rsid w:val="00FE2C5A"/>
    <w:rsid w:val="00FE2FB1"/>
    <w:rsid w:val="00FE32B5"/>
    <w:rsid w:val="00FE34C1"/>
    <w:rsid w:val="00FE3A88"/>
    <w:rsid w:val="00FE452C"/>
    <w:rsid w:val="00FE47CA"/>
    <w:rsid w:val="00FE4E4C"/>
    <w:rsid w:val="00FE5145"/>
    <w:rsid w:val="00FE5390"/>
    <w:rsid w:val="00FE5AA4"/>
    <w:rsid w:val="00FE631D"/>
    <w:rsid w:val="00FE6326"/>
    <w:rsid w:val="00FE645E"/>
    <w:rsid w:val="00FE677E"/>
    <w:rsid w:val="00FE6AC9"/>
    <w:rsid w:val="00FE6BDC"/>
    <w:rsid w:val="00FE7039"/>
    <w:rsid w:val="00FE7623"/>
    <w:rsid w:val="00FE7D8E"/>
    <w:rsid w:val="00FE7E2C"/>
    <w:rsid w:val="00FF0716"/>
    <w:rsid w:val="00FF0E5D"/>
    <w:rsid w:val="00FF1737"/>
    <w:rsid w:val="00FF1851"/>
    <w:rsid w:val="00FF1B1C"/>
    <w:rsid w:val="00FF1C0E"/>
    <w:rsid w:val="00FF1E8A"/>
    <w:rsid w:val="00FF23D0"/>
    <w:rsid w:val="00FF258D"/>
    <w:rsid w:val="00FF2915"/>
    <w:rsid w:val="00FF3156"/>
    <w:rsid w:val="00FF32F9"/>
    <w:rsid w:val="00FF3CE7"/>
    <w:rsid w:val="00FF3E67"/>
    <w:rsid w:val="00FF45C7"/>
    <w:rsid w:val="00FF4C26"/>
    <w:rsid w:val="00FF4F1A"/>
    <w:rsid w:val="00FF4FEF"/>
    <w:rsid w:val="00FF50CB"/>
    <w:rsid w:val="00FF538A"/>
    <w:rsid w:val="00FF583A"/>
    <w:rsid w:val="00FF5C04"/>
    <w:rsid w:val="00FF5CFF"/>
    <w:rsid w:val="00FF6182"/>
    <w:rsid w:val="00FF6502"/>
    <w:rsid w:val="00FF6563"/>
    <w:rsid w:val="00FF686E"/>
    <w:rsid w:val="00FF7114"/>
    <w:rsid w:val="00FF72D1"/>
    <w:rsid w:val="00FF748F"/>
    <w:rsid w:val="00FF7CF7"/>
    <w:rsid w:val="00FF7DA7"/>
    <w:rsid w:val="00FF7F82"/>
    <w:rsid w:val="010B2970"/>
    <w:rsid w:val="0167215D"/>
    <w:rsid w:val="01860665"/>
    <w:rsid w:val="01AF4B11"/>
    <w:rsid w:val="01B608FC"/>
    <w:rsid w:val="01BA4786"/>
    <w:rsid w:val="01BC17D4"/>
    <w:rsid w:val="01CB56EC"/>
    <w:rsid w:val="01EECCC2"/>
    <w:rsid w:val="025242A9"/>
    <w:rsid w:val="0255E88A"/>
    <w:rsid w:val="0272746B"/>
    <w:rsid w:val="027A2D51"/>
    <w:rsid w:val="02902FB5"/>
    <w:rsid w:val="02B6338B"/>
    <w:rsid w:val="02DF9E30"/>
    <w:rsid w:val="02ED20EA"/>
    <w:rsid w:val="03064712"/>
    <w:rsid w:val="0310D391"/>
    <w:rsid w:val="032D4AEE"/>
    <w:rsid w:val="03440CC8"/>
    <w:rsid w:val="038CA24E"/>
    <w:rsid w:val="039823D7"/>
    <w:rsid w:val="039F31CA"/>
    <w:rsid w:val="03A1CF2C"/>
    <w:rsid w:val="03BC2FFF"/>
    <w:rsid w:val="03D53F4D"/>
    <w:rsid w:val="03DE83F7"/>
    <w:rsid w:val="03FBE3DB"/>
    <w:rsid w:val="0452B5F2"/>
    <w:rsid w:val="045BBF3E"/>
    <w:rsid w:val="04723743"/>
    <w:rsid w:val="0485F927"/>
    <w:rsid w:val="04A39B16"/>
    <w:rsid w:val="04CA87E8"/>
    <w:rsid w:val="04EA4AFD"/>
    <w:rsid w:val="04F1FFD9"/>
    <w:rsid w:val="04FD78E5"/>
    <w:rsid w:val="0516EAB0"/>
    <w:rsid w:val="0522232F"/>
    <w:rsid w:val="052ABA83"/>
    <w:rsid w:val="052B9DDB"/>
    <w:rsid w:val="05369C20"/>
    <w:rsid w:val="0588E25E"/>
    <w:rsid w:val="059946AD"/>
    <w:rsid w:val="05ACD318"/>
    <w:rsid w:val="05B9C543"/>
    <w:rsid w:val="05BDED4C"/>
    <w:rsid w:val="05C0D29B"/>
    <w:rsid w:val="05C15530"/>
    <w:rsid w:val="05C70061"/>
    <w:rsid w:val="05D06D12"/>
    <w:rsid w:val="05D7D560"/>
    <w:rsid w:val="05FCF5CA"/>
    <w:rsid w:val="060F85BC"/>
    <w:rsid w:val="065843AE"/>
    <w:rsid w:val="065EB45C"/>
    <w:rsid w:val="06C00975"/>
    <w:rsid w:val="06F2984B"/>
    <w:rsid w:val="06F3D0C1"/>
    <w:rsid w:val="07011A88"/>
    <w:rsid w:val="0714A286"/>
    <w:rsid w:val="0759ECB8"/>
    <w:rsid w:val="07727650"/>
    <w:rsid w:val="0775CB9B"/>
    <w:rsid w:val="07811975"/>
    <w:rsid w:val="078AD3E7"/>
    <w:rsid w:val="07FDD5E3"/>
    <w:rsid w:val="08290CFD"/>
    <w:rsid w:val="08331BB6"/>
    <w:rsid w:val="0849D2A0"/>
    <w:rsid w:val="086FAE9C"/>
    <w:rsid w:val="088355A9"/>
    <w:rsid w:val="08ACE91F"/>
    <w:rsid w:val="090AC520"/>
    <w:rsid w:val="09258D85"/>
    <w:rsid w:val="092F1C9A"/>
    <w:rsid w:val="0937FC72"/>
    <w:rsid w:val="093E92E5"/>
    <w:rsid w:val="093F7F30"/>
    <w:rsid w:val="094A0B2C"/>
    <w:rsid w:val="0954D4C2"/>
    <w:rsid w:val="095CE413"/>
    <w:rsid w:val="0968EE18"/>
    <w:rsid w:val="097A3A55"/>
    <w:rsid w:val="09946085"/>
    <w:rsid w:val="09B6323D"/>
    <w:rsid w:val="0A078FDE"/>
    <w:rsid w:val="0A1C68AB"/>
    <w:rsid w:val="0A2B7183"/>
    <w:rsid w:val="0A5E1685"/>
    <w:rsid w:val="0A76FA8B"/>
    <w:rsid w:val="0A7763E3"/>
    <w:rsid w:val="0AA3C53C"/>
    <w:rsid w:val="0B1BB6D0"/>
    <w:rsid w:val="0B1DEC97"/>
    <w:rsid w:val="0B380F4C"/>
    <w:rsid w:val="0B6E8F92"/>
    <w:rsid w:val="0BA38ED2"/>
    <w:rsid w:val="0BA6A3FC"/>
    <w:rsid w:val="0BCB5C8D"/>
    <w:rsid w:val="0BF6C5C2"/>
    <w:rsid w:val="0C163A0E"/>
    <w:rsid w:val="0C1E2016"/>
    <w:rsid w:val="0C2811E3"/>
    <w:rsid w:val="0C36A45D"/>
    <w:rsid w:val="0C5543A0"/>
    <w:rsid w:val="0C57B945"/>
    <w:rsid w:val="0C801647"/>
    <w:rsid w:val="0C85FE57"/>
    <w:rsid w:val="0CB77F79"/>
    <w:rsid w:val="0CC6E4BA"/>
    <w:rsid w:val="0CCDDB6A"/>
    <w:rsid w:val="0CEB3CED"/>
    <w:rsid w:val="0D00AB5D"/>
    <w:rsid w:val="0D3E4561"/>
    <w:rsid w:val="0D80628B"/>
    <w:rsid w:val="0DAA0F1F"/>
    <w:rsid w:val="0DCCFFD3"/>
    <w:rsid w:val="0DE3E4AE"/>
    <w:rsid w:val="0DEE44E9"/>
    <w:rsid w:val="0DF389A6"/>
    <w:rsid w:val="0DF889E9"/>
    <w:rsid w:val="0E0BBB25"/>
    <w:rsid w:val="0E125DEB"/>
    <w:rsid w:val="0E172CD9"/>
    <w:rsid w:val="0E1FB2F4"/>
    <w:rsid w:val="0E2ACC6C"/>
    <w:rsid w:val="0E538EB8"/>
    <w:rsid w:val="0E5421DB"/>
    <w:rsid w:val="0E548509"/>
    <w:rsid w:val="0E6C36D3"/>
    <w:rsid w:val="0E899C90"/>
    <w:rsid w:val="0E8BB5FF"/>
    <w:rsid w:val="0EB2BBE0"/>
    <w:rsid w:val="0ED60D17"/>
    <w:rsid w:val="0ED6AA87"/>
    <w:rsid w:val="0EE481D3"/>
    <w:rsid w:val="0F308147"/>
    <w:rsid w:val="0F33F8F4"/>
    <w:rsid w:val="0F7460B5"/>
    <w:rsid w:val="0FA79D74"/>
    <w:rsid w:val="0FB07125"/>
    <w:rsid w:val="0FC43811"/>
    <w:rsid w:val="0FC4F790"/>
    <w:rsid w:val="0FCD49BD"/>
    <w:rsid w:val="0FCEC10E"/>
    <w:rsid w:val="1000376F"/>
    <w:rsid w:val="10053B72"/>
    <w:rsid w:val="100771D5"/>
    <w:rsid w:val="10301628"/>
    <w:rsid w:val="10565E9D"/>
    <w:rsid w:val="10586F64"/>
    <w:rsid w:val="10597BD0"/>
    <w:rsid w:val="1072A42D"/>
    <w:rsid w:val="109F878E"/>
    <w:rsid w:val="10A3DEA2"/>
    <w:rsid w:val="10D358A1"/>
    <w:rsid w:val="111ACA4B"/>
    <w:rsid w:val="1152E7AB"/>
    <w:rsid w:val="1153848B"/>
    <w:rsid w:val="1167D33B"/>
    <w:rsid w:val="11A7FDAD"/>
    <w:rsid w:val="11D71887"/>
    <w:rsid w:val="1214B4DF"/>
    <w:rsid w:val="12309F26"/>
    <w:rsid w:val="1237A7E2"/>
    <w:rsid w:val="12686673"/>
    <w:rsid w:val="1290A50C"/>
    <w:rsid w:val="12B33FF6"/>
    <w:rsid w:val="12BC5E0E"/>
    <w:rsid w:val="12E5CDD5"/>
    <w:rsid w:val="12F9582C"/>
    <w:rsid w:val="1309ECDE"/>
    <w:rsid w:val="133DD158"/>
    <w:rsid w:val="137B7428"/>
    <w:rsid w:val="137C7B0B"/>
    <w:rsid w:val="1385283E"/>
    <w:rsid w:val="13996B58"/>
    <w:rsid w:val="13A89737"/>
    <w:rsid w:val="13BC176E"/>
    <w:rsid w:val="13DF9D90"/>
    <w:rsid w:val="13E4272A"/>
    <w:rsid w:val="1410AD71"/>
    <w:rsid w:val="14543C0D"/>
    <w:rsid w:val="1454DB4D"/>
    <w:rsid w:val="1467EDEA"/>
    <w:rsid w:val="146CC430"/>
    <w:rsid w:val="14B222E3"/>
    <w:rsid w:val="14CAA05B"/>
    <w:rsid w:val="14FC57E7"/>
    <w:rsid w:val="154A1293"/>
    <w:rsid w:val="154A34FB"/>
    <w:rsid w:val="154B63C7"/>
    <w:rsid w:val="155D1B30"/>
    <w:rsid w:val="1563D687"/>
    <w:rsid w:val="156AFB16"/>
    <w:rsid w:val="15774FC5"/>
    <w:rsid w:val="1586DED8"/>
    <w:rsid w:val="15B3C87C"/>
    <w:rsid w:val="15BB411D"/>
    <w:rsid w:val="15CCCAB8"/>
    <w:rsid w:val="15EB45FF"/>
    <w:rsid w:val="15EE84A0"/>
    <w:rsid w:val="15EF0026"/>
    <w:rsid w:val="1644F377"/>
    <w:rsid w:val="1670E1F8"/>
    <w:rsid w:val="16BC926E"/>
    <w:rsid w:val="16C16E1C"/>
    <w:rsid w:val="16C5E161"/>
    <w:rsid w:val="16C691AB"/>
    <w:rsid w:val="16FB95FD"/>
    <w:rsid w:val="17046862"/>
    <w:rsid w:val="170E8157"/>
    <w:rsid w:val="1710E672"/>
    <w:rsid w:val="1728E3EC"/>
    <w:rsid w:val="1740BAE8"/>
    <w:rsid w:val="174F72BC"/>
    <w:rsid w:val="1779A59A"/>
    <w:rsid w:val="17809B37"/>
    <w:rsid w:val="17812A26"/>
    <w:rsid w:val="17F9DE0A"/>
    <w:rsid w:val="18081F16"/>
    <w:rsid w:val="18103512"/>
    <w:rsid w:val="1821C919"/>
    <w:rsid w:val="18276A2B"/>
    <w:rsid w:val="1847A840"/>
    <w:rsid w:val="1888EB25"/>
    <w:rsid w:val="18CDB22C"/>
    <w:rsid w:val="18D0A689"/>
    <w:rsid w:val="18D688CD"/>
    <w:rsid w:val="18DEE42D"/>
    <w:rsid w:val="19037F8F"/>
    <w:rsid w:val="19239FB5"/>
    <w:rsid w:val="194137C3"/>
    <w:rsid w:val="1965F6B2"/>
    <w:rsid w:val="19B61698"/>
    <w:rsid w:val="19C5F43D"/>
    <w:rsid w:val="19D22489"/>
    <w:rsid w:val="19D9F5BA"/>
    <w:rsid w:val="1A085F8F"/>
    <w:rsid w:val="1A249498"/>
    <w:rsid w:val="1A2B9322"/>
    <w:rsid w:val="1A34E270"/>
    <w:rsid w:val="1A4F3217"/>
    <w:rsid w:val="1A67D5E6"/>
    <w:rsid w:val="1A7DC5C0"/>
    <w:rsid w:val="1A814334"/>
    <w:rsid w:val="1A96489B"/>
    <w:rsid w:val="1ABB71B1"/>
    <w:rsid w:val="1AC9ED52"/>
    <w:rsid w:val="1B0A364A"/>
    <w:rsid w:val="1B0F6D36"/>
    <w:rsid w:val="1B621385"/>
    <w:rsid w:val="1B799EA8"/>
    <w:rsid w:val="1B7AC2DE"/>
    <w:rsid w:val="1B7E8D71"/>
    <w:rsid w:val="1BF5FE51"/>
    <w:rsid w:val="1BF6205C"/>
    <w:rsid w:val="1C083827"/>
    <w:rsid w:val="1C0DE947"/>
    <w:rsid w:val="1C142C0B"/>
    <w:rsid w:val="1C19A276"/>
    <w:rsid w:val="1C31F9C1"/>
    <w:rsid w:val="1C413C07"/>
    <w:rsid w:val="1C4818F9"/>
    <w:rsid w:val="1C5A27C3"/>
    <w:rsid w:val="1C7767C9"/>
    <w:rsid w:val="1C88D7B9"/>
    <w:rsid w:val="1C891F46"/>
    <w:rsid w:val="1C8A23A8"/>
    <w:rsid w:val="1CD58999"/>
    <w:rsid w:val="1CDF0818"/>
    <w:rsid w:val="1CF5E315"/>
    <w:rsid w:val="1D070F85"/>
    <w:rsid w:val="1D298B2B"/>
    <w:rsid w:val="1D44713E"/>
    <w:rsid w:val="1D634692"/>
    <w:rsid w:val="1D71A74E"/>
    <w:rsid w:val="1D8B4D97"/>
    <w:rsid w:val="1D9CEDF5"/>
    <w:rsid w:val="1DA8FFC2"/>
    <w:rsid w:val="1DBCEB2A"/>
    <w:rsid w:val="1DBCFEA9"/>
    <w:rsid w:val="1DD0A4E9"/>
    <w:rsid w:val="1E4351D2"/>
    <w:rsid w:val="1E4379E1"/>
    <w:rsid w:val="1E5A4F8B"/>
    <w:rsid w:val="1EA46105"/>
    <w:rsid w:val="1EA97347"/>
    <w:rsid w:val="1EBF1D66"/>
    <w:rsid w:val="1EC2E7F8"/>
    <w:rsid w:val="1EC839A5"/>
    <w:rsid w:val="1EF242F7"/>
    <w:rsid w:val="1EFDCBEE"/>
    <w:rsid w:val="1F111560"/>
    <w:rsid w:val="1F1BAD2E"/>
    <w:rsid w:val="1F28BF64"/>
    <w:rsid w:val="1F62430F"/>
    <w:rsid w:val="1F6E5852"/>
    <w:rsid w:val="1F704609"/>
    <w:rsid w:val="1F79D60B"/>
    <w:rsid w:val="1F911731"/>
    <w:rsid w:val="1FB280F7"/>
    <w:rsid w:val="1FE2328D"/>
    <w:rsid w:val="202B2669"/>
    <w:rsid w:val="20399B73"/>
    <w:rsid w:val="205BC1CE"/>
    <w:rsid w:val="20623078"/>
    <w:rsid w:val="20A4D0FD"/>
    <w:rsid w:val="20B69DD5"/>
    <w:rsid w:val="20BA7A89"/>
    <w:rsid w:val="212570E0"/>
    <w:rsid w:val="21282C9D"/>
    <w:rsid w:val="212B652D"/>
    <w:rsid w:val="212EADD2"/>
    <w:rsid w:val="214AA4A9"/>
    <w:rsid w:val="218596DC"/>
    <w:rsid w:val="2193044A"/>
    <w:rsid w:val="21B96D53"/>
    <w:rsid w:val="21B99D96"/>
    <w:rsid w:val="21E540E9"/>
    <w:rsid w:val="2202B639"/>
    <w:rsid w:val="22070C31"/>
    <w:rsid w:val="221BFA34"/>
    <w:rsid w:val="223A4252"/>
    <w:rsid w:val="2242816E"/>
    <w:rsid w:val="2248B622"/>
    <w:rsid w:val="22534DC8"/>
    <w:rsid w:val="227FD226"/>
    <w:rsid w:val="22829C77"/>
    <w:rsid w:val="22861765"/>
    <w:rsid w:val="2299E49F"/>
    <w:rsid w:val="229A1A49"/>
    <w:rsid w:val="22D2D98D"/>
    <w:rsid w:val="2319EA23"/>
    <w:rsid w:val="231D3191"/>
    <w:rsid w:val="232525E3"/>
    <w:rsid w:val="23252FA4"/>
    <w:rsid w:val="232F52DF"/>
    <w:rsid w:val="2345AD98"/>
    <w:rsid w:val="238E9AE4"/>
    <w:rsid w:val="23A8857C"/>
    <w:rsid w:val="23B046D3"/>
    <w:rsid w:val="23F484B9"/>
    <w:rsid w:val="24013241"/>
    <w:rsid w:val="240C8788"/>
    <w:rsid w:val="2412E9A8"/>
    <w:rsid w:val="2420FE90"/>
    <w:rsid w:val="24255997"/>
    <w:rsid w:val="24302EF1"/>
    <w:rsid w:val="2440664E"/>
    <w:rsid w:val="2462FE50"/>
    <w:rsid w:val="249E398B"/>
    <w:rsid w:val="24D74DC9"/>
    <w:rsid w:val="25133983"/>
    <w:rsid w:val="252404E8"/>
    <w:rsid w:val="253487AD"/>
    <w:rsid w:val="2550A699"/>
    <w:rsid w:val="255663FB"/>
    <w:rsid w:val="259D02A2"/>
    <w:rsid w:val="25A5938A"/>
    <w:rsid w:val="25A6CF43"/>
    <w:rsid w:val="25A7A198"/>
    <w:rsid w:val="25BAF347"/>
    <w:rsid w:val="25CBFA9E"/>
    <w:rsid w:val="25D10F3D"/>
    <w:rsid w:val="25DD7FFE"/>
    <w:rsid w:val="25FC4771"/>
    <w:rsid w:val="265B1D29"/>
    <w:rsid w:val="2684608D"/>
    <w:rsid w:val="26C8B2BC"/>
    <w:rsid w:val="26D3E1FB"/>
    <w:rsid w:val="274B2959"/>
    <w:rsid w:val="275C5EC4"/>
    <w:rsid w:val="27617AD5"/>
    <w:rsid w:val="278F356F"/>
    <w:rsid w:val="2799E0C9"/>
    <w:rsid w:val="27B8CA7A"/>
    <w:rsid w:val="27D2AA9A"/>
    <w:rsid w:val="27D9446D"/>
    <w:rsid w:val="27E19CBA"/>
    <w:rsid w:val="27E296D2"/>
    <w:rsid w:val="27F73E97"/>
    <w:rsid w:val="2814FAFD"/>
    <w:rsid w:val="28230C2F"/>
    <w:rsid w:val="284551E8"/>
    <w:rsid w:val="28609311"/>
    <w:rsid w:val="287A32B7"/>
    <w:rsid w:val="2895821A"/>
    <w:rsid w:val="28B885FB"/>
    <w:rsid w:val="28CA0814"/>
    <w:rsid w:val="28EE3252"/>
    <w:rsid w:val="29047314"/>
    <w:rsid w:val="292FA674"/>
    <w:rsid w:val="2951DC33"/>
    <w:rsid w:val="29601ACE"/>
    <w:rsid w:val="2979986F"/>
    <w:rsid w:val="2979EB4C"/>
    <w:rsid w:val="29CD654B"/>
    <w:rsid w:val="29D390BD"/>
    <w:rsid w:val="29FE2462"/>
    <w:rsid w:val="29FEEA03"/>
    <w:rsid w:val="2A0EAE05"/>
    <w:rsid w:val="2A114DCA"/>
    <w:rsid w:val="2A1D3A98"/>
    <w:rsid w:val="2A260FFA"/>
    <w:rsid w:val="2A6DCEE2"/>
    <w:rsid w:val="2A882005"/>
    <w:rsid w:val="2B0BC50A"/>
    <w:rsid w:val="2B156ECD"/>
    <w:rsid w:val="2B4D323C"/>
    <w:rsid w:val="2B77EC18"/>
    <w:rsid w:val="2B78C61F"/>
    <w:rsid w:val="2B9F6AAD"/>
    <w:rsid w:val="2BA9101E"/>
    <w:rsid w:val="2BC22B64"/>
    <w:rsid w:val="2BDAA9B3"/>
    <w:rsid w:val="2C1A0F02"/>
    <w:rsid w:val="2C2E78ED"/>
    <w:rsid w:val="2C385B65"/>
    <w:rsid w:val="2C458626"/>
    <w:rsid w:val="2C5A7F14"/>
    <w:rsid w:val="2C88AB20"/>
    <w:rsid w:val="2C8D1260"/>
    <w:rsid w:val="2C911725"/>
    <w:rsid w:val="2C95E765"/>
    <w:rsid w:val="2CA30C0B"/>
    <w:rsid w:val="2CAE5441"/>
    <w:rsid w:val="2CD2B0DA"/>
    <w:rsid w:val="2CF59747"/>
    <w:rsid w:val="2D1463AF"/>
    <w:rsid w:val="2D25432D"/>
    <w:rsid w:val="2D4BFED7"/>
    <w:rsid w:val="2D5CB000"/>
    <w:rsid w:val="2D8B12E5"/>
    <w:rsid w:val="2D99F30A"/>
    <w:rsid w:val="2DAA5A56"/>
    <w:rsid w:val="2DCE0DBC"/>
    <w:rsid w:val="2E13B923"/>
    <w:rsid w:val="2E525E62"/>
    <w:rsid w:val="2E6E639D"/>
    <w:rsid w:val="2EA30DA5"/>
    <w:rsid w:val="2EB854BE"/>
    <w:rsid w:val="2EBBA3C9"/>
    <w:rsid w:val="2ECB54AB"/>
    <w:rsid w:val="2EE574E3"/>
    <w:rsid w:val="2EE7CF38"/>
    <w:rsid w:val="2EF9E6BA"/>
    <w:rsid w:val="2EFA50D8"/>
    <w:rsid w:val="2F27392A"/>
    <w:rsid w:val="2F333BC0"/>
    <w:rsid w:val="2F33718E"/>
    <w:rsid w:val="2F373760"/>
    <w:rsid w:val="2F5DB762"/>
    <w:rsid w:val="2F6B959E"/>
    <w:rsid w:val="2F7895F1"/>
    <w:rsid w:val="2F79E787"/>
    <w:rsid w:val="2FB1FDE8"/>
    <w:rsid w:val="2FC1C7A0"/>
    <w:rsid w:val="2FD50F3A"/>
    <w:rsid w:val="300DB256"/>
    <w:rsid w:val="300E9753"/>
    <w:rsid w:val="30488DE1"/>
    <w:rsid w:val="307759A2"/>
    <w:rsid w:val="309127FE"/>
    <w:rsid w:val="30A6B2BE"/>
    <w:rsid w:val="30AD71FF"/>
    <w:rsid w:val="30D2F920"/>
    <w:rsid w:val="30D48127"/>
    <w:rsid w:val="30FC085D"/>
    <w:rsid w:val="310E85D2"/>
    <w:rsid w:val="31299631"/>
    <w:rsid w:val="3143F7D3"/>
    <w:rsid w:val="315207ED"/>
    <w:rsid w:val="316B1A1E"/>
    <w:rsid w:val="317B152F"/>
    <w:rsid w:val="3183F40A"/>
    <w:rsid w:val="31AD2087"/>
    <w:rsid w:val="31B36892"/>
    <w:rsid w:val="31E90958"/>
    <w:rsid w:val="3213E225"/>
    <w:rsid w:val="3221916A"/>
    <w:rsid w:val="32503FC5"/>
    <w:rsid w:val="32B036B3"/>
    <w:rsid w:val="32D3B265"/>
    <w:rsid w:val="3344C288"/>
    <w:rsid w:val="33455318"/>
    <w:rsid w:val="33528DD2"/>
    <w:rsid w:val="33583286"/>
    <w:rsid w:val="335E0DC6"/>
    <w:rsid w:val="3363442C"/>
    <w:rsid w:val="3374CEA5"/>
    <w:rsid w:val="338354E0"/>
    <w:rsid w:val="33AC294F"/>
    <w:rsid w:val="33E6AE65"/>
    <w:rsid w:val="340C4FE7"/>
    <w:rsid w:val="343304D8"/>
    <w:rsid w:val="345750A7"/>
    <w:rsid w:val="345A363A"/>
    <w:rsid w:val="34987775"/>
    <w:rsid w:val="34A47122"/>
    <w:rsid w:val="34CE076C"/>
    <w:rsid w:val="34CF1BFA"/>
    <w:rsid w:val="34D0DA01"/>
    <w:rsid w:val="34D77070"/>
    <w:rsid w:val="34EE0AFC"/>
    <w:rsid w:val="34F904E6"/>
    <w:rsid w:val="34FB77B4"/>
    <w:rsid w:val="34FE6B76"/>
    <w:rsid w:val="352939CF"/>
    <w:rsid w:val="352A47B9"/>
    <w:rsid w:val="352F696D"/>
    <w:rsid w:val="354F0F61"/>
    <w:rsid w:val="35618DF8"/>
    <w:rsid w:val="35744856"/>
    <w:rsid w:val="357E33A7"/>
    <w:rsid w:val="35876921"/>
    <w:rsid w:val="35A01526"/>
    <w:rsid w:val="35A33C54"/>
    <w:rsid w:val="35A673AE"/>
    <w:rsid w:val="35B7767F"/>
    <w:rsid w:val="35D3CC18"/>
    <w:rsid w:val="35E6DDF2"/>
    <w:rsid w:val="35F974DB"/>
    <w:rsid w:val="3604E24F"/>
    <w:rsid w:val="360D9A40"/>
    <w:rsid w:val="363CDFC8"/>
    <w:rsid w:val="363FFF1B"/>
    <w:rsid w:val="3647D705"/>
    <w:rsid w:val="366EDC04"/>
    <w:rsid w:val="3683BC82"/>
    <w:rsid w:val="36E30FD1"/>
    <w:rsid w:val="3719C046"/>
    <w:rsid w:val="372920E8"/>
    <w:rsid w:val="372B7F78"/>
    <w:rsid w:val="3736BB83"/>
    <w:rsid w:val="373F51D5"/>
    <w:rsid w:val="37698F30"/>
    <w:rsid w:val="3783A7D6"/>
    <w:rsid w:val="379BD3B7"/>
    <w:rsid w:val="37AE4C71"/>
    <w:rsid w:val="37AEBDAE"/>
    <w:rsid w:val="37B2C3B4"/>
    <w:rsid w:val="37B89E51"/>
    <w:rsid w:val="37BFBE6D"/>
    <w:rsid w:val="381487C5"/>
    <w:rsid w:val="38178BC5"/>
    <w:rsid w:val="38331982"/>
    <w:rsid w:val="38479D12"/>
    <w:rsid w:val="3856070C"/>
    <w:rsid w:val="38582931"/>
    <w:rsid w:val="3878362A"/>
    <w:rsid w:val="388DE0CD"/>
    <w:rsid w:val="38914D38"/>
    <w:rsid w:val="38AEB09E"/>
    <w:rsid w:val="38C4F149"/>
    <w:rsid w:val="38DBBE72"/>
    <w:rsid w:val="390675FB"/>
    <w:rsid w:val="3923D8ED"/>
    <w:rsid w:val="397A4780"/>
    <w:rsid w:val="397FA669"/>
    <w:rsid w:val="39C6D3E8"/>
    <w:rsid w:val="39CF812C"/>
    <w:rsid w:val="39E3140E"/>
    <w:rsid w:val="3A1CF3E8"/>
    <w:rsid w:val="3A3FD367"/>
    <w:rsid w:val="3A445B49"/>
    <w:rsid w:val="3A4A80FF"/>
    <w:rsid w:val="3A7C70FD"/>
    <w:rsid w:val="3A8BB468"/>
    <w:rsid w:val="3A929D4A"/>
    <w:rsid w:val="3AA74C34"/>
    <w:rsid w:val="3AD13C19"/>
    <w:rsid w:val="3B1F9F4A"/>
    <w:rsid w:val="3B25BBCD"/>
    <w:rsid w:val="3B37479F"/>
    <w:rsid w:val="3B3B08AB"/>
    <w:rsid w:val="3B3C98E1"/>
    <w:rsid w:val="3B5089BD"/>
    <w:rsid w:val="3B6DB687"/>
    <w:rsid w:val="3B8E7B71"/>
    <w:rsid w:val="3B9C8F49"/>
    <w:rsid w:val="3BC238F6"/>
    <w:rsid w:val="3BDBB46A"/>
    <w:rsid w:val="3C1530F2"/>
    <w:rsid w:val="3C372BEA"/>
    <w:rsid w:val="3C5C095D"/>
    <w:rsid w:val="3C6D4CD4"/>
    <w:rsid w:val="3C7CA289"/>
    <w:rsid w:val="3C8EE2AE"/>
    <w:rsid w:val="3C9FC881"/>
    <w:rsid w:val="3CAE6D69"/>
    <w:rsid w:val="3D25098B"/>
    <w:rsid w:val="3D2B25F2"/>
    <w:rsid w:val="3D72BBA8"/>
    <w:rsid w:val="3D9B9768"/>
    <w:rsid w:val="3DA5C57E"/>
    <w:rsid w:val="3DBA4CDF"/>
    <w:rsid w:val="3DE17308"/>
    <w:rsid w:val="3E226FB4"/>
    <w:rsid w:val="3E3FEDF6"/>
    <w:rsid w:val="3E795E86"/>
    <w:rsid w:val="3E825D0A"/>
    <w:rsid w:val="3EE41FB1"/>
    <w:rsid w:val="3F628F37"/>
    <w:rsid w:val="3FA43650"/>
    <w:rsid w:val="3FACD733"/>
    <w:rsid w:val="3FC4DF41"/>
    <w:rsid w:val="3FDD248B"/>
    <w:rsid w:val="3FE29EE9"/>
    <w:rsid w:val="40036F5B"/>
    <w:rsid w:val="40281391"/>
    <w:rsid w:val="403ABE83"/>
    <w:rsid w:val="403C90CE"/>
    <w:rsid w:val="4044435A"/>
    <w:rsid w:val="405DF170"/>
    <w:rsid w:val="4089F217"/>
    <w:rsid w:val="409FADD6"/>
    <w:rsid w:val="40E72678"/>
    <w:rsid w:val="40F6A615"/>
    <w:rsid w:val="4114FA23"/>
    <w:rsid w:val="414C35BD"/>
    <w:rsid w:val="41605362"/>
    <w:rsid w:val="41695523"/>
    <w:rsid w:val="41796D8F"/>
    <w:rsid w:val="41A49D38"/>
    <w:rsid w:val="422D9FC1"/>
    <w:rsid w:val="42598B03"/>
    <w:rsid w:val="425A57C0"/>
    <w:rsid w:val="4291C1CA"/>
    <w:rsid w:val="42A03AEC"/>
    <w:rsid w:val="42A6ADA0"/>
    <w:rsid w:val="4301174E"/>
    <w:rsid w:val="43014E95"/>
    <w:rsid w:val="430691D8"/>
    <w:rsid w:val="435BE56B"/>
    <w:rsid w:val="43760B4E"/>
    <w:rsid w:val="438D59ED"/>
    <w:rsid w:val="43C79B90"/>
    <w:rsid w:val="43D504E7"/>
    <w:rsid w:val="441CA744"/>
    <w:rsid w:val="4420AD4C"/>
    <w:rsid w:val="442CDA9F"/>
    <w:rsid w:val="44581344"/>
    <w:rsid w:val="44B7604E"/>
    <w:rsid w:val="44EF8481"/>
    <w:rsid w:val="44F195B8"/>
    <w:rsid w:val="451001F1"/>
    <w:rsid w:val="4518E91C"/>
    <w:rsid w:val="452F6C9D"/>
    <w:rsid w:val="454104EE"/>
    <w:rsid w:val="4545EFCA"/>
    <w:rsid w:val="454C65FB"/>
    <w:rsid w:val="454D3893"/>
    <w:rsid w:val="4573C131"/>
    <w:rsid w:val="4573C298"/>
    <w:rsid w:val="459E7DCE"/>
    <w:rsid w:val="45A37451"/>
    <w:rsid w:val="45B72260"/>
    <w:rsid w:val="45B7C71C"/>
    <w:rsid w:val="45C6617D"/>
    <w:rsid w:val="45F0793C"/>
    <w:rsid w:val="461BA3AD"/>
    <w:rsid w:val="463650C1"/>
    <w:rsid w:val="463B92DE"/>
    <w:rsid w:val="465B90D5"/>
    <w:rsid w:val="4667BEA5"/>
    <w:rsid w:val="4677F675"/>
    <w:rsid w:val="46787489"/>
    <w:rsid w:val="46B47824"/>
    <w:rsid w:val="46BF9399"/>
    <w:rsid w:val="4723312D"/>
    <w:rsid w:val="4733E9C1"/>
    <w:rsid w:val="4752AE2C"/>
    <w:rsid w:val="4774A15F"/>
    <w:rsid w:val="4789A0B3"/>
    <w:rsid w:val="47A85079"/>
    <w:rsid w:val="47CE155C"/>
    <w:rsid w:val="47D5C73B"/>
    <w:rsid w:val="47F620BB"/>
    <w:rsid w:val="4839548D"/>
    <w:rsid w:val="483A1A74"/>
    <w:rsid w:val="4847A2B3"/>
    <w:rsid w:val="4849454E"/>
    <w:rsid w:val="485B63FA"/>
    <w:rsid w:val="48ABAC0B"/>
    <w:rsid w:val="48C9135C"/>
    <w:rsid w:val="48E94FDA"/>
    <w:rsid w:val="48EE616C"/>
    <w:rsid w:val="4910BBF6"/>
    <w:rsid w:val="49921D33"/>
    <w:rsid w:val="499C99EE"/>
    <w:rsid w:val="49C6B166"/>
    <w:rsid w:val="49D14810"/>
    <w:rsid w:val="49D46D54"/>
    <w:rsid w:val="49F790A1"/>
    <w:rsid w:val="4A033F63"/>
    <w:rsid w:val="4A0F4699"/>
    <w:rsid w:val="4A2177DA"/>
    <w:rsid w:val="4A35AD5C"/>
    <w:rsid w:val="4A534D95"/>
    <w:rsid w:val="4A68F324"/>
    <w:rsid w:val="4A6E4339"/>
    <w:rsid w:val="4A7E0C8A"/>
    <w:rsid w:val="4A8B6FC2"/>
    <w:rsid w:val="4ABD8DCC"/>
    <w:rsid w:val="4ACD6A7D"/>
    <w:rsid w:val="4ADB85BB"/>
    <w:rsid w:val="4B08947F"/>
    <w:rsid w:val="4B181151"/>
    <w:rsid w:val="4B2D1FCF"/>
    <w:rsid w:val="4B458209"/>
    <w:rsid w:val="4B5FC3AD"/>
    <w:rsid w:val="4B9D4F24"/>
    <w:rsid w:val="4B9E7230"/>
    <w:rsid w:val="4BA2628E"/>
    <w:rsid w:val="4BD32C1B"/>
    <w:rsid w:val="4C0188AF"/>
    <w:rsid w:val="4C0229F8"/>
    <w:rsid w:val="4C12B5D5"/>
    <w:rsid w:val="4C19C4AB"/>
    <w:rsid w:val="4C2ACB1C"/>
    <w:rsid w:val="4C67AEDC"/>
    <w:rsid w:val="4C6C3066"/>
    <w:rsid w:val="4C781529"/>
    <w:rsid w:val="4C7F2FC7"/>
    <w:rsid w:val="4C85ED8C"/>
    <w:rsid w:val="4D1FF728"/>
    <w:rsid w:val="4D3F68C4"/>
    <w:rsid w:val="4D48C1C9"/>
    <w:rsid w:val="4D4D2738"/>
    <w:rsid w:val="4D7E1C56"/>
    <w:rsid w:val="4DB8F627"/>
    <w:rsid w:val="4DBC1700"/>
    <w:rsid w:val="4DC670AE"/>
    <w:rsid w:val="4DCB734B"/>
    <w:rsid w:val="4DFD5EAB"/>
    <w:rsid w:val="4E07CC85"/>
    <w:rsid w:val="4E118930"/>
    <w:rsid w:val="4E17FBF8"/>
    <w:rsid w:val="4E36FDEC"/>
    <w:rsid w:val="4E42CEF0"/>
    <w:rsid w:val="4E48AC5B"/>
    <w:rsid w:val="4E6F59D6"/>
    <w:rsid w:val="4ED43513"/>
    <w:rsid w:val="4EE3E88B"/>
    <w:rsid w:val="4F6CA470"/>
    <w:rsid w:val="4F7BB1D3"/>
    <w:rsid w:val="4F9A3A01"/>
    <w:rsid w:val="4FA21CDA"/>
    <w:rsid w:val="4FFA42EA"/>
    <w:rsid w:val="4FFF928F"/>
    <w:rsid w:val="50083E2D"/>
    <w:rsid w:val="500CC3B1"/>
    <w:rsid w:val="501C4AC5"/>
    <w:rsid w:val="5031BCDC"/>
    <w:rsid w:val="503C99E1"/>
    <w:rsid w:val="5052B498"/>
    <w:rsid w:val="50956B9C"/>
    <w:rsid w:val="50AB05F8"/>
    <w:rsid w:val="50C29736"/>
    <w:rsid w:val="50C53FFB"/>
    <w:rsid w:val="50CEC5FE"/>
    <w:rsid w:val="50D1F4BF"/>
    <w:rsid w:val="50D97B01"/>
    <w:rsid w:val="50E1150F"/>
    <w:rsid w:val="50E4749F"/>
    <w:rsid w:val="50E6F8BA"/>
    <w:rsid w:val="5136E944"/>
    <w:rsid w:val="51515304"/>
    <w:rsid w:val="517C5EA1"/>
    <w:rsid w:val="5196FF07"/>
    <w:rsid w:val="51C12EBA"/>
    <w:rsid w:val="51D30544"/>
    <w:rsid w:val="5221CC28"/>
    <w:rsid w:val="52302844"/>
    <w:rsid w:val="524A1D47"/>
    <w:rsid w:val="526130A4"/>
    <w:rsid w:val="5270A772"/>
    <w:rsid w:val="52770B2A"/>
    <w:rsid w:val="52791F26"/>
    <w:rsid w:val="52974783"/>
    <w:rsid w:val="52A508D1"/>
    <w:rsid w:val="52AABD27"/>
    <w:rsid w:val="52AF289B"/>
    <w:rsid w:val="52B86754"/>
    <w:rsid w:val="52C77268"/>
    <w:rsid w:val="52D994EF"/>
    <w:rsid w:val="52EE1411"/>
    <w:rsid w:val="53000BBD"/>
    <w:rsid w:val="53028945"/>
    <w:rsid w:val="531200EE"/>
    <w:rsid w:val="53274F3E"/>
    <w:rsid w:val="5362DD3D"/>
    <w:rsid w:val="53654004"/>
    <w:rsid w:val="5368C886"/>
    <w:rsid w:val="53839FDF"/>
    <w:rsid w:val="53AFF51F"/>
    <w:rsid w:val="53B10C8A"/>
    <w:rsid w:val="541D22DC"/>
    <w:rsid w:val="543C0D5A"/>
    <w:rsid w:val="545BA2BC"/>
    <w:rsid w:val="546BBEF2"/>
    <w:rsid w:val="5489F49C"/>
    <w:rsid w:val="54B25139"/>
    <w:rsid w:val="55055BD1"/>
    <w:rsid w:val="55453163"/>
    <w:rsid w:val="55636FB7"/>
    <w:rsid w:val="55939ED2"/>
    <w:rsid w:val="55AFF61B"/>
    <w:rsid w:val="55BF1C33"/>
    <w:rsid w:val="55C0C6C2"/>
    <w:rsid w:val="55C185A1"/>
    <w:rsid w:val="56025632"/>
    <w:rsid w:val="560C099C"/>
    <w:rsid w:val="5643A9E3"/>
    <w:rsid w:val="565C9AB6"/>
    <w:rsid w:val="5668D80C"/>
    <w:rsid w:val="5671F8EB"/>
    <w:rsid w:val="5673B0F3"/>
    <w:rsid w:val="568B5EA0"/>
    <w:rsid w:val="56A12C32"/>
    <w:rsid w:val="56AA2145"/>
    <w:rsid w:val="56C70E82"/>
    <w:rsid w:val="56E6391E"/>
    <w:rsid w:val="56F6E7A1"/>
    <w:rsid w:val="5724DF25"/>
    <w:rsid w:val="574DAF72"/>
    <w:rsid w:val="57560D6B"/>
    <w:rsid w:val="57585E6E"/>
    <w:rsid w:val="57714896"/>
    <w:rsid w:val="5787F5A4"/>
    <w:rsid w:val="57C0905D"/>
    <w:rsid w:val="57C97A56"/>
    <w:rsid w:val="5802F129"/>
    <w:rsid w:val="5810F062"/>
    <w:rsid w:val="583BC035"/>
    <w:rsid w:val="5849E306"/>
    <w:rsid w:val="584E39BD"/>
    <w:rsid w:val="589B1079"/>
    <w:rsid w:val="58AC747A"/>
    <w:rsid w:val="58C17D93"/>
    <w:rsid w:val="58C7647D"/>
    <w:rsid w:val="58C7E2FE"/>
    <w:rsid w:val="5905005C"/>
    <w:rsid w:val="5917A50D"/>
    <w:rsid w:val="59182885"/>
    <w:rsid w:val="5947A446"/>
    <w:rsid w:val="5971A0FA"/>
    <w:rsid w:val="5973C265"/>
    <w:rsid w:val="59D20793"/>
    <w:rsid w:val="5A1E9F38"/>
    <w:rsid w:val="5AA115F3"/>
    <w:rsid w:val="5AC069E1"/>
    <w:rsid w:val="5B04C59C"/>
    <w:rsid w:val="5B06F496"/>
    <w:rsid w:val="5B0EB654"/>
    <w:rsid w:val="5B310933"/>
    <w:rsid w:val="5B39719B"/>
    <w:rsid w:val="5B5A9F6D"/>
    <w:rsid w:val="5B860B83"/>
    <w:rsid w:val="5B8BAE45"/>
    <w:rsid w:val="5BBDA3BD"/>
    <w:rsid w:val="5BC7F467"/>
    <w:rsid w:val="5BD86896"/>
    <w:rsid w:val="5BF3CC47"/>
    <w:rsid w:val="5C00FB65"/>
    <w:rsid w:val="5C2C69AE"/>
    <w:rsid w:val="5C58EA4C"/>
    <w:rsid w:val="5C8A8C72"/>
    <w:rsid w:val="5C9B7A21"/>
    <w:rsid w:val="5C9CC558"/>
    <w:rsid w:val="5CA84D12"/>
    <w:rsid w:val="5CAF3209"/>
    <w:rsid w:val="5CBB964F"/>
    <w:rsid w:val="5CD5C25F"/>
    <w:rsid w:val="5CF5B175"/>
    <w:rsid w:val="5D0A56D4"/>
    <w:rsid w:val="5D388585"/>
    <w:rsid w:val="5D891D3A"/>
    <w:rsid w:val="5D98B7F4"/>
    <w:rsid w:val="5DA78CC7"/>
    <w:rsid w:val="5DC348CD"/>
    <w:rsid w:val="5DC45180"/>
    <w:rsid w:val="5DD7FD41"/>
    <w:rsid w:val="5DFA8B55"/>
    <w:rsid w:val="5E028C03"/>
    <w:rsid w:val="5E1F937D"/>
    <w:rsid w:val="5E2CBCF5"/>
    <w:rsid w:val="5E44B05A"/>
    <w:rsid w:val="5E5A61E9"/>
    <w:rsid w:val="5E638485"/>
    <w:rsid w:val="5E73D6A1"/>
    <w:rsid w:val="5E79C736"/>
    <w:rsid w:val="5E7C5D33"/>
    <w:rsid w:val="5E7D8687"/>
    <w:rsid w:val="5EB091A8"/>
    <w:rsid w:val="5ED5DC79"/>
    <w:rsid w:val="5F181977"/>
    <w:rsid w:val="5F289BA7"/>
    <w:rsid w:val="5F3B5C9D"/>
    <w:rsid w:val="5F57B2D6"/>
    <w:rsid w:val="5F7A693E"/>
    <w:rsid w:val="5F8E127F"/>
    <w:rsid w:val="5F9FE5C0"/>
    <w:rsid w:val="5FA68C7D"/>
    <w:rsid w:val="5FA8EA80"/>
    <w:rsid w:val="5FAF901D"/>
    <w:rsid w:val="5FBE4910"/>
    <w:rsid w:val="5FCDB8FA"/>
    <w:rsid w:val="5FE698C8"/>
    <w:rsid w:val="5FEFF7E5"/>
    <w:rsid w:val="5FFF2BDD"/>
    <w:rsid w:val="6011DAAD"/>
    <w:rsid w:val="605CF5EF"/>
    <w:rsid w:val="6075A93A"/>
    <w:rsid w:val="6085E5D7"/>
    <w:rsid w:val="609CED4B"/>
    <w:rsid w:val="60CE64B7"/>
    <w:rsid w:val="60D74F38"/>
    <w:rsid w:val="60F2DF39"/>
    <w:rsid w:val="6109E55D"/>
    <w:rsid w:val="61144752"/>
    <w:rsid w:val="61348FC0"/>
    <w:rsid w:val="615061E4"/>
    <w:rsid w:val="6166C4E3"/>
    <w:rsid w:val="61710B92"/>
    <w:rsid w:val="618E738D"/>
    <w:rsid w:val="61D430AB"/>
    <w:rsid w:val="61E3DED9"/>
    <w:rsid w:val="61EA83AD"/>
    <w:rsid w:val="61EC78AA"/>
    <w:rsid w:val="624E3959"/>
    <w:rsid w:val="62C15D4E"/>
    <w:rsid w:val="62CAA84B"/>
    <w:rsid w:val="62D09195"/>
    <w:rsid w:val="62D4B2F7"/>
    <w:rsid w:val="62FE7214"/>
    <w:rsid w:val="63180F2B"/>
    <w:rsid w:val="6352E37F"/>
    <w:rsid w:val="637983B4"/>
    <w:rsid w:val="6380B85D"/>
    <w:rsid w:val="63F111FB"/>
    <w:rsid w:val="64161766"/>
    <w:rsid w:val="644FE5BF"/>
    <w:rsid w:val="64501149"/>
    <w:rsid w:val="6463BCF5"/>
    <w:rsid w:val="64830140"/>
    <w:rsid w:val="6492F388"/>
    <w:rsid w:val="649B5513"/>
    <w:rsid w:val="64B18157"/>
    <w:rsid w:val="64D11CC9"/>
    <w:rsid w:val="64D18613"/>
    <w:rsid w:val="64D33F60"/>
    <w:rsid w:val="64EF939D"/>
    <w:rsid w:val="6501F81F"/>
    <w:rsid w:val="652D86C5"/>
    <w:rsid w:val="655CF501"/>
    <w:rsid w:val="659BB099"/>
    <w:rsid w:val="65B6A3EE"/>
    <w:rsid w:val="65FDFAB5"/>
    <w:rsid w:val="6612480F"/>
    <w:rsid w:val="66278CD5"/>
    <w:rsid w:val="663612D6"/>
    <w:rsid w:val="665C5014"/>
    <w:rsid w:val="667393CF"/>
    <w:rsid w:val="66747148"/>
    <w:rsid w:val="66975AB2"/>
    <w:rsid w:val="671E5EB0"/>
    <w:rsid w:val="6738CFBE"/>
    <w:rsid w:val="67558904"/>
    <w:rsid w:val="67748B02"/>
    <w:rsid w:val="67855E3D"/>
    <w:rsid w:val="67875A97"/>
    <w:rsid w:val="67947E3E"/>
    <w:rsid w:val="67D9D340"/>
    <w:rsid w:val="67E7AED2"/>
    <w:rsid w:val="67FF6B4C"/>
    <w:rsid w:val="68036559"/>
    <w:rsid w:val="6808A36A"/>
    <w:rsid w:val="6815AB36"/>
    <w:rsid w:val="681600F9"/>
    <w:rsid w:val="68339474"/>
    <w:rsid w:val="685B1761"/>
    <w:rsid w:val="6886940D"/>
    <w:rsid w:val="68F41F5D"/>
    <w:rsid w:val="6909124F"/>
    <w:rsid w:val="692589CC"/>
    <w:rsid w:val="692AEEA0"/>
    <w:rsid w:val="69425215"/>
    <w:rsid w:val="697B0293"/>
    <w:rsid w:val="699A7C9B"/>
    <w:rsid w:val="699D1066"/>
    <w:rsid w:val="69B668B3"/>
    <w:rsid w:val="69B7F104"/>
    <w:rsid w:val="69C43DFF"/>
    <w:rsid w:val="69E8A44E"/>
    <w:rsid w:val="6A2C9B41"/>
    <w:rsid w:val="6A3240F2"/>
    <w:rsid w:val="6A359969"/>
    <w:rsid w:val="6A3BD8CA"/>
    <w:rsid w:val="6A61768B"/>
    <w:rsid w:val="6A628929"/>
    <w:rsid w:val="6A9CAAF3"/>
    <w:rsid w:val="6A9F08F9"/>
    <w:rsid w:val="6A9FC51D"/>
    <w:rsid w:val="6AAD43AC"/>
    <w:rsid w:val="6AD84126"/>
    <w:rsid w:val="6AF242C4"/>
    <w:rsid w:val="6AFAFDF8"/>
    <w:rsid w:val="6B1AD7EC"/>
    <w:rsid w:val="6B33120F"/>
    <w:rsid w:val="6B46E188"/>
    <w:rsid w:val="6B4994BA"/>
    <w:rsid w:val="6B824762"/>
    <w:rsid w:val="6B994C80"/>
    <w:rsid w:val="6B9D08BA"/>
    <w:rsid w:val="6BDA267E"/>
    <w:rsid w:val="6BF7ABAC"/>
    <w:rsid w:val="6C0C8985"/>
    <w:rsid w:val="6C315422"/>
    <w:rsid w:val="6C41CF47"/>
    <w:rsid w:val="6C505184"/>
    <w:rsid w:val="6C5AF7A4"/>
    <w:rsid w:val="6C8DBAD4"/>
    <w:rsid w:val="6C8E1325"/>
    <w:rsid w:val="6CC70F40"/>
    <w:rsid w:val="6D2A013A"/>
    <w:rsid w:val="6D2A9DD3"/>
    <w:rsid w:val="6D2EB782"/>
    <w:rsid w:val="6D7C3570"/>
    <w:rsid w:val="6D7EEEA8"/>
    <w:rsid w:val="6DB13529"/>
    <w:rsid w:val="6DBB0BAE"/>
    <w:rsid w:val="6E503BB5"/>
    <w:rsid w:val="6E5339E6"/>
    <w:rsid w:val="6E5DC16D"/>
    <w:rsid w:val="6E69C730"/>
    <w:rsid w:val="6E76486D"/>
    <w:rsid w:val="6EB457DA"/>
    <w:rsid w:val="6EEAB7AD"/>
    <w:rsid w:val="6F06205B"/>
    <w:rsid w:val="6F36CCBC"/>
    <w:rsid w:val="6F3B8EFC"/>
    <w:rsid w:val="6F4E376C"/>
    <w:rsid w:val="6F4FEBB1"/>
    <w:rsid w:val="6F65663B"/>
    <w:rsid w:val="6FAA8D14"/>
    <w:rsid w:val="6FC5B3E7"/>
    <w:rsid w:val="6FF6ED1E"/>
    <w:rsid w:val="70105A60"/>
    <w:rsid w:val="701A755A"/>
    <w:rsid w:val="701B0620"/>
    <w:rsid w:val="70293F3A"/>
    <w:rsid w:val="70332CDE"/>
    <w:rsid w:val="703E4F66"/>
    <w:rsid w:val="7040A242"/>
    <w:rsid w:val="7056B204"/>
    <w:rsid w:val="7079C4DB"/>
    <w:rsid w:val="707E2179"/>
    <w:rsid w:val="7099277D"/>
    <w:rsid w:val="70AC223E"/>
    <w:rsid w:val="70F11848"/>
    <w:rsid w:val="70F8F3E7"/>
    <w:rsid w:val="710D68B5"/>
    <w:rsid w:val="7115406A"/>
    <w:rsid w:val="712097B3"/>
    <w:rsid w:val="71264968"/>
    <w:rsid w:val="71480F8D"/>
    <w:rsid w:val="7152763B"/>
    <w:rsid w:val="716647D5"/>
    <w:rsid w:val="718847AE"/>
    <w:rsid w:val="71A17902"/>
    <w:rsid w:val="71BAEA63"/>
    <w:rsid w:val="71E55018"/>
    <w:rsid w:val="71E9AC8B"/>
    <w:rsid w:val="7203464E"/>
    <w:rsid w:val="725472B1"/>
    <w:rsid w:val="729623C6"/>
    <w:rsid w:val="729E51E4"/>
    <w:rsid w:val="72CF913E"/>
    <w:rsid w:val="72DC27D7"/>
    <w:rsid w:val="72F9A1B3"/>
    <w:rsid w:val="73235B21"/>
    <w:rsid w:val="73AFC92B"/>
    <w:rsid w:val="73D54088"/>
    <w:rsid w:val="73DAA73F"/>
    <w:rsid w:val="73EB299B"/>
    <w:rsid w:val="741B1B39"/>
    <w:rsid w:val="741E8364"/>
    <w:rsid w:val="743EC768"/>
    <w:rsid w:val="7468F831"/>
    <w:rsid w:val="7499250A"/>
    <w:rsid w:val="749BE778"/>
    <w:rsid w:val="74DEE4CE"/>
    <w:rsid w:val="74E228B1"/>
    <w:rsid w:val="74E52D71"/>
    <w:rsid w:val="7510B605"/>
    <w:rsid w:val="7558ED0A"/>
    <w:rsid w:val="756EC505"/>
    <w:rsid w:val="75B93363"/>
    <w:rsid w:val="75BCFCA1"/>
    <w:rsid w:val="75CA6670"/>
    <w:rsid w:val="7617C0F8"/>
    <w:rsid w:val="7619F12B"/>
    <w:rsid w:val="766881C2"/>
    <w:rsid w:val="7668EDD4"/>
    <w:rsid w:val="766E2B01"/>
    <w:rsid w:val="76891A39"/>
    <w:rsid w:val="76ABC5D3"/>
    <w:rsid w:val="76C2CC6B"/>
    <w:rsid w:val="76FE13F9"/>
    <w:rsid w:val="7725F00F"/>
    <w:rsid w:val="7743CFC1"/>
    <w:rsid w:val="775691D9"/>
    <w:rsid w:val="7757AEAC"/>
    <w:rsid w:val="77583219"/>
    <w:rsid w:val="7793042B"/>
    <w:rsid w:val="77C9A44D"/>
    <w:rsid w:val="77CF8EB3"/>
    <w:rsid w:val="77FD894F"/>
    <w:rsid w:val="78087F82"/>
    <w:rsid w:val="78305C9A"/>
    <w:rsid w:val="7882BDA8"/>
    <w:rsid w:val="788B0AEE"/>
    <w:rsid w:val="788FF257"/>
    <w:rsid w:val="78C4A9FE"/>
    <w:rsid w:val="78EF1409"/>
    <w:rsid w:val="7904A15B"/>
    <w:rsid w:val="791390DE"/>
    <w:rsid w:val="792B4283"/>
    <w:rsid w:val="793B1BD0"/>
    <w:rsid w:val="79448957"/>
    <w:rsid w:val="794706B7"/>
    <w:rsid w:val="7985F0DF"/>
    <w:rsid w:val="79D04D43"/>
    <w:rsid w:val="79D2BE60"/>
    <w:rsid w:val="79D965AF"/>
    <w:rsid w:val="79FC3C30"/>
    <w:rsid w:val="7A671ABE"/>
    <w:rsid w:val="7A6E0333"/>
    <w:rsid w:val="7A73C732"/>
    <w:rsid w:val="7A86ADC1"/>
    <w:rsid w:val="7AB3C320"/>
    <w:rsid w:val="7AE9109E"/>
    <w:rsid w:val="7AF3CB80"/>
    <w:rsid w:val="7B08668E"/>
    <w:rsid w:val="7B0BB541"/>
    <w:rsid w:val="7B1C5C57"/>
    <w:rsid w:val="7B370240"/>
    <w:rsid w:val="7B3C9F7A"/>
    <w:rsid w:val="7B6A30A9"/>
    <w:rsid w:val="7B71E439"/>
    <w:rsid w:val="7B908640"/>
    <w:rsid w:val="7BB3B889"/>
    <w:rsid w:val="7BC69C89"/>
    <w:rsid w:val="7C45B072"/>
    <w:rsid w:val="7C53DAC2"/>
    <w:rsid w:val="7C6B2DC0"/>
    <w:rsid w:val="7C750AC5"/>
    <w:rsid w:val="7C7ADEEA"/>
    <w:rsid w:val="7CA91A41"/>
    <w:rsid w:val="7CC03F91"/>
    <w:rsid w:val="7CC357F9"/>
    <w:rsid w:val="7CE2A488"/>
    <w:rsid w:val="7D428068"/>
    <w:rsid w:val="7D56135C"/>
    <w:rsid w:val="7D88716C"/>
    <w:rsid w:val="7D899604"/>
    <w:rsid w:val="7DD1DCD7"/>
    <w:rsid w:val="7E5F360B"/>
    <w:rsid w:val="7E774C7F"/>
    <w:rsid w:val="7E78E7A3"/>
    <w:rsid w:val="7E88B2A1"/>
    <w:rsid w:val="7EB28237"/>
    <w:rsid w:val="7EC1CABE"/>
    <w:rsid w:val="7ED96DE1"/>
    <w:rsid w:val="7EE7BC61"/>
    <w:rsid w:val="7EEEF1BB"/>
    <w:rsid w:val="7EF61D61"/>
    <w:rsid w:val="7EFBAFE4"/>
    <w:rsid w:val="7F0B12D3"/>
    <w:rsid w:val="7F2B4062"/>
    <w:rsid w:val="7F43C67A"/>
    <w:rsid w:val="7F51D0DA"/>
    <w:rsid w:val="7FA02348"/>
    <w:rsid w:val="7FA5962A"/>
    <w:rsid w:val="7FB1C91D"/>
    <w:rsid w:val="7FC73CA3"/>
    <w:rsid w:val="7FE9AFF4"/>
    <w:rsid w:val="7FEE9745"/>
    <w:rsid w:val="7FFF9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48DF1BA"/>
  <w15:docId w15:val="{ED3628F7-8141-450C-96F4-B6DEC65EA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5958"/>
    <w:pPr>
      <w:spacing w:after="160" w:line="259" w:lineRule="auto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A0459"/>
    <w:pPr>
      <w:keepNext/>
      <w:keepLines/>
      <w:numPr>
        <w:numId w:val="3"/>
      </w:numPr>
      <w:spacing w:before="240"/>
      <w:outlineLvl w:val="0"/>
    </w:pPr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07E2D"/>
    <w:pPr>
      <w:keepNext/>
      <w:keepLines/>
      <w:numPr>
        <w:ilvl w:val="1"/>
        <w:numId w:val="3"/>
      </w:numPr>
      <w:spacing w:before="40"/>
      <w:outlineLvl w:val="1"/>
    </w:pPr>
    <w:rPr>
      <w:rFonts w:asciiTheme="majorHAnsi" w:eastAsiaTheme="majorEastAsia" w:hAnsiTheme="majorHAnsi" w:cstheme="majorBidi"/>
      <w:color w:val="548AB7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07E2D"/>
    <w:pPr>
      <w:keepNext/>
      <w:keepLines/>
      <w:numPr>
        <w:ilvl w:val="2"/>
        <w:numId w:val="3"/>
      </w:numPr>
      <w:spacing w:before="40"/>
      <w:outlineLvl w:val="2"/>
    </w:pPr>
    <w:rPr>
      <w:rFonts w:asciiTheme="majorHAnsi" w:eastAsiaTheme="majorEastAsia" w:hAnsiTheme="majorHAnsi" w:cstheme="majorBidi"/>
      <w:color w:val="345C7D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07E2D"/>
    <w:pPr>
      <w:keepNext/>
      <w:keepLines/>
      <w:numPr>
        <w:ilvl w:val="3"/>
        <w:numId w:val="3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548AB7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07E2D"/>
    <w:pPr>
      <w:keepNext/>
      <w:keepLines/>
      <w:numPr>
        <w:ilvl w:val="4"/>
        <w:numId w:val="3"/>
      </w:numPr>
      <w:spacing w:before="40"/>
      <w:outlineLvl w:val="4"/>
    </w:pPr>
    <w:rPr>
      <w:rFonts w:asciiTheme="majorHAnsi" w:eastAsiaTheme="majorEastAsia" w:hAnsiTheme="majorHAnsi" w:cstheme="majorBidi"/>
      <w:color w:val="548AB7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07E2D"/>
    <w:pPr>
      <w:keepNext/>
      <w:keepLines/>
      <w:numPr>
        <w:ilvl w:val="5"/>
        <w:numId w:val="3"/>
      </w:numPr>
      <w:spacing w:before="40"/>
      <w:outlineLvl w:val="5"/>
    </w:pPr>
    <w:rPr>
      <w:rFonts w:asciiTheme="majorHAnsi" w:eastAsiaTheme="majorEastAsia" w:hAnsiTheme="majorHAnsi" w:cstheme="majorBidi"/>
      <w:color w:val="345C7D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07E2D"/>
    <w:pPr>
      <w:keepNext/>
      <w:keepLines/>
      <w:numPr>
        <w:ilvl w:val="6"/>
        <w:numId w:val="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345C7D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07E2D"/>
    <w:pPr>
      <w:keepNext/>
      <w:keepLines/>
      <w:numPr>
        <w:ilvl w:val="7"/>
        <w:numId w:val="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07E2D"/>
    <w:pPr>
      <w:keepNext/>
      <w:keepLines/>
      <w:numPr>
        <w:ilvl w:val="8"/>
        <w:numId w:val="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  <w:rsid w:val="00545958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545958"/>
  </w:style>
  <w:style w:type="character" w:customStyle="1" w:styleId="HeaderChar">
    <w:name w:val="Header Char"/>
    <w:basedOn w:val="DefaultParagraphFont"/>
    <w:link w:val="Header"/>
    <w:uiPriority w:val="99"/>
    <w:qFormat/>
    <w:rsid w:val="006032BA"/>
  </w:style>
  <w:style w:type="character" w:customStyle="1" w:styleId="FooterChar">
    <w:name w:val="Footer Char"/>
    <w:basedOn w:val="DefaultParagraphFont"/>
    <w:link w:val="Footer"/>
    <w:uiPriority w:val="99"/>
    <w:qFormat/>
    <w:rsid w:val="006032BA"/>
  </w:style>
  <w:style w:type="character" w:customStyle="1" w:styleId="Heading1Char">
    <w:name w:val="Heading 1 Char"/>
    <w:basedOn w:val="DefaultParagraphFont"/>
    <w:link w:val="Heading1"/>
    <w:uiPriority w:val="9"/>
    <w:qFormat/>
    <w:rsid w:val="00BA0459"/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307E2D"/>
    <w:rPr>
      <w:rFonts w:asciiTheme="majorHAnsi" w:eastAsiaTheme="majorEastAsia" w:hAnsiTheme="majorHAnsi" w:cstheme="majorBidi"/>
      <w:color w:val="548AB7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307E2D"/>
    <w:rPr>
      <w:rFonts w:asciiTheme="majorHAnsi" w:eastAsiaTheme="majorEastAsia" w:hAnsiTheme="majorHAnsi" w:cstheme="majorBidi"/>
      <w:color w:val="345C7D" w:themeColor="accent1" w:themeShade="7F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307E2D"/>
    <w:rPr>
      <w:rFonts w:asciiTheme="majorHAnsi" w:eastAsiaTheme="majorEastAsia" w:hAnsiTheme="majorHAnsi" w:cstheme="majorBidi"/>
      <w:i/>
      <w:iCs/>
      <w:color w:val="548AB7" w:themeColor="accent1" w:themeShade="BF"/>
      <w:sz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307E2D"/>
    <w:rPr>
      <w:rFonts w:asciiTheme="majorHAnsi" w:eastAsiaTheme="majorEastAsia" w:hAnsiTheme="majorHAnsi" w:cstheme="majorBidi"/>
      <w:color w:val="548AB7" w:themeColor="accent1" w:themeShade="BF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sid w:val="00307E2D"/>
    <w:rPr>
      <w:rFonts w:asciiTheme="majorHAnsi" w:eastAsiaTheme="majorEastAsia" w:hAnsiTheme="majorHAnsi" w:cstheme="majorBidi"/>
      <w:color w:val="345C7D" w:themeColor="accent1" w:themeShade="7F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sid w:val="00307E2D"/>
    <w:rPr>
      <w:rFonts w:asciiTheme="majorHAnsi" w:eastAsiaTheme="majorEastAsia" w:hAnsiTheme="majorHAnsi" w:cstheme="majorBidi"/>
      <w:i/>
      <w:iCs/>
      <w:color w:val="345C7D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sid w:val="00307E2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sid w:val="00307E2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838B9"/>
    <w:rPr>
      <w:rFonts w:ascii="Segoe UI" w:hAnsi="Segoe UI" w:cs="Segoe UI"/>
      <w:sz w:val="18"/>
      <w:szCs w:val="18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ListLabel7">
    <w:name w:val="ListLabel 7"/>
    <w:qFormat/>
    <w:rPr>
      <w:rFonts w:cs="OpenSymbol"/>
    </w:rPr>
  </w:style>
  <w:style w:type="character" w:customStyle="1" w:styleId="ListLabel8">
    <w:name w:val="ListLabel 8"/>
    <w:qFormat/>
    <w:rPr>
      <w:rFonts w:cs="OpenSymbol"/>
    </w:rPr>
  </w:style>
  <w:style w:type="character" w:customStyle="1" w:styleId="ListLabel9">
    <w:name w:val="ListLabel 9"/>
    <w:qFormat/>
    <w:rPr>
      <w:rFonts w:cs="OpenSymbol"/>
    </w:rPr>
  </w:style>
  <w:style w:type="character" w:customStyle="1" w:styleId="ListLabel10">
    <w:name w:val="ListLabel 10"/>
    <w:qFormat/>
    <w:rPr>
      <w:rFonts w:cs="OpenSymbol"/>
    </w:rPr>
  </w:style>
  <w:style w:type="character" w:customStyle="1" w:styleId="ListLabel11">
    <w:name w:val="ListLabel 11"/>
    <w:qFormat/>
    <w:rPr>
      <w:rFonts w:cs="OpenSymbol"/>
    </w:rPr>
  </w:style>
  <w:style w:type="character" w:customStyle="1" w:styleId="ListLabel12">
    <w:name w:val="ListLabel 12"/>
    <w:qFormat/>
    <w:rPr>
      <w:rFonts w:cs="OpenSymbol"/>
    </w:rPr>
  </w:style>
  <w:style w:type="character" w:customStyle="1" w:styleId="ListLabel13">
    <w:name w:val="ListLabel 13"/>
    <w:qFormat/>
    <w:rPr>
      <w:rFonts w:cs="OpenSymbol"/>
    </w:rPr>
  </w:style>
  <w:style w:type="character" w:customStyle="1" w:styleId="ListLabel14">
    <w:name w:val="ListLabel 14"/>
    <w:qFormat/>
    <w:rPr>
      <w:rFonts w:cs="OpenSymbol"/>
    </w:rPr>
  </w:style>
  <w:style w:type="character" w:customStyle="1" w:styleId="ListLabel15">
    <w:name w:val="ListLabel 15"/>
    <w:qFormat/>
    <w:rPr>
      <w:rFonts w:cs="OpenSymbol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link w:val="BodyTextChar"/>
    <w:pPr>
      <w:spacing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Header">
    <w:name w:val="header"/>
    <w:basedOn w:val="Normal"/>
    <w:link w:val="HeaderChar"/>
    <w:uiPriority w:val="99"/>
    <w:unhideWhenUsed/>
    <w:rsid w:val="006032BA"/>
    <w:pPr>
      <w:tabs>
        <w:tab w:val="center" w:pos="4680"/>
        <w:tab w:val="right" w:pos="9360"/>
      </w:tabs>
    </w:pPr>
  </w:style>
  <w:style w:type="paragraph" w:styleId="Footer">
    <w:name w:val="footer"/>
    <w:basedOn w:val="Normal"/>
    <w:link w:val="FooterChar"/>
    <w:uiPriority w:val="99"/>
    <w:unhideWhenUsed/>
    <w:qFormat/>
    <w:rsid w:val="006032BA"/>
    <w:pPr>
      <w:tabs>
        <w:tab w:val="center" w:pos="4680"/>
        <w:tab w:val="right" w:pos="9360"/>
      </w:tabs>
    </w:pPr>
  </w:style>
  <w:style w:type="paragraph" w:styleId="ListParagraph">
    <w:name w:val="List Paragraph"/>
    <w:basedOn w:val="Normal"/>
    <w:link w:val="ListParagraphChar"/>
    <w:uiPriority w:val="34"/>
    <w:qFormat/>
    <w:rsid w:val="00BA045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838B9"/>
    <w:rPr>
      <w:rFonts w:ascii="Segoe UI" w:hAnsi="Segoe UI" w:cs="Segoe UI"/>
      <w:sz w:val="18"/>
      <w:szCs w:val="18"/>
    </w:rPr>
  </w:style>
  <w:style w:type="paragraph" w:styleId="Revision">
    <w:name w:val="Revision"/>
    <w:uiPriority w:val="99"/>
    <w:semiHidden/>
    <w:qFormat/>
    <w:rsid w:val="005838B9"/>
    <w:rPr>
      <w:color w:val="00000A"/>
      <w:sz w:val="22"/>
    </w:rPr>
  </w:style>
  <w:style w:type="paragraph" w:styleId="NormalWeb">
    <w:name w:val="Normal (Web)"/>
    <w:basedOn w:val="Normal"/>
    <w:uiPriority w:val="99"/>
    <w:semiHidden/>
    <w:unhideWhenUsed/>
    <w:qFormat/>
    <w:rsid w:val="001E591E"/>
    <w:pPr>
      <w:spacing w:beforeAutospacing="1" w:afterAutospacing="1"/>
    </w:pPr>
  </w:style>
  <w:style w:type="character" w:styleId="Emphasis">
    <w:name w:val="Emphasis"/>
    <w:basedOn w:val="DefaultParagraphFont"/>
    <w:uiPriority w:val="20"/>
    <w:qFormat/>
    <w:rsid w:val="006162A4"/>
    <w:rPr>
      <w:i/>
      <w:iCs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color w:val="00000A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34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34CE"/>
    <w:rPr>
      <w:b/>
      <w:bCs/>
      <w:color w:val="00000A"/>
      <w:szCs w:val="20"/>
    </w:rPr>
  </w:style>
  <w:style w:type="character" w:styleId="Hyperlink">
    <w:name w:val="Hyperlink"/>
    <w:basedOn w:val="DefaultParagraphFont"/>
    <w:uiPriority w:val="99"/>
    <w:unhideWhenUsed/>
    <w:rsid w:val="00224EBD"/>
    <w:rPr>
      <w:color w:val="F7B615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AD4A1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D4A1C"/>
    <w:rPr>
      <w:color w:val="00000A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AD4A1C"/>
    <w:rPr>
      <w:vertAlign w:val="superscript"/>
    </w:rPr>
  </w:style>
  <w:style w:type="character" w:customStyle="1" w:styleId="apple-converted-space">
    <w:name w:val="apple-converted-space"/>
    <w:basedOn w:val="DefaultParagraphFont"/>
    <w:rsid w:val="00AD4A1C"/>
  </w:style>
  <w:style w:type="character" w:customStyle="1" w:styleId="reference-accessdate">
    <w:name w:val="reference-accessdate"/>
    <w:basedOn w:val="DefaultParagraphFont"/>
    <w:rsid w:val="00AD4A1C"/>
  </w:style>
  <w:style w:type="character" w:customStyle="1" w:styleId="nowrap">
    <w:name w:val="nowrap"/>
    <w:basedOn w:val="DefaultParagraphFont"/>
    <w:rsid w:val="00AD4A1C"/>
  </w:style>
  <w:style w:type="paragraph" w:styleId="TOCHeading">
    <w:name w:val="TOC Heading"/>
    <w:basedOn w:val="Heading1"/>
    <w:next w:val="Normal"/>
    <w:uiPriority w:val="39"/>
    <w:unhideWhenUsed/>
    <w:qFormat/>
    <w:rsid w:val="00CC34FD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CC34F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C34F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CC34FD"/>
    <w:pPr>
      <w:spacing w:after="100"/>
      <w:ind w:left="440"/>
    </w:pPr>
  </w:style>
  <w:style w:type="paragraph" w:styleId="NoSpacing">
    <w:name w:val="No Spacing"/>
    <w:link w:val="NoSpacingChar"/>
    <w:uiPriority w:val="1"/>
    <w:qFormat/>
    <w:rsid w:val="00E31FA6"/>
    <w:rPr>
      <w:color w:val="775F55" w:themeColor="text2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5737F8"/>
    <w:rPr>
      <w:color w:val="775F55" w:themeColor="text2"/>
      <w:szCs w:val="20"/>
    </w:rPr>
  </w:style>
  <w:style w:type="character" w:styleId="PlaceholderText">
    <w:name w:val="Placeholder Text"/>
    <w:basedOn w:val="DefaultParagraphFont"/>
    <w:uiPriority w:val="99"/>
    <w:semiHidden/>
    <w:rsid w:val="00817054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716987"/>
    <w:rPr>
      <w:color w:val="704404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6987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unhideWhenUsed/>
    <w:rsid w:val="009B2C21"/>
  </w:style>
  <w:style w:type="character" w:customStyle="1" w:styleId="normaltextrun">
    <w:name w:val="normaltextrun"/>
    <w:basedOn w:val="DefaultParagraphFont"/>
    <w:rsid w:val="00A73502"/>
  </w:style>
  <w:style w:type="character" w:customStyle="1" w:styleId="BodyTextChar">
    <w:name w:val="Body Text Char"/>
    <w:basedOn w:val="DefaultParagraphFont"/>
    <w:link w:val="BodyText"/>
    <w:rsid w:val="00D3000C"/>
    <w:rPr>
      <w:sz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F6E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F6E1F"/>
    <w:rPr>
      <w:rFonts w:ascii="Courier New" w:eastAsia="Times New Roman" w:hAnsi="Courier New" w:cs="Courier New"/>
      <w:szCs w:val="20"/>
      <w:lang w:eastAsia="ko-KR"/>
    </w:rPr>
  </w:style>
  <w:style w:type="paragraph" w:styleId="TableofFigures">
    <w:name w:val="table of figures"/>
    <w:basedOn w:val="Normal"/>
    <w:next w:val="Normal"/>
    <w:uiPriority w:val="99"/>
    <w:unhideWhenUsed/>
    <w:rsid w:val="00D60F87"/>
    <w:pPr>
      <w:spacing w:after="0"/>
    </w:pPr>
  </w:style>
  <w:style w:type="character" w:styleId="Mention">
    <w:name w:val="Mention"/>
    <w:basedOn w:val="DefaultParagraphFont"/>
    <w:uiPriority w:val="99"/>
    <w:unhideWhenUsed/>
    <w:rsid w:val="00D4348C"/>
    <w:rPr>
      <w:color w:val="2B579A"/>
      <w:shd w:val="clear" w:color="auto" w:fill="E6E6E6"/>
    </w:rPr>
  </w:style>
  <w:style w:type="paragraph" w:styleId="TOC4">
    <w:name w:val="toc 4"/>
    <w:basedOn w:val="Normal"/>
    <w:next w:val="Normal"/>
    <w:autoRedefine/>
    <w:uiPriority w:val="39"/>
    <w:unhideWhenUsed/>
    <w:rsid w:val="007C2874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7C2874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7C2874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7C2874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7C2874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7C2874"/>
    <w:pPr>
      <w:spacing w:after="100"/>
      <w:ind w:left="1760"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F02CA2"/>
    <w:rPr>
      <w:rFonts w:eastAsiaTheme="minorEastAsia"/>
      <w:sz w:val="22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4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3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9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7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4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2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4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7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1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5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3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6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9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6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9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0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1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9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4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3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5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2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6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7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8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4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6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53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1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0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4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8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4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3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96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7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92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0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8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8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3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51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9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1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7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3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0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42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2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47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3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2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0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8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8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8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36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2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14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9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8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3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4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2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8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5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9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0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9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9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2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0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8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5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04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6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8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8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2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8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2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0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3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5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4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6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0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57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93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0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8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4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1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1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5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7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9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1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9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2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02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5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4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27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0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04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9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2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46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4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65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80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25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1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55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0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32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4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5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3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9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99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72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2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65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6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1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42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8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8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35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4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74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3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6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83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2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2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36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0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0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9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5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9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1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73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97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2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5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7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1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8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5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37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05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7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5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8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9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55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5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7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53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6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85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6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7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7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2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7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8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89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9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8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0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9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5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1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2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63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6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23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6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8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2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6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9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9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1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05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82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4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44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9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1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2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7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95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7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00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2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0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7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8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9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3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9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85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6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1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83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8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3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9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9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65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3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6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5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3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5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3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3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1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1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95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0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46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96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2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4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6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86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5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37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3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3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3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60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1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6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50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1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14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4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3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3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8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2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3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5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9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1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9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8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14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9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3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4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2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61996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25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4958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0978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819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210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838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59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83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4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26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8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15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1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9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9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5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8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67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8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9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6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14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53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1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2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6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1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8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0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9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2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8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96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1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4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25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6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3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9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2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6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40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47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1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7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02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8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0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6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6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7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2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8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8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04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5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1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7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7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16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8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06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63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1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5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8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54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8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3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5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7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9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7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9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63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0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1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5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8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95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0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8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3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0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0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7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1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0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42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2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8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16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5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6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8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2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8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24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24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5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7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7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1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7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2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8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07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2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5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0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8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9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15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2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46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8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7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4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1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3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4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7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83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1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18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3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53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80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87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5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2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3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1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4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3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8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4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7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35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7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0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7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7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1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6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2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0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7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26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2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3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4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7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5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12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7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8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3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4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7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64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3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0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2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8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03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0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4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96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3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9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74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9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13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0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7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4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5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0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8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23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42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8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0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74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8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0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2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9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74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4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4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6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90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9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8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26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3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1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57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2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0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7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6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6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7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9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2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8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5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0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9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3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3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0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9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99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6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95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96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2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8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7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1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7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8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5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4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56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7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4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8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64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6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1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8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4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8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2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46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7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2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3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0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1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8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6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1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7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1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6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9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3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86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7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9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7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9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6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0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22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1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73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4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1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73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8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1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8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62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7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13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44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37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4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1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8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4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6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6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5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14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3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1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9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8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2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1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26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0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9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34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7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0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6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5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1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2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98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1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9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9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10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3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6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6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9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0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7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23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0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2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9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27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4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7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23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96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59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8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8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17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6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8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83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1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5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46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03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23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5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2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1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1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6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3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48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48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9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9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9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53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0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8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8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9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8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4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0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8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8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0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39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7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55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8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13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7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4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7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8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3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1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9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8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0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2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5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34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47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4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1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2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5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40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0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3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2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6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7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6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8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0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7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85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6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7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01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9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35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86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13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13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4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6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3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5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33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64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65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5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7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77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2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93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8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6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8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1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47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3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0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7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22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9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50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8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9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3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0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9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6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7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5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9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0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3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4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17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4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94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2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8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36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5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1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75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9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3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9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53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5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2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0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3788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04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938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137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48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095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07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7232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354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8157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49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569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439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046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711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6601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73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85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9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42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0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3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63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01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74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7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1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4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4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9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8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6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7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2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5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8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45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49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72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2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8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0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0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3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9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0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8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36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6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7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2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2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3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6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7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53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7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60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9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9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22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0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3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54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2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1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9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1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7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2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52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4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8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0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3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7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5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46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0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8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7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5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4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5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7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7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2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75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4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96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3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6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5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1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16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4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8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7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1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3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7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14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9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7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5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7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5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6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2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0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2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0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2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8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3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36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1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0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9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0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4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4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8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8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72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2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9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0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1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7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6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9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3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7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2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9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99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8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3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7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6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3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5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3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6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2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2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8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5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0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7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3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8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8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6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4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7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4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17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34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5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9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83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1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9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4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7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4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1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2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5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9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3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0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9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07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14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9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8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8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3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0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2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2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16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8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9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9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9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1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3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37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7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8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9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8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4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5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4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4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5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5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1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4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6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2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7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05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0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5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1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0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1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2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4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4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2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1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7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6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8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9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5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5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2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3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5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1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0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1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13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3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1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3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0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56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9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1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50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3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2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9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0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9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2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1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8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9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3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67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4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1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4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56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1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7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64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0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7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0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7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47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8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7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9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12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3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8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7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94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99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4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6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3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3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92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6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2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5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66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4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2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9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5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9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9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8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0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2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67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1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7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2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8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5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8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8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9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4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3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7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3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2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3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4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8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13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8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3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8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5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7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0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0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3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8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78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23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4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8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6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2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5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14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9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7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7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1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6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4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26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0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22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2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8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9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1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4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96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5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3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3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9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86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44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6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8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9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0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2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0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6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07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1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3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9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1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96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96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7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26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6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27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8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24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3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1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2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3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2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8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2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76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33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2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9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5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1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9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6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1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6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0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9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3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8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43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8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1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9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8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8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4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00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8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9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3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4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03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0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8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7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3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62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7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9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8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8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1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3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2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7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9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0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4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03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0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0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2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4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4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6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24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4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8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8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1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9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1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8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0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4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1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09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8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76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14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9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2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6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0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2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2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8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5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1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1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7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0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6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6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5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5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7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1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12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0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7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5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9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5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13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4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4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1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8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4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76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0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6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7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0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3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93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4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86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20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2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7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1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3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9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14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61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7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0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4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1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9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35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74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05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1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75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2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6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1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4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7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9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14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0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8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9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8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0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8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8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5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4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2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3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5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5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1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4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9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7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6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4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0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9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54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2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74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0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5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0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7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1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45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9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2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5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6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8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1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4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8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13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06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4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5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9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3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8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2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9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0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5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7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36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3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2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5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5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25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6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8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76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9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06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8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8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1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2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34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4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1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9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8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8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0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0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0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0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5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0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4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3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9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06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53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1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6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2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1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5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4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8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3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0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6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8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7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9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3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5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6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9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7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5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0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9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6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6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1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5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2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0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0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0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6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94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8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4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5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0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0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2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43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8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7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7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7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7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46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2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8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3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7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0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83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9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1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0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9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56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5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44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7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0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42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76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9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1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8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5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24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7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5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6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16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8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9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8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13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5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8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4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5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0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95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3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54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5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1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3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6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1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6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2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4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8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5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5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8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6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1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1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2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2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8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1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6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7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7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1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4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08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9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5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7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3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0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4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1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8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7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9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0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9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0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76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9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6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72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6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8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8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7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9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2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46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0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8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0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2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4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4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2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3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9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0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2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3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2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9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6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1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74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47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93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9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8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1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8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4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5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0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8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2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4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6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85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9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3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55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4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8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0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2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1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5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17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7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1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3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7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8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1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7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1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1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8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9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2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6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147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732944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052621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8410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7637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3363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19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7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31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4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9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2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7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1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3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9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02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5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7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72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06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5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0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2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03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6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7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2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6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0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0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4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5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86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0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6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6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3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9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15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7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7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6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1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1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6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5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93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2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3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4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9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7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8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0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8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2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23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1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62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0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9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1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2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3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2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5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2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93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9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9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0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7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0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5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5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7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9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4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7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2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6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3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0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4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1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7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5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2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2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76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5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5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5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1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3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8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9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9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2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7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3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1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8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9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2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94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7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2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2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2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6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9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3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8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0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2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1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56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4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4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1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1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8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8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5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0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2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8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8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9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1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9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9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2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7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76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7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3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1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0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6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8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6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1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1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8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6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1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6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7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0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0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0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1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1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0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9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5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72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6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4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6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1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67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5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7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6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09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1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4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5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9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3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5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0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04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3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2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8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5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5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0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9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2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4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9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2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83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7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7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7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4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7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23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0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6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8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9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9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0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4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9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86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7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0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0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5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2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1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4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2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07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3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3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9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2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1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9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2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93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7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7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5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6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6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2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2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96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7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8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9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7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5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0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4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4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7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0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2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0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8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18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45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7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8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1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6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1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1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8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26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2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2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4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0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1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2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4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9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9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8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56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5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6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6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9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2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23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2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47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89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6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8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2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2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86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87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8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1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8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6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15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4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9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5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46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5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7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08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29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5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6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9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2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5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23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2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6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7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3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9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6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83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8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2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07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4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7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3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1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8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4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9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7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1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0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3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4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9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0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6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8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03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8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5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8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5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84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7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54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8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8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47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6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4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2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35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35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4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32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32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0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5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1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5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9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7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8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3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5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46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23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3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5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6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1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6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4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4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1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4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2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80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0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5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8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1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3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7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4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2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9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9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5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6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2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1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5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9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3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9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83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9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2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7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2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2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8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9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3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1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9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64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0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2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4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0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6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8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7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9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9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6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1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0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3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2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6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8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2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8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2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4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8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0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7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7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7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1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5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4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9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15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93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9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7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7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2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4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9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82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5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2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8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1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4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2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8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8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1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4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0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9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0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48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3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5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0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9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2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8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4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6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9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9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9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5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9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1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8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5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9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8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6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74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74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52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5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3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8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7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7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07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1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41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5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4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25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5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2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0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9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59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56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8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0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5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6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9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0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27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8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9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0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93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04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0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9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0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29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6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8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3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7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8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8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8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1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5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6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5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1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9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1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1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2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9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8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8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22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4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3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9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46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0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77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6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93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0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2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2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7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9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9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4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0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0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2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45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9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0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5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8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3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7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3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5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6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0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3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5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1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1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8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5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2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1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65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4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3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9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8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43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6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9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0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5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1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0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64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3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2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14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52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8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8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9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8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2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4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22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9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0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1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6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image" Target="media/image6.jpeg"/><Relationship Id="rId26" Type="http://schemas.openxmlformats.org/officeDocument/2006/relationships/image" Target="media/image13.png"/><Relationship Id="rId21" Type="http://schemas.openxmlformats.org/officeDocument/2006/relationships/image" Target="media/image9.png"/><Relationship Id="rId34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hyperlink" Target="https://neo4j.com/download/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2.png"/><Relationship Id="rId33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microsoft.com/office/2020/10/relationships/intelligence" Target="intelligence2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microsoft.com/office/2019/05/relationships/documenttasks" Target="documenttasks/documenttasks1.xml"/><Relationship Id="rId10" Type="http://schemas.openxmlformats.org/officeDocument/2006/relationships/footnotes" Target="footnotes.xml"/><Relationship Id="rId19" Type="http://schemas.openxmlformats.org/officeDocument/2006/relationships/image" Target="media/image7.png"/><Relationship Id="rId31" Type="http://schemas.openxmlformats.org/officeDocument/2006/relationships/image" Target="media/image18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Relationship Id="rId22" Type="http://schemas.openxmlformats.org/officeDocument/2006/relationships/hyperlink" Target="https://install.graphapp.io/" TargetMode="External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theme" Target="theme/theme1.xml"/><Relationship Id="rId8" Type="http://schemas.openxmlformats.org/officeDocument/2006/relationships/settings" Target="settings.xml"/><Relationship Id="rId3" Type="http://schemas.openxmlformats.org/officeDocument/2006/relationships/customXml" Target="../customXml/item3.xml"/></Relationships>
</file>

<file path=word/documenttasks/documenttasks1.xml><?xml version="1.0" encoding="utf-8"?>
<t:Tasks xmlns:t="http://schemas.microsoft.com/office/tasks/2019/documenttasks" xmlns:oel="http://schemas.microsoft.com/office/2019/extlst">
  <t:Task id="{BD593518-2F40-4FF6-8F47-D651E9CC807B}">
    <t:Anchor>
      <t:Comment id="805175484"/>
    </t:Anchor>
    <t:History>
      <t:Event id="{759BE6E3-C6F4-4558-8676-6A4B0CFC9A69}" time="2022-11-13T02:58:53.971Z">
        <t:Attribution userId="S::dmarguli@gmu.edu::a352e705-71f8-4acc-8c5b-5fad44b050e9" userProvider="AD" userName="Derek Louis Yu-in Margulies"/>
        <t:Anchor>
          <t:Comment id="805175484"/>
        </t:Anchor>
        <t:Create/>
      </t:Event>
      <t:Event id="{19D37B1C-5744-4A43-8C0B-DDBF0EC7072A}" time="2022-11-13T02:58:53.971Z">
        <t:Attribution userId="S::dmarguli@gmu.edu::a352e705-71f8-4acc-8c5b-5fad44b050e9" userProvider="AD" userName="Derek Louis Yu-in Margulies"/>
        <t:Anchor>
          <t:Comment id="805175484"/>
        </t:Anchor>
        <t:Assign userId="S::dmarguli@gmu.edu::a352e705-71f8-4acc-8c5b-5fad44b050e9" userProvider="AD" userName="Derek Louis Yu-in Margulies"/>
      </t:Event>
      <t:Event id="{1ED49CEC-6AB9-47E2-A326-D0A393F57FCB}" time="2022-11-13T02:58:53.971Z">
        <t:Attribution userId="S::dmarguli@gmu.edu::a352e705-71f8-4acc-8c5b-5fad44b050e9" userProvider="AD" userName="Derek Louis Yu-in Margulies"/>
        <t:Anchor>
          <t:Comment id="805175484"/>
        </t:Anchor>
        <t:SetTitle title="Comment for @Derek Louis Yu-in Margulies : continue reading over report from here"/>
      </t:Event>
    </t:History>
  </t:Task>
</t:Task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1-05-21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b534a26-9fce-4a81-be49-7b795ba8483a">
      <Terms xmlns="http://schemas.microsoft.com/office/infopath/2007/PartnerControls"/>
    </lcf76f155ced4ddcb4097134ff3c332f>
    <TaxCatchAll xmlns="c66e80ca-cf4f-4d7c-9c8a-df5389b18a6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80C21DCEDEBB43828130AFBBD72841" ma:contentTypeVersion="8" ma:contentTypeDescription="Create a new document." ma:contentTypeScope="" ma:versionID="cad594043b8c2a63234a1ca9d2de751d">
  <xsd:schema xmlns:xsd="http://www.w3.org/2001/XMLSchema" xmlns:xs="http://www.w3.org/2001/XMLSchema" xmlns:p="http://schemas.microsoft.com/office/2006/metadata/properties" xmlns:ns2="fb534a26-9fce-4a81-be49-7b795ba8483a" xmlns:ns3="c66e80ca-cf4f-4d7c-9c8a-df5389b18a68" targetNamespace="http://schemas.microsoft.com/office/2006/metadata/properties" ma:root="true" ma:fieldsID="6d015d993d338bb6fa05c6b9e395aac2" ns2:_="" ns3:_="">
    <xsd:import namespace="fb534a26-9fce-4a81-be49-7b795ba8483a"/>
    <xsd:import namespace="c66e80ca-cf4f-4d7c-9c8a-df5389b18a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534a26-9fce-4a81-be49-7b795ba848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16c1bbba-1a2d-496b-84ee-32d91506626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6e80ca-cf4f-4d7c-9c8a-df5389b18a68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030c75c9-938c-4736-934a-b4ce1c8cb087}" ma:internalName="TaxCatchAll" ma:showField="CatchAllData" ma:web="c66e80ca-cf4f-4d7c-9c8a-df5389b18a6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IBM20</b:Tag>
    <b:SourceType>InternetSite</b:SourceType>
    <b:Guid>{EE17E1C3-601F-4FB0-AFB9-06208FE4BE88}</b:Guid>
    <b:Title>Natural Language Processing (NLP)</b:Title>
    <b:Year>2020</b:Year>
    <b:Author>
      <b:Author>
        <b:Corporate>IBM Cloud Education</b:Corporate>
      </b:Author>
    </b:Author>
    <b:InternetSiteTitle>IBM</b:InternetSiteTitle>
    <b:Month>July</b:Month>
    <b:Day>2</b:Day>
    <b:URL>https://www.ibm.com/cloud/learn/natural-language-processing</b:URL>
    <b:RefOrder>11</b:RefOrder>
  </b:Source>
  <b:Source>
    <b:Tag>IBM21</b:Tag>
    <b:SourceType>InternetSite</b:SourceType>
    <b:Guid>{3ADABFF4-11DB-4A92-B3CE-4438F7EEF199}</b:Guid>
    <b:Author>
      <b:Author>
        <b:Corporate>IBM Cloud Education</b:Corporate>
      </b:Author>
    </b:Author>
    <b:Title>Knowledge Graph</b:Title>
    <b:ProductionCompany>IBM</b:ProductionCompany>
    <b:Year>2021</b:Year>
    <b:Month>April</b:Month>
    <b:Day>12</b:Day>
    <b:YearAccessed>2022</b:YearAccessed>
    <b:MonthAccessed>September</b:MonthAccessed>
    <b:DayAccessed>6</b:DayAccessed>
    <b:URL>https://www.ibm.com/cloud/learn/knowledge-graph</b:URL>
    <b:RefOrder>3</b:RefOrder>
  </b:Source>
  <b:Source>
    <b:Tag>Rah19</b:Tag>
    <b:SourceType>JournalArticle</b:SourceType>
    <b:Guid>{9F763F34-82E4-4C67-816F-E927B08EEA77}</b:Guid>
    <b:Title>Building a Knowledge Graph for Recommending Experts</b:Title>
    <b:Year>2019</b:Year>
    <b:JournalName>DI2KG@KDD</b:JournalName>
    <b:Author>
      <b:Author>
        <b:NameList>
          <b:Person>
            <b:Last>Rahdari</b:Last>
            <b:First>Behnam</b:First>
          </b:Person>
          <b:Person>
            <b:Last>Brusilovsky</b:Last>
            <b:First>Peter</b:First>
          </b:Person>
        </b:NameList>
      </b:Author>
    </b:Author>
    <b:RefOrder>2</b:RefOrder>
  </b:Source>
  <b:Source>
    <b:Tag>Par22</b:Tag>
    <b:SourceType>InternetSite</b:SourceType>
    <b:Guid>{9FFD99C4-82DD-4025-A2F1-6AC226F2D424}</b:Guid>
    <b:Title>ParseHub | Free web scraping - The most powerful web scraper</b:Title>
    <b:YearAccessed>2022</b:YearAccessed>
    <b:MonthAccessed>08</b:MonthAccessed>
    <b:DayAccessed>31</b:DayAccessed>
    <b:URL>https://www.parsehub.com/</b:URL>
    <b:RefOrder>6</b:RefOrder>
  </b:Source>
  <b:Source>
    <b:Tag>url22</b:Tag>
    <b:SourceType>InternetSite</b:SourceType>
    <b:Guid>{EB1449BC-9231-499A-8629-B7F9F2F021CE}</b:Guid>
    <b:Title>urllib — URL handling modules — Python 3.10.6 documentation</b:Title>
    <b:YearAccessed>2022</b:YearAccessed>
    <b:MonthAccessed>08</b:MonthAccessed>
    <b:DayAccessed>31</b:DayAccessed>
    <b:URL>https://docs.python.org/3/library/urllib.html</b:URL>
    <b:RefOrder>7</b:RefOrder>
  </b:Source>
  <b:Source>
    <b:Tag>Req22</b:Tag>
    <b:SourceType>InternetSite</b:SourceType>
    <b:Guid>{E8750D42-43C5-4D28-A251-820252E2D7A3}</b:Guid>
    <b:Title>Requests: HTTP for Humans™ — Requests 2.28.1 documentation</b:Title>
    <b:YearAccessed>2022</b:YearAccessed>
    <b:MonthAccessed>8</b:MonthAccessed>
    <b:DayAccessed>31</b:DayAccessed>
    <b:URL>https://requests.readthedocs.io/en/latest/</b:URL>
    <b:RefOrder>8</b:RefOrder>
  </b:Source>
  <b:Source>
    <b:Tag>Bea22</b:Tag>
    <b:SourceType>InternetSite</b:SourceType>
    <b:Guid>{24FE87FF-CCD5-4489-A89F-B1EB3CB40EDB}</b:Guid>
    <b:Title>Beautiful Soup Documentation — Beautiful Soup 4.9.0 documentation</b:Title>
    <b:YearAccessed>2022</b:YearAccessed>
    <b:MonthAccessed>8</b:MonthAccessed>
    <b:DayAccessed>31</b:DayAccessed>
    <b:URL>https://www.crummy.com/software/BeautifulSoup/bs4/doc/</b:URL>
    <b:RefOrder>9</b:RefOrder>
  </b:Source>
  <b:Source>
    <b:Tag>Meh20</b:Tag>
    <b:SourceType>ConferenceProceedings</b:SourceType>
    <b:Guid>{948C7B4A-6566-4683-AA5D-37811CAAB642}</b:Guid>
    <b:Title>A Comparative Study of Various Approaches to Adaptive Web Scraping</b:Title>
    <b:Year>2020</b:Year>
    <b:Author>
      <b:Author>
        <b:NameList>
          <b:Person>
            <b:Last>Mehta</b:Last>
            <b:First>Kunal</b:First>
          </b:Person>
          <b:Person>
            <b:Last>Salvi</b:Last>
            <b:First>Maya</b:First>
          </b:Person>
          <b:Person>
            <b:Last>Dand</b:Last>
            <b:First>Rumil</b:First>
          </b:Person>
          <b:Person>
            <b:Last>Makharia</b:Last>
            <b:First>Vineet</b:First>
          </b:Person>
          <b:Person>
            <b:Last>Natu</b:Last>
            <b:First>Prachi</b:First>
          </b:Person>
        </b:NameList>
      </b:Author>
    </b:Author>
    <b:ConferenceName>ICDSMLA 2019</b:ConferenceName>
    <b:City>Singapore</b:City>
    <b:RefOrder>5</b:RefOrder>
  </b:Source>
  <b:Source>
    <b:Tag>Axe18</b:Tag>
    <b:SourceType>JournalArticle</b:SourceType>
    <b:Guid>{5980785B-8077-4CA2-A747-E8A392038372}</b:Guid>
    <b:Author>
      <b:Author>
        <b:NameList>
          <b:Person>
            <b:Last>Axenbeck</b:Last>
            <b:First>Janna</b:First>
          </b:Person>
          <b:Person>
            <b:Last>Kinne</b:Last>
            <b:First>Jan</b:First>
          </b:Person>
        </b:NameList>
      </b:Author>
    </b:Author>
    <b:Title>Web Mining of Firm Websites: A Framework for Web Scraping and a Pilot Study for Germany</b:Title>
    <b:Year>2018</b:Year>
    <b:JournalName>SSRN Scholarly Paper</b:JournalName>
    <b:RefOrder>10</b:RefOrder>
  </b:Source>
  <b:Source>
    <b:Tag>Pub22</b:Tag>
    <b:SourceType>InternetSite</b:SourceType>
    <b:Guid>{D4C79E5F-FCB7-4FAA-8955-1D6D147B57C1}</b:Guid>
    <b:Title>Publications</b:Title>
    <b:ProductionCompany>www.nist.gov</b:ProductionCompany>
    <b:YearAccessed>2022</b:YearAccessed>
    <b:MonthAccessed>September</b:MonthAccessed>
    <b:DayAccessed>2</b:DayAccessed>
    <b:URL>https://www.nist.gov/publications</b:URL>
    <b:RefOrder>12</b:RefOrder>
  </b:Source>
  <b:Source>
    <b:Tag>NSF22</b:Tag>
    <b:SourceType>InternetSite</b:SourceType>
    <b:Guid>{5DE34FD2-CFC8-42F2-A0C3-85B5F8D869B3}</b:Guid>
    <b:Title>NSF Award Search: Simple Search.</b:Title>
    <b:YearAccessed>2022</b:YearAccessed>
    <b:MonthAccessed>September</b:MonthAccessed>
    <b:DayAccessed>2</b:DayAccessed>
    <b:URL>https://nsf.gov/awardsearch/</b:URL>
    <b:RefOrder>13</b:RefOrder>
  </b:Source>
  <b:Source>
    <b:Tag>Cen221</b:Tag>
    <b:SourceType>InternetSite</b:SourceType>
    <b:Guid>{D2B62E9A-39E3-48DC-89F5-081410759BB5}</b:Guid>
    <b:Author>
      <b:Author>
        <b:NameList>
          <b:Person>
            <b:Last>Center of Excellence in Command</b:Last>
            <b:First>Control,</b:First>
            <b:Middle>Communications, Computing, Intelligence, and Cyber</b:Middle>
          </b:Person>
        </b:NameList>
      </b:Author>
    </b:Author>
    <b:Title>C4I and Cyber Center Attributes</b:Title>
    <b:ProductionCompany>George Mason Univeristy</b:ProductionCompany>
    <b:Year>2022</b:Year>
    <b:YearAccessed>2022</b:YearAccessed>
    <b:MonthAccessed>9</b:MonthAccessed>
    <b:DayAccessed>8</b:DayAccessed>
    <b:URL>https://c4i.gmu.edu/c4i-center-attributes/</b:URL>
    <b:RefOrder>30</b:RefOrder>
  </b:Source>
  <b:Source>
    <b:Tag>Cen22</b:Tag>
    <b:SourceType>InternetSite</b:SourceType>
    <b:Guid>{FE66797E-6C6E-490F-B4E8-F1F3E738C916}</b:Guid>
    <b:Title>Center of Excellence in Command, Control, Communications, Computing, Intelligence, And Cyber</b:Title>
    <b:Year>2022</b:Year>
    <b:ProductionCompany>George Mason University</b:ProductionCompany>
    <b:YearAccessed>2022</b:YearAccessed>
    <b:MonthAccessed>September</b:MonthAccessed>
    <b:DayAccessed>8</b:DayAccessed>
    <b:URL>https://c4i.gmu.edu/</b:URL>
    <b:RefOrder>1</b:RefOrder>
  </b:Source>
  <b:Source>
    <b:Tag>Neo22</b:Tag>
    <b:SourceType>InternetSite</b:SourceType>
    <b:Guid>{853010DB-E981-4D58-9522-F15E1CD8ACBF}</b:Guid>
    <b:Title>Neo4j Graph Data Platform</b:Title>
    <b:ProductionCompany>Neo4j Inc.</b:ProductionCompany>
    <b:YearAccessed>2022</b:YearAccessed>
    <b:MonthAccessed>September</b:MonthAccessed>
    <b:DayAccessed>08</b:DayAccessed>
    <b:URL>https://neo4j.com/</b:URL>
    <b:RefOrder>19</b:RefOrder>
  </b:Source>
  <b:Source>
    <b:Tag>Gra22</b:Tag>
    <b:SourceType>DocumentFromInternetSite</b:SourceType>
    <b:Guid>{A8234FAB-9E15-45EE-8DF4-041023513428}</b:Guid>
    <b:Title>Graph Database vs. Relational Database: Key Differences. SearchDataManagement,</b:Title>
    <b:YearAccessed>2022</b:YearAccessed>
    <b:MonthAccessed>Sept</b:MonthAccessed>
    <b:DayAccessed>12</b:DayAccessed>
    <b:URL>https://www.techtarget.com/searchdatamanagement/feature/Graph-database-vs-relational-database-Key-differences.</b:URL>
    <b:RefOrder>16</b:RefOrder>
  </b:Source>
  <b:Source>
    <b:Tag>Bes22</b:Tag>
    <b:SourceType>DocumentFromInternetSite</b:SourceType>
    <b:Guid>{BE0817AA-1167-465B-B7B8-7EF33CB48A34}</b:Guid>
    <b:Title>Best Graph Databases</b:Title>
    <b:YearAccessed>2022</b:YearAccessed>
    <b:MonthAccessed>Sept</b:MonthAccessed>
    <b:DayAccessed>12</b:DayAccessed>
    <b:URL>https://www.g2.com/categories/graph-databases</b:URL>
    <b:RefOrder>15</b:RefOrder>
  </b:Source>
  <b:Source>
    <b:Tag>Wha222</b:Tag>
    <b:SourceType>DocumentFromInternetSite</b:SourceType>
    <b:Guid>{64B01019-E86E-481D-B7BE-D11A96113E25}</b:Guid>
    <b:Title>What Is a Graph Database</b:Title>
    <b:YearAccessed>2022</b:YearAccessed>
    <b:MonthAccessed>Sept</b:MonthAccessed>
    <b:DayAccessed>12</b:DayAccessed>
    <b:URL>https://www.oracle.com/in/autonomous-database/what-is-graph-database/.</b:URL>
    <b:RefOrder>17</b:RefOrder>
  </b:Source>
  <b:Source>
    <b:Tag>Why22</b:Tag>
    <b:SourceType>DocumentFromInternetSite</b:SourceType>
    <b:Guid>{79D335C2-7125-403B-8340-7FF959580E5F}</b:Guid>
    <b:Title>Why Neo4j? Top Ten Reasons</b:Title>
    <b:YearAccessed>2022</b:YearAccessed>
    <b:MonthAccessed>Sept </b:MonthAccessed>
    <b:DayAccessed>12</b:DayAccessed>
    <b:URL>Neo4j Graph Data Platform, https://neo4j.com/top-ten-reasons/</b:URL>
    <b:RefOrder>18</b:RefOrder>
  </b:Source>
  <b:Source>
    <b:Tag>Han09</b:Tag>
    <b:SourceType>JournalArticle</b:SourceType>
    <b:Guid>{3EAE5793-A94B-4C3C-ABF8-849BE05B80B7}</b:Guid>
    <b:Title>Where Google Scholar stands on art: an evaluation of content coverage in online databases</b:Title>
    <b:Year>2009</b:Year>
    <b:Author>
      <b:Author>
        <b:NameList>
          <b:Person>
            <b:Last>Rozear</b:Last>
            <b:First>Hannah</b:First>
            <b:Middle>Noll</b:Middle>
          </b:Person>
        </b:NameList>
      </b:Author>
    </b:Author>
    <b:JournalName>Art Libraries Journal</b:JournalName>
    <b:Pages>21-25</b:Pages>
    <b:Volume>34</b:Volume>
    <b:Issue>2</b:Issue>
    <b:RefOrder>22</b:RefOrder>
  </b:Source>
  <b:Source>
    <b:Tag>Goo22</b:Tag>
    <b:SourceType>InternetSite</b:SourceType>
    <b:Guid>{96A46B0F-522E-44EB-93A2-390F7B3AE9D2}</b:Guid>
    <b:Title>Google Scholar Search Help</b:Title>
    <b:YearAccessed>2022</b:YearAccessed>
    <b:MonthAccessed>09</b:MonthAccessed>
    <b:DayAccessed>18</b:DayAccessed>
    <b:URL>https://scholar.google.com/intl/us/scholar/help.html#coverage</b:URL>
    <b:RefOrder>23</b:RefOrder>
  </b:Source>
  <b:Source>
    <b:Tag>MAd14</b:Tag>
    <b:SourceType>JournalArticle</b:SourceType>
    <b:Guid>{112221CA-1DF7-4DDC-92AE-CC884DC56CE1}</b:Guid>
    <b:Title>The Number of Scholarly Documents on the Public Web</b:Title>
    <b:Year>2014</b:Year>
    <b:Author>
      <b:Author>
        <b:NameList>
          <b:Person>
            <b:Last>MAdian Khabsa</b:Last>
            <b:First>Giles</b:First>
            <b:Middle>C. Lee</b:Middle>
          </b:Person>
        </b:NameList>
      </b:Author>
    </b:Author>
    <b:JournalName>PLOS ONE</b:JournalName>
    <b:Pages>e93949</b:Pages>
    <b:Volume>9</b:Volume>
    <b:Issue>5</b:Issue>
    <b:RefOrder>24</b:RefOrder>
  </b:Source>
  <b:Source>
    <b:Tag>NLT21</b:Tag>
    <b:SourceType>DocumentFromInternetSite</b:SourceType>
    <b:Guid>{D67C76D4-F0CC-4ADA-8CAB-EC99767BDF73}</b:Guid>
    <b:Title>NLTK: A Beginners Hands-on Guide to Natural Language Processing.</b:Title>
    <b:Year>2021</b:Year>
    <b:Month>July</b:Month>
    <b:Day>17</b:Day>
    <b:YearAccessed>21</b:YearAccessed>
    <b:MonthAccessed>10</b:MonthAccessed>
    <b:DayAccessed>2022</b:DayAccessed>
    <b:URL>https://www.analyticsvidhya.com/blog/2021/07/nltk-a-beginners-hands-on-guide-to-natural-language-processing/</b:URL>
    <b:RefOrder>25</b:RefOrder>
  </b:Source>
  <b:Source>
    <b:Tag>Neo4j</b:Tag>
    <b:SourceType>DocumentFromInternetSite</b:SourceType>
    <b:Guid>{66EC415C-02F3-48B2-8B03-8FEC0DF4D907}</b:Guid>
    <b:Title>Neo4j Graph Data Platform</b:Title>
    <b:YearAccessed>2022</b:YearAccessed>
    <b:MonthAccessed>Oct</b:MonthAccessed>
    <b:DayAccessed>27</b:DayAccessed>
    <b:URL>https://neo4j.com/developer-blog/neodash-2-0-a-brand-new-way-to-visualize-neo4j/</b:URL>
    <b:RefOrder>20</b:RefOrder>
  </b:Source>
  <b:Source>
    <b:Tag>Neo</b:Tag>
    <b:SourceType>DocumentFromInternetSite</b:SourceType>
    <b:Guid>{2855D000-111B-4367-964A-44A4FCC09F92}</b:Guid>
    <b:Title>NeoDash - Dashboard Builder for Neo4j</b:Title>
    <b:URL>https://neo4j.com/labs/neodash/</b:URL>
    <b:RefOrder>21</b:RefOrder>
  </b:Source>
  <b:Source>
    <b:Tag>Neo1</b:Tag>
    <b:SourceType>DocumentFromInternetSite</b:SourceType>
    <b:Guid>{494E0C72-ACF1-4DE5-8028-D60B16EA7DA2}</b:Guid>
    <b:Author>
      <b:Author>
        <b:NameList>
          <b:Person>
            <b:Last>Platform</b:Last>
            <b:First>Neo4j</b:First>
            <b:Middle>Graph Data</b:Middle>
          </b:Person>
        </b:NameList>
      </b:Author>
    </b:Author>
    <b:Title>15 Tools for Visualizing Your Neo4j Graph Database.</b:Title>
    <b:URL>https://neo4j.com/developer-blog/15-tools-for-visualizing-your-neo4j-graph-database/</b:URL>
    <b:RefOrder>26</b:RefOrder>
  </b:Source>
  <b:Source>
    <b:Tag>Dat22</b:Tag>
    <b:SourceType>DocumentFromInternetSite</b:SourceType>
    <b:Guid>{25F0BD0E-29E6-43BF-9795-F1B6B17AD348}</b:Guid>
    <b:Author>
      <b:Author>
        <b:NameList>
          <b:Person>
            <b:Last>Comparison.</b:Last>
            <b:First>Data</b:First>
            <b:Middle>Visualization</b:Middle>
          </b:Person>
        </b:NameList>
      </b:Author>
    </b:Author>
    <b:Title>Microsoft Power BI vs Neo4j</b:Title>
    <b:YearAccessed>2022</b:YearAccessed>
    <b:MonthAccessed>Oct</b:MonthAccessed>
    <b:DayAccessed>28</b:DayAccessed>
    <b:URL>https://www.slintel.com/tech/data-visualization/www.slintel.com/tech/data-visualization/microsoftpowerbi-vs-neo4j</b:URL>
    <b:RefOrder>27</b:RefOrder>
  </b:Source>
  <b:Source>
    <b:Tag>Wha221</b:Tag>
    <b:SourceType>InternetSite</b:SourceType>
    <b:Guid>{AD9667C8-DF69-4584-85D2-3076B4C8FB62}</b:Guid>
    <b:Title>What Is a Graph Database?</b:Title>
    <b:YearAccessed>2022</b:YearAccessed>
    <b:MonthAccessed>Sept</b:MonthAccessed>
    <b:DayAccessed>12</b:DayAccessed>
    <b:URL>https://neo4j.com/developer/graph-database/</b:URL>
    <b:RefOrder>4</b:RefOrder>
  </b:Source>
  <b:Source>
    <b:Tag>Kno22</b:Tag>
    <b:SourceType>InternetSite</b:SourceType>
    <b:Guid>{6358DCF9-7ED0-44BD-B185-7D067671B68F}</b:Guid>
    <b:Title>Knowledge graph</b:Title>
    <b:ProductionCompany>Wikipedia</b:ProductionCompany>
    <b:Year>2022</b:Year>
    <b:Month>10</b:Month>
    <b:Day>3</b:Day>
    <b:YearAccessed>2022</b:YearAccessed>
    <b:MonthAccessed>10</b:MonthAccessed>
    <b:DayAccessed>31</b:DayAccessed>
    <b:URL>https://en.wikipedia.org/wiki/Knowledge_graph</b:URL>
    <b:RefOrder>14</b:RefOrder>
  </b:Source>
  <b:Source>
    <b:Tag>Tea</b:Tag>
    <b:SourceType>DocumentFromInternetSite</b:SourceType>
    <b:Guid>{ED59820E-E04F-46B6-8EAF-D79970630C4D}</b:Guid>
    <b:Author>
      <b:Author>
        <b:NameList>
          <b:Person>
            <b:Last>Team-Demystifiers-DAEN-690</b:Last>
          </b:Person>
        </b:NameList>
      </b:Author>
    </b:Author>
    <b:Title>GitHub Repository</b:Title>
    <b:URL>https://github.com/bzevin/Team-Demystifiers-DAEN-690</b:URL>
    <b:RefOrder>29</b:RefOrder>
  </b:Source>
  <b:Source>
    <b:Tag>Neo2</b:Tag>
    <b:SourceType>DocumentFromInternetSite</b:SourceType>
    <b:Guid>{46210F2A-2729-43B9-B33B-2E96F3C54B5A}</b:Guid>
    <b:Author>
      <b:Author>
        <b:NameList>
          <b:Person>
            <b:Last>Platform</b:Last>
            <b:First>Neo4j</b:First>
            <b:Middle>Graph Data</b:Middle>
          </b:Person>
        </b:NameList>
      </b:Author>
    </b:Author>
    <b:Title>Download Neo4j Desktop</b:Title>
    <b:URL>https://neo4j.com/download/</b:URL>
    <b:RefOrder>28</b:RefOrder>
  </b:Source>
</b:Sourc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2EFC675-CACE-480C-8D4E-7E4DCC0DC08F}">
  <ds:schemaRefs>
    <ds:schemaRef ds:uri="http://schemas.microsoft.com/office/2006/metadata/properties"/>
    <ds:schemaRef ds:uri="http://schemas.microsoft.com/office/infopath/2007/PartnerControls"/>
    <ds:schemaRef ds:uri="fb534a26-9fce-4a81-be49-7b795ba8483a"/>
    <ds:schemaRef ds:uri="c66e80ca-cf4f-4d7c-9c8a-df5389b18a68"/>
  </ds:schemaRefs>
</ds:datastoreItem>
</file>

<file path=customXml/itemProps3.xml><?xml version="1.0" encoding="utf-8"?>
<ds:datastoreItem xmlns:ds="http://schemas.openxmlformats.org/officeDocument/2006/customXml" ds:itemID="{2EA61484-1553-4B8D-9B8C-DB8184ACE9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b534a26-9fce-4a81-be49-7b795ba8483a"/>
    <ds:schemaRef ds:uri="c66e80ca-cf4f-4d7c-9c8a-df5389b18a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B8B77BB-D8E4-4485-A31A-F5CE12C03AFC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2266A4FD-F408-4220-BA15-8ACCBEC3584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1</Pages>
  <Words>390</Words>
  <Characters>2226</Characters>
  <Application>Microsoft Office Word</Application>
  <DocSecurity>0</DocSecurity>
  <Lines>18</Lines>
  <Paragraphs>5</Paragraphs>
  <ScaleCrop>false</ScaleCrop>
  <Company>George Mason University</Company>
  <LinksUpToDate>false</LinksUpToDate>
  <CharactersWithSpaces>2611</CharactersWithSpaces>
  <SharedDoc>false</SharedDoc>
  <HLinks>
    <vt:vector size="768" baseType="variant">
      <vt:variant>
        <vt:i4>1835016</vt:i4>
      </vt:variant>
      <vt:variant>
        <vt:i4>1017</vt:i4>
      </vt:variant>
      <vt:variant>
        <vt:i4>0</vt:i4>
      </vt:variant>
      <vt:variant>
        <vt:i4>5</vt:i4>
      </vt:variant>
      <vt:variant>
        <vt:lpwstr>https://install.graphapp.io/</vt:lpwstr>
      </vt:variant>
      <vt:variant>
        <vt:lpwstr/>
      </vt:variant>
      <vt:variant>
        <vt:i4>2359355</vt:i4>
      </vt:variant>
      <vt:variant>
        <vt:i4>1008</vt:i4>
      </vt:variant>
      <vt:variant>
        <vt:i4>0</vt:i4>
      </vt:variant>
      <vt:variant>
        <vt:i4>5</vt:i4>
      </vt:variant>
      <vt:variant>
        <vt:lpwstr>https://neo4j.com/download/</vt:lpwstr>
      </vt:variant>
      <vt:variant>
        <vt:lpwstr/>
      </vt:variant>
      <vt:variant>
        <vt:i4>655448</vt:i4>
      </vt:variant>
      <vt:variant>
        <vt:i4>1005</vt:i4>
      </vt:variant>
      <vt:variant>
        <vt:i4>0</vt:i4>
      </vt:variant>
      <vt:variant>
        <vt:i4>5</vt:i4>
      </vt:variant>
      <vt:variant>
        <vt:lpwstr>https://github.com/bzevin/Team-Demystifiers-DAEN-690.git</vt:lpwstr>
      </vt:variant>
      <vt:variant>
        <vt:lpwstr/>
      </vt:variant>
      <vt:variant>
        <vt:i4>1441841</vt:i4>
      </vt:variant>
      <vt:variant>
        <vt:i4>743</vt:i4>
      </vt:variant>
      <vt:variant>
        <vt:i4>0</vt:i4>
      </vt:variant>
      <vt:variant>
        <vt:i4>5</vt:i4>
      </vt:variant>
      <vt:variant>
        <vt:lpwstr/>
      </vt:variant>
      <vt:variant>
        <vt:lpwstr>_Toc121261706</vt:lpwstr>
      </vt:variant>
      <vt:variant>
        <vt:i4>1441841</vt:i4>
      </vt:variant>
      <vt:variant>
        <vt:i4>737</vt:i4>
      </vt:variant>
      <vt:variant>
        <vt:i4>0</vt:i4>
      </vt:variant>
      <vt:variant>
        <vt:i4>5</vt:i4>
      </vt:variant>
      <vt:variant>
        <vt:lpwstr/>
      </vt:variant>
      <vt:variant>
        <vt:lpwstr>_Toc121261705</vt:lpwstr>
      </vt:variant>
      <vt:variant>
        <vt:i4>1441841</vt:i4>
      </vt:variant>
      <vt:variant>
        <vt:i4>731</vt:i4>
      </vt:variant>
      <vt:variant>
        <vt:i4>0</vt:i4>
      </vt:variant>
      <vt:variant>
        <vt:i4>5</vt:i4>
      </vt:variant>
      <vt:variant>
        <vt:lpwstr/>
      </vt:variant>
      <vt:variant>
        <vt:lpwstr>_Toc121261704</vt:lpwstr>
      </vt:variant>
      <vt:variant>
        <vt:i4>1441841</vt:i4>
      </vt:variant>
      <vt:variant>
        <vt:i4>725</vt:i4>
      </vt:variant>
      <vt:variant>
        <vt:i4>0</vt:i4>
      </vt:variant>
      <vt:variant>
        <vt:i4>5</vt:i4>
      </vt:variant>
      <vt:variant>
        <vt:lpwstr/>
      </vt:variant>
      <vt:variant>
        <vt:lpwstr>_Toc121261703</vt:lpwstr>
      </vt:variant>
      <vt:variant>
        <vt:i4>1441841</vt:i4>
      </vt:variant>
      <vt:variant>
        <vt:i4>719</vt:i4>
      </vt:variant>
      <vt:variant>
        <vt:i4>0</vt:i4>
      </vt:variant>
      <vt:variant>
        <vt:i4>5</vt:i4>
      </vt:variant>
      <vt:variant>
        <vt:lpwstr/>
      </vt:variant>
      <vt:variant>
        <vt:lpwstr>_Toc121261702</vt:lpwstr>
      </vt:variant>
      <vt:variant>
        <vt:i4>1441841</vt:i4>
      </vt:variant>
      <vt:variant>
        <vt:i4>713</vt:i4>
      </vt:variant>
      <vt:variant>
        <vt:i4>0</vt:i4>
      </vt:variant>
      <vt:variant>
        <vt:i4>5</vt:i4>
      </vt:variant>
      <vt:variant>
        <vt:lpwstr/>
      </vt:variant>
      <vt:variant>
        <vt:lpwstr>_Toc121261701</vt:lpwstr>
      </vt:variant>
      <vt:variant>
        <vt:i4>1441841</vt:i4>
      </vt:variant>
      <vt:variant>
        <vt:i4>707</vt:i4>
      </vt:variant>
      <vt:variant>
        <vt:i4>0</vt:i4>
      </vt:variant>
      <vt:variant>
        <vt:i4>5</vt:i4>
      </vt:variant>
      <vt:variant>
        <vt:lpwstr/>
      </vt:variant>
      <vt:variant>
        <vt:lpwstr>_Toc121261700</vt:lpwstr>
      </vt:variant>
      <vt:variant>
        <vt:i4>2031664</vt:i4>
      </vt:variant>
      <vt:variant>
        <vt:i4>701</vt:i4>
      </vt:variant>
      <vt:variant>
        <vt:i4>0</vt:i4>
      </vt:variant>
      <vt:variant>
        <vt:i4>5</vt:i4>
      </vt:variant>
      <vt:variant>
        <vt:lpwstr/>
      </vt:variant>
      <vt:variant>
        <vt:lpwstr>_Toc121261699</vt:lpwstr>
      </vt:variant>
      <vt:variant>
        <vt:i4>2031664</vt:i4>
      </vt:variant>
      <vt:variant>
        <vt:i4>695</vt:i4>
      </vt:variant>
      <vt:variant>
        <vt:i4>0</vt:i4>
      </vt:variant>
      <vt:variant>
        <vt:i4>5</vt:i4>
      </vt:variant>
      <vt:variant>
        <vt:lpwstr/>
      </vt:variant>
      <vt:variant>
        <vt:lpwstr>_Toc121261698</vt:lpwstr>
      </vt:variant>
      <vt:variant>
        <vt:i4>2031664</vt:i4>
      </vt:variant>
      <vt:variant>
        <vt:i4>689</vt:i4>
      </vt:variant>
      <vt:variant>
        <vt:i4>0</vt:i4>
      </vt:variant>
      <vt:variant>
        <vt:i4>5</vt:i4>
      </vt:variant>
      <vt:variant>
        <vt:lpwstr/>
      </vt:variant>
      <vt:variant>
        <vt:lpwstr>_Toc121261697</vt:lpwstr>
      </vt:variant>
      <vt:variant>
        <vt:i4>2031664</vt:i4>
      </vt:variant>
      <vt:variant>
        <vt:i4>683</vt:i4>
      </vt:variant>
      <vt:variant>
        <vt:i4>0</vt:i4>
      </vt:variant>
      <vt:variant>
        <vt:i4>5</vt:i4>
      </vt:variant>
      <vt:variant>
        <vt:lpwstr/>
      </vt:variant>
      <vt:variant>
        <vt:lpwstr>_Toc121261696</vt:lpwstr>
      </vt:variant>
      <vt:variant>
        <vt:i4>2031664</vt:i4>
      </vt:variant>
      <vt:variant>
        <vt:i4>677</vt:i4>
      </vt:variant>
      <vt:variant>
        <vt:i4>0</vt:i4>
      </vt:variant>
      <vt:variant>
        <vt:i4>5</vt:i4>
      </vt:variant>
      <vt:variant>
        <vt:lpwstr/>
      </vt:variant>
      <vt:variant>
        <vt:lpwstr>_Toc121261695</vt:lpwstr>
      </vt:variant>
      <vt:variant>
        <vt:i4>2031664</vt:i4>
      </vt:variant>
      <vt:variant>
        <vt:i4>671</vt:i4>
      </vt:variant>
      <vt:variant>
        <vt:i4>0</vt:i4>
      </vt:variant>
      <vt:variant>
        <vt:i4>5</vt:i4>
      </vt:variant>
      <vt:variant>
        <vt:lpwstr/>
      </vt:variant>
      <vt:variant>
        <vt:lpwstr>_Toc121261694</vt:lpwstr>
      </vt:variant>
      <vt:variant>
        <vt:i4>2031664</vt:i4>
      </vt:variant>
      <vt:variant>
        <vt:i4>665</vt:i4>
      </vt:variant>
      <vt:variant>
        <vt:i4>0</vt:i4>
      </vt:variant>
      <vt:variant>
        <vt:i4>5</vt:i4>
      </vt:variant>
      <vt:variant>
        <vt:lpwstr/>
      </vt:variant>
      <vt:variant>
        <vt:lpwstr>_Toc121261693</vt:lpwstr>
      </vt:variant>
      <vt:variant>
        <vt:i4>2031664</vt:i4>
      </vt:variant>
      <vt:variant>
        <vt:i4>659</vt:i4>
      </vt:variant>
      <vt:variant>
        <vt:i4>0</vt:i4>
      </vt:variant>
      <vt:variant>
        <vt:i4>5</vt:i4>
      </vt:variant>
      <vt:variant>
        <vt:lpwstr/>
      </vt:variant>
      <vt:variant>
        <vt:lpwstr>_Toc121261692</vt:lpwstr>
      </vt:variant>
      <vt:variant>
        <vt:i4>2031664</vt:i4>
      </vt:variant>
      <vt:variant>
        <vt:i4>653</vt:i4>
      </vt:variant>
      <vt:variant>
        <vt:i4>0</vt:i4>
      </vt:variant>
      <vt:variant>
        <vt:i4>5</vt:i4>
      </vt:variant>
      <vt:variant>
        <vt:lpwstr/>
      </vt:variant>
      <vt:variant>
        <vt:lpwstr>_Toc121261691</vt:lpwstr>
      </vt:variant>
      <vt:variant>
        <vt:i4>2031664</vt:i4>
      </vt:variant>
      <vt:variant>
        <vt:i4>647</vt:i4>
      </vt:variant>
      <vt:variant>
        <vt:i4>0</vt:i4>
      </vt:variant>
      <vt:variant>
        <vt:i4>5</vt:i4>
      </vt:variant>
      <vt:variant>
        <vt:lpwstr/>
      </vt:variant>
      <vt:variant>
        <vt:lpwstr>_Toc121261690</vt:lpwstr>
      </vt:variant>
      <vt:variant>
        <vt:i4>1966128</vt:i4>
      </vt:variant>
      <vt:variant>
        <vt:i4>641</vt:i4>
      </vt:variant>
      <vt:variant>
        <vt:i4>0</vt:i4>
      </vt:variant>
      <vt:variant>
        <vt:i4>5</vt:i4>
      </vt:variant>
      <vt:variant>
        <vt:lpwstr/>
      </vt:variant>
      <vt:variant>
        <vt:lpwstr>_Toc121261689</vt:lpwstr>
      </vt:variant>
      <vt:variant>
        <vt:i4>1966128</vt:i4>
      </vt:variant>
      <vt:variant>
        <vt:i4>635</vt:i4>
      </vt:variant>
      <vt:variant>
        <vt:i4>0</vt:i4>
      </vt:variant>
      <vt:variant>
        <vt:i4>5</vt:i4>
      </vt:variant>
      <vt:variant>
        <vt:lpwstr/>
      </vt:variant>
      <vt:variant>
        <vt:lpwstr>_Toc121261688</vt:lpwstr>
      </vt:variant>
      <vt:variant>
        <vt:i4>1966128</vt:i4>
      </vt:variant>
      <vt:variant>
        <vt:i4>629</vt:i4>
      </vt:variant>
      <vt:variant>
        <vt:i4>0</vt:i4>
      </vt:variant>
      <vt:variant>
        <vt:i4>5</vt:i4>
      </vt:variant>
      <vt:variant>
        <vt:lpwstr/>
      </vt:variant>
      <vt:variant>
        <vt:lpwstr>_Toc121261687</vt:lpwstr>
      </vt:variant>
      <vt:variant>
        <vt:i4>1966128</vt:i4>
      </vt:variant>
      <vt:variant>
        <vt:i4>623</vt:i4>
      </vt:variant>
      <vt:variant>
        <vt:i4>0</vt:i4>
      </vt:variant>
      <vt:variant>
        <vt:i4>5</vt:i4>
      </vt:variant>
      <vt:variant>
        <vt:lpwstr/>
      </vt:variant>
      <vt:variant>
        <vt:lpwstr>_Toc121261686</vt:lpwstr>
      </vt:variant>
      <vt:variant>
        <vt:i4>1966128</vt:i4>
      </vt:variant>
      <vt:variant>
        <vt:i4>617</vt:i4>
      </vt:variant>
      <vt:variant>
        <vt:i4>0</vt:i4>
      </vt:variant>
      <vt:variant>
        <vt:i4>5</vt:i4>
      </vt:variant>
      <vt:variant>
        <vt:lpwstr/>
      </vt:variant>
      <vt:variant>
        <vt:lpwstr>_Toc121261685</vt:lpwstr>
      </vt:variant>
      <vt:variant>
        <vt:i4>1966128</vt:i4>
      </vt:variant>
      <vt:variant>
        <vt:i4>611</vt:i4>
      </vt:variant>
      <vt:variant>
        <vt:i4>0</vt:i4>
      </vt:variant>
      <vt:variant>
        <vt:i4>5</vt:i4>
      </vt:variant>
      <vt:variant>
        <vt:lpwstr/>
      </vt:variant>
      <vt:variant>
        <vt:lpwstr>_Toc121261684</vt:lpwstr>
      </vt:variant>
      <vt:variant>
        <vt:i4>1966128</vt:i4>
      </vt:variant>
      <vt:variant>
        <vt:i4>605</vt:i4>
      </vt:variant>
      <vt:variant>
        <vt:i4>0</vt:i4>
      </vt:variant>
      <vt:variant>
        <vt:i4>5</vt:i4>
      </vt:variant>
      <vt:variant>
        <vt:lpwstr/>
      </vt:variant>
      <vt:variant>
        <vt:lpwstr>_Toc121261683</vt:lpwstr>
      </vt:variant>
      <vt:variant>
        <vt:i4>1966128</vt:i4>
      </vt:variant>
      <vt:variant>
        <vt:i4>599</vt:i4>
      </vt:variant>
      <vt:variant>
        <vt:i4>0</vt:i4>
      </vt:variant>
      <vt:variant>
        <vt:i4>5</vt:i4>
      </vt:variant>
      <vt:variant>
        <vt:lpwstr/>
      </vt:variant>
      <vt:variant>
        <vt:lpwstr>_Toc121261682</vt:lpwstr>
      </vt:variant>
      <vt:variant>
        <vt:i4>1966128</vt:i4>
      </vt:variant>
      <vt:variant>
        <vt:i4>593</vt:i4>
      </vt:variant>
      <vt:variant>
        <vt:i4>0</vt:i4>
      </vt:variant>
      <vt:variant>
        <vt:i4>5</vt:i4>
      </vt:variant>
      <vt:variant>
        <vt:lpwstr/>
      </vt:variant>
      <vt:variant>
        <vt:lpwstr>_Toc121261681</vt:lpwstr>
      </vt:variant>
      <vt:variant>
        <vt:i4>1966128</vt:i4>
      </vt:variant>
      <vt:variant>
        <vt:i4>587</vt:i4>
      </vt:variant>
      <vt:variant>
        <vt:i4>0</vt:i4>
      </vt:variant>
      <vt:variant>
        <vt:i4>5</vt:i4>
      </vt:variant>
      <vt:variant>
        <vt:lpwstr/>
      </vt:variant>
      <vt:variant>
        <vt:lpwstr>_Toc121261680</vt:lpwstr>
      </vt:variant>
      <vt:variant>
        <vt:i4>1114160</vt:i4>
      </vt:variant>
      <vt:variant>
        <vt:i4>581</vt:i4>
      </vt:variant>
      <vt:variant>
        <vt:i4>0</vt:i4>
      </vt:variant>
      <vt:variant>
        <vt:i4>5</vt:i4>
      </vt:variant>
      <vt:variant>
        <vt:lpwstr/>
      </vt:variant>
      <vt:variant>
        <vt:lpwstr>_Toc121261679</vt:lpwstr>
      </vt:variant>
      <vt:variant>
        <vt:i4>1114160</vt:i4>
      </vt:variant>
      <vt:variant>
        <vt:i4>575</vt:i4>
      </vt:variant>
      <vt:variant>
        <vt:i4>0</vt:i4>
      </vt:variant>
      <vt:variant>
        <vt:i4>5</vt:i4>
      </vt:variant>
      <vt:variant>
        <vt:lpwstr/>
      </vt:variant>
      <vt:variant>
        <vt:lpwstr>_Toc121261678</vt:lpwstr>
      </vt:variant>
      <vt:variant>
        <vt:i4>1114160</vt:i4>
      </vt:variant>
      <vt:variant>
        <vt:i4>569</vt:i4>
      </vt:variant>
      <vt:variant>
        <vt:i4>0</vt:i4>
      </vt:variant>
      <vt:variant>
        <vt:i4>5</vt:i4>
      </vt:variant>
      <vt:variant>
        <vt:lpwstr/>
      </vt:variant>
      <vt:variant>
        <vt:lpwstr>_Toc121261677</vt:lpwstr>
      </vt:variant>
      <vt:variant>
        <vt:i4>1900604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119238715</vt:lpwstr>
      </vt:variant>
      <vt:variant>
        <vt:i4>1900604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119238714</vt:lpwstr>
      </vt:variant>
      <vt:variant>
        <vt:i4>1900604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119238713</vt:lpwstr>
      </vt:variant>
      <vt:variant>
        <vt:i4>1900604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119238712</vt:lpwstr>
      </vt:variant>
      <vt:variant>
        <vt:i4>1900604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119238711</vt:lpwstr>
      </vt:variant>
      <vt:variant>
        <vt:i4>1900604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119238710</vt:lpwstr>
      </vt:variant>
      <vt:variant>
        <vt:i4>1835068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119238709</vt:lpwstr>
      </vt:variant>
      <vt:variant>
        <vt:i4>1835068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119238708</vt:lpwstr>
      </vt:variant>
      <vt:variant>
        <vt:i4>1835068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119238707</vt:lpwstr>
      </vt:variant>
      <vt:variant>
        <vt:i4>1835068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119238706</vt:lpwstr>
      </vt:variant>
      <vt:variant>
        <vt:i4>1835068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119238705</vt:lpwstr>
      </vt:variant>
      <vt:variant>
        <vt:i4>1835068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119238704</vt:lpwstr>
      </vt:variant>
      <vt:variant>
        <vt:i4>1835068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119238703</vt:lpwstr>
      </vt:variant>
      <vt:variant>
        <vt:i4>1835068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119238702</vt:lpwstr>
      </vt:variant>
      <vt:variant>
        <vt:i4>1835068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119238701</vt:lpwstr>
      </vt:variant>
      <vt:variant>
        <vt:i4>1835068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119238700</vt:lpwstr>
      </vt:variant>
      <vt:variant>
        <vt:i4>1376317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119238699</vt:lpwstr>
      </vt:variant>
      <vt:variant>
        <vt:i4>1376317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119238698</vt:lpwstr>
      </vt:variant>
      <vt:variant>
        <vt:i4>1376317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119238697</vt:lpwstr>
      </vt:variant>
      <vt:variant>
        <vt:i4>1376317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119238696</vt:lpwstr>
      </vt:variant>
      <vt:variant>
        <vt:i4>1376317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119238695</vt:lpwstr>
      </vt:variant>
      <vt:variant>
        <vt:i4>1376317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119238694</vt:lpwstr>
      </vt:variant>
      <vt:variant>
        <vt:i4>1376317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119238693</vt:lpwstr>
      </vt:variant>
      <vt:variant>
        <vt:i4>1376317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119238692</vt:lpwstr>
      </vt:variant>
      <vt:variant>
        <vt:i4>1376317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119238691</vt:lpwstr>
      </vt:variant>
      <vt:variant>
        <vt:i4>1376317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119238690</vt:lpwstr>
      </vt:variant>
      <vt:variant>
        <vt:i4>1310781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119238689</vt:lpwstr>
      </vt:variant>
      <vt:variant>
        <vt:i4>1310781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119238688</vt:lpwstr>
      </vt:variant>
      <vt:variant>
        <vt:i4>1310781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119238687</vt:lpwstr>
      </vt:variant>
      <vt:variant>
        <vt:i4>1310781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119238686</vt:lpwstr>
      </vt:variant>
      <vt:variant>
        <vt:i4>1310781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119238685</vt:lpwstr>
      </vt:variant>
      <vt:variant>
        <vt:i4>1310781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119238684</vt:lpwstr>
      </vt:variant>
      <vt:variant>
        <vt:i4>1310781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119238683</vt:lpwstr>
      </vt:variant>
      <vt:variant>
        <vt:i4>1310781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119238682</vt:lpwstr>
      </vt:variant>
      <vt:variant>
        <vt:i4>1310781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119238681</vt:lpwstr>
      </vt:variant>
      <vt:variant>
        <vt:i4>1310781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119238680</vt:lpwstr>
      </vt:variant>
      <vt:variant>
        <vt:i4>1769533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119238679</vt:lpwstr>
      </vt:variant>
      <vt:variant>
        <vt:i4>1769533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119238678</vt:lpwstr>
      </vt:variant>
      <vt:variant>
        <vt:i4>1769533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119238677</vt:lpwstr>
      </vt:variant>
      <vt:variant>
        <vt:i4>1769533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119238676</vt:lpwstr>
      </vt:variant>
      <vt:variant>
        <vt:i4>1769533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119238675</vt:lpwstr>
      </vt:variant>
      <vt:variant>
        <vt:i4>1769533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119238674</vt:lpwstr>
      </vt:variant>
      <vt:variant>
        <vt:i4>1769533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119238673</vt:lpwstr>
      </vt:variant>
      <vt:variant>
        <vt:i4>1769533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119238672</vt:lpwstr>
      </vt:variant>
      <vt:variant>
        <vt:i4>1769533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119238671</vt:lpwstr>
      </vt:variant>
      <vt:variant>
        <vt:i4>1769533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119238670</vt:lpwstr>
      </vt:variant>
      <vt:variant>
        <vt:i4>1703997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119238669</vt:lpwstr>
      </vt:variant>
      <vt:variant>
        <vt:i4>1703997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119238668</vt:lpwstr>
      </vt:variant>
      <vt:variant>
        <vt:i4>1703997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119238667</vt:lpwstr>
      </vt:variant>
      <vt:variant>
        <vt:i4>1703997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119238666</vt:lpwstr>
      </vt:variant>
      <vt:variant>
        <vt:i4>1703997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119238665</vt:lpwstr>
      </vt:variant>
      <vt:variant>
        <vt:i4>170399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119238664</vt:lpwstr>
      </vt:variant>
      <vt:variant>
        <vt:i4>1703997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119238663</vt:lpwstr>
      </vt:variant>
      <vt:variant>
        <vt:i4>1703997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119238662</vt:lpwstr>
      </vt:variant>
      <vt:variant>
        <vt:i4>1703997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119238661</vt:lpwstr>
      </vt:variant>
      <vt:variant>
        <vt:i4>1703997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119238660</vt:lpwstr>
      </vt:variant>
      <vt:variant>
        <vt:i4>1638461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119238659</vt:lpwstr>
      </vt:variant>
      <vt:variant>
        <vt:i4>1638461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119238658</vt:lpwstr>
      </vt:variant>
      <vt:variant>
        <vt:i4>1638461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119238657</vt:lpwstr>
      </vt:variant>
      <vt:variant>
        <vt:i4>1638461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119238656</vt:lpwstr>
      </vt:variant>
      <vt:variant>
        <vt:i4>1638461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119238655</vt:lpwstr>
      </vt:variant>
      <vt:variant>
        <vt:i4>1638461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19238654</vt:lpwstr>
      </vt:variant>
      <vt:variant>
        <vt:i4>1638461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19238653</vt:lpwstr>
      </vt:variant>
      <vt:variant>
        <vt:i4>1638461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19238652</vt:lpwstr>
      </vt:variant>
      <vt:variant>
        <vt:i4>1638461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19238651</vt:lpwstr>
      </vt:variant>
      <vt:variant>
        <vt:i4>1638461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19238650</vt:lpwstr>
      </vt:variant>
      <vt:variant>
        <vt:i4>157292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19238649</vt:lpwstr>
      </vt:variant>
      <vt:variant>
        <vt:i4>1572925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19238648</vt:lpwstr>
      </vt:variant>
      <vt:variant>
        <vt:i4>157292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19238647</vt:lpwstr>
      </vt:variant>
      <vt:variant>
        <vt:i4>1572925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19238646</vt:lpwstr>
      </vt:variant>
      <vt:variant>
        <vt:i4>1572925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19238645</vt:lpwstr>
      </vt:variant>
      <vt:variant>
        <vt:i4>157292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19238644</vt:lpwstr>
      </vt:variant>
      <vt:variant>
        <vt:i4>157292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19238643</vt:lpwstr>
      </vt:variant>
      <vt:variant>
        <vt:i4>157292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19238642</vt:lpwstr>
      </vt:variant>
      <vt:variant>
        <vt:i4>157292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19238641</vt:lpwstr>
      </vt:variant>
      <vt:variant>
        <vt:i4>157292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19238640</vt:lpwstr>
      </vt:variant>
      <vt:variant>
        <vt:i4>203167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19238639</vt:lpwstr>
      </vt:variant>
      <vt:variant>
        <vt:i4>203167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19238638</vt:lpwstr>
      </vt:variant>
      <vt:variant>
        <vt:i4>203167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19238637</vt:lpwstr>
      </vt:variant>
      <vt:variant>
        <vt:i4>203167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19238636</vt:lpwstr>
      </vt:variant>
      <vt:variant>
        <vt:i4>203167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19238635</vt:lpwstr>
      </vt:variant>
      <vt:variant>
        <vt:i4>203167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19238634</vt:lpwstr>
      </vt:variant>
      <vt:variant>
        <vt:i4>203167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19238633</vt:lpwstr>
      </vt:variant>
      <vt:variant>
        <vt:i4>203167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19238632</vt:lpwstr>
      </vt:variant>
      <vt:variant>
        <vt:i4>203167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19238631</vt:lpwstr>
      </vt:variant>
      <vt:variant>
        <vt:i4>203167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19238630</vt:lpwstr>
      </vt:variant>
      <vt:variant>
        <vt:i4>196614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19238629</vt:lpwstr>
      </vt:variant>
      <vt:variant>
        <vt:i4>196614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19238628</vt:lpwstr>
      </vt:variant>
      <vt:variant>
        <vt:i4>196614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19238627</vt:lpwstr>
      </vt:variant>
      <vt:variant>
        <vt:i4>196614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19238626</vt:lpwstr>
      </vt:variant>
      <vt:variant>
        <vt:i4>196614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19238625</vt:lpwstr>
      </vt:variant>
      <vt:variant>
        <vt:i4>196614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19238624</vt:lpwstr>
      </vt:variant>
      <vt:variant>
        <vt:i4>196614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19238623</vt:lpwstr>
      </vt:variant>
      <vt:variant>
        <vt:i4>196614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19238622</vt:lpwstr>
      </vt:variant>
      <vt:variant>
        <vt:i4>720958</vt:i4>
      </vt:variant>
      <vt:variant>
        <vt:i4>0</vt:i4>
      </vt:variant>
      <vt:variant>
        <vt:i4>0</vt:i4>
      </vt:variant>
      <vt:variant>
        <vt:i4>5</vt:i4>
      </vt:variant>
      <vt:variant>
        <vt:lpwstr>mailto:dmarguli@gm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DAEN 690</dc:subject>
  <dc:creator>Bernard Schmidt</dc:creator>
  <cp:keywords/>
  <cp:lastModifiedBy>Ben Zevin</cp:lastModifiedBy>
  <cp:revision>3</cp:revision>
  <dcterms:created xsi:type="dcterms:W3CDTF">2022-12-09T21:54:00Z</dcterms:created>
  <dcterms:modified xsi:type="dcterms:W3CDTF">2022-12-09T21:5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TASC Inc.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ontentTypeId">
    <vt:lpwstr>0x010100C180C21DCEDEBB43828130AFBBD72841</vt:lpwstr>
  </property>
  <property fmtid="{D5CDD505-2E9C-101B-9397-08002B2CF9AE}" pid="10" name="Semester">
    <vt:lpwstr>Semester</vt:lpwstr>
  </property>
  <property fmtid="{D5CDD505-2E9C-101B-9397-08002B2CF9AE}" pid="11" name="MediaServiceImageTags">
    <vt:lpwstr/>
  </property>
</Properties>
</file>